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140406" w14:textId="453040A8" w:rsidR="009D26B5" w:rsidRPr="002D6681" w:rsidRDefault="009C01DD" w:rsidP="002D6681">
      <w:pPr>
        <w:jc w:val="center"/>
        <w:rPr>
          <w:b/>
          <w:bCs/>
          <w:sz w:val="28"/>
          <w:szCs w:val="28"/>
        </w:rPr>
      </w:pPr>
      <w:r w:rsidRPr="002D6681">
        <w:rPr>
          <w:b/>
          <w:bCs/>
          <w:sz w:val="28"/>
          <w:szCs w:val="28"/>
        </w:rPr>
        <w:t>Sunflower oil and see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8"/>
        <w:gridCol w:w="778"/>
        <w:gridCol w:w="781"/>
        <w:gridCol w:w="779"/>
        <w:gridCol w:w="779"/>
        <w:gridCol w:w="779"/>
        <w:gridCol w:w="779"/>
        <w:gridCol w:w="779"/>
        <w:gridCol w:w="779"/>
        <w:gridCol w:w="779"/>
        <w:gridCol w:w="780"/>
        <w:gridCol w:w="780"/>
      </w:tblGrid>
      <w:tr w:rsidR="009C01DD" w:rsidRPr="00AB1491" w14:paraId="40576A64" w14:textId="199CE811" w:rsidTr="00E222F9">
        <w:tc>
          <w:tcPr>
            <w:tcW w:w="2337" w:type="dxa"/>
            <w:gridSpan w:val="3"/>
          </w:tcPr>
          <w:p w14:paraId="577A01FF" w14:textId="6092A19C" w:rsidR="009C01DD" w:rsidRPr="002D6681" w:rsidRDefault="009C01DD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Branded oil</w:t>
            </w:r>
          </w:p>
        </w:tc>
        <w:tc>
          <w:tcPr>
            <w:tcW w:w="2337" w:type="dxa"/>
            <w:gridSpan w:val="3"/>
          </w:tcPr>
          <w:p w14:paraId="15EF00D1" w14:textId="20B2D9DD" w:rsidR="009C01DD" w:rsidRPr="002D6681" w:rsidRDefault="009C01DD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Unbranded oil</w:t>
            </w:r>
          </w:p>
        </w:tc>
        <w:tc>
          <w:tcPr>
            <w:tcW w:w="2337" w:type="dxa"/>
            <w:gridSpan w:val="3"/>
          </w:tcPr>
          <w:p w14:paraId="47E80440" w14:textId="4C13FABB" w:rsidR="009C01DD" w:rsidRPr="002D6681" w:rsidRDefault="009C01DD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Branded seeds</w:t>
            </w:r>
          </w:p>
        </w:tc>
        <w:tc>
          <w:tcPr>
            <w:tcW w:w="2339" w:type="dxa"/>
            <w:gridSpan w:val="3"/>
          </w:tcPr>
          <w:p w14:paraId="337FA300" w14:textId="008C8281" w:rsidR="009C01DD" w:rsidRPr="002D6681" w:rsidRDefault="009C01DD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Unbranded seeds</w:t>
            </w:r>
          </w:p>
        </w:tc>
      </w:tr>
      <w:tr w:rsidR="00E222F9" w:rsidRPr="00AB1491" w14:paraId="5C355EB4" w14:textId="77777777" w:rsidTr="00E222F9">
        <w:tc>
          <w:tcPr>
            <w:tcW w:w="778" w:type="dxa"/>
          </w:tcPr>
          <w:p w14:paraId="6F2C6F43" w14:textId="4A9E6FBB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SR. #</w:t>
            </w:r>
          </w:p>
        </w:tc>
        <w:tc>
          <w:tcPr>
            <w:tcW w:w="778" w:type="dxa"/>
          </w:tcPr>
          <w:p w14:paraId="16B558C0" w14:textId="5CBBC5EE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AFB1</w:t>
            </w:r>
          </w:p>
        </w:tc>
        <w:tc>
          <w:tcPr>
            <w:tcW w:w="781" w:type="dxa"/>
          </w:tcPr>
          <w:p w14:paraId="461A7785" w14:textId="7192085C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T</w:t>
            </w:r>
            <w:r w:rsidR="005638FE">
              <w:rPr>
                <w:b/>
                <w:bCs/>
              </w:rPr>
              <w:t>A</w:t>
            </w:r>
            <w:r w:rsidRPr="002D6681">
              <w:rPr>
                <w:b/>
                <w:bCs/>
              </w:rPr>
              <w:t>F</w:t>
            </w:r>
            <w:r w:rsidR="005638FE">
              <w:rPr>
                <w:b/>
                <w:bCs/>
              </w:rPr>
              <w:t>s</w:t>
            </w:r>
          </w:p>
        </w:tc>
        <w:tc>
          <w:tcPr>
            <w:tcW w:w="779" w:type="dxa"/>
          </w:tcPr>
          <w:p w14:paraId="006804E2" w14:textId="3B944211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SR.#</w:t>
            </w:r>
          </w:p>
        </w:tc>
        <w:tc>
          <w:tcPr>
            <w:tcW w:w="779" w:type="dxa"/>
          </w:tcPr>
          <w:p w14:paraId="3190043B" w14:textId="651E463D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AFB1</w:t>
            </w:r>
          </w:p>
        </w:tc>
        <w:tc>
          <w:tcPr>
            <w:tcW w:w="779" w:type="dxa"/>
          </w:tcPr>
          <w:p w14:paraId="7CFF12C3" w14:textId="2641D696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T</w:t>
            </w:r>
            <w:r w:rsidR="005638FE">
              <w:rPr>
                <w:b/>
                <w:bCs/>
              </w:rPr>
              <w:t>A</w:t>
            </w:r>
            <w:r w:rsidRPr="002D6681">
              <w:rPr>
                <w:b/>
                <w:bCs/>
              </w:rPr>
              <w:t>F</w:t>
            </w:r>
            <w:r w:rsidR="005638FE">
              <w:rPr>
                <w:b/>
                <w:bCs/>
              </w:rPr>
              <w:t>s</w:t>
            </w:r>
          </w:p>
        </w:tc>
        <w:tc>
          <w:tcPr>
            <w:tcW w:w="779" w:type="dxa"/>
          </w:tcPr>
          <w:p w14:paraId="607FCE6E" w14:textId="6FB77565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SR. #</w:t>
            </w:r>
          </w:p>
        </w:tc>
        <w:tc>
          <w:tcPr>
            <w:tcW w:w="779" w:type="dxa"/>
          </w:tcPr>
          <w:p w14:paraId="221F3B16" w14:textId="6C1F9521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AFB1</w:t>
            </w:r>
          </w:p>
        </w:tc>
        <w:tc>
          <w:tcPr>
            <w:tcW w:w="779" w:type="dxa"/>
          </w:tcPr>
          <w:p w14:paraId="232A8EC4" w14:textId="7EE3346D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T</w:t>
            </w:r>
            <w:r w:rsidR="005638FE">
              <w:rPr>
                <w:b/>
                <w:bCs/>
              </w:rPr>
              <w:t>A</w:t>
            </w:r>
            <w:r w:rsidRPr="002D6681">
              <w:rPr>
                <w:b/>
                <w:bCs/>
              </w:rPr>
              <w:t>F</w:t>
            </w:r>
            <w:r w:rsidR="005638FE">
              <w:rPr>
                <w:b/>
                <w:bCs/>
              </w:rPr>
              <w:t>s</w:t>
            </w:r>
          </w:p>
        </w:tc>
        <w:tc>
          <w:tcPr>
            <w:tcW w:w="779" w:type="dxa"/>
          </w:tcPr>
          <w:p w14:paraId="32B3AB87" w14:textId="7B5D9007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SR.#</w:t>
            </w:r>
          </w:p>
        </w:tc>
        <w:tc>
          <w:tcPr>
            <w:tcW w:w="780" w:type="dxa"/>
          </w:tcPr>
          <w:p w14:paraId="31C827F8" w14:textId="4F6B52C7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AFB1</w:t>
            </w:r>
          </w:p>
        </w:tc>
        <w:tc>
          <w:tcPr>
            <w:tcW w:w="780" w:type="dxa"/>
          </w:tcPr>
          <w:p w14:paraId="66B22B56" w14:textId="77A3F187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T</w:t>
            </w:r>
            <w:r w:rsidR="005638FE">
              <w:rPr>
                <w:b/>
                <w:bCs/>
              </w:rPr>
              <w:t>A</w:t>
            </w:r>
            <w:r w:rsidRPr="002D6681">
              <w:rPr>
                <w:b/>
                <w:bCs/>
              </w:rPr>
              <w:t>F</w:t>
            </w:r>
            <w:r w:rsidR="005638FE">
              <w:rPr>
                <w:b/>
                <w:bCs/>
              </w:rPr>
              <w:t>s</w:t>
            </w:r>
          </w:p>
        </w:tc>
      </w:tr>
      <w:tr w:rsidR="00E222F9" w:rsidRPr="00AB1491" w14:paraId="0BE5ACBF" w14:textId="77777777" w:rsidTr="00E222F9">
        <w:tc>
          <w:tcPr>
            <w:tcW w:w="778" w:type="dxa"/>
          </w:tcPr>
          <w:p w14:paraId="067EFEC7" w14:textId="30008E3F" w:rsidR="00E222F9" w:rsidRPr="00AB1491" w:rsidRDefault="00E222F9" w:rsidP="00AB1491">
            <w:r w:rsidRPr="00AB1491">
              <w:t>1</w:t>
            </w:r>
          </w:p>
        </w:tc>
        <w:tc>
          <w:tcPr>
            <w:tcW w:w="778" w:type="dxa"/>
          </w:tcPr>
          <w:p w14:paraId="5100D489" w14:textId="01CE92D1" w:rsidR="00E222F9" w:rsidRPr="00AB1491" w:rsidRDefault="005638FE" w:rsidP="00AB1491">
            <w:r>
              <w:t>4.50</w:t>
            </w:r>
          </w:p>
        </w:tc>
        <w:tc>
          <w:tcPr>
            <w:tcW w:w="781" w:type="dxa"/>
          </w:tcPr>
          <w:p w14:paraId="27E6671C" w14:textId="54BF57B6" w:rsidR="00E222F9" w:rsidRPr="00AB1491" w:rsidRDefault="005638FE" w:rsidP="00AB1491">
            <w:r>
              <w:t>9.10</w:t>
            </w:r>
          </w:p>
        </w:tc>
        <w:tc>
          <w:tcPr>
            <w:tcW w:w="779" w:type="dxa"/>
          </w:tcPr>
          <w:p w14:paraId="4D0E60C2" w14:textId="284F3F0B" w:rsidR="00E222F9" w:rsidRPr="00AB1491" w:rsidRDefault="00E222F9" w:rsidP="00AB1491">
            <w:r w:rsidRPr="00AB1491">
              <w:t>1</w:t>
            </w:r>
          </w:p>
        </w:tc>
        <w:tc>
          <w:tcPr>
            <w:tcW w:w="779" w:type="dxa"/>
          </w:tcPr>
          <w:p w14:paraId="3BA2C62C" w14:textId="4B43A2EE" w:rsidR="00E222F9" w:rsidRPr="00AB1491" w:rsidRDefault="00D976CC" w:rsidP="00AB1491">
            <w:r>
              <w:t>10.5</w:t>
            </w:r>
          </w:p>
        </w:tc>
        <w:tc>
          <w:tcPr>
            <w:tcW w:w="779" w:type="dxa"/>
          </w:tcPr>
          <w:p w14:paraId="6E995BB3" w14:textId="1FF5DFD3" w:rsidR="00E222F9" w:rsidRPr="00AB1491" w:rsidRDefault="00D976CC" w:rsidP="00AB1491">
            <w:r>
              <w:t>13.5</w:t>
            </w:r>
          </w:p>
        </w:tc>
        <w:tc>
          <w:tcPr>
            <w:tcW w:w="779" w:type="dxa"/>
          </w:tcPr>
          <w:p w14:paraId="0C5FDA71" w14:textId="6A6C7458" w:rsidR="00E222F9" w:rsidRPr="00AB1491" w:rsidRDefault="00E222F9" w:rsidP="00AB1491">
            <w:r w:rsidRPr="00AB1491">
              <w:t>1</w:t>
            </w:r>
          </w:p>
        </w:tc>
        <w:tc>
          <w:tcPr>
            <w:tcW w:w="779" w:type="dxa"/>
          </w:tcPr>
          <w:p w14:paraId="544BD0A1" w14:textId="5D799F51" w:rsidR="00E222F9" w:rsidRPr="00AB1491" w:rsidRDefault="00EE6052" w:rsidP="00AB1491">
            <w:r>
              <w:t>4</w:t>
            </w:r>
            <w:r w:rsidR="00D976CC">
              <w:t>.3</w:t>
            </w:r>
          </w:p>
        </w:tc>
        <w:tc>
          <w:tcPr>
            <w:tcW w:w="779" w:type="dxa"/>
          </w:tcPr>
          <w:p w14:paraId="7B8F9770" w14:textId="668A8F9A" w:rsidR="00E222F9" w:rsidRPr="00AB1491" w:rsidRDefault="00D976CC" w:rsidP="00AB1491">
            <w:r>
              <w:t>11.3</w:t>
            </w:r>
          </w:p>
        </w:tc>
        <w:tc>
          <w:tcPr>
            <w:tcW w:w="779" w:type="dxa"/>
          </w:tcPr>
          <w:p w14:paraId="4EB1938E" w14:textId="1603EAD1" w:rsidR="00E222F9" w:rsidRPr="00AB1491" w:rsidRDefault="00E222F9" w:rsidP="00AB1491">
            <w:r w:rsidRPr="00AB1491">
              <w:t>1</w:t>
            </w:r>
          </w:p>
        </w:tc>
        <w:tc>
          <w:tcPr>
            <w:tcW w:w="780" w:type="dxa"/>
          </w:tcPr>
          <w:p w14:paraId="0D768FC5" w14:textId="288C3B98" w:rsidR="00E222F9" w:rsidRPr="00AB1491" w:rsidRDefault="00EE6052" w:rsidP="00AB1491">
            <w:r>
              <w:t>6.7</w:t>
            </w:r>
          </w:p>
        </w:tc>
        <w:tc>
          <w:tcPr>
            <w:tcW w:w="780" w:type="dxa"/>
          </w:tcPr>
          <w:p w14:paraId="18764299" w14:textId="0E3FED22" w:rsidR="00E222F9" w:rsidRPr="00AB1491" w:rsidRDefault="00EE6052" w:rsidP="00AB1491">
            <w:r>
              <w:t>18.5</w:t>
            </w:r>
          </w:p>
        </w:tc>
      </w:tr>
      <w:tr w:rsidR="00E222F9" w:rsidRPr="00AB1491" w14:paraId="785C6E5D" w14:textId="77777777" w:rsidTr="00E222F9">
        <w:tc>
          <w:tcPr>
            <w:tcW w:w="778" w:type="dxa"/>
          </w:tcPr>
          <w:p w14:paraId="0520C19B" w14:textId="205DCA40" w:rsidR="00E222F9" w:rsidRPr="00AB1491" w:rsidRDefault="00E222F9" w:rsidP="00AB1491">
            <w:r w:rsidRPr="00AB1491">
              <w:t>2</w:t>
            </w:r>
          </w:p>
        </w:tc>
        <w:tc>
          <w:tcPr>
            <w:tcW w:w="778" w:type="dxa"/>
          </w:tcPr>
          <w:p w14:paraId="54AFFCD9" w14:textId="46EBC585" w:rsidR="00E222F9" w:rsidRPr="00AB1491" w:rsidRDefault="005638FE" w:rsidP="00AB1491">
            <w:r>
              <w:t>7.80</w:t>
            </w:r>
          </w:p>
        </w:tc>
        <w:tc>
          <w:tcPr>
            <w:tcW w:w="781" w:type="dxa"/>
          </w:tcPr>
          <w:p w14:paraId="7E83EABE" w14:textId="20DCE85A" w:rsidR="00E222F9" w:rsidRPr="00AB1491" w:rsidRDefault="005638FE" w:rsidP="00AB1491">
            <w:r>
              <w:t>13.5</w:t>
            </w:r>
          </w:p>
        </w:tc>
        <w:tc>
          <w:tcPr>
            <w:tcW w:w="779" w:type="dxa"/>
          </w:tcPr>
          <w:p w14:paraId="25D17A07" w14:textId="03324937" w:rsidR="00E222F9" w:rsidRPr="00AB1491" w:rsidRDefault="00E222F9" w:rsidP="00AB1491">
            <w:r w:rsidRPr="00AB1491">
              <w:t>2</w:t>
            </w:r>
          </w:p>
        </w:tc>
        <w:tc>
          <w:tcPr>
            <w:tcW w:w="779" w:type="dxa"/>
          </w:tcPr>
          <w:p w14:paraId="704333E2" w14:textId="77C55CA3" w:rsidR="00E222F9" w:rsidRPr="00AB1491" w:rsidRDefault="00D976CC" w:rsidP="00AB1491">
            <w:r>
              <w:t>9.6</w:t>
            </w:r>
          </w:p>
        </w:tc>
        <w:tc>
          <w:tcPr>
            <w:tcW w:w="779" w:type="dxa"/>
          </w:tcPr>
          <w:p w14:paraId="5D2A6108" w14:textId="0264A9AA" w:rsidR="00E222F9" w:rsidRPr="00AB1491" w:rsidRDefault="00D976CC" w:rsidP="00AB1491">
            <w:r>
              <w:t>14.5</w:t>
            </w:r>
          </w:p>
        </w:tc>
        <w:tc>
          <w:tcPr>
            <w:tcW w:w="779" w:type="dxa"/>
          </w:tcPr>
          <w:p w14:paraId="3DD95A88" w14:textId="5DB8506C" w:rsidR="00E222F9" w:rsidRPr="00AB1491" w:rsidRDefault="00E222F9" w:rsidP="00AB1491">
            <w:r w:rsidRPr="00AB1491">
              <w:t>2</w:t>
            </w:r>
          </w:p>
        </w:tc>
        <w:tc>
          <w:tcPr>
            <w:tcW w:w="779" w:type="dxa"/>
          </w:tcPr>
          <w:p w14:paraId="5672D917" w14:textId="7D179A1B" w:rsidR="00E222F9" w:rsidRPr="00AB1491" w:rsidRDefault="00EE6052" w:rsidP="00AB1491">
            <w:r>
              <w:t>6</w:t>
            </w:r>
            <w:r w:rsidR="00D976CC">
              <w:t>.5</w:t>
            </w:r>
          </w:p>
        </w:tc>
        <w:tc>
          <w:tcPr>
            <w:tcW w:w="779" w:type="dxa"/>
          </w:tcPr>
          <w:p w14:paraId="0EFF1E5A" w14:textId="78AADF55" w:rsidR="00E222F9" w:rsidRPr="00AB1491" w:rsidRDefault="00D976CC" w:rsidP="00AB1491">
            <w:r>
              <w:t>18.9</w:t>
            </w:r>
          </w:p>
        </w:tc>
        <w:tc>
          <w:tcPr>
            <w:tcW w:w="779" w:type="dxa"/>
          </w:tcPr>
          <w:p w14:paraId="6C3C11BF" w14:textId="2F5409F3" w:rsidR="00E222F9" w:rsidRPr="00AB1491" w:rsidRDefault="00E222F9" w:rsidP="00AB1491">
            <w:r w:rsidRPr="00AB1491">
              <w:t>2</w:t>
            </w:r>
          </w:p>
        </w:tc>
        <w:tc>
          <w:tcPr>
            <w:tcW w:w="780" w:type="dxa"/>
          </w:tcPr>
          <w:p w14:paraId="5781CF49" w14:textId="3460D3CE" w:rsidR="00E222F9" w:rsidRPr="00AB1491" w:rsidRDefault="00EE6052" w:rsidP="00AB1491">
            <w:r>
              <w:t>6.8</w:t>
            </w:r>
          </w:p>
        </w:tc>
        <w:tc>
          <w:tcPr>
            <w:tcW w:w="780" w:type="dxa"/>
          </w:tcPr>
          <w:p w14:paraId="29FA09F3" w14:textId="3FFEDDD8" w:rsidR="00E222F9" w:rsidRPr="00AB1491" w:rsidRDefault="00EE6052" w:rsidP="00AB1491">
            <w:r>
              <w:t>21.5</w:t>
            </w:r>
          </w:p>
        </w:tc>
      </w:tr>
      <w:tr w:rsidR="00E222F9" w:rsidRPr="00AB1491" w14:paraId="6DE9B67D" w14:textId="77777777" w:rsidTr="00E222F9">
        <w:tc>
          <w:tcPr>
            <w:tcW w:w="778" w:type="dxa"/>
          </w:tcPr>
          <w:p w14:paraId="0D02E3BE" w14:textId="4924B80A" w:rsidR="00E222F9" w:rsidRPr="00AB1491" w:rsidRDefault="00E222F9" w:rsidP="00AB1491">
            <w:r w:rsidRPr="00AB1491">
              <w:t>3</w:t>
            </w:r>
          </w:p>
        </w:tc>
        <w:tc>
          <w:tcPr>
            <w:tcW w:w="778" w:type="dxa"/>
          </w:tcPr>
          <w:p w14:paraId="42E7B089" w14:textId="11BF1826" w:rsidR="00E222F9" w:rsidRPr="00AB1491" w:rsidRDefault="005638FE" w:rsidP="00AB1491">
            <w:r>
              <w:t>3.50</w:t>
            </w:r>
          </w:p>
        </w:tc>
        <w:tc>
          <w:tcPr>
            <w:tcW w:w="781" w:type="dxa"/>
          </w:tcPr>
          <w:p w14:paraId="4D6C60AB" w14:textId="75BA0CA7" w:rsidR="00E222F9" w:rsidRPr="00AB1491" w:rsidRDefault="005638FE" w:rsidP="00AB1491">
            <w:r>
              <w:t>11.70</w:t>
            </w:r>
          </w:p>
        </w:tc>
        <w:tc>
          <w:tcPr>
            <w:tcW w:w="779" w:type="dxa"/>
          </w:tcPr>
          <w:p w14:paraId="51C56559" w14:textId="3B2F69A5" w:rsidR="00E222F9" w:rsidRPr="00AB1491" w:rsidRDefault="00E222F9" w:rsidP="00AB1491">
            <w:r w:rsidRPr="00AB1491">
              <w:t>3</w:t>
            </w:r>
          </w:p>
        </w:tc>
        <w:tc>
          <w:tcPr>
            <w:tcW w:w="779" w:type="dxa"/>
          </w:tcPr>
          <w:p w14:paraId="1CCDF062" w14:textId="626FEE60" w:rsidR="00E222F9" w:rsidRPr="00AB1491" w:rsidRDefault="00D976CC" w:rsidP="00AB1491">
            <w:r>
              <w:t>2.5</w:t>
            </w:r>
          </w:p>
        </w:tc>
        <w:tc>
          <w:tcPr>
            <w:tcW w:w="779" w:type="dxa"/>
          </w:tcPr>
          <w:p w14:paraId="238BAC68" w14:textId="788E61DF" w:rsidR="00E222F9" w:rsidRPr="00AB1491" w:rsidRDefault="00D976CC" w:rsidP="00AB1491">
            <w:r>
              <w:t>13.5</w:t>
            </w:r>
          </w:p>
        </w:tc>
        <w:tc>
          <w:tcPr>
            <w:tcW w:w="779" w:type="dxa"/>
          </w:tcPr>
          <w:p w14:paraId="4061CC3A" w14:textId="02F23420" w:rsidR="00E222F9" w:rsidRPr="00AB1491" w:rsidRDefault="00E222F9" w:rsidP="00AB1491">
            <w:r w:rsidRPr="00AB1491">
              <w:t>3</w:t>
            </w:r>
          </w:p>
        </w:tc>
        <w:tc>
          <w:tcPr>
            <w:tcW w:w="779" w:type="dxa"/>
          </w:tcPr>
          <w:p w14:paraId="02E49AA0" w14:textId="3601D277" w:rsidR="00E222F9" w:rsidRPr="00AB1491" w:rsidRDefault="00D976CC" w:rsidP="00AB1491">
            <w:r>
              <w:t>5.7</w:t>
            </w:r>
          </w:p>
        </w:tc>
        <w:tc>
          <w:tcPr>
            <w:tcW w:w="779" w:type="dxa"/>
          </w:tcPr>
          <w:p w14:paraId="170C9F87" w14:textId="1AB9A281" w:rsidR="00E222F9" w:rsidRPr="00AB1491" w:rsidRDefault="00D976CC" w:rsidP="00AB1491">
            <w:r>
              <w:t>20.6</w:t>
            </w:r>
          </w:p>
        </w:tc>
        <w:tc>
          <w:tcPr>
            <w:tcW w:w="779" w:type="dxa"/>
          </w:tcPr>
          <w:p w14:paraId="5A50C8BF" w14:textId="460E87B1" w:rsidR="00E222F9" w:rsidRPr="00AB1491" w:rsidRDefault="00E222F9" w:rsidP="00AB1491">
            <w:r w:rsidRPr="00AB1491">
              <w:t>3</w:t>
            </w:r>
          </w:p>
        </w:tc>
        <w:tc>
          <w:tcPr>
            <w:tcW w:w="780" w:type="dxa"/>
          </w:tcPr>
          <w:p w14:paraId="68323BE6" w14:textId="5201FD74" w:rsidR="00E222F9" w:rsidRPr="00AB1491" w:rsidRDefault="00EE6052" w:rsidP="00AB1491">
            <w:r>
              <w:t>8.5</w:t>
            </w:r>
          </w:p>
        </w:tc>
        <w:tc>
          <w:tcPr>
            <w:tcW w:w="780" w:type="dxa"/>
          </w:tcPr>
          <w:p w14:paraId="6A30D1B3" w14:textId="656BC1F5" w:rsidR="00E222F9" w:rsidRPr="00AB1491" w:rsidRDefault="00EE6052" w:rsidP="00AB1491">
            <w:r>
              <w:t>22.4</w:t>
            </w:r>
          </w:p>
        </w:tc>
      </w:tr>
      <w:tr w:rsidR="00E222F9" w:rsidRPr="00AB1491" w14:paraId="44D5D2E9" w14:textId="77777777" w:rsidTr="00E222F9">
        <w:tc>
          <w:tcPr>
            <w:tcW w:w="778" w:type="dxa"/>
          </w:tcPr>
          <w:p w14:paraId="3A0AB9EB" w14:textId="20B539B7" w:rsidR="00E222F9" w:rsidRPr="00AB1491" w:rsidRDefault="00E222F9" w:rsidP="00AB1491">
            <w:r w:rsidRPr="00AB1491">
              <w:t>4</w:t>
            </w:r>
          </w:p>
        </w:tc>
        <w:tc>
          <w:tcPr>
            <w:tcW w:w="778" w:type="dxa"/>
          </w:tcPr>
          <w:p w14:paraId="488B4469" w14:textId="24A3C894" w:rsidR="00E222F9" w:rsidRPr="00AB1491" w:rsidRDefault="005638FE" w:rsidP="00AB1491">
            <w:r>
              <w:t>6.78</w:t>
            </w:r>
          </w:p>
        </w:tc>
        <w:tc>
          <w:tcPr>
            <w:tcW w:w="781" w:type="dxa"/>
          </w:tcPr>
          <w:p w14:paraId="21CC5A65" w14:textId="5E3A03AC" w:rsidR="00E222F9" w:rsidRPr="00AB1491" w:rsidRDefault="005638FE" w:rsidP="00AB1491">
            <w:r>
              <w:t>12.50</w:t>
            </w:r>
          </w:p>
        </w:tc>
        <w:tc>
          <w:tcPr>
            <w:tcW w:w="779" w:type="dxa"/>
          </w:tcPr>
          <w:p w14:paraId="37B49DE6" w14:textId="24F4AE4B" w:rsidR="00E222F9" w:rsidRPr="00AB1491" w:rsidRDefault="00E222F9" w:rsidP="00AB1491">
            <w:r w:rsidRPr="00AB1491">
              <w:t>4</w:t>
            </w:r>
          </w:p>
        </w:tc>
        <w:tc>
          <w:tcPr>
            <w:tcW w:w="779" w:type="dxa"/>
          </w:tcPr>
          <w:p w14:paraId="271A45CA" w14:textId="4DBF52BF" w:rsidR="00E222F9" w:rsidRPr="00AB1491" w:rsidRDefault="00D976CC" w:rsidP="00AB1491">
            <w:r>
              <w:t>7.7</w:t>
            </w:r>
          </w:p>
        </w:tc>
        <w:tc>
          <w:tcPr>
            <w:tcW w:w="779" w:type="dxa"/>
          </w:tcPr>
          <w:p w14:paraId="35F429EE" w14:textId="560D7F62" w:rsidR="00E222F9" w:rsidRPr="00AB1491" w:rsidRDefault="00D976CC" w:rsidP="00AB1491">
            <w:r>
              <w:t>14.5</w:t>
            </w:r>
          </w:p>
        </w:tc>
        <w:tc>
          <w:tcPr>
            <w:tcW w:w="779" w:type="dxa"/>
          </w:tcPr>
          <w:p w14:paraId="72F9573D" w14:textId="20C670E4" w:rsidR="00E222F9" w:rsidRPr="00AB1491" w:rsidRDefault="00E222F9" w:rsidP="00AB1491">
            <w:r w:rsidRPr="00AB1491">
              <w:t>4</w:t>
            </w:r>
          </w:p>
        </w:tc>
        <w:tc>
          <w:tcPr>
            <w:tcW w:w="779" w:type="dxa"/>
          </w:tcPr>
          <w:p w14:paraId="6294BFCF" w14:textId="0129B776" w:rsidR="00E222F9" w:rsidRPr="00AB1491" w:rsidRDefault="00EE6052" w:rsidP="00AB1491">
            <w:r>
              <w:t>6</w:t>
            </w:r>
            <w:r w:rsidR="00D976CC">
              <w:t>.5</w:t>
            </w:r>
          </w:p>
        </w:tc>
        <w:tc>
          <w:tcPr>
            <w:tcW w:w="779" w:type="dxa"/>
          </w:tcPr>
          <w:p w14:paraId="7F8F63C1" w14:textId="72D8E721" w:rsidR="00E222F9" w:rsidRPr="00AB1491" w:rsidRDefault="00D976CC" w:rsidP="00AB1491">
            <w:r>
              <w:t>13.6</w:t>
            </w:r>
          </w:p>
        </w:tc>
        <w:tc>
          <w:tcPr>
            <w:tcW w:w="779" w:type="dxa"/>
          </w:tcPr>
          <w:p w14:paraId="3AF2D11C" w14:textId="36787807" w:rsidR="00E222F9" w:rsidRPr="00AB1491" w:rsidRDefault="00E222F9" w:rsidP="00AB1491">
            <w:r w:rsidRPr="00AB1491">
              <w:t>4</w:t>
            </w:r>
          </w:p>
        </w:tc>
        <w:tc>
          <w:tcPr>
            <w:tcW w:w="780" w:type="dxa"/>
          </w:tcPr>
          <w:p w14:paraId="104CEB87" w14:textId="66EF8CE0" w:rsidR="00E222F9" w:rsidRPr="00AB1491" w:rsidRDefault="00EE6052" w:rsidP="00AB1491">
            <w:r>
              <w:t>8.5</w:t>
            </w:r>
          </w:p>
        </w:tc>
        <w:tc>
          <w:tcPr>
            <w:tcW w:w="780" w:type="dxa"/>
          </w:tcPr>
          <w:p w14:paraId="71F4510A" w14:textId="1A155135" w:rsidR="00E222F9" w:rsidRPr="00AB1491" w:rsidRDefault="00EE6052" w:rsidP="00AB1491">
            <w:r>
              <w:t>15.5</w:t>
            </w:r>
          </w:p>
        </w:tc>
      </w:tr>
      <w:tr w:rsidR="00E222F9" w:rsidRPr="00AB1491" w14:paraId="5DD166CC" w14:textId="77777777" w:rsidTr="00E222F9">
        <w:tc>
          <w:tcPr>
            <w:tcW w:w="778" w:type="dxa"/>
          </w:tcPr>
          <w:p w14:paraId="5A090C3C" w14:textId="65E33144" w:rsidR="00E222F9" w:rsidRPr="00AB1491" w:rsidRDefault="00E222F9" w:rsidP="00AB1491">
            <w:r w:rsidRPr="00AB1491">
              <w:t>5</w:t>
            </w:r>
          </w:p>
        </w:tc>
        <w:tc>
          <w:tcPr>
            <w:tcW w:w="778" w:type="dxa"/>
          </w:tcPr>
          <w:p w14:paraId="2827409A" w14:textId="666AFA70" w:rsidR="00E222F9" w:rsidRPr="00AB1491" w:rsidRDefault="005638FE" w:rsidP="00AB1491">
            <w:r>
              <w:t>15.80</w:t>
            </w:r>
          </w:p>
        </w:tc>
        <w:tc>
          <w:tcPr>
            <w:tcW w:w="781" w:type="dxa"/>
          </w:tcPr>
          <w:p w14:paraId="04E60F84" w14:textId="41C0924A" w:rsidR="00E222F9" w:rsidRPr="00AB1491" w:rsidRDefault="005638FE" w:rsidP="00AB1491">
            <w:r>
              <w:t>25.70</w:t>
            </w:r>
          </w:p>
        </w:tc>
        <w:tc>
          <w:tcPr>
            <w:tcW w:w="779" w:type="dxa"/>
          </w:tcPr>
          <w:p w14:paraId="08EDFDF1" w14:textId="59CF4B6F" w:rsidR="00E222F9" w:rsidRPr="00AB1491" w:rsidRDefault="00E222F9" w:rsidP="00AB1491">
            <w:r w:rsidRPr="00AB1491">
              <w:t>5</w:t>
            </w:r>
          </w:p>
        </w:tc>
        <w:tc>
          <w:tcPr>
            <w:tcW w:w="779" w:type="dxa"/>
          </w:tcPr>
          <w:p w14:paraId="2D33C8DD" w14:textId="635CBFC7" w:rsidR="00E222F9" w:rsidRPr="00AB1491" w:rsidRDefault="00D976CC" w:rsidP="00AB1491">
            <w:r>
              <w:t>22.8</w:t>
            </w:r>
          </w:p>
        </w:tc>
        <w:tc>
          <w:tcPr>
            <w:tcW w:w="779" w:type="dxa"/>
          </w:tcPr>
          <w:p w14:paraId="36AD969C" w14:textId="1E247072" w:rsidR="00E222F9" w:rsidRPr="00AB1491" w:rsidRDefault="00D976CC" w:rsidP="00AB1491">
            <w:r>
              <w:t>28.9</w:t>
            </w:r>
          </w:p>
        </w:tc>
        <w:tc>
          <w:tcPr>
            <w:tcW w:w="779" w:type="dxa"/>
          </w:tcPr>
          <w:p w14:paraId="3C77ADB9" w14:textId="77E59652" w:rsidR="00E222F9" w:rsidRPr="00AB1491" w:rsidRDefault="00E222F9" w:rsidP="00AB1491">
            <w:r w:rsidRPr="00AB1491">
              <w:t>5</w:t>
            </w:r>
          </w:p>
        </w:tc>
        <w:tc>
          <w:tcPr>
            <w:tcW w:w="779" w:type="dxa"/>
          </w:tcPr>
          <w:p w14:paraId="56505DE2" w14:textId="6C667CCD" w:rsidR="00E222F9" w:rsidRPr="00AB1491" w:rsidRDefault="00D976CC" w:rsidP="00AB1491">
            <w:r>
              <w:t>123.5</w:t>
            </w:r>
          </w:p>
        </w:tc>
        <w:tc>
          <w:tcPr>
            <w:tcW w:w="779" w:type="dxa"/>
          </w:tcPr>
          <w:p w14:paraId="642E9279" w14:textId="3588696E" w:rsidR="00E222F9" w:rsidRPr="00AB1491" w:rsidRDefault="00D976CC" w:rsidP="00AB1491">
            <w:r>
              <w:t>140.7</w:t>
            </w:r>
          </w:p>
        </w:tc>
        <w:tc>
          <w:tcPr>
            <w:tcW w:w="779" w:type="dxa"/>
          </w:tcPr>
          <w:p w14:paraId="69B610F5" w14:textId="46A17F81" w:rsidR="00E222F9" w:rsidRPr="00AB1491" w:rsidRDefault="00E222F9" w:rsidP="00AB1491">
            <w:r w:rsidRPr="00AB1491">
              <w:t>5</w:t>
            </w:r>
          </w:p>
        </w:tc>
        <w:tc>
          <w:tcPr>
            <w:tcW w:w="780" w:type="dxa"/>
          </w:tcPr>
          <w:p w14:paraId="08B58184" w14:textId="1AF72684" w:rsidR="00E222F9" w:rsidRPr="00AB1491" w:rsidRDefault="00EE6052" w:rsidP="00AB1491">
            <w:r>
              <w:t>125.5</w:t>
            </w:r>
          </w:p>
        </w:tc>
        <w:tc>
          <w:tcPr>
            <w:tcW w:w="780" w:type="dxa"/>
          </w:tcPr>
          <w:p w14:paraId="363657C1" w14:textId="47DF367A" w:rsidR="00E222F9" w:rsidRPr="00AB1491" w:rsidRDefault="00EE6052" w:rsidP="00AB1491">
            <w:r>
              <w:t>148.6</w:t>
            </w:r>
          </w:p>
        </w:tc>
      </w:tr>
      <w:tr w:rsidR="00E222F9" w:rsidRPr="00AB1491" w14:paraId="355D7C9D" w14:textId="77777777" w:rsidTr="00E222F9">
        <w:tc>
          <w:tcPr>
            <w:tcW w:w="778" w:type="dxa"/>
          </w:tcPr>
          <w:p w14:paraId="4561783A" w14:textId="57E5EC39" w:rsidR="00E222F9" w:rsidRPr="00AB1491" w:rsidRDefault="00E222F9" w:rsidP="00AB1491">
            <w:r w:rsidRPr="00AB1491">
              <w:t>6</w:t>
            </w:r>
          </w:p>
        </w:tc>
        <w:tc>
          <w:tcPr>
            <w:tcW w:w="778" w:type="dxa"/>
          </w:tcPr>
          <w:p w14:paraId="474E13EC" w14:textId="416D7FAD" w:rsidR="00E222F9" w:rsidRPr="00AB1491" w:rsidRDefault="005638FE" w:rsidP="00AB1491">
            <w:r>
              <w:t>37.70</w:t>
            </w:r>
          </w:p>
        </w:tc>
        <w:tc>
          <w:tcPr>
            <w:tcW w:w="781" w:type="dxa"/>
          </w:tcPr>
          <w:p w14:paraId="195F302F" w14:textId="3A1B8731" w:rsidR="00E222F9" w:rsidRPr="00AB1491" w:rsidRDefault="005638FE" w:rsidP="00AB1491">
            <w:r>
              <w:t>45.6</w:t>
            </w:r>
          </w:p>
        </w:tc>
        <w:tc>
          <w:tcPr>
            <w:tcW w:w="779" w:type="dxa"/>
          </w:tcPr>
          <w:p w14:paraId="73C840AE" w14:textId="008DD983" w:rsidR="00E222F9" w:rsidRPr="00AB1491" w:rsidRDefault="00E222F9" w:rsidP="00AB1491">
            <w:r w:rsidRPr="00AB1491">
              <w:t>6</w:t>
            </w:r>
          </w:p>
        </w:tc>
        <w:tc>
          <w:tcPr>
            <w:tcW w:w="779" w:type="dxa"/>
          </w:tcPr>
          <w:p w14:paraId="64664999" w14:textId="174F6583" w:rsidR="00E222F9" w:rsidRPr="00AB1491" w:rsidRDefault="00D976CC" w:rsidP="00AB1491">
            <w:r>
              <w:t>41.6</w:t>
            </w:r>
          </w:p>
        </w:tc>
        <w:tc>
          <w:tcPr>
            <w:tcW w:w="779" w:type="dxa"/>
          </w:tcPr>
          <w:p w14:paraId="43224C1F" w14:textId="5F2E7CBC" w:rsidR="00E222F9" w:rsidRPr="00AB1491" w:rsidRDefault="00D976CC" w:rsidP="00AB1491">
            <w:r>
              <w:t>49.6</w:t>
            </w:r>
          </w:p>
        </w:tc>
        <w:tc>
          <w:tcPr>
            <w:tcW w:w="779" w:type="dxa"/>
          </w:tcPr>
          <w:p w14:paraId="15CF1D6D" w14:textId="3DC4C12C" w:rsidR="00E222F9" w:rsidRPr="00AB1491" w:rsidRDefault="00E222F9" w:rsidP="00AB1491">
            <w:r w:rsidRPr="00AB1491">
              <w:t>6</w:t>
            </w:r>
          </w:p>
        </w:tc>
        <w:tc>
          <w:tcPr>
            <w:tcW w:w="779" w:type="dxa"/>
          </w:tcPr>
          <w:p w14:paraId="45A8A21C" w14:textId="386FD494" w:rsidR="00E222F9" w:rsidRPr="00AB1491" w:rsidRDefault="005C45B0" w:rsidP="00AB1491">
            <w:r>
              <w:t>3</w:t>
            </w:r>
            <w:r w:rsidR="00EE6052">
              <w:t>6</w:t>
            </w:r>
            <w:r>
              <w:t>.5</w:t>
            </w:r>
          </w:p>
        </w:tc>
        <w:tc>
          <w:tcPr>
            <w:tcW w:w="779" w:type="dxa"/>
          </w:tcPr>
          <w:p w14:paraId="715FD8E5" w14:textId="353AF9C6" w:rsidR="00E222F9" w:rsidRPr="00AB1491" w:rsidRDefault="00EE6052" w:rsidP="00AB1491">
            <w:r>
              <w:t>3</w:t>
            </w:r>
            <w:r w:rsidR="005C45B0">
              <w:t>8.9</w:t>
            </w:r>
          </w:p>
        </w:tc>
        <w:tc>
          <w:tcPr>
            <w:tcW w:w="779" w:type="dxa"/>
          </w:tcPr>
          <w:p w14:paraId="0510C966" w14:textId="3CA56556" w:rsidR="00E222F9" w:rsidRPr="00AB1491" w:rsidRDefault="00E222F9" w:rsidP="00AB1491">
            <w:r w:rsidRPr="00AB1491">
              <w:t>6</w:t>
            </w:r>
          </w:p>
        </w:tc>
        <w:tc>
          <w:tcPr>
            <w:tcW w:w="780" w:type="dxa"/>
          </w:tcPr>
          <w:p w14:paraId="700AF970" w14:textId="10165D83" w:rsidR="00E222F9" w:rsidRPr="00AB1491" w:rsidRDefault="00EE6052" w:rsidP="00AB1491">
            <w:r>
              <w:t>38.5</w:t>
            </w:r>
          </w:p>
        </w:tc>
        <w:tc>
          <w:tcPr>
            <w:tcW w:w="780" w:type="dxa"/>
          </w:tcPr>
          <w:p w14:paraId="70101E0B" w14:textId="2B64A063" w:rsidR="00E222F9" w:rsidRPr="00AB1491" w:rsidRDefault="00EE6052" w:rsidP="00AB1491">
            <w:r>
              <w:t>42.5</w:t>
            </w:r>
          </w:p>
        </w:tc>
      </w:tr>
      <w:tr w:rsidR="00E222F9" w:rsidRPr="00AB1491" w14:paraId="7C822749" w14:textId="77777777" w:rsidTr="00E222F9">
        <w:tc>
          <w:tcPr>
            <w:tcW w:w="778" w:type="dxa"/>
          </w:tcPr>
          <w:p w14:paraId="5E826D2C" w14:textId="5996D9A6" w:rsidR="00E222F9" w:rsidRPr="00AB1491" w:rsidRDefault="00E222F9" w:rsidP="00AB1491">
            <w:r w:rsidRPr="00AB1491">
              <w:t>7</w:t>
            </w:r>
          </w:p>
        </w:tc>
        <w:tc>
          <w:tcPr>
            <w:tcW w:w="778" w:type="dxa"/>
          </w:tcPr>
          <w:p w14:paraId="4CA31E87" w14:textId="63D1CF9D" w:rsidR="00E222F9" w:rsidRPr="00AB1491" w:rsidRDefault="005638FE" w:rsidP="00AB1491">
            <w:r>
              <w:t>14.6</w:t>
            </w:r>
          </w:p>
        </w:tc>
        <w:tc>
          <w:tcPr>
            <w:tcW w:w="781" w:type="dxa"/>
          </w:tcPr>
          <w:p w14:paraId="28D71050" w14:textId="2416F93E" w:rsidR="00E222F9" w:rsidRPr="00AB1491" w:rsidRDefault="005638FE" w:rsidP="00AB1491">
            <w:r>
              <w:t>25.7</w:t>
            </w:r>
          </w:p>
        </w:tc>
        <w:tc>
          <w:tcPr>
            <w:tcW w:w="779" w:type="dxa"/>
          </w:tcPr>
          <w:p w14:paraId="5D999CC9" w14:textId="5CDE378D" w:rsidR="00E222F9" w:rsidRPr="00AB1491" w:rsidRDefault="00E222F9" w:rsidP="00AB1491">
            <w:r w:rsidRPr="00AB1491">
              <w:t>7</w:t>
            </w:r>
          </w:p>
        </w:tc>
        <w:tc>
          <w:tcPr>
            <w:tcW w:w="779" w:type="dxa"/>
          </w:tcPr>
          <w:p w14:paraId="6920AF0C" w14:textId="20D86FE8" w:rsidR="00E222F9" w:rsidRPr="00AB1491" w:rsidRDefault="00D976CC" w:rsidP="00AB1491">
            <w:r>
              <w:t>19.6</w:t>
            </w:r>
          </w:p>
        </w:tc>
        <w:tc>
          <w:tcPr>
            <w:tcW w:w="779" w:type="dxa"/>
          </w:tcPr>
          <w:p w14:paraId="25E84C02" w14:textId="730BDEBC" w:rsidR="00E222F9" w:rsidRPr="00AB1491" w:rsidRDefault="00D976CC" w:rsidP="00AB1491">
            <w:r>
              <w:t>28.7</w:t>
            </w:r>
          </w:p>
        </w:tc>
        <w:tc>
          <w:tcPr>
            <w:tcW w:w="779" w:type="dxa"/>
          </w:tcPr>
          <w:p w14:paraId="5BB8AABD" w14:textId="403398B7" w:rsidR="00E222F9" w:rsidRPr="00AB1491" w:rsidRDefault="00E222F9" w:rsidP="00AB1491">
            <w:r w:rsidRPr="00AB1491">
              <w:t>7</w:t>
            </w:r>
          </w:p>
        </w:tc>
        <w:tc>
          <w:tcPr>
            <w:tcW w:w="779" w:type="dxa"/>
          </w:tcPr>
          <w:p w14:paraId="567AEF79" w14:textId="328CF53A" w:rsidR="00E222F9" w:rsidRPr="00AB1491" w:rsidRDefault="005C45B0" w:rsidP="00AB1491">
            <w:r>
              <w:t>2</w:t>
            </w:r>
            <w:r w:rsidR="00EE6052">
              <w:t>1</w:t>
            </w:r>
            <w:r>
              <w:t>.4</w:t>
            </w:r>
          </w:p>
        </w:tc>
        <w:tc>
          <w:tcPr>
            <w:tcW w:w="779" w:type="dxa"/>
          </w:tcPr>
          <w:p w14:paraId="4541D47E" w14:textId="66F40B39" w:rsidR="00E222F9" w:rsidRPr="00AB1491" w:rsidRDefault="00EE6052" w:rsidP="00AB1491">
            <w:r>
              <w:t>2</w:t>
            </w:r>
            <w:r w:rsidR="005C45B0">
              <w:t>1.</w:t>
            </w:r>
            <w:r>
              <w:t>9</w:t>
            </w:r>
          </w:p>
        </w:tc>
        <w:tc>
          <w:tcPr>
            <w:tcW w:w="779" w:type="dxa"/>
          </w:tcPr>
          <w:p w14:paraId="0981AFF5" w14:textId="302D562E" w:rsidR="00E222F9" w:rsidRPr="00AB1491" w:rsidRDefault="00E222F9" w:rsidP="00AB1491">
            <w:r w:rsidRPr="00AB1491">
              <w:t>7</w:t>
            </w:r>
          </w:p>
        </w:tc>
        <w:tc>
          <w:tcPr>
            <w:tcW w:w="780" w:type="dxa"/>
          </w:tcPr>
          <w:p w14:paraId="4F47F6BC" w14:textId="35C167E5" w:rsidR="00E222F9" w:rsidRPr="00AB1491" w:rsidRDefault="00EE6052" w:rsidP="00AB1491">
            <w:r>
              <w:t>25.4</w:t>
            </w:r>
          </w:p>
        </w:tc>
        <w:tc>
          <w:tcPr>
            <w:tcW w:w="780" w:type="dxa"/>
          </w:tcPr>
          <w:p w14:paraId="16D174FF" w14:textId="33C332AE" w:rsidR="00E222F9" w:rsidRPr="00AB1491" w:rsidRDefault="00EE6052" w:rsidP="00AB1491">
            <w:r>
              <w:t>27.5</w:t>
            </w:r>
          </w:p>
        </w:tc>
      </w:tr>
      <w:tr w:rsidR="00E222F9" w:rsidRPr="00AB1491" w14:paraId="27F36252" w14:textId="77777777" w:rsidTr="00E222F9">
        <w:tc>
          <w:tcPr>
            <w:tcW w:w="778" w:type="dxa"/>
          </w:tcPr>
          <w:p w14:paraId="282A14C1" w14:textId="0B2897FD" w:rsidR="00E222F9" w:rsidRPr="00AB1491" w:rsidRDefault="00E222F9" w:rsidP="00AB1491">
            <w:r w:rsidRPr="00AB1491">
              <w:t>8</w:t>
            </w:r>
          </w:p>
        </w:tc>
        <w:tc>
          <w:tcPr>
            <w:tcW w:w="778" w:type="dxa"/>
          </w:tcPr>
          <w:p w14:paraId="716B060E" w14:textId="45C4F60B" w:rsidR="00E222F9" w:rsidRPr="00AB1491" w:rsidRDefault="005638FE" w:rsidP="00AB1491">
            <w:r>
              <w:t>8.9</w:t>
            </w:r>
          </w:p>
        </w:tc>
        <w:tc>
          <w:tcPr>
            <w:tcW w:w="781" w:type="dxa"/>
          </w:tcPr>
          <w:p w14:paraId="31D42E0A" w14:textId="4268A1E8" w:rsidR="00E222F9" w:rsidRPr="00AB1491" w:rsidRDefault="005638FE" w:rsidP="00AB1491">
            <w:r>
              <w:t>35</w:t>
            </w:r>
            <w:r w:rsidR="00D976CC">
              <w:t>.8</w:t>
            </w:r>
          </w:p>
        </w:tc>
        <w:tc>
          <w:tcPr>
            <w:tcW w:w="779" w:type="dxa"/>
          </w:tcPr>
          <w:p w14:paraId="33F6FF4A" w14:textId="54060892" w:rsidR="00E222F9" w:rsidRPr="00AB1491" w:rsidRDefault="00E222F9" w:rsidP="00AB1491">
            <w:r w:rsidRPr="00AB1491">
              <w:t>8</w:t>
            </w:r>
          </w:p>
        </w:tc>
        <w:tc>
          <w:tcPr>
            <w:tcW w:w="779" w:type="dxa"/>
          </w:tcPr>
          <w:p w14:paraId="25AC8291" w14:textId="715B3D50" w:rsidR="00E222F9" w:rsidRPr="00AB1491" w:rsidRDefault="00D976CC" w:rsidP="00AB1491">
            <w:r>
              <w:t>9.10</w:t>
            </w:r>
          </w:p>
        </w:tc>
        <w:tc>
          <w:tcPr>
            <w:tcW w:w="779" w:type="dxa"/>
          </w:tcPr>
          <w:p w14:paraId="6619AF7E" w14:textId="36E76B22" w:rsidR="00E222F9" w:rsidRPr="00AB1491" w:rsidRDefault="00D976CC" w:rsidP="00AB1491">
            <w:r>
              <w:t>38.9</w:t>
            </w:r>
          </w:p>
        </w:tc>
        <w:tc>
          <w:tcPr>
            <w:tcW w:w="779" w:type="dxa"/>
          </w:tcPr>
          <w:p w14:paraId="026E652C" w14:textId="16767542" w:rsidR="00E222F9" w:rsidRPr="00AB1491" w:rsidRDefault="00E222F9" w:rsidP="00AB1491">
            <w:r w:rsidRPr="00AB1491">
              <w:t>8</w:t>
            </w:r>
          </w:p>
        </w:tc>
        <w:tc>
          <w:tcPr>
            <w:tcW w:w="779" w:type="dxa"/>
          </w:tcPr>
          <w:p w14:paraId="602BE7C7" w14:textId="57B3E9EC" w:rsidR="00E222F9" w:rsidRPr="00AB1491" w:rsidRDefault="00EE6052" w:rsidP="00AB1491">
            <w:r>
              <w:t>5</w:t>
            </w:r>
            <w:r w:rsidR="005C45B0">
              <w:t>.6</w:t>
            </w:r>
          </w:p>
        </w:tc>
        <w:tc>
          <w:tcPr>
            <w:tcW w:w="779" w:type="dxa"/>
          </w:tcPr>
          <w:p w14:paraId="0F67B03D" w14:textId="53E4C8EF" w:rsidR="00E222F9" w:rsidRPr="00AB1491" w:rsidRDefault="005C45B0" w:rsidP="00AB1491">
            <w:r>
              <w:t>14.6</w:t>
            </w:r>
          </w:p>
        </w:tc>
        <w:tc>
          <w:tcPr>
            <w:tcW w:w="779" w:type="dxa"/>
          </w:tcPr>
          <w:p w14:paraId="17E0D0B4" w14:textId="564FF68E" w:rsidR="00E222F9" w:rsidRPr="00AB1491" w:rsidRDefault="00E222F9" w:rsidP="00AB1491">
            <w:r w:rsidRPr="00AB1491">
              <w:t>8</w:t>
            </w:r>
          </w:p>
        </w:tc>
        <w:tc>
          <w:tcPr>
            <w:tcW w:w="780" w:type="dxa"/>
          </w:tcPr>
          <w:p w14:paraId="26B35A3D" w14:textId="20C435D3" w:rsidR="00E222F9" w:rsidRPr="00AB1491" w:rsidRDefault="00EE6052" w:rsidP="00AB1491">
            <w:r>
              <w:t>6.5</w:t>
            </w:r>
          </w:p>
        </w:tc>
        <w:tc>
          <w:tcPr>
            <w:tcW w:w="780" w:type="dxa"/>
          </w:tcPr>
          <w:p w14:paraId="4999AFA0" w14:textId="7190B863" w:rsidR="00E222F9" w:rsidRPr="00AB1491" w:rsidRDefault="00EE6052" w:rsidP="00AB1491">
            <w:r>
              <w:t>15.5</w:t>
            </w:r>
          </w:p>
        </w:tc>
      </w:tr>
      <w:tr w:rsidR="00E222F9" w:rsidRPr="00AB1491" w14:paraId="65B18FC9" w14:textId="77777777" w:rsidTr="00E222F9">
        <w:tc>
          <w:tcPr>
            <w:tcW w:w="778" w:type="dxa"/>
          </w:tcPr>
          <w:p w14:paraId="3F0FAB6C" w14:textId="2F5B80DB" w:rsidR="00E222F9" w:rsidRPr="00AB1491" w:rsidRDefault="00E222F9" w:rsidP="00AB1491">
            <w:r w:rsidRPr="00AB1491">
              <w:t>9</w:t>
            </w:r>
          </w:p>
        </w:tc>
        <w:tc>
          <w:tcPr>
            <w:tcW w:w="778" w:type="dxa"/>
          </w:tcPr>
          <w:p w14:paraId="57301A96" w14:textId="52C2C50A" w:rsidR="00E222F9" w:rsidRPr="00AB1491" w:rsidRDefault="00D976CC" w:rsidP="00AB1491">
            <w:r>
              <w:t>6.5</w:t>
            </w:r>
          </w:p>
        </w:tc>
        <w:tc>
          <w:tcPr>
            <w:tcW w:w="781" w:type="dxa"/>
          </w:tcPr>
          <w:p w14:paraId="6B78C9DA" w14:textId="33C4E1BC" w:rsidR="00E222F9" w:rsidRPr="00AB1491" w:rsidRDefault="00D976CC" w:rsidP="00AB1491">
            <w:r>
              <w:t>11.5</w:t>
            </w:r>
          </w:p>
        </w:tc>
        <w:tc>
          <w:tcPr>
            <w:tcW w:w="779" w:type="dxa"/>
          </w:tcPr>
          <w:p w14:paraId="13E4967A" w14:textId="0683A102" w:rsidR="00E222F9" w:rsidRPr="00AB1491" w:rsidRDefault="00E222F9" w:rsidP="00AB1491">
            <w:r w:rsidRPr="00AB1491">
              <w:t>9</w:t>
            </w:r>
          </w:p>
        </w:tc>
        <w:tc>
          <w:tcPr>
            <w:tcW w:w="779" w:type="dxa"/>
          </w:tcPr>
          <w:p w14:paraId="436D778C" w14:textId="5040DDE1" w:rsidR="00E222F9" w:rsidRPr="00AB1491" w:rsidRDefault="00D976CC" w:rsidP="00AB1491">
            <w:r>
              <w:t>8.9</w:t>
            </w:r>
          </w:p>
        </w:tc>
        <w:tc>
          <w:tcPr>
            <w:tcW w:w="779" w:type="dxa"/>
          </w:tcPr>
          <w:p w14:paraId="59901CA9" w14:textId="7A5F40EE" w:rsidR="00E222F9" w:rsidRPr="00AB1491" w:rsidRDefault="00D976CC" w:rsidP="00AB1491">
            <w:r>
              <w:t>12.5</w:t>
            </w:r>
          </w:p>
        </w:tc>
        <w:tc>
          <w:tcPr>
            <w:tcW w:w="779" w:type="dxa"/>
          </w:tcPr>
          <w:p w14:paraId="08A86154" w14:textId="597D111C" w:rsidR="00E222F9" w:rsidRPr="00AB1491" w:rsidRDefault="00E222F9" w:rsidP="00AB1491">
            <w:r w:rsidRPr="00AB1491">
              <w:t>9</w:t>
            </w:r>
          </w:p>
        </w:tc>
        <w:tc>
          <w:tcPr>
            <w:tcW w:w="779" w:type="dxa"/>
          </w:tcPr>
          <w:p w14:paraId="3EAA9680" w14:textId="2E39957C" w:rsidR="00E222F9" w:rsidRPr="00AB1491" w:rsidRDefault="00EE6052" w:rsidP="00AB1491">
            <w:r>
              <w:t>7</w:t>
            </w:r>
            <w:r w:rsidR="005C45B0">
              <w:t>.6</w:t>
            </w:r>
          </w:p>
        </w:tc>
        <w:tc>
          <w:tcPr>
            <w:tcW w:w="779" w:type="dxa"/>
          </w:tcPr>
          <w:p w14:paraId="315C952D" w14:textId="1960514B" w:rsidR="00E222F9" w:rsidRPr="00AB1491" w:rsidRDefault="005C45B0" w:rsidP="00AB1491">
            <w:r>
              <w:t>19.6</w:t>
            </w:r>
          </w:p>
        </w:tc>
        <w:tc>
          <w:tcPr>
            <w:tcW w:w="779" w:type="dxa"/>
          </w:tcPr>
          <w:p w14:paraId="47D3AFAC" w14:textId="54B2893D" w:rsidR="00E222F9" w:rsidRPr="00AB1491" w:rsidRDefault="00E222F9" w:rsidP="00AB1491">
            <w:r w:rsidRPr="00AB1491">
              <w:t>9</w:t>
            </w:r>
          </w:p>
        </w:tc>
        <w:tc>
          <w:tcPr>
            <w:tcW w:w="780" w:type="dxa"/>
          </w:tcPr>
          <w:p w14:paraId="1F072889" w14:textId="7C1E2B22" w:rsidR="00E222F9" w:rsidRPr="00AB1491" w:rsidRDefault="00EE6052" w:rsidP="00AB1491">
            <w:r>
              <w:t>7.5</w:t>
            </w:r>
          </w:p>
        </w:tc>
        <w:tc>
          <w:tcPr>
            <w:tcW w:w="780" w:type="dxa"/>
          </w:tcPr>
          <w:p w14:paraId="70AADB72" w14:textId="7704EF5B" w:rsidR="00E222F9" w:rsidRPr="00AB1491" w:rsidRDefault="00EE6052" w:rsidP="00AB1491">
            <w:r>
              <w:t>21.5</w:t>
            </w:r>
          </w:p>
        </w:tc>
      </w:tr>
      <w:tr w:rsidR="00E222F9" w:rsidRPr="00AB1491" w14:paraId="1449DBF7" w14:textId="77777777" w:rsidTr="00E222F9">
        <w:tc>
          <w:tcPr>
            <w:tcW w:w="778" w:type="dxa"/>
          </w:tcPr>
          <w:p w14:paraId="659B623F" w14:textId="7A78E73F" w:rsidR="00E222F9" w:rsidRPr="00AB1491" w:rsidRDefault="00E222F9" w:rsidP="00AB1491">
            <w:r w:rsidRPr="00AB1491">
              <w:t>10</w:t>
            </w:r>
          </w:p>
        </w:tc>
        <w:tc>
          <w:tcPr>
            <w:tcW w:w="778" w:type="dxa"/>
          </w:tcPr>
          <w:p w14:paraId="1514EDDF" w14:textId="420B9948" w:rsidR="00E222F9" w:rsidRPr="00AB1491" w:rsidRDefault="00D976CC" w:rsidP="00AB1491">
            <w:r>
              <w:t>2.4</w:t>
            </w:r>
          </w:p>
        </w:tc>
        <w:tc>
          <w:tcPr>
            <w:tcW w:w="781" w:type="dxa"/>
          </w:tcPr>
          <w:p w14:paraId="5EF63576" w14:textId="23099261" w:rsidR="00E222F9" w:rsidRPr="00AB1491" w:rsidRDefault="00D976CC" w:rsidP="00AB1491">
            <w:r>
              <w:t>9.8</w:t>
            </w:r>
          </w:p>
        </w:tc>
        <w:tc>
          <w:tcPr>
            <w:tcW w:w="779" w:type="dxa"/>
          </w:tcPr>
          <w:p w14:paraId="266DEB93" w14:textId="486E3544" w:rsidR="00E222F9" w:rsidRPr="00AB1491" w:rsidRDefault="00E222F9" w:rsidP="00AB1491">
            <w:r w:rsidRPr="00AB1491">
              <w:t>10</w:t>
            </w:r>
          </w:p>
        </w:tc>
        <w:tc>
          <w:tcPr>
            <w:tcW w:w="779" w:type="dxa"/>
          </w:tcPr>
          <w:p w14:paraId="61F33BF8" w14:textId="322853EC" w:rsidR="00E222F9" w:rsidRPr="00AB1491" w:rsidRDefault="00D976CC" w:rsidP="00AB1491">
            <w:r>
              <w:t>3.6</w:t>
            </w:r>
          </w:p>
        </w:tc>
        <w:tc>
          <w:tcPr>
            <w:tcW w:w="779" w:type="dxa"/>
          </w:tcPr>
          <w:p w14:paraId="4B508391" w14:textId="24C2F2A4" w:rsidR="00E222F9" w:rsidRPr="00AB1491" w:rsidRDefault="00D976CC" w:rsidP="00AB1491">
            <w:r>
              <w:t>14.5</w:t>
            </w:r>
          </w:p>
        </w:tc>
        <w:tc>
          <w:tcPr>
            <w:tcW w:w="779" w:type="dxa"/>
          </w:tcPr>
          <w:p w14:paraId="6AD42FC9" w14:textId="2E06387D" w:rsidR="00E222F9" w:rsidRPr="00AB1491" w:rsidRDefault="00E222F9" w:rsidP="00AB1491">
            <w:r w:rsidRPr="00AB1491">
              <w:t>10</w:t>
            </w:r>
          </w:p>
        </w:tc>
        <w:tc>
          <w:tcPr>
            <w:tcW w:w="779" w:type="dxa"/>
          </w:tcPr>
          <w:p w14:paraId="693A1140" w14:textId="1605AD18" w:rsidR="00E222F9" w:rsidRPr="00AB1491" w:rsidRDefault="00EE6052" w:rsidP="00AB1491">
            <w:r>
              <w:t>7</w:t>
            </w:r>
            <w:r w:rsidR="005C45B0">
              <w:t>.3</w:t>
            </w:r>
          </w:p>
        </w:tc>
        <w:tc>
          <w:tcPr>
            <w:tcW w:w="779" w:type="dxa"/>
          </w:tcPr>
          <w:p w14:paraId="73B4BF5B" w14:textId="5072BD4D" w:rsidR="00E222F9" w:rsidRPr="00AB1491" w:rsidRDefault="005C45B0" w:rsidP="00AB1491">
            <w:r>
              <w:t>13.5</w:t>
            </w:r>
          </w:p>
        </w:tc>
        <w:tc>
          <w:tcPr>
            <w:tcW w:w="779" w:type="dxa"/>
          </w:tcPr>
          <w:p w14:paraId="781DF09B" w14:textId="6047D953" w:rsidR="00E222F9" w:rsidRPr="00AB1491" w:rsidRDefault="00E222F9" w:rsidP="00AB1491">
            <w:r w:rsidRPr="00AB1491">
              <w:t>10</w:t>
            </w:r>
          </w:p>
        </w:tc>
        <w:tc>
          <w:tcPr>
            <w:tcW w:w="780" w:type="dxa"/>
          </w:tcPr>
          <w:p w14:paraId="2FA44F8A" w14:textId="48E8F341" w:rsidR="00E222F9" w:rsidRPr="00AB1491" w:rsidRDefault="00EE6052" w:rsidP="00AB1491">
            <w:r>
              <w:t>8.5</w:t>
            </w:r>
          </w:p>
        </w:tc>
        <w:tc>
          <w:tcPr>
            <w:tcW w:w="780" w:type="dxa"/>
          </w:tcPr>
          <w:p w14:paraId="4D8C23E5" w14:textId="61E79375" w:rsidR="00E222F9" w:rsidRPr="00AB1491" w:rsidRDefault="00EE6052" w:rsidP="00AB1491">
            <w:r>
              <w:t>14.5</w:t>
            </w:r>
          </w:p>
        </w:tc>
      </w:tr>
      <w:tr w:rsidR="00E222F9" w:rsidRPr="00AB1491" w14:paraId="5B03AE28" w14:textId="77777777" w:rsidTr="00E222F9">
        <w:tc>
          <w:tcPr>
            <w:tcW w:w="778" w:type="dxa"/>
          </w:tcPr>
          <w:p w14:paraId="7088490D" w14:textId="0A507D4C" w:rsidR="00E222F9" w:rsidRPr="00AB1491" w:rsidRDefault="00E222F9" w:rsidP="00AB1491">
            <w:r w:rsidRPr="00AB1491">
              <w:t>11</w:t>
            </w:r>
          </w:p>
        </w:tc>
        <w:tc>
          <w:tcPr>
            <w:tcW w:w="778" w:type="dxa"/>
          </w:tcPr>
          <w:p w14:paraId="37676C03" w14:textId="7980F84A" w:rsidR="00E222F9" w:rsidRPr="00AB1491" w:rsidRDefault="00D976CC" w:rsidP="00AB1491">
            <w:r>
              <w:t>3.5</w:t>
            </w:r>
          </w:p>
        </w:tc>
        <w:tc>
          <w:tcPr>
            <w:tcW w:w="781" w:type="dxa"/>
          </w:tcPr>
          <w:p w14:paraId="15A78556" w14:textId="13BCEE45" w:rsidR="00E222F9" w:rsidRPr="00AB1491" w:rsidRDefault="00D976CC" w:rsidP="00AB1491">
            <w:r>
              <w:t>15.6</w:t>
            </w:r>
          </w:p>
        </w:tc>
        <w:tc>
          <w:tcPr>
            <w:tcW w:w="779" w:type="dxa"/>
          </w:tcPr>
          <w:p w14:paraId="56B2EA57" w14:textId="273FDE2B" w:rsidR="00E222F9" w:rsidRPr="00AB1491" w:rsidRDefault="00E222F9" w:rsidP="00AB1491">
            <w:r w:rsidRPr="00AB1491">
              <w:t>11</w:t>
            </w:r>
          </w:p>
        </w:tc>
        <w:tc>
          <w:tcPr>
            <w:tcW w:w="779" w:type="dxa"/>
          </w:tcPr>
          <w:p w14:paraId="28D4EAFE" w14:textId="29B11FFC" w:rsidR="00E222F9" w:rsidRPr="00AB1491" w:rsidRDefault="00D976CC" w:rsidP="00AB1491">
            <w:r>
              <w:t>6.7</w:t>
            </w:r>
          </w:p>
        </w:tc>
        <w:tc>
          <w:tcPr>
            <w:tcW w:w="779" w:type="dxa"/>
          </w:tcPr>
          <w:p w14:paraId="0B47CE85" w14:textId="54D35D20" w:rsidR="00E222F9" w:rsidRPr="00AB1491" w:rsidRDefault="00D976CC" w:rsidP="00AB1491">
            <w:r>
              <w:t>22.6</w:t>
            </w:r>
          </w:p>
        </w:tc>
        <w:tc>
          <w:tcPr>
            <w:tcW w:w="779" w:type="dxa"/>
          </w:tcPr>
          <w:p w14:paraId="5CCA794A" w14:textId="3FB1DAAB" w:rsidR="00E222F9" w:rsidRPr="00AB1491" w:rsidRDefault="00E222F9" w:rsidP="00AB1491">
            <w:r w:rsidRPr="00AB1491">
              <w:t>11</w:t>
            </w:r>
          </w:p>
        </w:tc>
        <w:tc>
          <w:tcPr>
            <w:tcW w:w="779" w:type="dxa"/>
          </w:tcPr>
          <w:p w14:paraId="5E9BF5D4" w14:textId="21188257" w:rsidR="00E222F9" w:rsidRPr="00AB1491" w:rsidRDefault="005C45B0" w:rsidP="00AB1491">
            <w:r>
              <w:t>5.7</w:t>
            </w:r>
          </w:p>
        </w:tc>
        <w:tc>
          <w:tcPr>
            <w:tcW w:w="779" w:type="dxa"/>
          </w:tcPr>
          <w:p w14:paraId="2032C013" w14:textId="72F1FF1E" w:rsidR="00E222F9" w:rsidRPr="00AB1491" w:rsidRDefault="005C45B0" w:rsidP="00AB1491">
            <w:r>
              <w:t>11.6</w:t>
            </w:r>
          </w:p>
        </w:tc>
        <w:tc>
          <w:tcPr>
            <w:tcW w:w="779" w:type="dxa"/>
          </w:tcPr>
          <w:p w14:paraId="55FF6E9F" w14:textId="3F694222" w:rsidR="00E222F9" w:rsidRPr="00AB1491" w:rsidRDefault="00E222F9" w:rsidP="00AB1491">
            <w:r w:rsidRPr="00AB1491">
              <w:t>11</w:t>
            </w:r>
          </w:p>
        </w:tc>
        <w:tc>
          <w:tcPr>
            <w:tcW w:w="780" w:type="dxa"/>
          </w:tcPr>
          <w:p w14:paraId="43439BCF" w14:textId="33498144" w:rsidR="00E222F9" w:rsidRPr="00AB1491" w:rsidRDefault="00EE6052" w:rsidP="00AB1491">
            <w:r>
              <w:t>6.5</w:t>
            </w:r>
          </w:p>
        </w:tc>
        <w:tc>
          <w:tcPr>
            <w:tcW w:w="780" w:type="dxa"/>
          </w:tcPr>
          <w:p w14:paraId="13BD2A12" w14:textId="32F4429B" w:rsidR="00E222F9" w:rsidRPr="00AB1491" w:rsidRDefault="00EE6052" w:rsidP="00AB1491">
            <w:r>
              <w:t>14.5</w:t>
            </w:r>
          </w:p>
        </w:tc>
      </w:tr>
      <w:tr w:rsidR="00E222F9" w:rsidRPr="00AB1491" w14:paraId="45B4408A" w14:textId="77777777" w:rsidTr="00E222F9">
        <w:tc>
          <w:tcPr>
            <w:tcW w:w="778" w:type="dxa"/>
          </w:tcPr>
          <w:p w14:paraId="373D2885" w14:textId="4F707542" w:rsidR="00E222F9" w:rsidRPr="00AB1491" w:rsidRDefault="00E222F9" w:rsidP="00AB1491">
            <w:r w:rsidRPr="00AB1491">
              <w:t>12</w:t>
            </w:r>
          </w:p>
        </w:tc>
        <w:tc>
          <w:tcPr>
            <w:tcW w:w="778" w:type="dxa"/>
          </w:tcPr>
          <w:p w14:paraId="4048570D" w14:textId="10D51E93" w:rsidR="00E222F9" w:rsidRPr="00AB1491" w:rsidRDefault="00D976CC" w:rsidP="00AB1491">
            <w:r>
              <w:t>6.7</w:t>
            </w:r>
          </w:p>
        </w:tc>
        <w:tc>
          <w:tcPr>
            <w:tcW w:w="781" w:type="dxa"/>
          </w:tcPr>
          <w:p w14:paraId="3240544E" w14:textId="2C15B5C4" w:rsidR="00E222F9" w:rsidRPr="00AB1491" w:rsidRDefault="00D976CC" w:rsidP="00AB1491">
            <w:r>
              <w:t>15.7</w:t>
            </w:r>
          </w:p>
        </w:tc>
        <w:tc>
          <w:tcPr>
            <w:tcW w:w="779" w:type="dxa"/>
          </w:tcPr>
          <w:p w14:paraId="68EF1238" w14:textId="6753F8CA" w:rsidR="00E222F9" w:rsidRPr="00AB1491" w:rsidRDefault="00E222F9" w:rsidP="00AB1491">
            <w:r w:rsidRPr="00AB1491">
              <w:t>12</w:t>
            </w:r>
          </w:p>
        </w:tc>
        <w:tc>
          <w:tcPr>
            <w:tcW w:w="779" w:type="dxa"/>
          </w:tcPr>
          <w:p w14:paraId="369ADF09" w14:textId="3712B669" w:rsidR="00E222F9" w:rsidRPr="00AB1491" w:rsidRDefault="00D976CC" w:rsidP="00AB1491">
            <w:r>
              <w:t>2.4</w:t>
            </w:r>
          </w:p>
        </w:tc>
        <w:tc>
          <w:tcPr>
            <w:tcW w:w="779" w:type="dxa"/>
          </w:tcPr>
          <w:p w14:paraId="6E6B3D4D" w14:textId="57E4C735" w:rsidR="00E222F9" w:rsidRPr="00AB1491" w:rsidRDefault="00D976CC" w:rsidP="00AB1491">
            <w:r>
              <w:t>11.5</w:t>
            </w:r>
          </w:p>
        </w:tc>
        <w:tc>
          <w:tcPr>
            <w:tcW w:w="779" w:type="dxa"/>
          </w:tcPr>
          <w:p w14:paraId="231B956E" w14:textId="251EA1FF" w:rsidR="00E222F9" w:rsidRPr="00AB1491" w:rsidRDefault="00E222F9" w:rsidP="00AB1491">
            <w:r w:rsidRPr="00AB1491">
              <w:t>12</w:t>
            </w:r>
          </w:p>
        </w:tc>
        <w:tc>
          <w:tcPr>
            <w:tcW w:w="779" w:type="dxa"/>
          </w:tcPr>
          <w:p w14:paraId="74406A82" w14:textId="44B95BF1" w:rsidR="00E222F9" w:rsidRPr="00AB1491" w:rsidRDefault="005C45B0" w:rsidP="00AB1491">
            <w:r>
              <w:t>10.6</w:t>
            </w:r>
          </w:p>
        </w:tc>
        <w:tc>
          <w:tcPr>
            <w:tcW w:w="779" w:type="dxa"/>
          </w:tcPr>
          <w:p w14:paraId="6642FD5A" w14:textId="6DCD3D61" w:rsidR="00E222F9" w:rsidRPr="00AB1491" w:rsidRDefault="005C45B0" w:rsidP="00AB1491">
            <w:r>
              <w:t>21.6</w:t>
            </w:r>
          </w:p>
        </w:tc>
        <w:tc>
          <w:tcPr>
            <w:tcW w:w="779" w:type="dxa"/>
          </w:tcPr>
          <w:p w14:paraId="32FE56EA" w14:textId="441AEB4B" w:rsidR="00E222F9" w:rsidRPr="00AB1491" w:rsidRDefault="00E222F9" w:rsidP="00AB1491">
            <w:r w:rsidRPr="00AB1491">
              <w:t>12</w:t>
            </w:r>
          </w:p>
        </w:tc>
        <w:tc>
          <w:tcPr>
            <w:tcW w:w="780" w:type="dxa"/>
          </w:tcPr>
          <w:p w14:paraId="62591417" w14:textId="7FCB696B" w:rsidR="00E222F9" w:rsidRPr="00AB1491" w:rsidRDefault="00EE6052" w:rsidP="00AB1491">
            <w:r>
              <w:t>12.5</w:t>
            </w:r>
          </w:p>
        </w:tc>
        <w:tc>
          <w:tcPr>
            <w:tcW w:w="780" w:type="dxa"/>
          </w:tcPr>
          <w:p w14:paraId="0E64A255" w14:textId="7BFFC1CB" w:rsidR="00E222F9" w:rsidRPr="00AB1491" w:rsidRDefault="00EE6052" w:rsidP="00AB1491">
            <w:r>
              <w:t>22.5</w:t>
            </w:r>
          </w:p>
        </w:tc>
      </w:tr>
      <w:tr w:rsidR="00E222F9" w:rsidRPr="00AB1491" w14:paraId="2C3F9E8D" w14:textId="77777777" w:rsidTr="00E222F9">
        <w:tc>
          <w:tcPr>
            <w:tcW w:w="778" w:type="dxa"/>
          </w:tcPr>
          <w:p w14:paraId="2F1CC7AC" w14:textId="77777777" w:rsidR="00E222F9" w:rsidRPr="00AB1491" w:rsidRDefault="00E222F9" w:rsidP="00AB1491"/>
        </w:tc>
        <w:tc>
          <w:tcPr>
            <w:tcW w:w="778" w:type="dxa"/>
          </w:tcPr>
          <w:p w14:paraId="7E24EDA5" w14:textId="77777777" w:rsidR="00E222F9" w:rsidRPr="00AB1491" w:rsidRDefault="00E222F9" w:rsidP="00AB1491"/>
        </w:tc>
        <w:tc>
          <w:tcPr>
            <w:tcW w:w="781" w:type="dxa"/>
          </w:tcPr>
          <w:p w14:paraId="69BDBCD0" w14:textId="77777777" w:rsidR="00E222F9" w:rsidRPr="00AB1491" w:rsidRDefault="00E222F9" w:rsidP="00AB1491"/>
        </w:tc>
        <w:tc>
          <w:tcPr>
            <w:tcW w:w="779" w:type="dxa"/>
          </w:tcPr>
          <w:p w14:paraId="2F016ABB" w14:textId="4EB36A63" w:rsidR="00E222F9" w:rsidRPr="00AB1491" w:rsidRDefault="00E222F9" w:rsidP="00AB1491">
            <w:r w:rsidRPr="00AB1491">
              <w:t>13</w:t>
            </w:r>
          </w:p>
        </w:tc>
        <w:tc>
          <w:tcPr>
            <w:tcW w:w="779" w:type="dxa"/>
          </w:tcPr>
          <w:p w14:paraId="64684260" w14:textId="5BC69599" w:rsidR="00E222F9" w:rsidRPr="00AB1491" w:rsidRDefault="00D976CC" w:rsidP="00AB1491">
            <w:r>
              <w:t>3.6</w:t>
            </w:r>
          </w:p>
        </w:tc>
        <w:tc>
          <w:tcPr>
            <w:tcW w:w="779" w:type="dxa"/>
          </w:tcPr>
          <w:p w14:paraId="0EC750CB" w14:textId="4BE53784" w:rsidR="00E222F9" w:rsidRPr="00AB1491" w:rsidRDefault="00D976CC" w:rsidP="00AB1491">
            <w:r>
              <w:t>18.9</w:t>
            </w:r>
          </w:p>
        </w:tc>
        <w:tc>
          <w:tcPr>
            <w:tcW w:w="779" w:type="dxa"/>
          </w:tcPr>
          <w:p w14:paraId="0F732F26" w14:textId="23397F3E" w:rsidR="00E222F9" w:rsidRPr="00AB1491" w:rsidRDefault="00E222F9" w:rsidP="00AB1491">
            <w:r w:rsidRPr="00AB1491">
              <w:t>13</w:t>
            </w:r>
          </w:p>
        </w:tc>
        <w:tc>
          <w:tcPr>
            <w:tcW w:w="779" w:type="dxa"/>
          </w:tcPr>
          <w:p w14:paraId="50E48F82" w14:textId="67787028" w:rsidR="00E222F9" w:rsidRPr="00AB1491" w:rsidRDefault="005C45B0" w:rsidP="00AB1491">
            <w:r>
              <w:t>22.6</w:t>
            </w:r>
          </w:p>
        </w:tc>
        <w:tc>
          <w:tcPr>
            <w:tcW w:w="779" w:type="dxa"/>
          </w:tcPr>
          <w:p w14:paraId="6B624BBC" w14:textId="69522DD3" w:rsidR="00E222F9" w:rsidRPr="00AB1491" w:rsidRDefault="005C45B0" w:rsidP="00AB1491">
            <w:r>
              <w:t>29.7</w:t>
            </w:r>
          </w:p>
        </w:tc>
        <w:tc>
          <w:tcPr>
            <w:tcW w:w="779" w:type="dxa"/>
          </w:tcPr>
          <w:p w14:paraId="35005F83" w14:textId="57C16706" w:rsidR="00E222F9" w:rsidRPr="00AB1491" w:rsidRDefault="00E222F9" w:rsidP="00AB1491">
            <w:r w:rsidRPr="00AB1491">
              <w:t>13</w:t>
            </w:r>
          </w:p>
        </w:tc>
        <w:tc>
          <w:tcPr>
            <w:tcW w:w="780" w:type="dxa"/>
          </w:tcPr>
          <w:p w14:paraId="6A5CF3F0" w14:textId="56EF1709" w:rsidR="00E222F9" w:rsidRPr="00AB1491" w:rsidRDefault="00EE6052" w:rsidP="00AB1491">
            <w:r>
              <w:t>25.5</w:t>
            </w:r>
          </w:p>
        </w:tc>
        <w:tc>
          <w:tcPr>
            <w:tcW w:w="780" w:type="dxa"/>
          </w:tcPr>
          <w:p w14:paraId="0B0725BE" w14:textId="6C05B0F3" w:rsidR="00E222F9" w:rsidRPr="00AB1491" w:rsidRDefault="00EE6052" w:rsidP="00AB1491">
            <w:r>
              <w:t>32.5</w:t>
            </w:r>
          </w:p>
        </w:tc>
      </w:tr>
      <w:tr w:rsidR="00E222F9" w:rsidRPr="00AB1491" w14:paraId="2AB92A16" w14:textId="77777777" w:rsidTr="00E222F9">
        <w:tc>
          <w:tcPr>
            <w:tcW w:w="778" w:type="dxa"/>
          </w:tcPr>
          <w:p w14:paraId="1FB2475D" w14:textId="77777777" w:rsidR="00E222F9" w:rsidRPr="00AB1491" w:rsidRDefault="00E222F9" w:rsidP="00AB1491"/>
        </w:tc>
        <w:tc>
          <w:tcPr>
            <w:tcW w:w="778" w:type="dxa"/>
          </w:tcPr>
          <w:p w14:paraId="156880D9" w14:textId="77777777" w:rsidR="00E222F9" w:rsidRPr="00AB1491" w:rsidRDefault="00E222F9" w:rsidP="00AB1491"/>
        </w:tc>
        <w:tc>
          <w:tcPr>
            <w:tcW w:w="781" w:type="dxa"/>
          </w:tcPr>
          <w:p w14:paraId="6523B1F0" w14:textId="77777777" w:rsidR="00E222F9" w:rsidRPr="00AB1491" w:rsidRDefault="00E222F9" w:rsidP="00AB1491"/>
        </w:tc>
        <w:tc>
          <w:tcPr>
            <w:tcW w:w="779" w:type="dxa"/>
          </w:tcPr>
          <w:p w14:paraId="256E2B5E" w14:textId="65F5A1C6" w:rsidR="00E222F9" w:rsidRPr="00AB1491" w:rsidRDefault="00E222F9" w:rsidP="00AB1491">
            <w:r w:rsidRPr="00AB1491">
              <w:t>14</w:t>
            </w:r>
          </w:p>
        </w:tc>
        <w:tc>
          <w:tcPr>
            <w:tcW w:w="779" w:type="dxa"/>
          </w:tcPr>
          <w:p w14:paraId="0E826D33" w14:textId="370DEFFB" w:rsidR="00E222F9" w:rsidRPr="00AB1491" w:rsidRDefault="00D976CC" w:rsidP="00AB1491">
            <w:r>
              <w:t>2.5</w:t>
            </w:r>
          </w:p>
        </w:tc>
        <w:tc>
          <w:tcPr>
            <w:tcW w:w="779" w:type="dxa"/>
          </w:tcPr>
          <w:p w14:paraId="3CA3EBE9" w14:textId="0A23CCB5" w:rsidR="00E222F9" w:rsidRPr="00AB1491" w:rsidRDefault="00D976CC" w:rsidP="00AB1491">
            <w:r>
              <w:t>11.5</w:t>
            </w:r>
          </w:p>
        </w:tc>
        <w:tc>
          <w:tcPr>
            <w:tcW w:w="779" w:type="dxa"/>
          </w:tcPr>
          <w:p w14:paraId="779E0DD4" w14:textId="6FD32B90" w:rsidR="00E222F9" w:rsidRPr="00AB1491" w:rsidRDefault="00E222F9" w:rsidP="00AB1491">
            <w:r w:rsidRPr="00AB1491">
              <w:t>14</w:t>
            </w:r>
          </w:p>
        </w:tc>
        <w:tc>
          <w:tcPr>
            <w:tcW w:w="779" w:type="dxa"/>
          </w:tcPr>
          <w:p w14:paraId="05856319" w14:textId="0DE0031F" w:rsidR="00E222F9" w:rsidRPr="00AB1491" w:rsidRDefault="005C45B0" w:rsidP="00AB1491">
            <w:r>
              <w:t>16.7</w:t>
            </w:r>
          </w:p>
        </w:tc>
        <w:tc>
          <w:tcPr>
            <w:tcW w:w="779" w:type="dxa"/>
          </w:tcPr>
          <w:p w14:paraId="69376AE7" w14:textId="6FEE5584" w:rsidR="00E222F9" w:rsidRPr="00AB1491" w:rsidRDefault="005C45B0" w:rsidP="00AB1491">
            <w:r>
              <w:t>26.9</w:t>
            </w:r>
          </w:p>
        </w:tc>
        <w:tc>
          <w:tcPr>
            <w:tcW w:w="779" w:type="dxa"/>
          </w:tcPr>
          <w:p w14:paraId="0E0D224C" w14:textId="319A35A9" w:rsidR="00E222F9" w:rsidRPr="00AB1491" w:rsidRDefault="00E222F9" w:rsidP="00AB1491">
            <w:r w:rsidRPr="00AB1491">
              <w:t>14</w:t>
            </w:r>
          </w:p>
        </w:tc>
        <w:tc>
          <w:tcPr>
            <w:tcW w:w="780" w:type="dxa"/>
          </w:tcPr>
          <w:p w14:paraId="28E9732F" w14:textId="685FB575" w:rsidR="00E222F9" w:rsidRPr="00AB1491" w:rsidRDefault="00EE6052" w:rsidP="00AB1491">
            <w:r>
              <w:t>18.5</w:t>
            </w:r>
          </w:p>
        </w:tc>
        <w:tc>
          <w:tcPr>
            <w:tcW w:w="780" w:type="dxa"/>
          </w:tcPr>
          <w:p w14:paraId="1EF4A70C" w14:textId="3D046457" w:rsidR="00E222F9" w:rsidRPr="00AB1491" w:rsidRDefault="00EE6052" w:rsidP="00AB1491">
            <w:r>
              <w:t>29.5</w:t>
            </w:r>
          </w:p>
        </w:tc>
      </w:tr>
      <w:tr w:rsidR="00E222F9" w:rsidRPr="00AB1491" w14:paraId="23D9DE79" w14:textId="77777777" w:rsidTr="00E222F9">
        <w:tc>
          <w:tcPr>
            <w:tcW w:w="778" w:type="dxa"/>
          </w:tcPr>
          <w:p w14:paraId="1C9066B6" w14:textId="77777777" w:rsidR="00E222F9" w:rsidRPr="00AB1491" w:rsidRDefault="00E222F9" w:rsidP="00AB1491"/>
        </w:tc>
        <w:tc>
          <w:tcPr>
            <w:tcW w:w="778" w:type="dxa"/>
          </w:tcPr>
          <w:p w14:paraId="6AC109FD" w14:textId="77777777" w:rsidR="00E222F9" w:rsidRPr="00AB1491" w:rsidRDefault="00E222F9" w:rsidP="00AB1491"/>
        </w:tc>
        <w:tc>
          <w:tcPr>
            <w:tcW w:w="781" w:type="dxa"/>
          </w:tcPr>
          <w:p w14:paraId="0AA91FC1" w14:textId="77777777" w:rsidR="00E222F9" w:rsidRPr="00AB1491" w:rsidRDefault="00E222F9" w:rsidP="00AB1491"/>
        </w:tc>
        <w:tc>
          <w:tcPr>
            <w:tcW w:w="779" w:type="dxa"/>
          </w:tcPr>
          <w:p w14:paraId="1533F7B9" w14:textId="5123CDEE" w:rsidR="00E222F9" w:rsidRPr="00AB1491" w:rsidRDefault="00E222F9" w:rsidP="00AB1491">
            <w:r w:rsidRPr="00AB1491">
              <w:t>15</w:t>
            </w:r>
          </w:p>
        </w:tc>
        <w:tc>
          <w:tcPr>
            <w:tcW w:w="779" w:type="dxa"/>
          </w:tcPr>
          <w:p w14:paraId="05B32810" w14:textId="5C11620F" w:rsidR="00E222F9" w:rsidRPr="00AB1491" w:rsidRDefault="00D976CC" w:rsidP="00AB1491">
            <w:r>
              <w:t>2.4</w:t>
            </w:r>
          </w:p>
        </w:tc>
        <w:tc>
          <w:tcPr>
            <w:tcW w:w="779" w:type="dxa"/>
          </w:tcPr>
          <w:p w14:paraId="45149599" w14:textId="69B09C57" w:rsidR="00E222F9" w:rsidRPr="00AB1491" w:rsidRDefault="00D976CC" w:rsidP="00AB1491">
            <w:r>
              <w:t>21.6</w:t>
            </w:r>
          </w:p>
        </w:tc>
        <w:tc>
          <w:tcPr>
            <w:tcW w:w="779" w:type="dxa"/>
          </w:tcPr>
          <w:p w14:paraId="41BBF9BB" w14:textId="133B1C71" w:rsidR="00E222F9" w:rsidRPr="00AB1491" w:rsidRDefault="00E222F9" w:rsidP="00AB1491">
            <w:r w:rsidRPr="00AB1491">
              <w:t>15</w:t>
            </w:r>
          </w:p>
        </w:tc>
        <w:tc>
          <w:tcPr>
            <w:tcW w:w="779" w:type="dxa"/>
          </w:tcPr>
          <w:p w14:paraId="63684B08" w14:textId="5ECD1CC1" w:rsidR="00E222F9" w:rsidRPr="00AB1491" w:rsidRDefault="005C45B0" w:rsidP="00AB1491">
            <w:r>
              <w:t>22.5</w:t>
            </w:r>
          </w:p>
        </w:tc>
        <w:tc>
          <w:tcPr>
            <w:tcW w:w="779" w:type="dxa"/>
          </w:tcPr>
          <w:p w14:paraId="3313526A" w14:textId="0BB44DA1" w:rsidR="00E222F9" w:rsidRPr="00AB1491" w:rsidRDefault="005C45B0" w:rsidP="00AB1491">
            <w:r>
              <w:t>33.5</w:t>
            </w:r>
          </w:p>
        </w:tc>
        <w:tc>
          <w:tcPr>
            <w:tcW w:w="779" w:type="dxa"/>
          </w:tcPr>
          <w:p w14:paraId="074D848D" w14:textId="04095E21" w:rsidR="00E222F9" w:rsidRPr="00AB1491" w:rsidRDefault="00E222F9" w:rsidP="00AB1491">
            <w:r w:rsidRPr="00AB1491">
              <w:t>15</w:t>
            </w:r>
          </w:p>
        </w:tc>
        <w:tc>
          <w:tcPr>
            <w:tcW w:w="780" w:type="dxa"/>
          </w:tcPr>
          <w:p w14:paraId="43E2D91C" w14:textId="741CA10B" w:rsidR="00E222F9" w:rsidRPr="00AB1491" w:rsidRDefault="00EE6052" w:rsidP="00AB1491">
            <w:r>
              <w:t>25.4</w:t>
            </w:r>
          </w:p>
        </w:tc>
        <w:tc>
          <w:tcPr>
            <w:tcW w:w="780" w:type="dxa"/>
          </w:tcPr>
          <w:p w14:paraId="70AFD060" w14:textId="39447808" w:rsidR="00E222F9" w:rsidRPr="00AB1491" w:rsidRDefault="00EE6052" w:rsidP="00AB1491">
            <w:r>
              <w:t>36.5</w:t>
            </w:r>
          </w:p>
        </w:tc>
      </w:tr>
      <w:tr w:rsidR="00E222F9" w:rsidRPr="00AB1491" w14:paraId="57B8FEEA" w14:textId="77777777" w:rsidTr="00E222F9">
        <w:tc>
          <w:tcPr>
            <w:tcW w:w="778" w:type="dxa"/>
          </w:tcPr>
          <w:p w14:paraId="78389B80" w14:textId="77777777" w:rsidR="00E222F9" w:rsidRPr="00AB1491" w:rsidRDefault="00E222F9" w:rsidP="00AB1491"/>
        </w:tc>
        <w:tc>
          <w:tcPr>
            <w:tcW w:w="778" w:type="dxa"/>
          </w:tcPr>
          <w:p w14:paraId="2EB26BA5" w14:textId="77777777" w:rsidR="00E222F9" w:rsidRPr="00AB1491" w:rsidRDefault="00E222F9" w:rsidP="00AB1491"/>
        </w:tc>
        <w:tc>
          <w:tcPr>
            <w:tcW w:w="781" w:type="dxa"/>
          </w:tcPr>
          <w:p w14:paraId="0DD87362" w14:textId="77777777" w:rsidR="00E222F9" w:rsidRPr="00AB1491" w:rsidRDefault="00E222F9" w:rsidP="00AB1491"/>
        </w:tc>
        <w:tc>
          <w:tcPr>
            <w:tcW w:w="779" w:type="dxa"/>
          </w:tcPr>
          <w:p w14:paraId="43CF334B" w14:textId="77777777" w:rsidR="00E222F9" w:rsidRPr="00AB1491" w:rsidRDefault="00E222F9" w:rsidP="00AB1491"/>
        </w:tc>
        <w:tc>
          <w:tcPr>
            <w:tcW w:w="779" w:type="dxa"/>
          </w:tcPr>
          <w:p w14:paraId="7EEFA307" w14:textId="77777777" w:rsidR="00E222F9" w:rsidRPr="00AB1491" w:rsidRDefault="00E222F9" w:rsidP="00AB1491"/>
        </w:tc>
        <w:tc>
          <w:tcPr>
            <w:tcW w:w="779" w:type="dxa"/>
          </w:tcPr>
          <w:p w14:paraId="4A4E3B21" w14:textId="77777777" w:rsidR="00E222F9" w:rsidRPr="00AB1491" w:rsidRDefault="00E222F9" w:rsidP="00AB1491"/>
        </w:tc>
        <w:tc>
          <w:tcPr>
            <w:tcW w:w="779" w:type="dxa"/>
          </w:tcPr>
          <w:p w14:paraId="363F36EF" w14:textId="7B1FED0F" w:rsidR="00E222F9" w:rsidRPr="00AB1491" w:rsidRDefault="00E222F9" w:rsidP="00AB1491">
            <w:r w:rsidRPr="00AB1491">
              <w:t>16</w:t>
            </w:r>
          </w:p>
        </w:tc>
        <w:tc>
          <w:tcPr>
            <w:tcW w:w="779" w:type="dxa"/>
          </w:tcPr>
          <w:p w14:paraId="322B2F6A" w14:textId="459C1E8B" w:rsidR="00E222F9" w:rsidRPr="00AB1491" w:rsidRDefault="005C45B0" w:rsidP="00AB1491">
            <w:r>
              <w:t>15.6</w:t>
            </w:r>
          </w:p>
        </w:tc>
        <w:tc>
          <w:tcPr>
            <w:tcW w:w="779" w:type="dxa"/>
          </w:tcPr>
          <w:p w14:paraId="3DC6BF03" w14:textId="3D749FE6" w:rsidR="00E222F9" w:rsidRPr="00AB1491" w:rsidRDefault="005C45B0" w:rsidP="00AB1491">
            <w:r>
              <w:t>34.6</w:t>
            </w:r>
          </w:p>
        </w:tc>
        <w:tc>
          <w:tcPr>
            <w:tcW w:w="779" w:type="dxa"/>
          </w:tcPr>
          <w:p w14:paraId="0C9AB733" w14:textId="766CC145" w:rsidR="00E222F9" w:rsidRPr="00AB1491" w:rsidRDefault="00E222F9" w:rsidP="00AB1491">
            <w:r w:rsidRPr="00AB1491">
              <w:t>16</w:t>
            </w:r>
          </w:p>
        </w:tc>
        <w:tc>
          <w:tcPr>
            <w:tcW w:w="780" w:type="dxa"/>
          </w:tcPr>
          <w:p w14:paraId="2672E297" w14:textId="3D0AADBF" w:rsidR="00E222F9" w:rsidRPr="00AB1491" w:rsidRDefault="00EE6052" w:rsidP="00AB1491">
            <w:r>
              <w:t>18.5</w:t>
            </w:r>
          </w:p>
        </w:tc>
        <w:tc>
          <w:tcPr>
            <w:tcW w:w="780" w:type="dxa"/>
          </w:tcPr>
          <w:p w14:paraId="206B8423" w14:textId="3ABB603B" w:rsidR="00E222F9" w:rsidRPr="00AB1491" w:rsidRDefault="00EE6052" w:rsidP="00AB1491">
            <w:r>
              <w:t>39.5</w:t>
            </w:r>
          </w:p>
        </w:tc>
      </w:tr>
      <w:tr w:rsidR="00E222F9" w:rsidRPr="00AB1491" w14:paraId="5CBE349A" w14:textId="77777777" w:rsidTr="00E222F9">
        <w:tc>
          <w:tcPr>
            <w:tcW w:w="778" w:type="dxa"/>
          </w:tcPr>
          <w:p w14:paraId="6F184CCB" w14:textId="77777777" w:rsidR="00E222F9" w:rsidRPr="00AB1491" w:rsidRDefault="00E222F9" w:rsidP="00AB1491"/>
        </w:tc>
        <w:tc>
          <w:tcPr>
            <w:tcW w:w="778" w:type="dxa"/>
          </w:tcPr>
          <w:p w14:paraId="1246F645" w14:textId="77777777" w:rsidR="00E222F9" w:rsidRPr="00AB1491" w:rsidRDefault="00E222F9" w:rsidP="00AB1491"/>
        </w:tc>
        <w:tc>
          <w:tcPr>
            <w:tcW w:w="781" w:type="dxa"/>
          </w:tcPr>
          <w:p w14:paraId="4762658B" w14:textId="77777777" w:rsidR="00E222F9" w:rsidRPr="00AB1491" w:rsidRDefault="00E222F9" w:rsidP="00AB1491"/>
        </w:tc>
        <w:tc>
          <w:tcPr>
            <w:tcW w:w="779" w:type="dxa"/>
          </w:tcPr>
          <w:p w14:paraId="24DE7358" w14:textId="77777777" w:rsidR="00E222F9" w:rsidRPr="00AB1491" w:rsidRDefault="00E222F9" w:rsidP="00AB1491"/>
        </w:tc>
        <w:tc>
          <w:tcPr>
            <w:tcW w:w="779" w:type="dxa"/>
          </w:tcPr>
          <w:p w14:paraId="04FBB563" w14:textId="77777777" w:rsidR="00E222F9" w:rsidRPr="00AB1491" w:rsidRDefault="00E222F9" w:rsidP="00AB1491"/>
        </w:tc>
        <w:tc>
          <w:tcPr>
            <w:tcW w:w="779" w:type="dxa"/>
          </w:tcPr>
          <w:p w14:paraId="476A5634" w14:textId="77777777" w:rsidR="00E222F9" w:rsidRPr="00AB1491" w:rsidRDefault="00E222F9" w:rsidP="00AB1491"/>
        </w:tc>
        <w:tc>
          <w:tcPr>
            <w:tcW w:w="779" w:type="dxa"/>
          </w:tcPr>
          <w:p w14:paraId="5579EE6B" w14:textId="41ACAC17" w:rsidR="00E222F9" w:rsidRPr="00AB1491" w:rsidRDefault="00E222F9" w:rsidP="00AB1491">
            <w:r w:rsidRPr="00AB1491">
              <w:t>17</w:t>
            </w:r>
          </w:p>
        </w:tc>
        <w:tc>
          <w:tcPr>
            <w:tcW w:w="779" w:type="dxa"/>
          </w:tcPr>
          <w:p w14:paraId="41BC5D6E" w14:textId="1E3DE1DA" w:rsidR="00E222F9" w:rsidRPr="00AB1491" w:rsidRDefault="005C45B0" w:rsidP="00AB1491">
            <w:r>
              <w:t>9.23</w:t>
            </w:r>
          </w:p>
        </w:tc>
        <w:tc>
          <w:tcPr>
            <w:tcW w:w="779" w:type="dxa"/>
          </w:tcPr>
          <w:p w14:paraId="725927A4" w14:textId="13C5FCB1" w:rsidR="00E222F9" w:rsidRPr="00AB1491" w:rsidRDefault="005C45B0" w:rsidP="00AB1491">
            <w:r>
              <w:t>24.6</w:t>
            </w:r>
          </w:p>
        </w:tc>
        <w:tc>
          <w:tcPr>
            <w:tcW w:w="779" w:type="dxa"/>
          </w:tcPr>
          <w:p w14:paraId="6152A0E2" w14:textId="453F777E" w:rsidR="00E222F9" w:rsidRPr="00AB1491" w:rsidRDefault="00E222F9" w:rsidP="00AB1491">
            <w:r w:rsidRPr="00AB1491">
              <w:t>17</w:t>
            </w:r>
          </w:p>
        </w:tc>
        <w:tc>
          <w:tcPr>
            <w:tcW w:w="780" w:type="dxa"/>
          </w:tcPr>
          <w:p w14:paraId="39F2E3EE" w14:textId="3B2705F3" w:rsidR="00E222F9" w:rsidRPr="00AB1491" w:rsidRDefault="00EE6052" w:rsidP="00AB1491">
            <w:r>
              <w:t>10.5</w:t>
            </w:r>
          </w:p>
        </w:tc>
        <w:tc>
          <w:tcPr>
            <w:tcW w:w="780" w:type="dxa"/>
          </w:tcPr>
          <w:p w14:paraId="361EF588" w14:textId="3C23C0E9" w:rsidR="00E222F9" w:rsidRPr="00AB1491" w:rsidRDefault="00EE6052" w:rsidP="00AB1491">
            <w:r>
              <w:t>26.5</w:t>
            </w:r>
          </w:p>
        </w:tc>
      </w:tr>
      <w:tr w:rsidR="00E222F9" w:rsidRPr="00AB1491" w14:paraId="746B46A8" w14:textId="77777777" w:rsidTr="00E222F9">
        <w:tc>
          <w:tcPr>
            <w:tcW w:w="778" w:type="dxa"/>
          </w:tcPr>
          <w:p w14:paraId="07F4DBC1" w14:textId="77777777" w:rsidR="00E222F9" w:rsidRPr="00AB1491" w:rsidRDefault="00E222F9" w:rsidP="00AB1491"/>
        </w:tc>
        <w:tc>
          <w:tcPr>
            <w:tcW w:w="778" w:type="dxa"/>
          </w:tcPr>
          <w:p w14:paraId="579F2C7D" w14:textId="77777777" w:rsidR="00E222F9" w:rsidRPr="00AB1491" w:rsidRDefault="00E222F9" w:rsidP="00AB1491"/>
        </w:tc>
        <w:tc>
          <w:tcPr>
            <w:tcW w:w="781" w:type="dxa"/>
          </w:tcPr>
          <w:p w14:paraId="107AAC27" w14:textId="77777777" w:rsidR="00E222F9" w:rsidRPr="00AB1491" w:rsidRDefault="00E222F9" w:rsidP="00AB1491"/>
        </w:tc>
        <w:tc>
          <w:tcPr>
            <w:tcW w:w="779" w:type="dxa"/>
          </w:tcPr>
          <w:p w14:paraId="4D2B077E" w14:textId="77777777" w:rsidR="00E222F9" w:rsidRPr="00AB1491" w:rsidRDefault="00E222F9" w:rsidP="00AB1491"/>
        </w:tc>
        <w:tc>
          <w:tcPr>
            <w:tcW w:w="779" w:type="dxa"/>
          </w:tcPr>
          <w:p w14:paraId="06CB56E0" w14:textId="77777777" w:rsidR="00E222F9" w:rsidRPr="00AB1491" w:rsidRDefault="00E222F9" w:rsidP="00AB1491"/>
        </w:tc>
        <w:tc>
          <w:tcPr>
            <w:tcW w:w="779" w:type="dxa"/>
          </w:tcPr>
          <w:p w14:paraId="41D08AA5" w14:textId="77777777" w:rsidR="00E222F9" w:rsidRPr="00AB1491" w:rsidRDefault="00E222F9" w:rsidP="00AB1491"/>
        </w:tc>
        <w:tc>
          <w:tcPr>
            <w:tcW w:w="779" w:type="dxa"/>
          </w:tcPr>
          <w:p w14:paraId="7863A96A" w14:textId="3BBFCD5C" w:rsidR="00E222F9" w:rsidRPr="00AB1491" w:rsidRDefault="00E222F9" w:rsidP="00AB1491">
            <w:r w:rsidRPr="00AB1491">
              <w:t>18</w:t>
            </w:r>
          </w:p>
        </w:tc>
        <w:tc>
          <w:tcPr>
            <w:tcW w:w="779" w:type="dxa"/>
          </w:tcPr>
          <w:p w14:paraId="226740AB" w14:textId="5786D98B" w:rsidR="00E222F9" w:rsidRPr="00AB1491" w:rsidRDefault="005C45B0" w:rsidP="00AB1491">
            <w:r>
              <w:t>4.5</w:t>
            </w:r>
          </w:p>
        </w:tc>
        <w:tc>
          <w:tcPr>
            <w:tcW w:w="779" w:type="dxa"/>
          </w:tcPr>
          <w:p w14:paraId="6E28AF05" w14:textId="6F3879B2" w:rsidR="00E222F9" w:rsidRPr="00AB1491" w:rsidRDefault="005C45B0" w:rsidP="00AB1491">
            <w:r>
              <w:t>14.6</w:t>
            </w:r>
          </w:p>
        </w:tc>
        <w:tc>
          <w:tcPr>
            <w:tcW w:w="779" w:type="dxa"/>
          </w:tcPr>
          <w:p w14:paraId="29CF36EC" w14:textId="2ED7E754" w:rsidR="00E222F9" w:rsidRPr="00AB1491" w:rsidRDefault="00E222F9" w:rsidP="00AB1491">
            <w:r w:rsidRPr="00AB1491">
              <w:t>18</w:t>
            </w:r>
          </w:p>
        </w:tc>
        <w:tc>
          <w:tcPr>
            <w:tcW w:w="780" w:type="dxa"/>
          </w:tcPr>
          <w:p w14:paraId="0D7AC8FD" w14:textId="773468BA" w:rsidR="00E222F9" w:rsidRPr="00AB1491" w:rsidRDefault="00EE6052" w:rsidP="00AB1491">
            <w:r>
              <w:t>5.5</w:t>
            </w:r>
          </w:p>
        </w:tc>
        <w:tc>
          <w:tcPr>
            <w:tcW w:w="780" w:type="dxa"/>
          </w:tcPr>
          <w:p w14:paraId="3A7D4FCD" w14:textId="4887639F" w:rsidR="00E222F9" w:rsidRPr="00AB1491" w:rsidRDefault="00EE6052" w:rsidP="00AB1491">
            <w:r>
              <w:t>15.5</w:t>
            </w:r>
          </w:p>
        </w:tc>
      </w:tr>
      <w:tr w:rsidR="00E222F9" w:rsidRPr="00AB1491" w14:paraId="5A58F865" w14:textId="77777777" w:rsidTr="00E222F9">
        <w:tc>
          <w:tcPr>
            <w:tcW w:w="778" w:type="dxa"/>
          </w:tcPr>
          <w:p w14:paraId="52829D68" w14:textId="77777777" w:rsidR="00E222F9" w:rsidRPr="00AB1491" w:rsidRDefault="00E222F9" w:rsidP="00AB1491"/>
        </w:tc>
        <w:tc>
          <w:tcPr>
            <w:tcW w:w="778" w:type="dxa"/>
          </w:tcPr>
          <w:p w14:paraId="77DD7AB7" w14:textId="77777777" w:rsidR="00E222F9" w:rsidRPr="00AB1491" w:rsidRDefault="00E222F9" w:rsidP="00AB1491"/>
        </w:tc>
        <w:tc>
          <w:tcPr>
            <w:tcW w:w="781" w:type="dxa"/>
          </w:tcPr>
          <w:p w14:paraId="06B9B9D1" w14:textId="77777777" w:rsidR="00E222F9" w:rsidRPr="00AB1491" w:rsidRDefault="00E222F9" w:rsidP="00AB1491"/>
        </w:tc>
        <w:tc>
          <w:tcPr>
            <w:tcW w:w="779" w:type="dxa"/>
          </w:tcPr>
          <w:p w14:paraId="1E1A39CE" w14:textId="77777777" w:rsidR="00E222F9" w:rsidRPr="00AB1491" w:rsidRDefault="00E222F9" w:rsidP="00AB1491"/>
        </w:tc>
        <w:tc>
          <w:tcPr>
            <w:tcW w:w="779" w:type="dxa"/>
          </w:tcPr>
          <w:p w14:paraId="6F28541F" w14:textId="77777777" w:rsidR="00E222F9" w:rsidRPr="00AB1491" w:rsidRDefault="00E222F9" w:rsidP="00AB1491"/>
        </w:tc>
        <w:tc>
          <w:tcPr>
            <w:tcW w:w="779" w:type="dxa"/>
          </w:tcPr>
          <w:p w14:paraId="7930239E" w14:textId="77777777" w:rsidR="00E222F9" w:rsidRPr="00AB1491" w:rsidRDefault="00E222F9" w:rsidP="00AB1491"/>
        </w:tc>
        <w:tc>
          <w:tcPr>
            <w:tcW w:w="779" w:type="dxa"/>
          </w:tcPr>
          <w:p w14:paraId="46D35611" w14:textId="77777777" w:rsidR="00E222F9" w:rsidRPr="00AB1491" w:rsidRDefault="00E222F9" w:rsidP="00AB1491"/>
        </w:tc>
        <w:tc>
          <w:tcPr>
            <w:tcW w:w="779" w:type="dxa"/>
          </w:tcPr>
          <w:p w14:paraId="349992C8" w14:textId="77777777" w:rsidR="00E222F9" w:rsidRPr="00AB1491" w:rsidRDefault="00E222F9" w:rsidP="00AB1491"/>
        </w:tc>
        <w:tc>
          <w:tcPr>
            <w:tcW w:w="779" w:type="dxa"/>
          </w:tcPr>
          <w:p w14:paraId="02A0DCE0" w14:textId="77777777" w:rsidR="00E222F9" w:rsidRPr="00AB1491" w:rsidRDefault="00E222F9" w:rsidP="00AB1491"/>
        </w:tc>
        <w:tc>
          <w:tcPr>
            <w:tcW w:w="779" w:type="dxa"/>
          </w:tcPr>
          <w:p w14:paraId="70462529" w14:textId="3E7DB573" w:rsidR="00E222F9" w:rsidRPr="00AB1491" w:rsidRDefault="00E222F9" w:rsidP="00AB1491">
            <w:r w:rsidRPr="00AB1491">
              <w:t>19</w:t>
            </w:r>
          </w:p>
        </w:tc>
        <w:tc>
          <w:tcPr>
            <w:tcW w:w="780" w:type="dxa"/>
          </w:tcPr>
          <w:p w14:paraId="4E0C810B" w14:textId="3E858189" w:rsidR="00E222F9" w:rsidRPr="00AB1491" w:rsidRDefault="00EE6052" w:rsidP="00AB1491">
            <w:r>
              <w:t>8.5</w:t>
            </w:r>
          </w:p>
        </w:tc>
        <w:tc>
          <w:tcPr>
            <w:tcW w:w="780" w:type="dxa"/>
          </w:tcPr>
          <w:p w14:paraId="50BF6A2C" w14:textId="0B9E83A8" w:rsidR="00E222F9" w:rsidRPr="00AB1491" w:rsidRDefault="00EE6052" w:rsidP="00AB1491">
            <w:r>
              <w:t>11.4</w:t>
            </w:r>
          </w:p>
        </w:tc>
      </w:tr>
      <w:tr w:rsidR="00E222F9" w:rsidRPr="00AB1491" w14:paraId="53A08EFC" w14:textId="77777777" w:rsidTr="00E222F9">
        <w:tc>
          <w:tcPr>
            <w:tcW w:w="778" w:type="dxa"/>
          </w:tcPr>
          <w:p w14:paraId="223E0F70" w14:textId="77777777" w:rsidR="00E222F9" w:rsidRPr="00AB1491" w:rsidRDefault="00E222F9" w:rsidP="00AB1491"/>
        </w:tc>
        <w:tc>
          <w:tcPr>
            <w:tcW w:w="778" w:type="dxa"/>
          </w:tcPr>
          <w:p w14:paraId="41E2FFDF" w14:textId="77777777" w:rsidR="00E222F9" w:rsidRPr="00AB1491" w:rsidRDefault="00E222F9" w:rsidP="00AB1491"/>
        </w:tc>
        <w:tc>
          <w:tcPr>
            <w:tcW w:w="781" w:type="dxa"/>
          </w:tcPr>
          <w:p w14:paraId="3C7EF317" w14:textId="77777777" w:rsidR="00E222F9" w:rsidRPr="00AB1491" w:rsidRDefault="00E222F9" w:rsidP="00AB1491"/>
        </w:tc>
        <w:tc>
          <w:tcPr>
            <w:tcW w:w="779" w:type="dxa"/>
          </w:tcPr>
          <w:p w14:paraId="6D409477" w14:textId="77777777" w:rsidR="00E222F9" w:rsidRPr="00AB1491" w:rsidRDefault="00E222F9" w:rsidP="00AB1491"/>
        </w:tc>
        <w:tc>
          <w:tcPr>
            <w:tcW w:w="779" w:type="dxa"/>
          </w:tcPr>
          <w:p w14:paraId="618C94A3" w14:textId="77777777" w:rsidR="00E222F9" w:rsidRPr="00AB1491" w:rsidRDefault="00E222F9" w:rsidP="00AB1491"/>
        </w:tc>
        <w:tc>
          <w:tcPr>
            <w:tcW w:w="779" w:type="dxa"/>
          </w:tcPr>
          <w:p w14:paraId="692F1158" w14:textId="77777777" w:rsidR="00E222F9" w:rsidRPr="00AB1491" w:rsidRDefault="00E222F9" w:rsidP="00AB1491"/>
        </w:tc>
        <w:tc>
          <w:tcPr>
            <w:tcW w:w="779" w:type="dxa"/>
          </w:tcPr>
          <w:p w14:paraId="4DB95EE5" w14:textId="77777777" w:rsidR="00E222F9" w:rsidRPr="00AB1491" w:rsidRDefault="00E222F9" w:rsidP="00AB1491"/>
        </w:tc>
        <w:tc>
          <w:tcPr>
            <w:tcW w:w="779" w:type="dxa"/>
          </w:tcPr>
          <w:p w14:paraId="5B7A4FAE" w14:textId="77777777" w:rsidR="00E222F9" w:rsidRPr="00AB1491" w:rsidRDefault="00E222F9" w:rsidP="00AB1491"/>
        </w:tc>
        <w:tc>
          <w:tcPr>
            <w:tcW w:w="779" w:type="dxa"/>
          </w:tcPr>
          <w:p w14:paraId="7E4FB3E7" w14:textId="77777777" w:rsidR="00E222F9" w:rsidRPr="00AB1491" w:rsidRDefault="00E222F9" w:rsidP="00AB1491"/>
        </w:tc>
        <w:tc>
          <w:tcPr>
            <w:tcW w:w="779" w:type="dxa"/>
          </w:tcPr>
          <w:p w14:paraId="52B5A21F" w14:textId="54D23099" w:rsidR="00E222F9" w:rsidRPr="00AB1491" w:rsidRDefault="00E222F9" w:rsidP="00AB1491">
            <w:r w:rsidRPr="00AB1491">
              <w:t>20</w:t>
            </w:r>
          </w:p>
        </w:tc>
        <w:tc>
          <w:tcPr>
            <w:tcW w:w="780" w:type="dxa"/>
          </w:tcPr>
          <w:p w14:paraId="1D196D2F" w14:textId="1D461172" w:rsidR="00E222F9" w:rsidRPr="00AB1491" w:rsidRDefault="00EE6052" w:rsidP="00AB1491">
            <w:r>
              <w:t>9.4</w:t>
            </w:r>
          </w:p>
        </w:tc>
        <w:tc>
          <w:tcPr>
            <w:tcW w:w="780" w:type="dxa"/>
          </w:tcPr>
          <w:p w14:paraId="737E6974" w14:textId="674F44AA" w:rsidR="00E222F9" w:rsidRPr="00AB1491" w:rsidRDefault="00EE6052" w:rsidP="00AB1491">
            <w:r>
              <w:t>15.5</w:t>
            </w:r>
          </w:p>
        </w:tc>
      </w:tr>
      <w:tr w:rsidR="00E222F9" w:rsidRPr="00AB1491" w14:paraId="78DD3713" w14:textId="77777777" w:rsidTr="00E222F9">
        <w:tc>
          <w:tcPr>
            <w:tcW w:w="778" w:type="dxa"/>
          </w:tcPr>
          <w:p w14:paraId="519A3F86" w14:textId="77777777" w:rsidR="00E222F9" w:rsidRPr="00AB1491" w:rsidRDefault="00E222F9" w:rsidP="00AB1491"/>
        </w:tc>
        <w:tc>
          <w:tcPr>
            <w:tcW w:w="778" w:type="dxa"/>
          </w:tcPr>
          <w:p w14:paraId="2583D9B0" w14:textId="77777777" w:rsidR="00E222F9" w:rsidRPr="00AB1491" w:rsidRDefault="00E222F9" w:rsidP="00AB1491"/>
        </w:tc>
        <w:tc>
          <w:tcPr>
            <w:tcW w:w="781" w:type="dxa"/>
          </w:tcPr>
          <w:p w14:paraId="4E42FEE4" w14:textId="77777777" w:rsidR="00E222F9" w:rsidRPr="00AB1491" w:rsidRDefault="00E222F9" w:rsidP="00AB1491"/>
        </w:tc>
        <w:tc>
          <w:tcPr>
            <w:tcW w:w="779" w:type="dxa"/>
          </w:tcPr>
          <w:p w14:paraId="7B395561" w14:textId="77777777" w:rsidR="00E222F9" w:rsidRPr="00AB1491" w:rsidRDefault="00E222F9" w:rsidP="00AB1491"/>
        </w:tc>
        <w:tc>
          <w:tcPr>
            <w:tcW w:w="779" w:type="dxa"/>
          </w:tcPr>
          <w:p w14:paraId="618D614C" w14:textId="77777777" w:rsidR="00E222F9" w:rsidRPr="00AB1491" w:rsidRDefault="00E222F9" w:rsidP="00AB1491"/>
        </w:tc>
        <w:tc>
          <w:tcPr>
            <w:tcW w:w="779" w:type="dxa"/>
          </w:tcPr>
          <w:p w14:paraId="07DA9294" w14:textId="77777777" w:rsidR="00E222F9" w:rsidRPr="00AB1491" w:rsidRDefault="00E222F9" w:rsidP="00AB1491"/>
        </w:tc>
        <w:tc>
          <w:tcPr>
            <w:tcW w:w="779" w:type="dxa"/>
          </w:tcPr>
          <w:p w14:paraId="6735F5CE" w14:textId="77777777" w:rsidR="00E222F9" w:rsidRPr="00AB1491" w:rsidRDefault="00E222F9" w:rsidP="00AB1491"/>
        </w:tc>
        <w:tc>
          <w:tcPr>
            <w:tcW w:w="779" w:type="dxa"/>
          </w:tcPr>
          <w:p w14:paraId="1C23C8F6" w14:textId="77777777" w:rsidR="00E222F9" w:rsidRPr="00AB1491" w:rsidRDefault="00E222F9" w:rsidP="00AB1491"/>
        </w:tc>
        <w:tc>
          <w:tcPr>
            <w:tcW w:w="779" w:type="dxa"/>
          </w:tcPr>
          <w:p w14:paraId="23E15924" w14:textId="77777777" w:rsidR="00E222F9" w:rsidRPr="00AB1491" w:rsidRDefault="00E222F9" w:rsidP="00AB1491"/>
        </w:tc>
        <w:tc>
          <w:tcPr>
            <w:tcW w:w="779" w:type="dxa"/>
          </w:tcPr>
          <w:p w14:paraId="17257067" w14:textId="77777777" w:rsidR="00E222F9" w:rsidRPr="00AB1491" w:rsidRDefault="00E222F9" w:rsidP="00AB1491"/>
        </w:tc>
        <w:tc>
          <w:tcPr>
            <w:tcW w:w="780" w:type="dxa"/>
          </w:tcPr>
          <w:p w14:paraId="1255ED59" w14:textId="77777777" w:rsidR="00E222F9" w:rsidRPr="00AB1491" w:rsidRDefault="00E222F9" w:rsidP="00AB1491"/>
        </w:tc>
        <w:tc>
          <w:tcPr>
            <w:tcW w:w="780" w:type="dxa"/>
          </w:tcPr>
          <w:p w14:paraId="057F1F37" w14:textId="77777777" w:rsidR="00E222F9" w:rsidRPr="00AB1491" w:rsidRDefault="00E222F9" w:rsidP="00AB1491"/>
        </w:tc>
      </w:tr>
    </w:tbl>
    <w:p w14:paraId="672D581A" w14:textId="77777777" w:rsidR="009C01DD" w:rsidRPr="00AB1491" w:rsidRDefault="009C01DD" w:rsidP="00AB1491"/>
    <w:p w14:paraId="14DEDF7B" w14:textId="0AD292F5" w:rsidR="009C01DD" w:rsidRPr="002D6681" w:rsidRDefault="00E222F9" w:rsidP="002D6681">
      <w:pPr>
        <w:jc w:val="center"/>
        <w:rPr>
          <w:b/>
          <w:bCs/>
          <w:sz w:val="28"/>
          <w:szCs w:val="28"/>
        </w:rPr>
      </w:pPr>
      <w:r w:rsidRPr="002D6681">
        <w:rPr>
          <w:b/>
          <w:bCs/>
          <w:sz w:val="28"/>
          <w:szCs w:val="28"/>
        </w:rPr>
        <w:t>Soyabean oil and see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8"/>
        <w:gridCol w:w="778"/>
        <w:gridCol w:w="781"/>
        <w:gridCol w:w="779"/>
        <w:gridCol w:w="779"/>
        <w:gridCol w:w="779"/>
        <w:gridCol w:w="779"/>
        <w:gridCol w:w="779"/>
        <w:gridCol w:w="779"/>
        <w:gridCol w:w="779"/>
        <w:gridCol w:w="780"/>
        <w:gridCol w:w="780"/>
      </w:tblGrid>
      <w:tr w:rsidR="00E222F9" w:rsidRPr="00AB1491" w14:paraId="3061F5AE" w14:textId="77777777" w:rsidTr="002D6681">
        <w:tc>
          <w:tcPr>
            <w:tcW w:w="2337" w:type="dxa"/>
            <w:gridSpan w:val="3"/>
          </w:tcPr>
          <w:p w14:paraId="373D89B7" w14:textId="77777777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Branded oil</w:t>
            </w:r>
          </w:p>
        </w:tc>
        <w:tc>
          <w:tcPr>
            <w:tcW w:w="2337" w:type="dxa"/>
            <w:gridSpan w:val="3"/>
          </w:tcPr>
          <w:p w14:paraId="4ED905ED" w14:textId="77777777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Unbranded oil</w:t>
            </w:r>
          </w:p>
        </w:tc>
        <w:tc>
          <w:tcPr>
            <w:tcW w:w="2337" w:type="dxa"/>
            <w:gridSpan w:val="3"/>
          </w:tcPr>
          <w:p w14:paraId="76C523C5" w14:textId="77777777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Branded seeds</w:t>
            </w:r>
          </w:p>
        </w:tc>
        <w:tc>
          <w:tcPr>
            <w:tcW w:w="2339" w:type="dxa"/>
            <w:gridSpan w:val="3"/>
          </w:tcPr>
          <w:p w14:paraId="03FA3222" w14:textId="77777777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Unbranded seeds</w:t>
            </w:r>
          </w:p>
        </w:tc>
      </w:tr>
      <w:tr w:rsidR="00E222F9" w:rsidRPr="00AB1491" w14:paraId="18E5FB63" w14:textId="77777777" w:rsidTr="002D6681">
        <w:tc>
          <w:tcPr>
            <w:tcW w:w="778" w:type="dxa"/>
          </w:tcPr>
          <w:p w14:paraId="391AD7F2" w14:textId="77777777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SR. #</w:t>
            </w:r>
          </w:p>
        </w:tc>
        <w:tc>
          <w:tcPr>
            <w:tcW w:w="778" w:type="dxa"/>
          </w:tcPr>
          <w:p w14:paraId="55DB408B" w14:textId="77777777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AFB1</w:t>
            </w:r>
          </w:p>
        </w:tc>
        <w:tc>
          <w:tcPr>
            <w:tcW w:w="781" w:type="dxa"/>
          </w:tcPr>
          <w:p w14:paraId="57480856" w14:textId="2DA68EFE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T</w:t>
            </w:r>
            <w:r w:rsidR="00F15C08">
              <w:rPr>
                <w:b/>
                <w:bCs/>
              </w:rPr>
              <w:t>A</w:t>
            </w:r>
            <w:r w:rsidRPr="002D6681">
              <w:rPr>
                <w:b/>
                <w:bCs/>
              </w:rPr>
              <w:t>F</w:t>
            </w:r>
            <w:r w:rsidR="00F15C08">
              <w:rPr>
                <w:b/>
                <w:bCs/>
              </w:rPr>
              <w:t>s</w:t>
            </w:r>
          </w:p>
        </w:tc>
        <w:tc>
          <w:tcPr>
            <w:tcW w:w="779" w:type="dxa"/>
          </w:tcPr>
          <w:p w14:paraId="01749E0B" w14:textId="77777777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SR.#</w:t>
            </w:r>
          </w:p>
        </w:tc>
        <w:tc>
          <w:tcPr>
            <w:tcW w:w="779" w:type="dxa"/>
          </w:tcPr>
          <w:p w14:paraId="71DFB474" w14:textId="77777777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AFB1</w:t>
            </w:r>
          </w:p>
        </w:tc>
        <w:tc>
          <w:tcPr>
            <w:tcW w:w="779" w:type="dxa"/>
          </w:tcPr>
          <w:p w14:paraId="2E1AC9A4" w14:textId="479D9B9C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T</w:t>
            </w:r>
            <w:r w:rsidR="00F15C08">
              <w:rPr>
                <w:b/>
                <w:bCs/>
              </w:rPr>
              <w:t>A</w:t>
            </w:r>
            <w:r w:rsidRPr="002D6681">
              <w:rPr>
                <w:b/>
                <w:bCs/>
              </w:rPr>
              <w:t>F</w:t>
            </w:r>
            <w:r w:rsidR="00F15C08">
              <w:rPr>
                <w:b/>
                <w:bCs/>
              </w:rPr>
              <w:t>s</w:t>
            </w:r>
          </w:p>
        </w:tc>
        <w:tc>
          <w:tcPr>
            <w:tcW w:w="779" w:type="dxa"/>
          </w:tcPr>
          <w:p w14:paraId="54B67590" w14:textId="77777777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SR. #</w:t>
            </w:r>
          </w:p>
        </w:tc>
        <w:tc>
          <w:tcPr>
            <w:tcW w:w="779" w:type="dxa"/>
          </w:tcPr>
          <w:p w14:paraId="76C8FF1C" w14:textId="77777777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AFB1</w:t>
            </w:r>
          </w:p>
        </w:tc>
        <w:tc>
          <w:tcPr>
            <w:tcW w:w="779" w:type="dxa"/>
          </w:tcPr>
          <w:p w14:paraId="17EFC14C" w14:textId="1335B6B6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T</w:t>
            </w:r>
            <w:r w:rsidR="00F15C08">
              <w:rPr>
                <w:b/>
                <w:bCs/>
              </w:rPr>
              <w:t>A</w:t>
            </w:r>
            <w:r w:rsidRPr="002D6681">
              <w:rPr>
                <w:b/>
                <w:bCs/>
              </w:rPr>
              <w:t>F</w:t>
            </w:r>
            <w:r w:rsidR="00F15C08">
              <w:rPr>
                <w:b/>
                <w:bCs/>
              </w:rPr>
              <w:t>s</w:t>
            </w:r>
          </w:p>
        </w:tc>
        <w:tc>
          <w:tcPr>
            <w:tcW w:w="779" w:type="dxa"/>
          </w:tcPr>
          <w:p w14:paraId="63D73847" w14:textId="77777777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SR.#</w:t>
            </w:r>
          </w:p>
        </w:tc>
        <w:tc>
          <w:tcPr>
            <w:tcW w:w="780" w:type="dxa"/>
          </w:tcPr>
          <w:p w14:paraId="5296FA6C" w14:textId="77777777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AFB1</w:t>
            </w:r>
          </w:p>
        </w:tc>
        <w:tc>
          <w:tcPr>
            <w:tcW w:w="780" w:type="dxa"/>
          </w:tcPr>
          <w:p w14:paraId="0511DA07" w14:textId="722E0597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T</w:t>
            </w:r>
            <w:r w:rsidR="00F15C08">
              <w:rPr>
                <w:b/>
                <w:bCs/>
              </w:rPr>
              <w:t>A</w:t>
            </w:r>
            <w:r w:rsidRPr="002D6681">
              <w:rPr>
                <w:b/>
                <w:bCs/>
              </w:rPr>
              <w:t>F</w:t>
            </w:r>
            <w:r w:rsidR="00F15C08">
              <w:rPr>
                <w:b/>
                <w:bCs/>
              </w:rPr>
              <w:t>s</w:t>
            </w:r>
          </w:p>
        </w:tc>
      </w:tr>
      <w:tr w:rsidR="00E222F9" w:rsidRPr="00AB1491" w14:paraId="11980E9A" w14:textId="77777777" w:rsidTr="002D6681">
        <w:tc>
          <w:tcPr>
            <w:tcW w:w="778" w:type="dxa"/>
          </w:tcPr>
          <w:p w14:paraId="49E9CB52" w14:textId="77777777" w:rsidR="00E222F9" w:rsidRPr="00AB1491" w:rsidRDefault="00E222F9" w:rsidP="00AB1491">
            <w:r w:rsidRPr="00AB1491">
              <w:t>1</w:t>
            </w:r>
          </w:p>
        </w:tc>
        <w:tc>
          <w:tcPr>
            <w:tcW w:w="778" w:type="dxa"/>
          </w:tcPr>
          <w:p w14:paraId="2929F822" w14:textId="53B4C7C3" w:rsidR="00E222F9" w:rsidRPr="00AB1491" w:rsidRDefault="00F15C08" w:rsidP="00AB1491">
            <w:r>
              <w:t>4.5</w:t>
            </w:r>
          </w:p>
        </w:tc>
        <w:tc>
          <w:tcPr>
            <w:tcW w:w="781" w:type="dxa"/>
          </w:tcPr>
          <w:p w14:paraId="4A21070B" w14:textId="3921AEB7" w:rsidR="00E222F9" w:rsidRPr="00AB1491" w:rsidRDefault="00F15C08" w:rsidP="00AB1491">
            <w:r>
              <w:t>6.5</w:t>
            </w:r>
          </w:p>
        </w:tc>
        <w:tc>
          <w:tcPr>
            <w:tcW w:w="779" w:type="dxa"/>
          </w:tcPr>
          <w:p w14:paraId="701810E7" w14:textId="77777777" w:rsidR="00E222F9" w:rsidRPr="00AB1491" w:rsidRDefault="00E222F9" w:rsidP="00AB1491">
            <w:r w:rsidRPr="00AB1491">
              <w:t>1</w:t>
            </w:r>
          </w:p>
        </w:tc>
        <w:tc>
          <w:tcPr>
            <w:tcW w:w="779" w:type="dxa"/>
          </w:tcPr>
          <w:p w14:paraId="664D5AF0" w14:textId="59ECE7BF" w:rsidR="00E222F9" w:rsidRPr="00AB1491" w:rsidRDefault="00F15C08" w:rsidP="00AB1491">
            <w:r>
              <w:t>5.6</w:t>
            </w:r>
          </w:p>
        </w:tc>
        <w:tc>
          <w:tcPr>
            <w:tcW w:w="779" w:type="dxa"/>
          </w:tcPr>
          <w:p w14:paraId="40A68E1E" w14:textId="1B4F12C2" w:rsidR="00E222F9" w:rsidRPr="00AB1491" w:rsidRDefault="00F15C08" w:rsidP="00AB1491">
            <w:r>
              <w:t>7.8</w:t>
            </w:r>
          </w:p>
        </w:tc>
        <w:tc>
          <w:tcPr>
            <w:tcW w:w="779" w:type="dxa"/>
          </w:tcPr>
          <w:p w14:paraId="50A6E213" w14:textId="77777777" w:rsidR="00E222F9" w:rsidRPr="00AB1491" w:rsidRDefault="00E222F9" w:rsidP="00AB1491">
            <w:r w:rsidRPr="00AB1491">
              <w:t>1</w:t>
            </w:r>
          </w:p>
        </w:tc>
        <w:tc>
          <w:tcPr>
            <w:tcW w:w="779" w:type="dxa"/>
          </w:tcPr>
          <w:p w14:paraId="2D3BD031" w14:textId="06CAE730" w:rsidR="00E222F9" w:rsidRPr="00AB1491" w:rsidRDefault="00F15C08" w:rsidP="00AB1491">
            <w:r>
              <w:t>6.8</w:t>
            </w:r>
          </w:p>
        </w:tc>
        <w:tc>
          <w:tcPr>
            <w:tcW w:w="779" w:type="dxa"/>
          </w:tcPr>
          <w:p w14:paraId="6AAEA0BE" w14:textId="254D0C89" w:rsidR="00E222F9" w:rsidRPr="00AB1491" w:rsidRDefault="00F15C08" w:rsidP="00AB1491">
            <w:r>
              <w:t>11.5</w:t>
            </w:r>
          </w:p>
        </w:tc>
        <w:tc>
          <w:tcPr>
            <w:tcW w:w="779" w:type="dxa"/>
          </w:tcPr>
          <w:p w14:paraId="48599B06" w14:textId="77777777" w:rsidR="00E222F9" w:rsidRPr="00AB1491" w:rsidRDefault="00E222F9" w:rsidP="00AB1491">
            <w:r w:rsidRPr="00AB1491">
              <w:t>1</w:t>
            </w:r>
          </w:p>
        </w:tc>
        <w:tc>
          <w:tcPr>
            <w:tcW w:w="780" w:type="dxa"/>
          </w:tcPr>
          <w:p w14:paraId="309D14A4" w14:textId="6C8042BE" w:rsidR="00E222F9" w:rsidRPr="00AB1491" w:rsidRDefault="00F15C08" w:rsidP="00AB1491">
            <w:r>
              <w:t>7.8</w:t>
            </w:r>
          </w:p>
        </w:tc>
        <w:tc>
          <w:tcPr>
            <w:tcW w:w="780" w:type="dxa"/>
          </w:tcPr>
          <w:p w14:paraId="152D9ACB" w14:textId="0B47DDD7" w:rsidR="00E222F9" w:rsidRPr="00AB1491" w:rsidRDefault="00F15C08" w:rsidP="00AB1491">
            <w:r>
              <w:t>12.5</w:t>
            </w:r>
          </w:p>
        </w:tc>
      </w:tr>
      <w:tr w:rsidR="00E222F9" w:rsidRPr="00AB1491" w14:paraId="749108FA" w14:textId="77777777" w:rsidTr="002D6681">
        <w:tc>
          <w:tcPr>
            <w:tcW w:w="778" w:type="dxa"/>
          </w:tcPr>
          <w:p w14:paraId="1174EDE9" w14:textId="77777777" w:rsidR="00E222F9" w:rsidRPr="00AB1491" w:rsidRDefault="00E222F9" w:rsidP="00AB1491">
            <w:r w:rsidRPr="00AB1491">
              <w:t>2</w:t>
            </w:r>
          </w:p>
        </w:tc>
        <w:tc>
          <w:tcPr>
            <w:tcW w:w="778" w:type="dxa"/>
          </w:tcPr>
          <w:p w14:paraId="4DD7AD74" w14:textId="19F621B4" w:rsidR="00E222F9" w:rsidRPr="00AB1491" w:rsidRDefault="00F15C08" w:rsidP="00AB1491">
            <w:r>
              <w:t>12.5</w:t>
            </w:r>
          </w:p>
        </w:tc>
        <w:tc>
          <w:tcPr>
            <w:tcW w:w="781" w:type="dxa"/>
          </w:tcPr>
          <w:p w14:paraId="6626229D" w14:textId="1D08596D" w:rsidR="00E222F9" w:rsidRPr="00AB1491" w:rsidRDefault="00F15C08" w:rsidP="00AB1491">
            <w:r>
              <w:t>20.5</w:t>
            </w:r>
          </w:p>
        </w:tc>
        <w:tc>
          <w:tcPr>
            <w:tcW w:w="779" w:type="dxa"/>
          </w:tcPr>
          <w:p w14:paraId="600ADB51" w14:textId="77777777" w:rsidR="00E222F9" w:rsidRPr="00AB1491" w:rsidRDefault="00E222F9" w:rsidP="00AB1491">
            <w:r w:rsidRPr="00AB1491">
              <w:t>2</w:t>
            </w:r>
          </w:p>
        </w:tc>
        <w:tc>
          <w:tcPr>
            <w:tcW w:w="779" w:type="dxa"/>
          </w:tcPr>
          <w:p w14:paraId="1B8C9D0D" w14:textId="54D1B93A" w:rsidR="00E222F9" w:rsidRPr="00AB1491" w:rsidRDefault="00F15C08" w:rsidP="00AB1491">
            <w:r>
              <w:t>13.5</w:t>
            </w:r>
          </w:p>
        </w:tc>
        <w:tc>
          <w:tcPr>
            <w:tcW w:w="779" w:type="dxa"/>
          </w:tcPr>
          <w:p w14:paraId="7C71C167" w14:textId="7E844F4C" w:rsidR="00E222F9" w:rsidRPr="00AB1491" w:rsidRDefault="00F15C08" w:rsidP="00AB1491">
            <w:r>
              <w:t>25.6</w:t>
            </w:r>
          </w:p>
        </w:tc>
        <w:tc>
          <w:tcPr>
            <w:tcW w:w="779" w:type="dxa"/>
          </w:tcPr>
          <w:p w14:paraId="331589C6" w14:textId="77777777" w:rsidR="00E222F9" w:rsidRPr="00AB1491" w:rsidRDefault="00E222F9" w:rsidP="00AB1491">
            <w:r w:rsidRPr="00AB1491">
              <w:t>2</w:t>
            </w:r>
          </w:p>
        </w:tc>
        <w:tc>
          <w:tcPr>
            <w:tcW w:w="779" w:type="dxa"/>
          </w:tcPr>
          <w:p w14:paraId="5C53466C" w14:textId="7CA41549" w:rsidR="00E222F9" w:rsidRPr="00AB1491" w:rsidRDefault="00F15C08" w:rsidP="00AB1491">
            <w:r>
              <w:t>47.8</w:t>
            </w:r>
          </w:p>
        </w:tc>
        <w:tc>
          <w:tcPr>
            <w:tcW w:w="779" w:type="dxa"/>
          </w:tcPr>
          <w:p w14:paraId="01C180BE" w14:textId="254A197F" w:rsidR="00E222F9" w:rsidRPr="00AB1491" w:rsidRDefault="00F15C08" w:rsidP="00AB1491">
            <w:r>
              <w:t>67.9</w:t>
            </w:r>
          </w:p>
        </w:tc>
        <w:tc>
          <w:tcPr>
            <w:tcW w:w="779" w:type="dxa"/>
          </w:tcPr>
          <w:p w14:paraId="7774B4E3" w14:textId="77777777" w:rsidR="00E222F9" w:rsidRPr="00AB1491" w:rsidRDefault="00E222F9" w:rsidP="00AB1491">
            <w:r w:rsidRPr="00AB1491">
              <w:t>2</w:t>
            </w:r>
          </w:p>
        </w:tc>
        <w:tc>
          <w:tcPr>
            <w:tcW w:w="780" w:type="dxa"/>
          </w:tcPr>
          <w:p w14:paraId="534C6DB0" w14:textId="4E428976" w:rsidR="00E222F9" w:rsidRPr="00AB1491" w:rsidRDefault="00F15C08" w:rsidP="00AB1491">
            <w:r>
              <w:t>50.4</w:t>
            </w:r>
          </w:p>
        </w:tc>
        <w:tc>
          <w:tcPr>
            <w:tcW w:w="780" w:type="dxa"/>
          </w:tcPr>
          <w:p w14:paraId="3618E835" w14:textId="2082C6F5" w:rsidR="00E222F9" w:rsidRPr="00AB1491" w:rsidRDefault="00F15C08" w:rsidP="00AB1491">
            <w:r>
              <w:t>69.8</w:t>
            </w:r>
          </w:p>
        </w:tc>
      </w:tr>
      <w:tr w:rsidR="00E222F9" w:rsidRPr="00AB1491" w14:paraId="06DF0D2C" w14:textId="77777777" w:rsidTr="002D6681">
        <w:tc>
          <w:tcPr>
            <w:tcW w:w="778" w:type="dxa"/>
          </w:tcPr>
          <w:p w14:paraId="7B1242D9" w14:textId="77777777" w:rsidR="00E222F9" w:rsidRPr="00AB1491" w:rsidRDefault="00E222F9" w:rsidP="00AB1491">
            <w:r w:rsidRPr="00AB1491">
              <w:t>3</w:t>
            </w:r>
          </w:p>
        </w:tc>
        <w:tc>
          <w:tcPr>
            <w:tcW w:w="778" w:type="dxa"/>
          </w:tcPr>
          <w:p w14:paraId="069B6B8F" w14:textId="1214413F" w:rsidR="00E222F9" w:rsidRPr="00AB1491" w:rsidRDefault="00F15C08" w:rsidP="00AB1491">
            <w:r>
              <w:t>3.4</w:t>
            </w:r>
          </w:p>
        </w:tc>
        <w:tc>
          <w:tcPr>
            <w:tcW w:w="781" w:type="dxa"/>
          </w:tcPr>
          <w:p w14:paraId="1379EFA5" w14:textId="20C5213A" w:rsidR="00E222F9" w:rsidRPr="00AB1491" w:rsidRDefault="00F15C08" w:rsidP="00AB1491">
            <w:r>
              <w:t>10.5</w:t>
            </w:r>
          </w:p>
        </w:tc>
        <w:tc>
          <w:tcPr>
            <w:tcW w:w="779" w:type="dxa"/>
          </w:tcPr>
          <w:p w14:paraId="47EB443D" w14:textId="77777777" w:rsidR="00E222F9" w:rsidRPr="00AB1491" w:rsidRDefault="00E222F9" w:rsidP="00AB1491">
            <w:r w:rsidRPr="00AB1491">
              <w:t>3</w:t>
            </w:r>
          </w:p>
        </w:tc>
        <w:tc>
          <w:tcPr>
            <w:tcW w:w="779" w:type="dxa"/>
          </w:tcPr>
          <w:p w14:paraId="27A5B3F3" w14:textId="19A85A7D" w:rsidR="00E222F9" w:rsidRPr="00AB1491" w:rsidRDefault="00F15C08" w:rsidP="00AB1491">
            <w:r>
              <w:t>4.5</w:t>
            </w:r>
          </w:p>
        </w:tc>
        <w:tc>
          <w:tcPr>
            <w:tcW w:w="779" w:type="dxa"/>
          </w:tcPr>
          <w:p w14:paraId="1AF53850" w14:textId="39EC5D4E" w:rsidR="00E222F9" w:rsidRPr="00AB1491" w:rsidRDefault="00F15C08" w:rsidP="00AB1491">
            <w:r>
              <w:t>12.4</w:t>
            </w:r>
          </w:p>
        </w:tc>
        <w:tc>
          <w:tcPr>
            <w:tcW w:w="779" w:type="dxa"/>
          </w:tcPr>
          <w:p w14:paraId="4C7E1008" w14:textId="77777777" w:rsidR="00E222F9" w:rsidRPr="00AB1491" w:rsidRDefault="00E222F9" w:rsidP="00AB1491">
            <w:r w:rsidRPr="00AB1491">
              <w:t>3</w:t>
            </w:r>
          </w:p>
        </w:tc>
        <w:tc>
          <w:tcPr>
            <w:tcW w:w="779" w:type="dxa"/>
          </w:tcPr>
          <w:p w14:paraId="1B39DAE0" w14:textId="1F5EB43D" w:rsidR="00E222F9" w:rsidRPr="00AB1491" w:rsidRDefault="00F15C08" w:rsidP="00AB1491">
            <w:r>
              <w:t>5.6</w:t>
            </w:r>
          </w:p>
        </w:tc>
        <w:tc>
          <w:tcPr>
            <w:tcW w:w="779" w:type="dxa"/>
          </w:tcPr>
          <w:p w14:paraId="158E804B" w14:textId="5D7DF9D7" w:rsidR="00E222F9" w:rsidRPr="00AB1491" w:rsidRDefault="00F15C08" w:rsidP="00AB1491">
            <w:r>
              <w:t>15.6</w:t>
            </w:r>
          </w:p>
        </w:tc>
        <w:tc>
          <w:tcPr>
            <w:tcW w:w="779" w:type="dxa"/>
          </w:tcPr>
          <w:p w14:paraId="16DC8A93" w14:textId="77777777" w:rsidR="00E222F9" w:rsidRPr="00AB1491" w:rsidRDefault="00E222F9" w:rsidP="00AB1491">
            <w:r w:rsidRPr="00AB1491">
              <w:t>3</w:t>
            </w:r>
          </w:p>
        </w:tc>
        <w:tc>
          <w:tcPr>
            <w:tcW w:w="780" w:type="dxa"/>
          </w:tcPr>
          <w:p w14:paraId="25BCEE43" w14:textId="6AF8C666" w:rsidR="00E222F9" w:rsidRPr="00AB1491" w:rsidRDefault="00F15C08" w:rsidP="00AB1491">
            <w:r>
              <w:t>5.4</w:t>
            </w:r>
          </w:p>
        </w:tc>
        <w:tc>
          <w:tcPr>
            <w:tcW w:w="780" w:type="dxa"/>
          </w:tcPr>
          <w:p w14:paraId="5C0D5768" w14:textId="261AD203" w:rsidR="00E222F9" w:rsidRPr="00AB1491" w:rsidRDefault="00F15C08" w:rsidP="00AB1491">
            <w:r>
              <w:t>11.3</w:t>
            </w:r>
          </w:p>
        </w:tc>
      </w:tr>
      <w:tr w:rsidR="00E222F9" w:rsidRPr="00AB1491" w14:paraId="23F85757" w14:textId="77777777" w:rsidTr="002D6681">
        <w:tc>
          <w:tcPr>
            <w:tcW w:w="778" w:type="dxa"/>
          </w:tcPr>
          <w:p w14:paraId="3609030A" w14:textId="77777777" w:rsidR="00E222F9" w:rsidRPr="00AB1491" w:rsidRDefault="00E222F9" w:rsidP="00AB1491">
            <w:r w:rsidRPr="00AB1491">
              <w:t>4</w:t>
            </w:r>
          </w:p>
        </w:tc>
        <w:tc>
          <w:tcPr>
            <w:tcW w:w="778" w:type="dxa"/>
          </w:tcPr>
          <w:p w14:paraId="12C65700" w14:textId="4E1C1257" w:rsidR="00E222F9" w:rsidRPr="00AB1491" w:rsidRDefault="00F15C08" w:rsidP="00AB1491">
            <w:r>
              <w:t>2.5</w:t>
            </w:r>
          </w:p>
        </w:tc>
        <w:tc>
          <w:tcPr>
            <w:tcW w:w="781" w:type="dxa"/>
          </w:tcPr>
          <w:p w14:paraId="5E044F99" w14:textId="237FFE2F" w:rsidR="00E222F9" w:rsidRPr="00AB1491" w:rsidRDefault="00F15C08" w:rsidP="00AB1491">
            <w:r>
              <w:t>14.6</w:t>
            </w:r>
          </w:p>
        </w:tc>
        <w:tc>
          <w:tcPr>
            <w:tcW w:w="779" w:type="dxa"/>
          </w:tcPr>
          <w:p w14:paraId="666E8E0D" w14:textId="77777777" w:rsidR="00E222F9" w:rsidRPr="00AB1491" w:rsidRDefault="00E222F9" w:rsidP="00AB1491">
            <w:r w:rsidRPr="00AB1491">
              <w:t>4</w:t>
            </w:r>
          </w:p>
        </w:tc>
        <w:tc>
          <w:tcPr>
            <w:tcW w:w="779" w:type="dxa"/>
          </w:tcPr>
          <w:p w14:paraId="3A4C7106" w14:textId="6A9D326D" w:rsidR="00E222F9" w:rsidRPr="00AB1491" w:rsidRDefault="00F15C08" w:rsidP="00AB1491">
            <w:r>
              <w:t>3.5</w:t>
            </w:r>
          </w:p>
        </w:tc>
        <w:tc>
          <w:tcPr>
            <w:tcW w:w="779" w:type="dxa"/>
          </w:tcPr>
          <w:p w14:paraId="2198C707" w14:textId="2F779B4E" w:rsidR="00E222F9" w:rsidRPr="00AB1491" w:rsidRDefault="00F15C08" w:rsidP="00AB1491">
            <w:r>
              <w:t>16.5</w:t>
            </w:r>
          </w:p>
        </w:tc>
        <w:tc>
          <w:tcPr>
            <w:tcW w:w="779" w:type="dxa"/>
          </w:tcPr>
          <w:p w14:paraId="7D1814D5" w14:textId="77777777" w:rsidR="00E222F9" w:rsidRPr="00AB1491" w:rsidRDefault="00E222F9" w:rsidP="00AB1491">
            <w:r w:rsidRPr="00AB1491">
              <w:t>4</w:t>
            </w:r>
          </w:p>
        </w:tc>
        <w:tc>
          <w:tcPr>
            <w:tcW w:w="779" w:type="dxa"/>
          </w:tcPr>
          <w:p w14:paraId="1FE41F8D" w14:textId="0EF6114A" w:rsidR="00E222F9" w:rsidRPr="00AB1491" w:rsidRDefault="00F15C08" w:rsidP="00AB1491">
            <w:r>
              <w:t>4.6</w:t>
            </w:r>
          </w:p>
        </w:tc>
        <w:tc>
          <w:tcPr>
            <w:tcW w:w="779" w:type="dxa"/>
          </w:tcPr>
          <w:p w14:paraId="0D9B148E" w14:textId="13EC527C" w:rsidR="00E222F9" w:rsidRPr="00AB1491" w:rsidRDefault="00F15C08" w:rsidP="00AB1491">
            <w:r>
              <w:t>19.5</w:t>
            </w:r>
          </w:p>
        </w:tc>
        <w:tc>
          <w:tcPr>
            <w:tcW w:w="779" w:type="dxa"/>
          </w:tcPr>
          <w:p w14:paraId="11704522" w14:textId="77777777" w:rsidR="00E222F9" w:rsidRPr="00AB1491" w:rsidRDefault="00E222F9" w:rsidP="00AB1491">
            <w:r w:rsidRPr="00AB1491">
              <w:t>4</w:t>
            </w:r>
          </w:p>
        </w:tc>
        <w:tc>
          <w:tcPr>
            <w:tcW w:w="780" w:type="dxa"/>
          </w:tcPr>
          <w:p w14:paraId="1B18F003" w14:textId="65608640" w:rsidR="00E222F9" w:rsidRPr="00AB1491" w:rsidRDefault="00F15C08" w:rsidP="00AB1491">
            <w:r>
              <w:t>5.7</w:t>
            </w:r>
          </w:p>
        </w:tc>
        <w:tc>
          <w:tcPr>
            <w:tcW w:w="780" w:type="dxa"/>
          </w:tcPr>
          <w:p w14:paraId="26BC6195" w14:textId="2F00786F" w:rsidR="00E222F9" w:rsidRPr="00AB1491" w:rsidRDefault="00F15C08" w:rsidP="00AB1491">
            <w:r>
              <w:t>20.5</w:t>
            </w:r>
          </w:p>
        </w:tc>
      </w:tr>
      <w:tr w:rsidR="00E222F9" w:rsidRPr="00AB1491" w14:paraId="7704B245" w14:textId="77777777" w:rsidTr="002D6681">
        <w:tc>
          <w:tcPr>
            <w:tcW w:w="778" w:type="dxa"/>
          </w:tcPr>
          <w:p w14:paraId="093B5FA7" w14:textId="77777777" w:rsidR="00E222F9" w:rsidRPr="00AB1491" w:rsidRDefault="00E222F9" w:rsidP="00AB1491">
            <w:r w:rsidRPr="00AB1491">
              <w:t>5</w:t>
            </w:r>
          </w:p>
        </w:tc>
        <w:tc>
          <w:tcPr>
            <w:tcW w:w="778" w:type="dxa"/>
          </w:tcPr>
          <w:p w14:paraId="45D1423D" w14:textId="673BA386" w:rsidR="00E222F9" w:rsidRPr="00AB1491" w:rsidRDefault="00F15C08" w:rsidP="00AB1491">
            <w:r>
              <w:t>34.6</w:t>
            </w:r>
          </w:p>
        </w:tc>
        <w:tc>
          <w:tcPr>
            <w:tcW w:w="781" w:type="dxa"/>
          </w:tcPr>
          <w:p w14:paraId="07E6FD53" w14:textId="7C3AFD76" w:rsidR="00E222F9" w:rsidRPr="00AB1491" w:rsidRDefault="00F15C08" w:rsidP="00AB1491">
            <w:r>
              <w:t>94.5</w:t>
            </w:r>
          </w:p>
        </w:tc>
        <w:tc>
          <w:tcPr>
            <w:tcW w:w="779" w:type="dxa"/>
          </w:tcPr>
          <w:p w14:paraId="4391007D" w14:textId="77777777" w:rsidR="00E222F9" w:rsidRPr="00AB1491" w:rsidRDefault="00E222F9" w:rsidP="00AB1491">
            <w:r w:rsidRPr="00AB1491">
              <w:t>5</w:t>
            </w:r>
          </w:p>
        </w:tc>
        <w:tc>
          <w:tcPr>
            <w:tcW w:w="779" w:type="dxa"/>
          </w:tcPr>
          <w:p w14:paraId="2CCCA31D" w14:textId="5F2A9AFD" w:rsidR="00E222F9" w:rsidRPr="00AB1491" w:rsidRDefault="00F15C08" w:rsidP="00AB1491">
            <w:r>
              <w:t>44.5</w:t>
            </w:r>
          </w:p>
        </w:tc>
        <w:tc>
          <w:tcPr>
            <w:tcW w:w="779" w:type="dxa"/>
          </w:tcPr>
          <w:p w14:paraId="419A51FF" w14:textId="37224F0F" w:rsidR="00E222F9" w:rsidRPr="00AB1491" w:rsidRDefault="00F15C08" w:rsidP="00AB1491">
            <w:r>
              <w:t>95.6</w:t>
            </w:r>
          </w:p>
        </w:tc>
        <w:tc>
          <w:tcPr>
            <w:tcW w:w="779" w:type="dxa"/>
          </w:tcPr>
          <w:p w14:paraId="584881E5" w14:textId="77777777" w:rsidR="00E222F9" w:rsidRPr="00AB1491" w:rsidRDefault="00E222F9" w:rsidP="00AB1491">
            <w:r w:rsidRPr="00AB1491">
              <w:t>5</w:t>
            </w:r>
          </w:p>
        </w:tc>
        <w:tc>
          <w:tcPr>
            <w:tcW w:w="779" w:type="dxa"/>
          </w:tcPr>
          <w:p w14:paraId="70AC1B5C" w14:textId="309193D5" w:rsidR="00E222F9" w:rsidRPr="00AB1491" w:rsidRDefault="00F15C08" w:rsidP="00AB1491">
            <w:r>
              <w:t>48.6</w:t>
            </w:r>
          </w:p>
        </w:tc>
        <w:tc>
          <w:tcPr>
            <w:tcW w:w="779" w:type="dxa"/>
          </w:tcPr>
          <w:p w14:paraId="15A28B37" w14:textId="41401C5A" w:rsidR="00E222F9" w:rsidRPr="00AB1491" w:rsidRDefault="00F15C08" w:rsidP="00AB1491">
            <w:r>
              <w:t>93.5</w:t>
            </w:r>
          </w:p>
        </w:tc>
        <w:tc>
          <w:tcPr>
            <w:tcW w:w="779" w:type="dxa"/>
          </w:tcPr>
          <w:p w14:paraId="17C37AF3" w14:textId="77777777" w:rsidR="00E222F9" w:rsidRPr="00AB1491" w:rsidRDefault="00E222F9" w:rsidP="00AB1491">
            <w:r w:rsidRPr="00AB1491">
              <w:t>5</w:t>
            </w:r>
          </w:p>
        </w:tc>
        <w:tc>
          <w:tcPr>
            <w:tcW w:w="780" w:type="dxa"/>
          </w:tcPr>
          <w:p w14:paraId="41507812" w14:textId="7D45FC87" w:rsidR="00E222F9" w:rsidRPr="00AB1491" w:rsidRDefault="00F15C08" w:rsidP="00AB1491">
            <w:r>
              <w:t>54.6</w:t>
            </w:r>
          </w:p>
        </w:tc>
        <w:tc>
          <w:tcPr>
            <w:tcW w:w="780" w:type="dxa"/>
          </w:tcPr>
          <w:p w14:paraId="471B226E" w14:textId="1EEE1AC9" w:rsidR="00E222F9" w:rsidRPr="00AB1491" w:rsidRDefault="00F15C08" w:rsidP="00AB1491">
            <w:r>
              <w:t>98.5</w:t>
            </w:r>
          </w:p>
        </w:tc>
      </w:tr>
      <w:tr w:rsidR="00E222F9" w:rsidRPr="00AB1491" w14:paraId="01A9DBA4" w14:textId="77777777" w:rsidTr="002D6681">
        <w:tc>
          <w:tcPr>
            <w:tcW w:w="778" w:type="dxa"/>
          </w:tcPr>
          <w:p w14:paraId="0A37F8E1" w14:textId="77777777" w:rsidR="00E222F9" w:rsidRPr="00AB1491" w:rsidRDefault="00E222F9" w:rsidP="00AB1491">
            <w:r w:rsidRPr="00AB1491">
              <w:t>6</w:t>
            </w:r>
          </w:p>
        </w:tc>
        <w:tc>
          <w:tcPr>
            <w:tcW w:w="778" w:type="dxa"/>
          </w:tcPr>
          <w:p w14:paraId="2053944D" w14:textId="3DD0CE86" w:rsidR="00E222F9" w:rsidRPr="00AB1491" w:rsidRDefault="00F15C08" w:rsidP="00AB1491">
            <w:r>
              <w:t>45.6</w:t>
            </w:r>
          </w:p>
        </w:tc>
        <w:tc>
          <w:tcPr>
            <w:tcW w:w="781" w:type="dxa"/>
          </w:tcPr>
          <w:p w14:paraId="416D092B" w14:textId="41C5EBA3" w:rsidR="00E222F9" w:rsidRPr="00AB1491" w:rsidRDefault="00F15C08" w:rsidP="00AB1491">
            <w:r>
              <w:t>54.6</w:t>
            </w:r>
          </w:p>
        </w:tc>
        <w:tc>
          <w:tcPr>
            <w:tcW w:w="779" w:type="dxa"/>
          </w:tcPr>
          <w:p w14:paraId="0F057D22" w14:textId="77777777" w:rsidR="00E222F9" w:rsidRPr="00AB1491" w:rsidRDefault="00E222F9" w:rsidP="00AB1491">
            <w:r w:rsidRPr="00AB1491">
              <w:t>6</w:t>
            </w:r>
          </w:p>
        </w:tc>
        <w:tc>
          <w:tcPr>
            <w:tcW w:w="779" w:type="dxa"/>
          </w:tcPr>
          <w:p w14:paraId="609E31E7" w14:textId="0AE98EBF" w:rsidR="00E222F9" w:rsidRPr="00AB1491" w:rsidRDefault="00F15C08" w:rsidP="00AB1491">
            <w:r>
              <w:t>34.5</w:t>
            </w:r>
          </w:p>
        </w:tc>
        <w:tc>
          <w:tcPr>
            <w:tcW w:w="779" w:type="dxa"/>
          </w:tcPr>
          <w:p w14:paraId="2FED5FBC" w14:textId="2FC40C40" w:rsidR="00E222F9" w:rsidRPr="00AB1491" w:rsidRDefault="00F15C08" w:rsidP="00AB1491">
            <w:r>
              <w:t>44.5</w:t>
            </w:r>
          </w:p>
        </w:tc>
        <w:tc>
          <w:tcPr>
            <w:tcW w:w="779" w:type="dxa"/>
          </w:tcPr>
          <w:p w14:paraId="407E6997" w14:textId="77777777" w:rsidR="00E222F9" w:rsidRPr="00AB1491" w:rsidRDefault="00E222F9" w:rsidP="00AB1491">
            <w:r w:rsidRPr="00AB1491">
              <w:t>6</w:t>
            </w:r>
          </w:p>
        </w:tc>
        <w:tc>
          <w:tcPr>
            <w:tcW w:w="779" w:type="dxa"/>
          </w:tcPr>
          <w:p w14:paraId="4CA5ABD5" w14:textId="74CB62F2" w:rsidR="00E222F9" w:rsidRPr="00AB1491" w:rsidRDefault="00F15C08" w:rsidP="00AB1491">
            <w:r>
              <w:t>36.5</w:t>
            </w:r>
          </w:p>
        </w:tc>
        <w:tc>
          <w:tcPr>
            <w:tcW w:w="779" w:type="dxa"/>
          </w:tcPr>
          <w:p w14:paraId="0ABDEC64" w14:textId="46447F47" w:rsidR="00E222F9" w:rsidRPr="00AB1491" w:rsidRDefault="00F15C08" w:rsidP="00AB1491">
            <w:r>
              <w:t>57.8</w:t>
            </w:r>
          </w:p>
        </w:tc>
        <w:tc>
          <w:tcPr>
            <w:tcW w:w="779" w:type="dxa"/>
          </w:tcPr>
          <w:p w14:paraId="33225BEC" w14:textId="77777777" w:rsidR="00E222F9" w:rsidRPr="00AB1491" w:rsidRDefault="00E222F9" w:rsidP="00AB1491">
            <w:r w:rsidRPr="00AB1491">
              <w:t>6</w:t>
            </w:r>
          </w:p>
        </w:tc>
        <w:tc>
          <w:tcPr>
            <w:tcW w:w="780" w:type="dxa"/>
          </w:tcPr>
          <w:p w14:paraId="482D2AED" w14:textId="0D44D167" w:rsidR="00E222F9" w:rsidRPr="00AB1491" w:rsidRDefault="00F15C08" w:rsidP="00AB1491">
            <w:r>
              <w:t>34.6</w:t>
            </w:r>
          </w:p>
        </w:tc>
        <w:tc>
          <w:tcPr>
            <w:tcW w:w="780" w:type="dxa"/>
          </w:tcPr>
          <w:p w14:paraId="07D496CD" w14:textId="7DA1AAFA" w:rsidR="00E222F9" w:rsidRPr="00AB1491" w:rsidRDefault="00F15C08" w:rsidP="00AB1491">
            <w:r>
              <w:t>58.7</w:t>
            </w:r>
          </w:p>
        </w:tc>
      </w:tr>
      <w:tr w:rsidR="00E222F9" w:rsidRPr="00AB1491" w14:paraId="5B0DD305" w14:textId="77777777" w:rsidTr="002D6681">
        <w:tc>
          <w:tcPr>
            <w:tcW w:w="778" w:type="dxa"/>
          </w:tcPr>
          <w:p w14:paraId="6C5BD9A6" w14:textId="77777777" w:rsidR="00E222F9" w:rsidRPr="00AB1491" w:rsidRDefault="00E222F9" w:rsidP="00AB1491">
            <w:r w:rsidRPr="00AB1491">
              <w:t>7</w:t>
            </w:r>
          </w:p>
        </w:tc>
        <w:tc>
          <w:tcPr>
            <w:tcW w:w="778" w:type="dxa"/>
          </w:tcPr>
          <w:p w14:paraId="1AB9A28E" w14:textId="559AD684" w:rsidR="00E222F9" w:rsidRPr="00AB1491" w:rsidRDefault="00F15C08" w:rsidP="00AB1491">
            <w:r>
              <w:t>2.5</w:t>
            </w:r>
          </w:p>
        </w:tc>
        <w:tc>
          <w:tcPr>
            <w:tcW w:w="781" w:type="dxa"/>
          </w:tcPr>
          <w:p w14:paraId="5E9DDA28" w14:textId="254DF281" w:rsidR="00E222F9" w:rsidRPr="00AB1491" w:rsidRDefault="00F15C08" w:rsidP="00AB1491">
            <w:r>
              <w:t>6.7</w:t>
            </w:r>
          </w:p>
        </w:tc>
        <w:tc>
          <w:tcPr>
            <w:tcW w:w="779" w:type="dxa"/>
          </w:tcPr>
          <w:p w14:paraId="68C70FB0" w14:textId="77777777" w:rsidR="00E222F9" w:rsidRPr="00AB1491" w:rsidRDefault="00E222F9" w:rsidP="00AB1491">
            <w:r w:rsidRPr="00AB1491">
              <w:t>7</w:t>
            </w:r>
          </w:p>
        </w:tc>
        <w:tc>
          <w:tcPr>
            <w:tcW w:w="779" w:type="dxa"/>
          </w:tcPr>
          <w:p w14:paraId="37B1C701" w14:textId="641E86D8" w:rsidR="00E222F9" w:rsidRPr="00AB1491" w:rsidRDefault="00F15C08" w:rsidP="00AB1491">
            <w:r>
              <w:t>4.5</w:t>
            </w:r>
          </w:p>
        </w:tc>
        <w:tc>
          <w:tcPr>
            <w:tcW w:w="779" w:type="dxa"/>
          </w:tcPr>
          <w:p w14:paraId="3A2C32B4" w14:textId="4A0AC679" w:rsidR="00E222F9" w:rsidRPr="00AB1491" w:rsidRDefault="00F15C08" w:rsidP="00AB1491">
            <w:r>
              <w:t>9.6</w:t>
            </w:r>
          </w:p>
        </w:tc>
        <w:tc>
          <w:tcPr>
            <w:tcW w:w="779" w:type="dxa"/>
          </w:tcPr>
          <w:p w14:paraId="4CA1E5DA" w14:textId="77777777" w:rsidR="00E222F9" w:rsidRPr="00AB1491" w:rsidRDefault="00E222F9" w:rsidP="00AB1491">
            <w:r w:rsidRPr="00AB1491">
              <w:t>7</w:t>
            </w:r>
          </w:p>
        </w:tc>
        <w:tc>
          <w:tcPr>
            <w:tcW w:w="779" w:type="dxa"/>
          </w:tcPr>
          <w:p w14:paraId="79FBBA74" w14:textId="319DD9E4" w:rsidR="00E222F9" w:rsidRPr="00AB1491" w:rsidRDefault="00F15C08" w:rsidP="00AB1491">
            <w:r>
              <w:t>5.6</w:t>
            </w:r>
          </w:p>
        </w:tc>
        <w:tc>
          <w:tcPr>
            <w:tcW w:w="779" w:type="dxa"/>
          </w:tcPr>
          <w:p w14:paraId="492CE150" w14:textId="538D9F4B" w:rsidR="00E222F9" w:rsidRPr="00AB1491" w:rsidRDefault="00F15C08" w:rsidP="00AB1491">
            <w:r>
              <w:t>10.5</w:t>
            </w:r>
          </w:p>
        </w:tc>
        <w:tc>
          <w:tcPr>
            <w:tcW w:w="779" w:type="dxa"/>
          </w:tcPr>
          <w:p w14:paraId="59CC8690" w14:textId="77777777" w:rsidR="00E222F9" w:rsidRPr="00AB1491" w:rsidRDefault="00E222F9" w:rsidP="00AB1491">
            <w:r w:rsidRPr="00AB1491">
              <w:t>7</w:t>
            </w:r>
          </w:p>
        </w:tc>
        <w:tc>
          <w:tcPr>
            <w:tcW w:w="780" w:type="dxa"/>
          </w:tcPr>
          <w:p w14:paraId="16532D9D" w14:textId="4C7C3565" w:rsidR="00E222F9" w:rsidRPr="00AB1491" w:rsidRDefault="00F15C08" w:rsidP="00AB1491">
            <w:r>
              <w:t>6.5</w:t>
            </w:r>
          </w:p>
        </w:tc>
        <w:tc>
          <w:tcPr>
            <w:tcW w:w="780" w:type="dxa"/>
          </w:tcPr>
          <w:p w14:paraId="100997B6" w14:textId="62F7C110" w:rsidR="00E222F9" w:rsidRPr="00AB1491" w:rsidRDefault="00F15C08" w:rsidP="00AB1491">
            <w:r>
              <w:t>14.5</w:t>
            </w:r>
          </w:p>
        </w:tc>
      </w:tr>
      <w:tr w:rsidR="00E222F9" w:rsidRPr="00AB1491" w14:paraId="233DED25" w14:textId="77777777" w:rsidTr="002D6681">
        <w:tc>
          <w:tcPr>
            <w:tcW w:w="778" w:type="dxa"/>
          </w:tcPr>
          <w:p w14:paraId="3C653F9B" w14:textId="77777777" w:rsidR="00E222F9" w:rsidRPr="00AB1491" w:rsidRDefault="00E222F9" w:rsidP="00AB1491">
            <w:r w:rsidRPr="00AB1491">
              <w:t>8</w:t>
            </w:r>
          </w:p>
        </w:tc>
        <w:tc>
          <w:tcPr>
            <w:tcW w:w="778" w:type="dxa"/>
          </w:tcPr>
          <w:p w14:paraId="13460084" w14:textId="1592F66F" w:rsidR="00E222F9" w:rsidRPr="00AB1491" w:rsidRDefault="00F15C08" w:rsidP="00AB1491">
            <w:r>
              <w:t>8.9</w:t>
            </w:r>
          </w:p>
        </w:tc>
        <w:tc>
          <w:tcPr>
            <w:tcW w:w="781" w:type="dxa"/>
          </w:tcPr>
          <w:p w14:paraId="7F8E8E4F" w14:textId="41AC8C94" w:rsidR="00E222F9" w:rsidRPr="00AB1491" w:rsidRDefault="00F15C08" w:rsidP="00AB1491">
            <w:r>
              <w:t>9.5</w:t>
            </w:r>
          </w:p>
        </w:tc>
        <w:tc>
          <w:tcPr>
            <w:tcW w:w="779" w:type="dxa"/>
          </w:tcPr>
          <w:p w14:paraId="1AF65C0C" w14:textId="77777777" w:rsidR="00E222F9" w:rsidRPr="00AB1491" w:rsidRDefault="00E222F9" w:rsidP="00AB1491">
            <w:r w:rsidRPr="00AB1491">
              <w:t>8</w:t>
            </w:r>
          </w:p>
        </w:tc>
        <w:tc>
          <w:tcPr>
            <w:tcW w:w="779" w:type="dxa"/>
          </w:tcPr>
          <w:p w14:paraId="7835E8D6" w14:textId="184B027C" w:rsidR="00E222F9" w:rsidRPr="00AB1491" w:rsidRDefault="00F15C08" w:rsidP="00AB1491">
            <w:r>
              <w:t>11.5</w:t>
            </w:r>
          </w:p>
        </w:tc>
        <w:tc>
          <w:tcPr>
            <w:tcW w:w="779" w:type="dxa"/>
          </w:tcPr>
          <w:p w14:paraId="47324796" w14:textId="5DA242D5" w:rsidR="00E222F9" w:rsidRPr="00AB1491" w:rsidRDefault="00F15C08" w:rsidP="00AB1491">
            <w:r>
              <w:t>23.5</w:t>
            </w:r>
          </w:p>
        </w:tc>
        <w:tc>
          <w:tcPr>
            <w:tcW w:w="779" w:type="dxa"/>
          </w:tcPr>
          <w:p w14:paraId="6EF12A6B" w14:textId="4569346A" w:rsidR="00E222F9" w:rsidRPr="00AB1491" w:rsidRDefault="00E222F9" w:rsidP="00AB1491"/>
        </w:tc>
        <w:tc>
          <w:tcPr>
            <w:tcW w:w="779" w:type="dxa"/>
          </w:tcPr>
          <w:p w14:paraId="34F53E69" w14:textId="77777777" w:rsidR="00E222F9" w:rsidRPr="00AB1491" w:rsidRDefault="00E222F9" w:rsidP="00AB1491"/>
        </w:tc>
        <w:tc>
          <w:tcPr>
            <w:tcW w:w="779" w:type="dxa"/>
          </w:tcPr>
          <w:p w14:paraId="3F681F95" w14:textId="77777777" w:rsidR="00E222F9" w:rsidRPr="00AB1491" w:rsidRDefault="00E222F9" w:rsidP="00AB1491"/>
        </w:tc>
        <w:tc>
          <w:tcPr>
            <w:tcW w:w="779" w:type="dxa"/>
          </w:tcPr>
          <w:p w14:paraId="18905E04" w14:textId="77777777" w:rsidR="00E222F9" w:rsidRPr="00AB1491" w:rsidRDefault="00E222F9" w:rsidP="00AB1491">
            <w:r w:rsidRPr="00AB1491">
              <w:t>8</w:t>
            </w:r>
          </w:p>
        </w:tc>
        <w:tc>
          <w:tcPr>
            <w:tcW w:w="780" w:type="dxa"/>
          </w:tcPr>
          <w:p w14:paraId="75736C7B" w14:textId="1443FFB8" w:rsidR="00E222F9" w:rsidRPr="00AB1491" w:rsidRDefault="00F15C08" w:rsidP="00AB1491">
            <w:r>
              <w:t>7.6</w:t>
            </w:r>
          </w:p>
        </w:tc>
        <w:tc>
          <w:tcPr>
            <w:tcW w:w="780" w:type="dxa"/>
          </w:tcPr>
          <w:p w14:paraId="6815B141" w14:textId="591B4930" w:rsidR="00E222F9" w:rsidRPr="00AB1491" w:rsidRDefault="00F15C08" w:rsidP="00AB1491">
            <w:r>
              <w:t>23.5</w:t>
            </w:r>
          </w:p>
        </w:tc>
      </w:tr>
      <w:tr w:rsidR="00E222F9" w:rsidRPr="00AB1491" w14:paraId="7BBD6354" w14:textId="77777777" w:rsidTr="002D6681">
        <w:tc>
          <w:tcPr>
            <w:tcW w:w="778" w:type="dxa"/>
          </w:tcPr>
          <w:p w14:paraId="19BF78D0" w14:textId="77777777" w:rsidR="00E222F9" w:rsidRPr="00AB1491" w:rsidRDefault="00E222F9" w:rsidP="00AB1491">
            <w:r w:rsidRPr="00AB1491">
              <w:t>9</w:t>
            </w:r>
          </w:p>
        </w:tc>
        <w:tc>
          <w:tcPr>
            <w:tcW w:w="778" w:type="dxa"/>
          </w:tcPr>
          <w:p w14:paraId="618A8B44" w14:textId="5B7D0731" w:rsidR="00E222F9" w:rsidRPr="00AB1491" w:rsidRDefault="00F15C08" w:rsidP="00AB1491">
            <w:r>
              <w:t>10.5</w:t>
            </w:r>
          </w:p>
        </w:tc>
        <w:tc>
          <w:tcPr>
            <w:tcW w:w="781" w:type="dxa"/>
          </w:tcPr>
          <w:p w14:paraId="1B0DA964" w14:textId="6E46FEBA" w:rsidR="00E222F9" w:rsidRPr="00AB1491" w:rsidRDefault="00F15C08" w:rsidP="00AB1491">
            <w:r>
              <w:t>11.5</w:t>
            </w:r>
          </w:p>
        </w:tc>
        <w:tc>
          <w:tcPr>
            <w:tcW w:w="779" w:type="dxa"/>
          </w:tcPr>
          <w:p w14:paraId="76281434" w14:textId="77777777" w:rsidR="00E222F9" w:rsidRPr="00AB1491" w:rsidRDefault="00E222F9" w:rsidP="00AB1491">
            <w:r w:rsidRPr="00AB1491">
              <w:t>9</w:t>
            </w:r>
          </w:p>
        </w:tc>
        <w:tc>
          <w:tcPr>
            <w:tcW w:w="779" w:type="dxa"/>
          </w:tcPr>
          <w:p w14:paraId="7A9BF58A" w14:textId="4405602C" w:rsidR="00E222F9" w:rsidRPr="00AB1491" w:rsidRDefault="00F15C08" w:rsidP="00AB1491">
            <w:r>
              <w:t>6.7</w:t>
            </w:r>
          </w:p>
        </w:tc>
        <w:tc>
          <w:tcPr>
            <w:tcW w:w="779" w:type="dxa"/>
          </w:tcPr>
          <w:p w14:paraId="4C27A9A4" w14:textId="298C780F" w:rsidR="00E222F9" w:rsidRPr="00AB1491" w:rsidRDefault="00F15C08" w:rsidP="00AB1491">
            <w:r>
              <w:t>21.4</w:t>
            </w:r>
          </w:p>
        </w:tc>
        <w:tc>
          <w:tcPr>
            <w:tcW w:w="779" w:type="dxa"/>
          </w:tcPr>
          <w:p w14:paraId="28A3D1D2" w14:textId="2BD92B91" w:rsidR="00E222F9" w:rsidRPr="00AB1491" w:rsidRDefault="00E222F9" w:rsidP="00AB1491"/>
        </w:tc>
        <w:tc>
          <w:tcPr>
            <w:tcW w:w="779" w:type="dxa"/>
          </w:tcPr>
          <w:p w14:paraId="2FB52594" w14:textId="77777777" w:rsidR="00E222F9" w:rsidRPr="00AB1491" w:rsidRDefault="00E222F9" w:rsidP="00AB1491"/>
        </w:tc>
        <w:tc>
          <w:tcPr>
            <w:tcW w:w="779" w:type="dxa"/>
          </w:tcPr>
          <w:p w14:paraId="536F72C2" w14:textId="77777777" w:rsidR="00E222F9" w:rsidRPr="00AB1491" w:rsidRDefault="00E222F9" w:rsidP="00AB1491"/>
        </w:tc>
        <w:tc>
          <w:tcPr>
            <w:tcW w:w="779" w:type="dxa"/>
          </w:tcPr>
          <w:p w14:paraId="75926E11" w14:textId="77777777" w:rsidR="00E222F9" w:rsidRPr="00AB1491" w:rsidRDefault="00E222F9" w:rsidP="00AB1491">
            <w:r w:rsidRPr="00AB1491">
              <w:t>9</w:t>
            </w:r>
          </w:p>
        </w:tc>
        <w:tc>
          <w:tcPr>
            <w:tcW w:w="780" w:type="dxa"/>
          </w:tcPr>
          <w:p w14:paraId="0D956A1B" w14:textId="18A21A60" w:rsidR="00E222F9" w:rsidRPr="00AB1491" w:rsidRDefault="00F15C08" w:rsidP="00AB1491">
            <w:r>
              <w:t>9.6</w:t>
            </w:r>
          </w:p>
        </w:tc>
        <w:tc>
          <w:tcPr>
            <w:tcW w:w="780" w:type="dxa"/>
          </w:tcPr>
          <w:p w14:paraId="38143EE3" w14:textId="5BC926CB" w:rsidR="00E222F9" w:rsidRPr="00AB1491" w:rsidRDefault="00F15C08" w:rsidP="00AB1491">
            <w:r>
              <w:t>21.5</w:t>
            </w:r>
          </w:p>
        </w:tc>
      </w:tr>
      <w:tr w:rsidR="00E222F9" w:rsidRPr="00AB1491" w14:paraId="379031AB" w14:textId="77777777" w:rsidTr="002D6681">
        <w:tc>
          <w:tcPr>
            <w:tcW w:w="778" w:type="dxa"/>
          </w:tcPr>
          <w:p w14:paraId="2B9877B1" w14:textId="5228F5AB" w:rsidR="00E222F9" w:rsidRPr="00AB1491" w:rsidRDefault="00E222F9" w:rsidP="00AB1491"/>
        </w:tc>
        <w:tc>
          <w:tcPr>
            <w:tcW w:w="778" w:type="dxa"/>
          </w:tcPr>
          <w:p w14:paraId="1334839E" w14:textId="77777777" w:rsidR="00E222F9" w:rsidRPr="00AB1491" w:rsidRDefault="00E222F9" w:rsidP="00AB1491"/>
        </w:tc>
        <w:tc>
          <w:tcPr>
            <w:tcW w:w="781" w:type="dxa"/>
          </w:tcPr>
          <w:p w14:paraId="60A9EE5B" w14:textId="77777777" w:rsidR="00E222F9" w:rsidRPr="00AB1491" w:rsidRDefault="00E222F9" w:rsidP="00AB1491"/>
        </w:tc>
        <w:tc>
          <w:tcPr>
            <w:tcW w:w="779" w:type="dxa"/>
          </w:tcPr>
          <w:p w14:paraId="722A0E78" w14:textId="77777777" w:rsidR="00E222F9" w:rsidRPr="00AB1491" w:rsidRDefault="00E222F9" w:rsidP="00AB1491">
            <w:r w:rsidRPr="00AB1491">
              <w:t>10</w:t>
            </w:r>
          </w:p>
        </w:tc>
        <w:tc>
          <w:tcPr>
            <w:tcW w:w="779" w:type="dxa"/>
          </w:tcPr>
          <w:p w14:paraId="527A03A2" w14:textId="1207324D" w:rsidR="00E222F9" w:rsidRPr="00AB1491" w:rsidRDefault="00F15C08" w:rsidP="00AB1491">
            <w:r>
              <w:t>5.6</w:t>
            </w:r>
          </w:p>
        </w:tc>
        <w:tc>
          <w:tcPr>
            <w:tcW w:w="779" w:type="dxa"/>
          </w:tcPr>
          <w:p w14:paraId="2DEA4960" w14:textId="763A243C" w:rsidR="00E222F9" w:rsidRPr="00AB1491" w:rsidRDefault="00F15C08" w:rsidP="00AB1491">
            <w:r>
              <w:t>12.3</w:t>
            </w:r>
          </w:p>
        </w:tc>
        <w:tc>
          <w:tcPr>
            <w:tcW w:w="779" w:type="dxa"/>
          </w:tcPr>
          <w:p w14:paraId="100DB474" w14:textId="3764A9F7" w:rsidR="00E222F9" w:rsidRPr="00AB1491" w:rsidRDefault="00E222F9" w:rsidP="00AB1491"/>
        </w:tc>
        <w:tc>
          <w:tcPr>
            <w:tcW w:w="779" w:type="dxa"/>
          </w:tcPr>
          <w:p w14:paraId="78D0920A" w14:textId="77777777" w:rsidR="00E222F9" w:rsidRPr="00AB1491" w:rsidRDefault="00E222F9" w:rsidP="00AB1491"/>
        </w:tc>
        <w:tc>
          <w:tcPr>
            <w:tcW w:w="779" w:type="dxa"/>
          </w:tcPr>
          <w:p w14:paraId="747F89E8" w14:textId="77777777" w:rsidR="00E222F9" w:rsidRPr="00AB1491" w:rsidRDefault="00E222F9" w:rsidP="00AB1491"/>
        </w:tc>
        <w:tc>
          <w:tcPr>
            <w:tcW w:w="779" w:type="dxa"/>
          </w:tcPr>
          <w:p w14:paraId="5BDA8849" w14:textId="2F3F6A34" w:rsidR="00E222F9" w:rsidRPr="00AB1491" w:rsidRDefault="00E222F9" w:rsidP="00AB1491"/>
        </w:tc>
        <w:tc>
          <w:tcPr>
            <w:tcW w:w="780" w:type="dxa"/>
          </w:tcPr>
          <w:p w14:paraId="69AB2DDC" w14:textId="77777777" w:rsidR="00E222F9" w:rsidRPr="00AB1491" w:rsidRDefault="00E222F9" w:rsidP="00AB1491"/>
        </w:tc>
        <w:tc>
          <w:tcPr>
            <w:tcW w:w="780" w:type="dxa"/>
          </w:tcPr>
          <w:p w14:paraId="670B4CDA" w14:textId="77777777" w:rsidR="00E222F9" w:rsidRPr="00AB1491" w:rsidRDefault="00E222F9" w:rsidP="00AB1491"/>
        </w:tc>
      </w:tr>
    </w:tbl>
    <w:p w14:paraId="4B5C83EA" w14:textId="45B626DE" w:rsidR="00E222F9" w:rsidRPr="00AB1491" w:rsidRDefault="00E222F9" w:rsidP="00AB1491"/>
    <w:p w14:paraId="77FDE0B8" w14:textId="61A2FD62" w:rsidR="00E222F9" w:rsidRPr="00AB1491" w:rsidRDefault="00E222F9" w:rsidP="00AB1491"/>
    <w:p w14:paraId="44DF9342" w14:textId="50213214" w:rsidR="00E222F9" w:rsidRPr="00AB1491" w:rsidRDefault="00E222F9" w:rsidP="00AB1491"/>
    <w:p w14:paraId="248B00B5" w14:textId="03A6F89F" w:rsidR="00E222F9" w:rsidRPr="00AB1491" w:rsidRDefault="00E222F9" w:rsidP="00AB1491"/>
    <w:p w14:paraId="379CAF93" w14:textId="11085CA4" w:rsidR="00E222F9" w:rsidRPr="00AB1491" w:rsidRDefault="00E222F9" w:rsidP="00AB1491"/>
    <w:p w14:paraId="08D6C8F0" w14:textId="32E74BFF" w:rsidR="00E222F9" w:rsidRPr="00AB1491" w:rsidRDefault="00E222F9" w:rsidP="00AB1491"/>
    <w:p w14:paraId="6E5B40F0" w14:textId="3DD72615" w:rsidR="00E222F9" w:rsidRPr="00AB1491" w:rsidRDefault="00E222F9" w:rsidP="00AB1491"/>
    <w:p w14:paraId="01DCC6E1" w14:textId="0DC651A6" w:rsidR="00E222F9" w:rsidRPr="00AB1491" w:rsidRDefault="00E222F9" w:rsidP="00AB1491"/>
    <w:p w14:paraId="0C3711B8" w14:textId="37AF841B" w:rsidR="00E222F9" w:rsidRPr="00AB1491" w:rsidRDefault="00E222F9" w:rsidP="00AB1491"/>
    <w:p w14:paraId="636BC57D" w14:textId="388449C4" w:rsidR="00E222F9" w:rsidRPr="00AB1491" w:rsidRDefault="00E222F9" w:rsidP="00AB1491"/>
    <w:p w14:paraId="460EB99F" w14:textId="3DF3E54C" w:rsidR="00E222F9" w:rsidRPr="00AB1491" w:rsidRDefault="00E222F9" w:rsidP="00AB1491"/>
    <w:p w14:paraId="50B07AF6" w14:textId="1D6A0DDB" w:rsidR="00E222F9" w:rsidRPr="00AB1491" w:rsidRDefault="00E222F9" w:rsidP="00AB1491"/>
    <w:p w14:paraId="08A23FE9" w14:textId="537A8DB5" w:rsidR="00E222F9" w:rsidRPr="00AB1491" w:rsidRDefault="00E222F9" w:rsidP="00AB1491"/>
    <w:p w14:paraId="1F9B3E36" w14:textId="21AE4ED9" w:rsidR="00E222F9" w:rsidRPr="00AB1491" w:rsidRDefault="00E222F9" w:rsidP="00AB1491"/>
    <w:p w14:paraId="37139B45" w14:textId="77777777" w:rsidR="00E222F9" w:rsidRPr="00AB1491" w:rsidRDefault="00E222F9" w:rsidP="00AB1491"/>
    <w:p w14:paraId="00FE71C4" w14:textId="2CC37E09" w:rsidR="00E222F9" w:rsidRPr="002D6681" w:rsidRDefault="00E222F9" w:rsidP="002D6681">
      <w:pPr>
        <w:jc w:val="center"/>
        <w:rPr>
          <w:b/>
          <w:bCs/>
          <w:sz w:val="28"/>
          <w:szCs w:val="28"/>
        </w:rPr>
      </w:pPr>
      <w:r w:rsidRPr="002D6681">
        <w:rPr>
          <w:b/>
          <w:bCs/>
          <w:sz w:val="28"/>
          <w:szCs w:val="28"/>
        </w:rPr>
        <w:t>Canola oil</w:t>
      </w:r>
      <w:r w:rsidR="002D6681">
        <w:rPr>
          <w:b/>
          <w:bCs/>
          <w:sz w:val="28"/>
          <w:szCs w:val="28"/>
        </w:rPr>
        <w:t xml:space="preserve"> and see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8"/>
        <w:gridCol w:w="778"/>
        <w:gridCol w:w="781"/>
        <w:gridCol w:w="779"/>
        <w:gridCol w:w="779"/>
        <w:gridCol w:w="779"/>
        <w:gridCol w:w="779"/>
        <w:gridCol w:w="779"/>
        <w:gridCol w:w="779"/>
        <w:gridCol w:w="779"/>
        <w:gridCol w:w="780"/>
        <w:gridCol w:w="780"/>
      </w:tblGrid>
      <w:tr w:rsidR="00E222F9" w:rsidRPr="00AB1491" w14:paraId="20874926" w14:textId="77777777" w:rsidTr="002D6681">
        <w:tc>
          <w:tcPr>
            <w:tcW w:w="2337" w:type="dxa"/>
            <w:gridSpan w:val="3"/>
          </w:tcPr>
          <w:p w14:paraId="66C16170" w14:textId="77777777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Branded oil</w:t>
            </w:r>
          </w:p>
        </w:tc>
        <w:tc>
          <w:tcPr>
            <w:tcW w:w="2337" w:type="dxa"/>
            <w:gridSpan w:val="3"/>
          </w:tcPr>
          <w:p w14:paraId="23C3E273" w14:textId="77777777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Unbranded oil</w:t>
            </w:r>
          </w:p>
        </w:tc>
        <w:tc>
          <w:tcPr>
            <w:tcW w:w="2337" w:type="dxa"/>
            <w:gridSpan w:val="3"/>
          </w:tcPr>
          <w:p w14:paraId="2CD32AAC" w14:textId="77777777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Branded seeds</w:t>
            </w:r>
          </w:p>
        </w:tc>
        <w:tc>
          <w:tcPr>
            <w:tcW w:w="2339" w:type="dxa"/>
            <w:gridSpan w:val="3"/>
          </w:tcPr>
          <w:p w14:paraId="3C18DA9B" w14:textId="77777777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Unbranded seeds</w:t>
            </w:r>
          </w:p>
        </w:tc>
      </w:tr>
      <w:tr w:rsidR="00E222F9" w:rsidRPr="00AB1491" w14:paraId="26C7FC01" w14:textId="77777777" w:rsidTr="002D6681">
        <w:tc>
          <w:tcPr>
            <w:tcW w:w="778" w:type="dxa"/>
          </w:tcPr>
          <w:p w14:paraId="010DEC4F" w14:textId="77777777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SR. #</w:t>
            </w:r>
          </w:p>
        </w:tc>
        <w:tc>
          <w:tcPr>
            <w:tcW w:w="778" w:type="dxa"/>
          </w:tcPr>
          <w:p w14:paraId="0E2F3A57" w14:textId="77777777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AFB1</w:t>
            </w:r>
          </w:p>
        </w:tc>
        <w:tc>
          <w:tcPr>
            <w:tcW w:w="781" w:type="dxa"/>
          </w:tcPr>
          <w:p w14:paraId="44DDD274" w14:textId="77777777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TF</w:t>
            </w:r>
          </w:p>
        </w:tc>
        <w:tc>
          <w:tcPr>
            <w:tcW w:w="779" w:type="dxa"/>
          </w:tcPr>
          <w:p w14:paraId="0CDF8FFC" w14:textId="77777777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SR.#</w:t>
            </w:r>
          </w:p>
        </w:tc>
        <w:tc>
          <w:tcPr>
            <w:tcW w:w="779" w:type="dxa"/>
          </w:tcPr>
          <w:p w14:paraId="77A37EA0" w14:textId="77777777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AFB1</w:t>
            </w:r>
          </w:p>
        </w:tc>
        <w:tc>
          <w:tcPr>
            <w:tcW w:w="779" w:type="dxa"/>
          </w:tcPr>
          <w:p w14:paraId="563DB649" w14:textId="77777777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TF</w:t>
            </w:r>
          </w:p>
        </w:tc>
        <w:tc>
          <w:tcPr>
            <w:tcW w:w="779" w:type="dxa"/>
          </w:tcPr>
          <w:p w14:paraId="1886F998" w14:textId="77777777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SR. #</w:t>
            </w:r>
          </w:p>
        </w:tc>
        <w:tc>
          <w:tcPr>
            <w:tcW w:w="779" w:type="dxa"/>
          </w:tcPr>
          <w:p w14:paraId="0D22055A" w14:textId="77777777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AFB1</w:t>
            </w:r>
          </w:p>
        </w:tc>
        <w:tc>
          <w:tcPr>
            <w:tcW w:w="779" w:type="dxa"/>
          </w:tcPr>
          <w:p w14:paraId="6D340BF5" w14:textId="77777777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TF</w:t>
            </w:r>
          </w:p>
        </w:tc>
        <w:tc>
          <w:tcPr>
            <w:tcW w:w="779" w:type="dxa"/>
          </w:tcPr>
          <w:p w14:paraId="00BBB40A" w14:textId="77777777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SR.#</w:t>
            </w:r>
          </w:p>
        </w:tc>
        <w:tc>
          <w:tcPr>
            <w:tcW w:w="780" w:type="dxa"/>
          </w:tcPr>
          <w:p w14:paraId="3BF684D4" w14:textId="77777777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AFB1</w:t>
            </w:r>
          </w:p>
        </w:tc>
        <w:tc>
          <w:tcPr>
            <w:tcW w:w="780" w:type="dxa"/>
          </w:tcPr>
          <w:p w14:paraId="7B527E66" w14:textId="77777777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TF</w:t>
            </w:r>
          </w:p>
        </w:tc>
      </w:tr>
      <w:tr w:rsidR="00E222F9" w:rsidRPr="00AB1491" w14:paraId="2542BB06" w14:textId="77777777" w:rsidTr="002D6681">
        <w:tc>
          <w:tcPr>
            <w:tcW w:w="778" w:type="dxa"/>
          </w:tcPr>
          <w:p w14:paraId="611B6A09" w14:textId="77777777" w:rsidR="00E222F9" w:rsidRPr="00AB1491" w:rsidRDefault="00E222F9" w:rsidP="00AB1491">
            <w:r w:rsidRPr="00AB1491">
              <w:t>1</w:t>
            </w:r>
          </w:p>
        </w:tc>
        <w:tc>
          <w:tcPr>
            <w:tcW w:w="778" w:type="dxa"/>
          </w:tcPr>
          <w:p w14:paraId="73BFB388" w14:textId="3F8B377E" w:rsidR="00E222F9" w:rsidRPr="00AB1491" w:rsidRDefault="00904657" w:rsidP="00AB1491">
            <w:r>
              <w:t>3.4</w:t>
            </w:r>
          </w:p>
        </w:tc>
        <w:tc>
          <w:tcPr>
            <w:tcW w:w="781" w:type="dxa"/>
          </w:tcPr>
          <w:p w14:paraId="1C576790" w14:textId="32B0F307" w:rsidR="00E222F9" w:rsidRPr="00AB1491" w:rsidRDefault="00904657" w:rsidP="00AB1491">
            <w:r>
              <w:t>4.5</w:t>
            </w:r>
          </w:p>
        </w:tc>
        <w:tc>
          <w:tcPr>
            <w:tcW w:w="779" w:type="dxa"/>
          </w:tcPr>
          <w:p w14:paraId="602CBC3A" w14:textId="77777777" w:rsidR="00E222F9" w:rsidRPr="00AB1491" w:rsidRDefault="00E222F9" w:rsidP="00AB1491">
            <w:r w:rsidRPr="00AB1491">
              <w:t>1</w:t>
            </w:r>
          </w:p>
        </w:tc>
        <w:tc>
          <w:tcPr>
            <w:tcW w:w="779" w:type="dxa"/>
          </w:tcPr>
          <w:p w14:paraId="2F3DF0C3" w14:textId="5129E523" w:rsidR="00E222F9" w:rsidRPr="00AB1491" w:rsidRDefault="00904657" w:rsidP="00AB1491">
            <w:r>
              <w:t>4.6</w:t>
            </w:r>
          </w:p>
        </w:tc>
        <w:tc>
          <w:tcPr>
            <w:tcW w:w="779" w:type="dxa"/>
          </w:tcPr>
          <w:p w14:paraId="764A2DB2" w14:textId="77A1315C" w:rsidR="00E222F9" w:rsidRPr="00AB1491" w:rsidRDefault="00904657" w:rsidP="00AB1491">
            <w:r>
              <w:t>9.8</w:t>
            </w:r>
          </w:p>
        </w:tc>
        <w:tc>
          <w:tcPr>
            <w:tcW w:w="779" w:type="dxa"/>
          </w:tcPr>
          <w:p w14:paraId="16C80319" w14:textId="77777777" w:rsidR="00E222F9" w:rsidRPr="00AB1491" w:rsidRDefault="00E222F9" w:rsidP="00AB1491">
            <w:r w:rsidRPr="00AB1491">
              <w:t>1</w:t>
            </w:r>
          </w:p>
        </w:tc>
        <w:tc>
          <w:tcPr>
            <w:tcW w:w="779" w:type="dxa"/>
          </w:tcPr>
          <w:p w14:paraId="122B8C42" w14:textId="266666A1" w:rsidR="00E222F9" w:rsidRPr="00AB1491" w:rsidRDefault="009454E3" w:rsidP="00AB1491">
            <w:r>
              <w:t>6.5</w:t>
            </w:r>
          </w:p>
        </w:tc>
        <w:tc>
          <w:tcPr>
            <w:tcW w:w="779" w:type="dxa"/>
          </w:tcPr>
          <w:p w14:paraId="2BB07FF8" w14:textId="44F13500" w:rsidR="00E222F9" w:rsidRPr="00AB1491" w:rsidRDefault="009454E3" w:rsidP="00AB1491">
            <w:r>
              <w:t>11.3</w:t>
            </w:r>
          </w:p>
        </w:tc>
        <w:tc>
          <w:tcPr>
            <w:tcW w:w="779" w:type="dxa"/>
          </w:tcPr>
          <w:p w14:paraId="2D2A0537" w14:textId="77777777" w:rsidR="00E222F9" w:rsidRPr="00AB1491" w:rsidRDefault="00E222F9" w:rsidP="00AB1491">
            <w:r w:rsidRPr="00AB1491">
              <w:t>1</w:t>
            </w:r>
          </w:p>
        </w:tc>
        <w:tc>
          <w:tcPr>
            <w:tcW w:w="780" w:type="dxa"/>
          </w:tcPr>
          <w:p w14:paraId="4016EAB1" w14:textId="77891CEC" w:rsidR="00E222F9" w:rsidRPr="00AB1491" w:rsidRDefault="00F15C08" w:rsidP="00AB1491">
            <w:r>
              <w:t>7.65</w:t>
            </w:r>
          </w:p>
        </w:tc>
        <w:tc>
          <w:tcPr>
            <w:tcW w:w="780" w:type="dxa"/>
          </w:tcPr>
          <w:p w14:paraId="4A366EBA" w14:textId="52F45C0B" w:rsidR="00E222F9" w:rsidRPr="00AB1491" w:rsidRDefault="00F15C08" w:rsidP="00AB1491">
            <w:r>
              <w:t>15.5</w:t>
            </w:r>
          </w:p>
        </w:tc>
      </w:tr>
      <w:tr w:rsidR="00E222F9" w:rsidRPr="00AB1491" w14:paraId="51E6A402" w14:textId="77777777" w:rsidTr="002D6681">
        <w:tc>
          <w:tcPr>
            <w:tcW w:w="778" w:type="dxa"/>
          </w:tcPr>
          <w:p w14:paraId="0C0DACC6" w14:textId="77777777" w:rsidR="00E222F9" w:rsidRPr="00AB1491" w:rsidRDefault="00E222F9" w:rsidP="00AB1491">
            <w:r w:rsidRPr="00AB1491">
              <w:t>2</w:t>
            </w:r>
          </w:p>
        </w:tc>
        <w:tc>
          <w:tcPr>
            <w:tcW w:w="778" w:type="dxa"/>
          </w:tcPr>
          <w:p w14:paraId="03A9E85F" w14:textId="32AEE184" w:rsidR="00E222F9" w:rsidRPr="00AB1491" w:rsidRDefault="00904657" w:rsidP="00AB1491">
            <w:r>
              <w:t>6.7</w:t>
            </w:r>
          </w:p>
        </w:tc>
        <w:tc>
          <w:tcPr>
            <w:tcW w:w="781" w:type="dxa"/>
          </w:tcPr>
          <w:p w14:paraId="28444015" w14:textId="61C840E2" w:rsidR="00E222F9" w:rsidRPr="00AB1491" w:rsidRDefault="00904657" w:rsidP="00AB1491">
            <w:r>
              <w:t>7.5</w:t>
            </w:r>
          </w:p>
        </w:tc>
        <w:tc>
          <w:tcPr>
            <w:tcW w:w="779" w:type="dxa"/>
          </w:tcPr>
          <w:p w14:paraId="5D5B289D" w14:textId="77777777" w:rsidR="00E222F9" w:rsidRPr="00AB1491" w:rsidRDefault="00E222F9" w:rsidP="00AB1491">
            <w:r w:rsidRPr="00AB1491">
              <w:t>2</w:t>
            </w:r>
          </w:p>
        </w:tc>
        <w:tc>
          <w:tcPr>
            <w:tcW w:w="779" w:type="dxa"/>
          </w:tcPr>
          <w:p w14:paraId="0D31F7B7" w14:textId="2ACE4995" w:rsidR="00E222F9" w:rsidRPr="00AB1491" w:rsidRDefault="00904657" w:rsidP="00AB1491">
            <w:r>
              <w:t>9.8</w:t>
            </w:r>
          </w:p>
        </w:tc>
        <w:tc>
          <w:tcPr>
            <w:tcW w:w="779" w:type="dxa"/>
          </w:tcPr>
          <w:p w14:paraId="50F8D171" w14:textId="7FA0441E" w:rsidR="00E222F9" w:rsidRPr="00AB1491" w:rsidRDefault="00904657" w:rsidP="00AB1491">
            <w:r>
              <w:t>16.7</w:t>
            </w:r>
          </w:p>
        </w:tc>
        <w:tc>
          <w:tcPr>
            <w:tcW w:w="779" w:type="dxa"/>
          </w:tcPr>
          <w:p w14:paraId="7487AB19" w14:textId="77777777" w:rsidR="00E222F9" w:rsidRPr="00AB1491" w:rsidRDefault="00E222F9" w:rsidP="00AB1491">
            <w:r w:rsidRPr="00AB1491">
              <w:t>2</w:t>
            </w:r>
          </w:p>
        </w:tc>
        <w:tc>
          <w:tcPr>
            <w:tcW w:w="779" w:type="dxa"/>
          </w:tcPr>
          <w:p w14:paraId="13BBD020" w14:textId="7EF54164" w:rsidR="00E222F9" w:rsidRPr="00AB1491" w:rsidRDefault="009454E3" w:rsidP="00AB1491">
            <w:r>
              <w:t>10.5</w:t>
            </w:r>
          </w:p>
        </w:tc>
        <w:tc>
          <w:tcPr>
            <w:tcW w:w="779" w:type="dxa"/>
          </w:tcPr>
          <w:p w14:paraId="272C20C9" w14:textId="35F86ED8" w:rsidR="00E222F9" w:rsidRPr="00AB1491" w:rsidRDefault="009454E3" w:rsidP="00AB1491">
            <w:r>
              <w:t>19.6</w:t>
            </w:r>
          </w:p>
        </w:tc>
        <w:tc>
          <w:tcPr>
            <w:tcW w:w="779" w:type="dxa"/>
          </w:tcPr>
          <w:p w14:paraId="62F28B98" w14:textId="77777777" w:rsidR="00E222F9" w:rsidRPr="00AB1491" w:rsidRDefault="00E222F9" w:rsidP="00AB1491">
            <w:r w:rsidRPr="00AB1491">
              <w:t>2</w:t>
            </w:r>
          </w:p>
        </w:tc>
        <w:tc>
          <w:tcPr>
            <w:tcW w:w="780" w:type="dxa"/>
          </w:tcPr>
          <w:p w14:paraId="0DE2387D" w14:textId="074C8468" w:rsidR="00E222F9" w:rsidRPr="00AB1491" w:rsidRDefault="00F15C08" w:rsidP="00AB1491">
            <w:r>
              <w:t>15.5</w:t>
            </w:r>
          </w:p>
        </w:tc>
        <w:tc>
          <w:tcPr>
            <w:tcW w:w="780" w:type="dxa"/>
          </w:tcPr>
          <w:p w14:paraId="3A9DC6F6" w14:textId="0AA88BAA" w:rsidR="00E222F9" w:rsidRPr="00AB1491" w:rsidRDefault="00F15C08" w:rsidP="00AB1491">
            <w:r>
              <w:t>20.5</w:t>
            </w:r>
          </w:p>
        </w:tc>
      </w:tr>
      <w:tr w:rsidR="00E222F9" w:rsidRPr="00AB1491" w14:paraId="73366264" w14:textId="77777777" w:rsidTr="002D6681">
        <w:tc>
          <w:tcPr>
            <w:tcW w:w="778" w:type="dxa"/>
          </w:tcPr>
          <w:p w14:paraId="182EB5FF" w14:textId="77777777" w:rsidR="00E222F9" w:rsidRPr="00AB1491" w:rsidRDefault="00E222F9" w:rsidP="00AB1491">
            <w:r w:rsidRPr="00AB1491">
              <w:t>3</w:t>
            </w:r>
          </w:p>
        </w:tc>
        <w:tc>
          <w:tcPr>
            <w:tcW w:w="778" w:type="dxa"/>
          </w:tcPr>
          <w:p w14:paraId="5308C63C" w14:textId="161E86A0" w:rsidR="00E222F9" w:rsidRPr="00AB1491" w:rsidRDefault="00904657" w:rsidP="00AB1491">
            <w:r>
              <w:t>4.5</w:t>
            </w:r>
          </w:p>
        </w:tc>
        <w:tc>
          <w:tcPr>
            <w:tcW w:w="781" w:type="dxa"/>
          </w:tcPr>
          <w:p w14:paraId="12A9DA65" w14:textId="3C1BF2C5" w:rsidR="00E222F9" w:rsidRPr="00AB1491" w:rsidRDefault="00904657" w:rsidP="00AB1491">
            <w:r>
              <w:t>11.4</w:t>
            </w:r>
          </w:p>
        </w:tc>
        <w:tc>
          <w:tcPr>
            <w:tcW w:w="779" w:type="dxa"/>
          </w:tcPr>
          <w:p w14:paraId="192C0C11" w14:textId="77777777" w:rsidR="00E222F9" w:rsidRPr="00AB1491" w:rsidRDefault="00E222F9" w:rsidP="00AB1491">
            <w:r w:rsidRPr="00AB1491">
              <w:t>3</w:t>
            </w:r>
          </w:p>
        </w:tc>
        <w:tc>
          <w:tcPr>
            <w:tcW w:w="779" w:type="dxa"/>
          </w:tcPr>
          <w:p w14:paraId="49D7A491" w14:textId="384FD15B" w:rsidR="00E222F9" w:rsidRPr="00AB1491" w:rsidRDefault="00904657" w:rsidP="00AB1491">
            <w:r>
              <w:t>5.6</w:t>
            </w:r>
          </w:p>
        </w:tc>
        <w:tc>
          <w:tcPr>
            <w:tcW w:w="779" w:type="dxa"/>
          </w:tcPr>
          <w:p w14:paraId="70D137F3" w14:textId="6F3AA40F" w:rsidR="00E222F9" w:rsidRPr="00AB1491" w:rsidRDefault="00904657" w:rsidP="00AB1491">
            <w:r>
              <w:t>17.5</w:t>
            </w:r>
          </w:p>
        </w:tc>
        <w:tc>
          <w:tcPr>
            <w:tcW w:w="779" w:type="dxa"/>
          </w:tcPr>
          <w:p w14:paraId="255C46FC" w14:textId="77777777" w:rsidR="00E222F9" w:rsidRPr="00AB1491" w:rsidRDefault="00E222F9" w:rsidP="00AB1491">
            <w:r w:rsidRPr="00AB1491">
              <w:t>3</w:t>
            </w:r>
          </w:p>
        </w:tc>
        <w:tc>
          <w:tcPr>
            <w:tcW w:w="779" w:type="dxa"/>
          </w:tcPr>
          <w:p w14:paraId="601C05FD" w14:textId="37B6AA09" w:rsidR="00E222F9" w:rsidRPr="00AB1491" w:rsidRDefault="00F15C08" w:rsidP="00AB1491">
            <w:r>
              <w:t>5.7</w:t>
            </w:r>
          </w:p>
        </w:tc>
        <w:tc>
          <w:tcPr>
            <w:tcW w:w="779" w:type="dxa"/>
          </w:tcPr>
          <w:p w14:paraId="2E1EAFF3" w14:textId="220BA57B" w:rsidR="00E222F9" w:rsidRPr="00AB1491" w:rsidRDefault="00F15C08" w:rsidP="00AB1491">
            <w:r>
              <w:t>20.5</w:t>
            </w:r>
          </w:p>
        </w:tc>
        <w:tc>
          <w:tcPr>
            <w:tcW w:w="779" w:type="dxa"/>
          </w:tcPr>
          <w:p w14:paraId="6A50CC79" w14:textId="77777777" w:rsidR="00E222F9" w:rsidRPr="00AB1491" w:rsidRDefault="00E222F9" w:rsidP="00AB1491">
            <w:r w:rsidRPr="00AB1491">
              <w:t>3</w:t>
            </w:r>
          </w:p>
        </w:tc>
        <w:tc>
          <w:tcPr>
            <w:tcW w:w="780" w:type="dxa"/>
          </w:tcPr>
          <w:p w14:paraId="38C13DEF" w14:textId="4ECACBE2" w:rsidR="00E222F9" w:rsidRPr="00AB1491" w:rsidRDefault="00F15C08" w:rsidP="00AB1491">
            <w:r>
              <w:t>6.5</w:t>
            </w:r>
          </w:p>
        </w:tc>
        <w:tc>
          <w:tcPr>
            <w:tcW w:w="780" w:type="dxa"/>
          </w:tcPr>
          <w:p w14:paraId="6871DCF4" w14:textId="0971FDFF" w:rsidR="00E222F9" w:rsidRPr="00AB1491" w:rsidRDefault="00F15C08" w:rsidP="00AB1491">
            <w:r>
              <w:t>22/4</w:t>
            </w:r>
          </w:p>
        </w:tc>
      </w:tr>
      <w:tr w:rsidR="00E222F9" w:rsidRPr="00AB1491" w14:paraId="59CB037F" w14:textId="77777777" w:rsidTr="002D6681">
        <w:tc>
          <w:tcPr>
            <w:tcW w:w="778" w:type="dxa"/>
          </w:tcPr>
          <w:p w14:paraId="086989CC" w14:textId="77777777" w:rsidR="00E222F9" w:rsidRPr="00AB1491" w:rsidRDefault="00E222F9" w:rsidP="00AB1491">
            <w:r w:rsidRPr="00AB1491">
              <w:t>4</w:t>
            </w:r>
          </w:p>
        </w:tc>
        <w:tc>
          <w:tcPr>
            <w:tcW w:w="778" w:type="dxa"/>
          </w:tcPr>
          <w:p w14:paraId="53D80723" w14:textId="08846286" w:rsidR="00E222F9" w:rsidRPr="00AB1491" w:rsidRDefault="00904657" w:rsidP="00AB1491">
            <w:r>
              <w:t>45.6</w:t>
            </w:r>
          </w:p>
        </w:tc>
        <w:tc>
          <w:tcPr>
            <w:tcW w:w="781" w:type="dxa"/>
          </w:tcPr>
          <w:p w14:paraId="2196B41D" w14:textId="4D2B4603" w:rsidR="00E222F9" w:rsidRPr="00AB1491" w:rsidRDefault="00904657" w:rsidP="00AB1491">
            <w:r>
              <w:t>86.7</w:t>
            </w:r>
          </w:p>
        </w:tc>
        <w:tc>
          <w:tcPr>
            <w:tcW w:w="779" w:type="dxa"/>
          </w:tcPr>
          <w:p w14:paraId="2D8893AE" w14:textId="77777777" w:rsidR="00E222F9" w:rsidRPr="00AB1491" w:rsidRDefault="00E222F9" w:rsidP="00AB1491">
            <w:r w:rsidRPr="00AB1491">
              <w:t>4</w:t>
            </w:r>
          </w:p>
        </w:tc>
        <w:tc>
          <w:tcPr>
            <w:tcW w:w="779" w:type="dxa"/>
          </w:tcPr>
          <w:p w14:paraId="6B963733" w14:textId="3922867D" w:rsidR="00E222F9" w:rsidRPr="00AB1491" w:rsidRDefault="00904657" w:rsidP="00AB1491">
            <w:r>
              <w:t>51.4</w:t>
            </w:r>
          </w:p>
        </w:tc>
        <w:tc>
          <w:tcPr>
            <w:tcW w:w="779" w:type="dxa"/>
          </w:tcPr>
          <w:p w14:paraId="7CD09A2E" w14:textId="39BDD2A3" w:rsidR="00E222F9" w:rsidRPr="00AB1491" w:rsidRDefault="00904657" w:rsidP="00AB1491">
            <w:r>
              <w:t>91.5</w:t>
            </w:r>
          </w:p>
        </w:tc>
        <w:tc>
          <w:tcPr>
            <w:tcW w:w="779" w:type="dxa"/>
          </w:tcPr>
          <w:p w14:paraId="69B7E440" w14:textId="77777777" w:rsidR="00E222F9" w:rsidRPr="00AB1491" w:rsidRDefault="00E222F9" w:rsidP="00AB1491">
            <w:r w:rsidRPr="00AB1491">
              <w:t>4</w:t>
            </w:r>
          </w:p>
        </w:tc>
        <w:tc>
          <w:tcPr>
            <w:tcW w:w="779" w:type="dxa"/>
          </w:tcPr>
          <w:p w14:paraId="4EBC49BC" w14:textId="7FCD5419" w:rsidR="00E222F9" w:rsidRPr="00AB1491" w:rsidRDefault="00F15C08" w:rsidP="00AB1491">
            <w:r>
              <w:t>61.5</w:t>
            </w:r>
          </w:p>
        </w:tc>
        <w:tc>
          <w:tcPr>
            <w:tcW w:w="779" w:type="dxa"/>
          </w:tcPr>
          <w:p w14:paraId="28658D03" w14:textId="6086193B" w:rsidR="00E222F9" w:rsidRPr="00AB1491" w:rsidRDefault="00F15C08" w:rsidP="00AB1491">
            <w:r>
              <w:t>110.5</w:t>
            </w:r>
          </w:p>
        </w:tc>
        <w:tc>
          <w:tcPr>
            <w:tcW w:w="779" w:type="dxa"/>
          </w:tcPr>
          <w:p w14:paraId="5ADF6C27" w14:textId="77777777" w:rsidR="00E222F9" w:rsidRPr="00AB1491" w:rsidRDefault="00E222F9" w:rsidP="00AB1491">
            <w:r w:rsidRPr="00AB1491">
              <w:t>4</w:t>
            </w:r>
          </w:p>
        </w:tc>
        <w:tc>
          <w:tcPr>
            <w:tcW w:w="780" w:type="dxa"/>
          </w:tcPr>
          <w:p w14:paraId="4844F99F" w14:textId="475A7C33" w:rsidR="00E222F9" w:rsidRPr="00AB1491" w:rsidRDefault="00F15C08" w:rsidP="00AB1491">
            <w:r>
              <w:t>65.5</w:t>
            </w:r>
          </w:p>
        </w:tc>
        <w:tc>
          <w:tcPr>
            <w:tcW w:w="780" w:type="dxa"/>
          </w:tcPr>
          <w:p w14:paraId="1929205B" w14:textId="78D9CE8F" w:rsidR="00E222F9" w:rsidRPr="00AB1491" w:rsidRDefault="00F15C08" w:rsidP="00AB1491">
            <w:r>
              <w:t>112.5</w:t>
            </w:r>
          </w:p>
        </w:tc>
      </w:tr>
      <w:tr w:rsidR="00E222F9" w:rsidRPr="00AB1491" w14:paraId="4F82F9B8" w14:textId="77777777" w:rsidTr="002D6681">
        <w:tc>
          <w:tcPr>
            <w:tcW w:w="778" w:type="dxa"/>
          </w:tcPr>
          <w:p w14:paraId="5C520111" w14:textId="77777777" w:rsidR="00E222F9" w:rsidRPr="00AB1491" w:rsidRDefault="00E222F9" w:rsidP="00AB1491">
            <w:r w:rsidRPr="00AB1491">
              <w:t>5</w:t>
            </w:r>
          </w:p>
        </w:tc>
        <w:tc>
          <w:tcPr>
            <w:tcW w:w="778" w:type="dxa"/>
          </w:tcPr>
          <w:p w14:paraId="50FFD286" w14:textId="5F2E363F" w:rsidR="00E222F9" w:rsidRPr="00AB1491" w:rsidRDefault="00904657" w:rsidP="00AB1491">
            <w:r>
              <w:t>2.5</w:t>
            </w:r>
          </w:p>
        </w:tc>
        <w:tc>
          <w:tcPr>
            <w:tcW w:w="781" w:type="dxa"/>
          </w:tcPr>
          <w:p w14:paraId="013C475C" w14:textId="5A65C233" w:rsidR="00E222F9" w:rsidRPr="00AB1491" w:rsidRDefault="00904657" w:rsidP="00AB1491">
            <w:r>
              <w:t>10.5</w:t>
            </w:r>
          </w:p>
        </w:tc>
        <w:tc>
          <w:tcPr>
            <w:tcW w:w="779" w:type="dxa"/>
          </w:tcPr>
          <w:p w14:paraId="008A3E63" w14:textId="77777777" w:rsidR="00E222F9" w:rsidRPr="00AB1491" w:rsidRDefault="00E222F9" w:rsidP="00AB1491">
            <w:r w:rsidRPr="00AB1491">
              <w:t>5</w:t>
            </w:r>
          </w:p>
        </w:tc>
        <w:tc>
          <w:tcPr>
            <w:tcW w:w="779" w:type="dxa"/>
          </w:tcPr>
          <w:p w14:paraId="528804A7" w14:textId="4D1461B6" w:rsidR="00E222F9" w:rsidRPr="00AB1491" w:rsidRDefault="00904657" w:rsidP="00AB1491">
            <w:r>
              <w:t>3.5</w:t>
            </w:r>
          </w:p>
        </w:tc>
        <w:tc>
          <w:tcPr>
            <w:tcW w:w="779" w:type="dxa"/>
          </w:tcPr>
          <w:p w14:paraId="472751D8" w14:textId="78879E8F" w:rsidR="00E222F9" w:rsidRPr="00AB1491" w:rsidRDefault="00904657" w:rsidP="00AB1491">
            <w:r>
              <w:t>13.6</w:t>
            </w:r>
          </w:p>
        </w:tc>
        <w:tc>
          <w:tcPr>
            <w:tcW w:w="779" w:type="dxa"/>
          </w:tcPr>
          <w:p w14:paraId="4A7BAE86" w14:textId="77777777" w:rsidR="00E222F9" w:rsidRPr="00AB1491" w:rsidRDefault="00E222F9" w:rsidP="00AB1491">
            <w:r w:rsidRPr="00AB1491">
              <w:t>5</w:t>
            </w:r>
          </w:p>
        </w:tc>
        <w:tc>
          <w:tcPr>
            <w:tcW w:w="779" w:type="dxa"/>
          </w:tcPr>
          <w:p w14:paraId="05E32978" w14:textId="2ACF4CFD" w:rsidR="00E222F9" w:rsidRPr="00AB1491" w:rsidRDefault="00F15C08" w:rsidP="00AB1491">
            <w:r>
              <w:t>4.5</w:t>
            </w:r>
          </w:p>
        </w:tc>
        <w:tc>
          <w:tcPr>
            <w:tcW w:w="779" w:type="dxa"/>
          </w:tcPr>
          <w:p w14:paraId="76BA8B73" w14:textId="25603923" w:rsidR="00E222F9" w:rsidRPr="00AB1491" w:rsidRDefault="00F15C08" w:rsidP="00AB1491">
            <w:r>
              <w:t>15.4</w:t>
            </w:r>
          </w:p>
        </w:tc>
        <w:tc>
          <w:tcPr>
            <w:tcW w:w="779" w:type="dxa"/>
          </w:tcPr>
          <w:p w14:paraId="6D84B715" w14:textId="77777777" w:rsidR="00E222F9" w:rsidRPr="00AB1491" w:rsidRDefault="00E222F9" w:rsidP="00AB1491">
            <w:r w:rsidRPr="00AB1491">
              <w:t>5</w:t>
            </w:r>
          </w:p>
        </w:tc>
        <w:tc>
          <w:tcPr>
            <w:tcW w:w="780" w:type="dxa"/>
          </w:tcPr>
          <w:p w14:paraId="177087A8" w14:textId="5AF8178A" w:rsidR="00E222F9" w:rsidRPr="00AB1491" w:rsidRDefault="00F15C08" w:rsidP="00AB1491">
            <w:r>
              <w:t>5.5</w:t>
            </w:r>
          </w:p>
        </w:tc>
        <w:tc>
          <w:tcPr>
            <w:tcW w:w="780" w:type="dxa"/>
          </w:tcPr>
          <w:p w14:paraId="53110894" w14:textId="11D7CE98" w:rsidR="00E222F9" w:rsidRPr="00AB1491" w:rsidRDefault="00F15C08" w:rsidP="00AB1491">
            <w:r>
              <w:t>18.5</w:t>
            </w:r>
          </w:p>
        </w:tc>
      </w:tr>
      <w:tr w:rsidR="00E222F9" w:rsidRPr="00AB1491" w14:paraId="7CA3DC44" w14:textId="77777777" w:rsidTr="002D6681">
        <w:tc>
          <w:tcPr>
            <w:tcW w:w="778" w:type="dxa"/>
          </w:tcPr>
          <w:p w14:paraId="6EB2ED85" w14:textId="77777777" w:rsidR="00E222F9" w:rsidRPr="00AB1491" w:rsidRDefault="00E222F9" w:rsidP="00AB1491">
            <w:r w:rsidRPr="00AB1491">
              <w:t>6</w:t>
            </w:r>
          </w:p>
        </w:tc>
        <w:tc>
          <w:tcPr>
            <w:tcW w:w="778" w:type="dxa"/>
          </w:tcPr>
          <w:p w14:paraId="614EF3D0" w14:textId="7B95B6F3" w:rsidR="00E222F9" w:rsidRPr="00AB1491" w:rsidRDefault="00904657" w:rsidP="00AB1491">
            <w:r>
              <w:t>3.6</w:t>
            </w:r>
          </w:p>
        </w:tc>
        <w:tc>
          <w:tcPr>
            <w:tcW w:w="781" w:type="dxa"/>
          </w:tcPr>
          <w:p w14:paraId="2CEC4D01" w14:textId="68478298" w:rsidR="00E222F9" w:rsidRPr="00AB1491" w:rsidRDefault="00904657" w:rsidP="00AB1491">
            <w:r>
              <w:t>4.5</w:t>
            </w:r>
          </w:p>
        </w:tc>
        <w:tc>
          <w:tcPr>
            <w:tcW w:w="779" w:type="dxa"/>
          </w:tcPr>
          <w:p w14:paraId="0052DC0F" w14:textId="77777777" w:rsidR="00E222F9" w:rsidRPr="00AB1491" w:rsidRDefault="00E222F9" w:rsidP="00AB1491">
            <w:r w:rsidRPr="00AB1491">
              <w:t>6</w:t>
            </w:r>
          </w:p>
        </w:tc>
        <w:tc>
          <w:tcPr>
            <w:tcW w:w="779" w:type="dxa"/>
          </w:tcPr>
          <w:p w14:paraId="05D0E3E0" w14:textId="60782C2B" w:rsidR="00E222F9" w:rsidRPr="00AB1491" w:rsidRDefault="00904657" w:rsidP="00AB1491">
            <w:r>
              <w:t>4.5</w:t>
            </w:r>
          </w:p>
        </w:tc>
        <w:tc>
          <w:tcPr>
            <w:tcW w:w="779" w:type="dxa"/>
          </w:tcPr>
          <w:p w14:paraId="39C2B33C" w14:textId="5E9C2A8F" w:rsidR="00E222F9" w:rsidRPr="00AB1491" w:rsidRDefault="00904657" w:rsidP="00AB1491">
            <w:r>
              <w:t>8.9</w:t>
            </w:r>
          </w:p>
        </w:tc>
        <w:tc>
          <w:tcPr>
            <w:tcW w:w="779" w:type="dxa"/>
          </w:tcPr>
          <w:p w14:paraId="7D62E91C" w14:textId="77777777" w:rsidR="00E222F9" w:rsidRPr="00AB1491" w:rsidRDefault="00E222F9" w:rsidP="00AB1491">
            <w:r w:rsidRPr="00AB1491">
              <w:t>6</w:t>
            </w:r>
          </w:p>
        </w:tc>
        <w:tc>
          <w:tcPr>
            <w:tcW w:w="779" w:type="dxa"/>
          </w:tcPr>
          <w:p w14:paraId="5695C8D6" w14:textId="5E8CE111" w:rsidR="00E222F9" w:rsidRPr="00AB1491" w:rsidRDefault="00F15C08" w:rsidP="00AB1491">
            <w:r>
              <w:t>3.5</w:t>
            </w:r>
          </w:p>
        </w:tc>
        <w:tc>
          <w:tcPr>
            <w:tcW w:w="779" w:type="dxa"/>
          </w:tcPr>
          <w:p w14:paraId="4B46A8B6" w14:textId="38EABA8D" w:rsidR="00E222F9" w:rsidRPr="00AB1491" w:rsidRDefault="00F15C08" w:rsidP="00AB1491">
            <w:r>
              <w:t>10.5</w:t>
            </w:r>
          </w:p>
        </w:tc>
        <w:tc>
          <w:tcPr>
            <w:tcW w:w="779" w:type="dxa"/>
          </w:tcPr>
          <w:p w14:paraId="70C32854" w14:textId="77777777" w:rsidR="00E222F9" w:rsidRPr="00AB1491" w:rsidRDefault="00E222F9" w:rsidP="00AB1491">
            <w:r w:rsidRPr="00AB1491">
              <w:t>6</w:t>
            </w:r>
          </w:p>
        </w:tc>
        <w:tc>
          <w:tcPr>
            <w:tcW w:w="780" w:type="dxa"/>
          </w:tcPr>
          <w:p w14:paraId="09EF1308" w14:textId="02FE46EE" w:rsidR="00E222F9" w:rsidRPr="00AB1491" w:rsidRDefault="00F15C08" w:rsidP="00AB1491">
            <w:r>
              <w:t>4.5</w:t>
            </w:r>
          </w:p>
        </w:tc>
        <w:tc>
          <w:tcPr>
            <w:tcW w:w="780" w:type="dxa"/>
          </w:tcPr>
          <w:p w14:paraId="33B9DEC4" w14:textId="3CAEAECB" w:rsidR="00E222F9" w:rsidRPr="00AB1491" w:rsidRDefault="00F15C08" w:rsidP="00AB1491">
            <w:r>
              <w:t>12.5</w:t>
            </w:r>
          </w:p>
        </w:tc>
      </w:tr>
      <w:tr w:rsidR="00E222F9" w:rsidRPr="00AB1491" w14:paraId="7CA98752" w14:textId="77777777" w:rsidTr="002D6681">
        <w:tc>
          <w:tcPr>
            <w:tcW w:w="778" w:type="dxa"/>
          </w:tcPr>
          <w:p w14:paraId="35461F74" w14:textId="77777777" w:rsidR="00E222F9" w:rsidRPr="00AB1491" w:rsidRDefault="00E222F9" w:rsidP="00AB1491">
            <w:r w:rsidRPr="00AB1491">
              <w:t>7</w:t>
            </w:r>
          </w:p>
        </w:tc>
        <w:tc>
          <w:tcPr>
            <w:tcW w:w="778" w:type="dxa"/>
          </w:tcPr>
          <w:p w14:paraId="5E317DA1" w14:textId="237AE90B" w:rsidR="00E222F9" w:rsidRPr="00AB1491" w:rsidRDefault="00904657" w:rsidP="00AB1491">
            <w:r>
              <w:t>8.9</w:t>
            </w:r>
          </w:p>
        </w:tc>
        <w:tc>
          <w:tcPr>
            <w:tcW w:w="781" w:type="dxa"/>
          </w:tcPr>
          <w:p w14:paraId="2BAD772F" w14:textId="6C1F220C" w:rsidR="00E222F9" w:rsidRPr="00AB1491" w:rsidRDefault="00904657" w:rsidP="00AB1491">
            <w:r>
              <w:t>11.5</w:t>
            </w:r>
          </w:p>
        </w:tc>
        <w:tc>
          <w:tcPr>
            <w:tcW w:w="779" w:type="dxa"/>
          </w:tcPr>
          <w:p w14:paraId="38C21CEB" w14:textId="77777777" w:rsidR="00E222F9" w:rsidRPr="00AB1491" w:rsidRDefault="00E222F9" w:rsidP="00AB1491">
            <w:r w:rsidRPr="00AB1491">
              <w:t>7</w:t>
            </w:r>
          </w:p>
        </w:tc>
        <w:tc>
          <w:tcPr>
            <w:tcW w:w="779" w:type="dxa"/>
          </w:tcPr>
          <w:p w14:paraId="09DC2ADB" w14:textId="0FA5ED97" w:rsidR="00E222F9" w:rsidRPr="00AB1491" w:rsidRDefault="00904657" w:rsidP="00AB1491">
            <w:r>
              <w:t>9.5</w:t>
            </w:r>
          </w:p>
        </w:tc>
        <w:tc>
          <w:tcPr>
            <w:tcW w:w="779" w:type="dxa"/>
          </w:tcPr>
          <w:p w14:paraId="5E64D1F9" w14:textId="2E58A672" w:rsidR="00E222F9" w:rsidRPr="00AB1491" w:rsidRDefault="00904657" w:rsidP="00AB1491">
            <w:r>
              <w:t>15.6</w:t>
            </w:r>
          </w:p>
        </w:tc>
        <w:tc>
          <w:tcPr>
            <w:tcW w:w="779" w:type="dxa"/>
          </w:tcPr>
          <w:p w14:paraId="5CD8230F" w14:textId="77777777" w:rsidR="00E222F9" w:rsidRPr="00AB1491" w:rsidRDefault="00E222F9" w:rsidP="00AB1491">
            <w:r w:rsidRPr="00AB1491">
              <w:t>7</w:t>
            </w:r>
          </w:p>
        </w:tc>
        <w:tc>
          <w:tcPr>
            <w:tcW w:w="779" w:type="dxa"/>
          </w:tcPr>
          <w:p w14:paraId="6AC5DBFA" w14:textId="626A0F82" w:rsidR="00E222F9" w:rsidRPr="00AB1491" w:rsidRDefault="00F15C08" w:rsidP="00AB1491">
            <w:r>
              <w:t>10.5</w:t>
            </w:r>
          </w:p>
        </w:tc>
        <w:tc>
          <w:tcPr>
            <w:tcW w:w="779" w:type="dxa"/>
          </w:tcPr>
          <w:p w14:paraId="4394E461" w14:textId="26E1BDDF" w:rsidR="00E222F9" w:rsidRPr="00AB1491" w:rsidRDefault="00F15C08" w:rsidP="00AB1491">
            <w:r>
              <w:t>15.7</w:t>
            </w:r>
          </w:p>
        </w:tc>
        <w:tc>
          <w:tcPr>
            <w:tcW w:w="779" w:type="dxa"/>
          </w:tcPr>
          <w:p w14:paraId="420A4012" w14:textId="77777777" w:rsidR="00E222F9" w:rsidRPr="00AB1491" w:rsidRDefault="00E222F9" w:rsidP="00AB1491">
            <w:r w:rsidRPr="00AB1491">
              <w:t>7</w:t>
            </w:r>
          </w:p>
        </w:tc>
        <w:tc>
          <w:tcPr>
            <w:tcW w:w="780" w:type="dxa"/>
          </w:tcPr>
          <w:p w14:paraId="1E48BC6C" w14:textId="5C604145" w:rsidR="00E222F9" w:rsidRPr="00AB1491" w:rsidRDefault="00F15C08" w:rsidP="00AB1491">
            <w:r>
              <w:t>13.5</w:t>
            </w:r>
          </w:p>
        </w:tc>
        <w:tc>
          <w:tcPr>
            <w:tcW w:w="780" w:type="dxa"/>
          </w:tcPr>
          <w:p w14:paraId="67713274" w14:textId="25AA7B59" w:rsidR="00E222F9" w:rsidRPr="00AB1491" w:rsidRDefault="00F15C08" w:rsidP="00AB1491">
            <w:r>
              <w:t>18.6</w:t>
            </w:r>
          </w:p>
        </w:tc>
      </w:tr>
      <w:tr w:rsidR="00E222F9" w:rsidRPr="00AB1491" w14:paraId="606FB069" w14:textId="77777777" w:rsidTr="002D6681">
        <w:tc>
          <w:tcPr>
            <w:tcW w:w="778" w:type="dxa"/>
          </w:tcPr>
          <w:p w14:paraId="0EB9464F" w14:textId="77777777" w:rsidR="00E222F9" w:rsidRPr="00AB1491" w:rsidRDefault="00E222F9" w:rsidP="00AB1491">
            <w:r w:rsidRPr="00AB1491">
              <w:t>8</w:t>
            </w:r>
          </w:p>
        </w:tc>
        <w:tc>
          <w:tcPr>
            <w:tcW w:w="778" w:type="dxa"/>
          </w:tcPr>
          <w:p w14:paraId="74CAFF5D" w14:textId="59235C9B" w:rsidR="00E222F9" w:rsidRPr="00AB1491" w:rsidRDefault="00904657" w:rsidP="00AB1491">
            <w:r>
              <w:t>12.6</w:t>
            </w:r>
          </w:p>
        </w:tc>
        <w:tc>
          <w:tcPr>
            <w:tcW w:w="781" w:type="dxa"/>
          </w:tcPr>
          <w:p w14:paraId="2AB39B9B" w14:textId="63A22B88" w:rsidR="00E222F9" w:rsidRPr="00AB1491" w:rsidRDefault="00904657" w:rsidP="00AB1491">
            <w:r>
              <w:t>34.6</w:t>
            </w:r>
          </w:p>
        </w:tc>
        <w:tc>
          <w:tcPr>
            <w:tcW w:w="779" w:type="dxa"/>
          </w:tcPr>
          <w:p w14:paraId="476556DC" w14:textId="77777777" w:rsidR="00E222F9" w:rsidRPr="00AB1491" w:rsidRDefault="00E222F9" w:rsidP="00AB1491">
            <w:r w:rsidRPr="00AB1491">
              <w:t>8</w:t>
            </w:r>
          </w:p>
        </w:tc>
        <w:tc>
          <w:tcPr>
            <w:tcW w:w="779" w:type="dxa"/>
          </w:tcPr>
          <w:p w14:paraId="15C20FB0" w14:textId="187F781C" w:rsidR="00E222F9" w:rsidRPr="00AB1491" w:rsidRDefault="00904657" w:rsidP="00AB1491">
            <w:r>
              <w:t>13.5</w:t>
            </w:r>
          </w:p>
        </w:tc>
        <w:tc>
          <w:tcPr>
            <w:tcW w:w="779" w:type="dxa"/>
          </w:tcPr>
          <w:p w14:paraId="50E09DA4" w14:textId="5809B2FE" w:rsidR="00E222F9" w:rsidRPr="00AB1491" w:rsidRDefault="00904657" w:rsidP="00AB1491">
            <w:r>
              <w:t>42.6</w:t>
            </w:r>
          </w:p>
        </w:tc>
        <w:tc>
          <w:tcPr>
            <w:tcW w:w="779" w:type="dxa"/>
          </w:tcPr>
          <w:p w14:paraId="540C7A16" w14:textId="77777777" w:rsidR="00E222F9" w:rsidRPr="00AB1491" w:rsidRDefault="00E222F9" w:rsidP="00AB1491">
            <w:r w:rsidRPr="00AB1491">
              <w:t>8</w:t>
            </w:r>
          </w:p>
        </w:tc>
        <w:tc>
          <w:tcPr>
            <w:tcW w:w="779" w:type="dxa"/>
          </w:tcPr>
          <w:p w14:paraId="7DB49234" w14:textId="258005D0" w:rsidR="00E222F9" w:rsidRPr="00AB1491" w:rsidRDefault="00F15C08" w:rsidP="00AB1491">
            <w:r>
              <w:t>15.6</w:t>
            </w:r>
          </w:p>
        </w:tc>
        <w:tc>
          <w:tcPr>
            <w:tcW w:w="779" w:type="dxa"/>
          </w:tcPr>
          <w:p w14:paraId="1359CA88" w14:textId="6B747635" w:rsidR="00E222F9" w:rsidRPr="00AB1491" w:rsidRDefault="00F15C08" w:rsidP="00AB1491">
            <w:r>
              <w:t>48.9</w:t>
            </w:r>
          </w:p>
        </w:tc>
        <w:tc>
          <w:tcPr>
            <w:tcW w:w="779" w:type="dxa"/>
          </w:tcPr>
          <w:p w14:paraId="76BB7DC6" w14:textId="77777777" w:rsidR="00E222F9" w:rsidRPr="00AB1491" w:rsidRDefault="00E222F9" w:rsidP="00AB1491">
            <w:r w:rsidRPr="00AB1491">
              <w:t>8</w:t>
            </w:r>
          </w:p>
        </w:tc>
        <w:tc>
          <w:tcPr>
            <w:tcW w:w="780" w:type="dxa"/>
          </w:tcPr>
          <w:p w14:paraId="11D501E1" w14:textId="485F9079" w:rsidR="00E222F9" w:rsidRPr="00AB1491" w:rsidRDefault="00F15C08" w:rsidP="00AB1491">
            <w:r>
              <w:t>16.5</w:t>
            </w:r>
          </w:p>
        </w:tc>
        <w:tc>
          <w:tcPr>
            <w:tcW w:w="780" w:type="dxa"/>
          </w:tcPr>
          <w:p w14:paraId="33B5CC69" w14:textId="4BAE4801" w:rsidR="00E222F9" w:rsidRPr="00AB1491" w:rsidRDefault="00F15C08" w:rsidP="00AB1491">
            <w:r>
              <w:t>54.3</w:t>
            </w:r>
          </w:p>
        </w:tc>
      </w:tr>
      <w:tr w:rsidR="00E222F9" w:rsidRPr="00AB1491" w14:paraId="474A6351" w14:textId="77777777" w:rsidTr="002D6681">
        <w:tc>
          <w:tcPr>
            <w:tcW w:w="778" w:type="dxa"/>
          </w:tcPr>
          <w:p w14:paraId="37CF84EF" w14:textId="77777777" w:rsidR="00E222F9" w:rsidRPr="00AB1491" w:rsidRDefault="00E222F9" w:rsidP="00AB1491">
            <w:r w:rsidRPr="00AB1491">
              <w:t>9</w:t>
            </w:r>
          </w:p>
        </w:tc>
        <w:tc>
          <w:tcPr>
            <w:tcW w:w="778" w:type="dxa"/>
          </w:tcPr>
          <w:p w14:paraId="2F2BA808" w14:textId="2F6D6B57" w:rsidR="00E222F9" w:rsidRPr="00AB1491" w:rsidRDefault="00904657" w:rsidP="00AB1491">
            <w:r>
              <w:t>2.4</w:t>
            </w:r>
          </w:p>
        </w:tc>
        <w:tc>
          <w:tcPr>
            <w:tcW w:w="781" w:type="dxa"/>
          </w:tcPr>
          <w:p w14:paraId="38DA0144" w14:textId="6980AF38" w:rsidR="00E222F9" w:rsidRPr="00AB1491" w:rsidRDefault="00904657" w:rsidP="00AB1491">
            <w:r>
              <w:t>4.6</w:t>
            </w:r>
          </w:p>
        </w:tc>
        <w:tc>
          <w:tcPr>
            <w:tcW w:w="779" w:type="dxa"/>
          </w:tcPr>
          <w:p w14:paraId="1E6F56B0" w14:textId="77777777" w:rsidR="00E222F9" w:rsidRPr="00AB1491" w:rsidRDefault="00E222F9" w:rsidP="00AB1491">
            <w:r w:rsidRPr="00AB1491">
              <w:t>9</w:t>
            </w:r>
          </w:p>
        </w:tc>
        <w:tc>
          <w:tcPr>
            <w:tcW w:w="779" w:type="dxa"/>
          </w:tcPr>
          <w:p w14:paraId="305D4E44" w14:textId="12D97D18" w:rsidR="00E222F9" w:rsidRPr="00AB1491" w:rsidRDefault="00904657" w:rsidP="00AB1491">
            <w:r>
              <w:t>3.5</w:t>
            </w:r>
          </w:p>
        </w:tc>
        <w:tc>
          <w:tcPr>
            <w:tcW w:w="779" w:type="dxa"/>
          </w:tcPr>
          <w:p w14:paraId="0690669D" w14:textId="245E3C47" w:rsidR="00E222F9" w:rsidRPr="00AB1491" w:rsidRDefault="00904657" w:rsidP="00AB1491">
            <w:r>
              <w:t>7.8</w:t>
            </w:r>
          </w:p>
        </w:tc>
        <w:tc>
          <w:tcPr>
            <w:tcW w:w="779" w:type="dxa"/>
          </w:tcPr>
          <w:p w14:paraId="6CBD5BB1" w14:textId="77777777" w:rsidR="00E222F9" w:rsidRPr="00AB1491" w:rsidRDefault="00E222F9" w:rsidP="00AB1491">
            <w:r w:rsidRPr="00AB1491">
              <w:t>9</w:t>
            </w:r>
          </w:p>
        </w:tc>
        <w:tc>
          <w:tcPr>
            <w:tcW w:w="779" w:type="dxa"/>
          </w:tcPr>
          <w:p w14:paraId="37737A28" w14:textId="585691B9" w:rsidR="00E222F9" w:rsidRPr="00AB1491" w:rsidRDefault="00F15C08" w:rsidP="00AB1491">
            <w:r>
              <w:t>4,5</w:t>
            </w:r>
          </w:p>
        </w:tc>
        <w:tc>
          <w:tcPr>
            <w:tcW w:w="779" w:type="dxa"/>
          </w:tcPr>
          <w:p w14:paraId="642216E3" w14:textId="5B15C4DD" w:rsidR="00E222F9" w:rsidRPr="00AB1491" w:rsidRDefault="00F15C08" w:rsidP="00AB1491">
            <w:r>
              <w:t>9.5</w:t>
            </w:r>
          </w:p>
        </w:tc>
        <w:tc>
          <w:tcPr>
            <w:tcW w:w="779" w:type="dxa"/>
          </w:tcPr>
          <w:p w14:paraId="0AD4F1D0" w14:textId="77777777" w:rsidR="00E222F9" w:rsidRPr="00AB1491" w:rsidRDefault="00E222F9" w:rsidP="00AB1491">
            <w:r w:rsidRPr="00AB1491">
              <w:t>9</w:t>
            </w:r>
          </w:p>
        </w:tc>
        <w:tc>
          <w:tcPr>
            <w:tcW w:w="780" w:type="dxa"/>
          </w:tcPr>
          <w:p w14:paraId="264D68E5" w14:textId="2A437053" w:rsidR="00E222F9" w:rsidRPr="00AB1491" w:rsidRDefault="00F15C08" w:rsidP="00AB1491">
            <w:r>
              <w:t>5.4</w:t>
            </w:r>
          </w:p>
        </w:tc>
        <w:tc>
          <w:tcPr>
            <w:tcW w:w="780" w:type="dxa"/>
          </w:tcPr>
          <w:p w14:paraId="02BDD2BE" w14:textId="08062BCB" w:rsidR="00E222F9" w:rsidRPr="00AB1491" w:rsidRDefault="00F15C08" w:rsidP="00AB1491">
            <w:r>
              <w:t>10.5</w:t>
            </w:r>
          </w:p>
        </w:tc>
      </w:tr>
      <w:tr w:rsidR="00E222F9" w:rsidRPr="00AB1491" w14:paraId="46784A9E" w14:textId="77777777" w:rsidTr="002D6681">
        <w:tc>
          <w:tcPr>
            <w:tcW w:w="778" w:type="dxa"/>
          </w:tcPr>
          <w:p w14:paraId="0BD0FF49" w14:textId="77777777" w:rsidR="00E222F9" w:rsidRPr="00AB1491" w:rsidRDefault="00E222F9" w:rsidP="00AB1491">
            <w:r w:rsidRPr="00AB1491">
              <w:t>10</w:t>
            </w:r>
          </w:p>
        </w:tc>
        <w:tc>
          <w:tcPr>
            <w:tcW w:w="778" w:type="dxa"/>
          </w:tcPr>
          <w:p w14:paraId="6BDE4A5D" w14:textId="79E40D97" w:rsidR="00E222F9" w:rsidRPr="00AB1491" w:rsidRDefault="00904657" w:rsidP="00AB1491">
            <w:r>
              <w:t>67.8</w:t>
            </w:r>
          </w:p>
        </w:tc>
        <w:tc>
          <w:tcPr>
            <w:tcW w:w="781" w:type="dxa"/>
          </w:tcPr>
          <w:p w14:paraId="49D7D07D" w14:textId="221891CA" w:rsidR="00E222F9" w:rsidRPr="00AB1491" w:rsidRDefault="00904657" w:rsidP="00AB1491">
            <w:r>
              <w:t>110.8</w:t>
            </w:r>
          </w:p>
        </w:tc>
        <w:tc>
          <w:tcPr>
            <w:tcW w:w="779" w:type="dxa"/>
          </w:tcPr>
          <w:p w14:paraId="77662B3E" w14:textId="77777777" w:rsidR="00E222F9" w:rsidRPr="00AB1491" w:rsidRDefault="00E222F9" w:rsidP="00AB1491">
            <w:r w:rsidRPr="00AB1491">
              <w:t>10</w:t>
            </w:r>
          </w:p>
        </w:tc>
        <w:tc>
          <w:tcPr>
            <w:tcW w:w="779" w:type="dxa"/>
          </w:tcPr>
          <w:p w14:paraId="2595CF94" w14:textId="1DE0C70C" w:rsidR="00E222F9" w:rsidRPr="00AB1491" w:rsidRDefault="00904657" w:rsidP="00AB1491">
            <w:r>
              <w:t>94.5</w:t>
            </w:r>
          </w:p>
        </w:tc>
        <w:tc>
          <w:tcPr>
            <w:tcW w:w="779" w:type="dxa"/>
          </w:tcPr>
          <w:p w14:paraId="7F492386" w14:textId="20703FBF" w:rsidR="00E222F9" w:rsidRPr="00AB1491" w:rsidRDefault="00904657" w:rsidP="00AB1491">
            <w:r>
              <w:t>112.6</w:t>
            </w:r>
          </w:p>
        </w:tc>
        <w:tc>
          <w:tcPr>
            <w:tcW w:w="779" w:type="dxa"/>
          </w:tcPr>
          <w:p w14:paraId="33E4C5D0" w14:textId="77777777" w:rsidR="00E222F9" w:rsidRPr="00AB1491" w:rsidRDefault="00E222F9" w:rsidP="00AB1491">
            <w:r w:rsidRPr="00AB1491">
              <w:t>10</w:t>
            </w:r>
          </w:p>
        </w:tc>
        <w:tc>
          <w:tcPr>
            <w:tcW w:w="779" w:type="dxa"/>
          </w:tcPr>
          <w:p w14:paraId="6A859965" w14:textId="748777E4" w:rsidR="00E222F9" w:rsidRPr="00AB1491" w:rsidRDefault="00F15C08" w:rsidP="00AB1491">
            <w:r>
              <w:t>96.5</w:t>
            </w:r>
          </w:p>
        </w:tc>
        <w:tc>
          <w:tcPr>
            <w:tcW w:w="779" w:type="dxa"/>
          </w:tcPr>
          <w:p w14:paraId="225AB9EB" w14:textId="36EF6002" w:rsidR="00E222F9" w:rsidRPr="00AB1491" w:rsidRDefault="00F15C08" w:rsidP="00AB1491">
            <w:r>
              <w:t>115.6</w:t>
            </w:r>
          </w:p>
        </w:tc>
        <w:tc>
          <w:tcPr>
            <w:tcW w:w="779" w:type="dxa"/>
          </w:tcPr>
          <w:p w14:paraId="0D9B3A60" w14:textId="77777777" w:rsidR="00E222F9" w:rsidRPr="00AB1491" w:rsidRDefault="00E222F9" w:rsidP="00AB1491">
            <w:r w:rsidRPr="00AB1491">
              <w:t>10</w:t>
            </w:r>
          </w:p>
        </w:tc>
        <w:tc>
          <w:tcPr>
            <w:tcW w:w="780" w:type="dxa"/>
          </w:tcPr>
          <w:p w14:paraId="171B2BBA" w14:textId="3ED48FD7" w:rsidR="00E222F9" w:rsidRPr="00AB1491" w:rsidRDefault="00F15C08" w:rsidP="00AB1491">
            <w:r>
              <w:t>98.5</w:t>
            </w:r>
          </w:p>
        </w:tc>
        <w:tc>
          <w:tcPr>
            <w:tcW w:w="780" w:type="dxa"/>
          </w:tcPr>
          <w:p w14:paraId="0869308D" w14:textId="44F0AD4E" w:rsidR="00E222F9" w:rsidRPr="00AB1491" w:rsidRDefault="00F15C08" w:rsidP="00AB1491">
            <w:r>
              <w:t>118.5</w:t>
            </w:r>
          </w:p>
        </w:tc>
      </w:tr>
      <w:tr w:rsidR="00E222F9" w:rsidRPr="00AB1491" w14:paraId="50806E71" w14:textId="77777777" w:rsidTr="00E222F9">
        <w:tc>
          <w:tcPr>
            <w:tcW w:w="778" w:type="dxa"/>
          </w:tcPr>
          <w:p w14:paraId="0B4E6768" w14:textId="40FE2EFF" w:rsidR="00E222F9" w:rsidRPr="00AB1491" w:rsidRDefault="00E222F9" w:rsidP="00AB1491">
            <w:r w:rsidRPr="00AB1491">
              <w:t>11</w:t>
            </w:r>
          </w:p>
        </w:tc>
        <w:tc>
          <w:tcPr>
            <w:tcW w:w="778" w:type="dxa"/>
          </w:tcPr>
          <w:p w14:paraId="59E1B022" w14:textId="07A684CF" w:rsidR="00E222F9" w:rsidRPr="00AB1491" w:rsidRDefault="00904657" w:rsidP="00AB1491">
            <w:r>
              <w:t>12.5</w:t>
            </w:r>
          </w:p>
        </w:tc>
        <w:tc>
          <w:tcPr>
            <w:tcW w:w="781" w:type="dxa"/>
          </w:tcPr>
          <w:p w14:paraId="422F00C3" w14:textId="45952510" w:rsidR="00E222F9" w:rsidRPr="00AB1491" w:rsidRDefault="00904657" w:rsidP="00AB1491">
            <w:r>
              <w:t>15.7</w:t>
            </w:r>
          </w:p>
        </w:tc>
        <w:tc>
          <w:tcPr>
            <w:tcW w:w="779" w:type="dxa"/>
          </w:tcPr>
          <w:p w14:paraId="203D0EB6" w14:textId="3674E077" w:rsidR="00E222F9" w:rsidRPr="00AB1491" w:rsidRDefault="00E222F9" w:rsidP="00AB1491">
            <w:r w:rsidRPr="00AB1491">
              <w:t>11</w:t>
            </w:r>
          </w:p>
        </w:tc>
        <w:tc>
          <w:tcPr>
            <w:tcW w:w="779" w:type="dxa"/>
          </w:tcPr>
          <w:p w14:paraId="616A15BC" w14:textId="08A0F43D" w:rsidR="00E222F9" w:rsidRPr="00AB1491" w:rsidRDefault="00904657" w:rsidP="00AB1491">
            <w:r>
              <w:t>15.7</w:t>
            </w:r>
          </w:p>
        </w:tc>
        <w:tc>
          <w:tcPr>
            <w:tcW w:w="779" w:type="dxa"/>
          </w:tcPr>
          <w:p w14:paraId="3DD0C149" w14:textId="660DC1E0" w:rsidR="00E222F9" w:rsidRPr="00AB1491" w:rsidRDefault="00904657" w:rsidP="00AB1491">
            <w:r>
              <w:t>22.7</w:t>
            </w:r>
          </w:p>
        </w:tc>
        <w:tc>
          <w:tcPr>
            <w:tcW w:w="779" w:type="dxa"/>
          </w:tcPr>
          <w:p w14:paraId="0C93EE41" w14:textId="3C1F0773" w:rsidR="00E222F9" w:rsidRPr="00AB1491" w:rsidRDefault="00E222F9" w:rsidP="00AB1491">
            <w:r w:rsidRPr="00AB1491">
              <w:t>11</w:t>
            </w:r>
          </w:p>
        </w:tc>
        <w:tc>
          <w:tcPr>
            <w:tcW w:w="779" w:type="dxa"/>
          </w:tcPr>
          <w:p w14:paraId="2227FA33" w14:textId="1AD22FCA" w:rsidR="00E222F9" w:rsidRPr="00AB1491" w:rsidRDefault="00F15C08" w:rsidP="00AB1491">
            <w:r>
              <w:t>16.8</w:t>
            </w:r>
          </w:p>
        </w:tc>
        <w:tc>
          <w:tcPr>
            <w:tcW w:w="779" w:type="dxa"/>
          </w:tcPr>
          <w:p w14:paraId="72B62E0C" w14:textId="736449FE" w:rsidR="00E222F9" w:rsidRPr="00AB1491" w:rsidRDefault="00F15C08" w:rsidP="00AB1491">
            <w:r>
              <w:t>25.6</w:t>
            </w:r>
          </w:p>
        </w:tc>
        <w:tc>
          <w:tcPr>
            <w:tcW w:w="779" w:type="dxa"/>
          </w:tcPr>
          <w:p w14:paraId="5211730D" w14:textId="1695D8FD" w:rsidR="00E222F9" w:rsidRPr="00AB1491" w:rsidRDefault="00E222F9" w:rsidP="00AB1491">
            <w:r w:rsidRPr="00AB1491">
              <w:t>11</w:t>
            </w:r>
          </w:p>
        </w:tc>
        <w:tc>
          <w:tcPr>
            <w:tcW w:w="780" w:type="dxa"/>
          </w:tcPr>
          <w:p w14:paraId="02779AC2" w14:textId="01B2F80A" w:rsidR="00E222F9" w:rsidRPr="00AB1491" w:rsidRDefault="00F15C08" w:rsidP="00AB1491">
            <w:r>
              <w:t>19.5</w:t>
            </w:r>
          </w:p>
        </w:tc>
        <w:tc>
          <w:tcPr>
            <w:tcW w:w="780" w:type="dxa"/>
          </w:tcPr>
          <w:p w14:paraId="4178C092" w14:textId="09F61FAB" w:rsidR="00E222F9" w:rsidRPr="00AB1491" w:rsidRDefault="00F15C08" w:rsidP="00AB1491">
            <w:r>
              <w:t>25.6</w:t>
            </w:r>
          </w:p>
        </w:tc>
      </w:tr>
      <w:tr w:rsidR="00E222F9" w:rsidRPr="00AB1491" w14:paraId="682EBDC2" w14:textId="77777777" w:rsidTr="00E222F9">
        <w:tc>
          <w:tcPr>
            <w:tcW w:w="778" w:type="dxa"/>
          </w:tcPr>
          <w:p w14:paraId="6A19C7E1" w14:textId="113277E7" w:rsidR="00E222F9" w:rsidRPr="00AB1491" w:rsidRDefault="00E222F9" w:rsidP="00AB1491">
            <w:r w:rsidRPr="00AB1491">
              <w:t>12</w:t>
            </w:r>
          </w:p>
        </w:tc>
        <w:tc>
          <w:tcPr>
            <w:tcW w:w="778" w:type="dxa"/>
          </w:tcPr>
          <w:p w14:paraId="7A15F2FA" w14:textId="6B6FDB4A" w:rsidR="00E222F9" w:rsidRPr="00AB1491" w:rsidRDefault="00904657" w:rsidP="00AB1491">
            <w:r>
              <w:t>4.5</w:t>
            </w:r>
          </w:p>
        </w:tc>
        <w:tc>
          <w:tcPr>
            <w:tcW w:w="781" w:type="dxa"/>
          </w:tcPr>
          <w:p w14:paraId="371764C5" w14:textId="09FA8673" w:rsidR="00E222F9" w:rsidRPr="00AB1491" w:rsidRDefault="00904657" w:rsidP="00AB1491">
            <w:r>
              <w:t>7.8</w:t>
            </w:r>
          </w:p>
        </w:tc>
        <w:tc>
          <w:tcPr>
            <w:tcW w:w="779" w:type="dxa"/>
          </w:tcPr>
          <w:p w14:paraId="1781AE77" w14:textId="3CD41823" w:rsidR="00E222F9" w:rsidRPr="00AB1491" w:rsidRDefault="00E222F9" w:rsidP="00AB1491">
            <w:r w:rsidRPr="00AB1491">
              <w:t>12</w:t>
            </w:r>
          </w:p>
        </w:tc>
        <w:tc>
          <w:tcPr>
            <w:tcW w:w="779" w:type="dxa"/>
          </w:tcPr>
          <w:p w14:paraId="650EB6FD" w14:textId="440D1D18" w:rsidR="00E222F9" w:rsidRPr="00AB1491" w:rsidRDefault="0052035E" w:rsidP="00AB1491">
            <w:r>
              <w:t>5.6</w:t>
            </w:r>
          </w:p>
        </w:tc>
        <w:tc>
          <w:tcPr>
            <w:tcW w:w="779" w:type="dxa"/>
          </w:tcPr>
          <w:p w14:paraId="008EE4C0" w14:textId="1366E7CC" w:rsidR="00E222F9" w:rsidRPr="00AB1491" w:rsidRDefault="0052035E" w:rsidP="00AB1491">
            <w:r>
              <w:t>9.8</w:t>
            </w:r>
          </w:p>
        </w:tc>
        <w:tc>
          <w:tcPr>
            <w:tcW w:w="779" w:type="dxa"/>
          </w:tcPr>
          <w:p w14:paraId="04EA4F41" w14:textId="0D6D9D53" w:rsidR="00E222F9" w:rsidRPr="00AB1491" w:rsidRDefault="00E222F9" w:rsidP="00AB1491">
            <w:r w:rsidRPr="00AB1491">
              <w:t>12</w:t>
            </w:r>
          </w:p>
        </w:tc>
        <w:tc>
          <w:tcPr>
            <w:tcW w:w="779" w:type="dxa"/>
          </w:tcPr>
          <w:p w14:paraId="2BEF1841" w14:textId="0FB2F787" w:rsidR="00E222F9" w:rsidRPr="00AB1491" w:rsidRDefault="00F15C08" w:rsidP="00AB1491">
            <w:r>
              <w:t>6.5</w:t>
            </w:r>
          </w:p>
        </w:tc>
        <w:tc>
          <w:tcPr>
            <w:tcW w:w="779" w:type="dxa"/>
          </w:tcPr>
          <w:p w14:paraId="0E8237F6" w14:textId="35FBDC87" w:rsidR="00E222F9" w:rsidRPr="00AB1491" w:rsidRDefault="00F15C08" w:rsidP="00AB1491">
            <w:r>
              <w:t>10.5</w:t>
            </w:r>
          </w:p>
        </w:tc>
        <w:tc>
          <w:tcPr>
            <w:tcW w:w="779" w:type="dxa"/>
          </w:tcPr>
          <w:p w14:paraId="34A9915A" w14:textId="0DB212EB" w:rsidR="00E222F9" w:rsidRPr="00AB1491" w:rsidRDefault="00E222F9" w:rsidP="00AB1491">
            <w:r w:rsidRPr="00AB1491">
              <w:t>12</w:t>
            </w:r>
          </w:p>
        </w:tc>
        <w:tc>
          <w:tcPr>
            <w:tcW w:w="780" w:type="dxa"/>
          </w:tcPr>
          <w:p w14:paraId="6839F5A2" w14:textId="06D362E3" w:rsidR="00E222F9" w:rsidRPr="00AB1491" w:rsidRDefault="00F15C08" w:rsidP="00AB1491">
            <w:r>
              <w:t>7.5</w:t>
            </w:r>
          </w:p>
        </w:tc>
        <w:tc>
          <w:tcPr>
            <w:tcW w:w="780" w:type="dxa"/>
          </w:tcPr>
          <w:p w14:paraId="1291386F" w14:textId="4778FFAB" w:rsidR="00E222F9" w:rsidRPr="00AB1491" w:rsidRDefault="00F15C08" w:rsidP="00AB1491">
            <w:r>
              <w:t>12.5</w:t>
            </w:r>
          </w:p>
        </w:tc>
      </w:tr>
      <w:tr w:rsidR="00E222F9" w:rsidRPr="00AB1491" w14:paraId="71B8D968" w14:textId="77777777" w:rsidTr="00E222F9">
        <w:tc>
          <w:tcPr>
            <w:tcW w:w="778" w:type="dxa"/>
          </w:tcPr>
          <w:p w14:paraId="6432A799" w14:textId="0DF7C2EB" w:rsidR="00E222F9" w:rsidRPr="00AB1491" w:rsidRDefault="00E222F9" w:rsidP="00AB1491">
            <w:r w:rsidRPr="00AB1491">
              <w:t>13</w:t>
            </w:r>
          </w:p>
        </w:tc>
        <w:tc>
          <w:tcPr>
            <w:tcW w:w="778" w:type="dxa"/>
          </w:tcPr>
          <w:p w14:paraId="0654768C" w14:textId="1032C312" w:rsidR="00E222F9" w:rsidRPr="00AB1491" w:rsidRDefault="00904657" w:rsidP="00AB1491">
            <w:r>
              <w:t>8.5</w:t>
            </w:r>
          </w:p>
        </w:tc>
        <w:tc>
          <w:tcPr>
            <w:tcW w:w="781" w:type="dxa"/>
          </w:tcPr>
          <w:p w14:paraId="715483CA" w14:textId="5DEBB79C" w:rsidR="00E222F9" w:rsidRPr="00AB1491" w:rsidRDefault="00904657" w:rsidP="00AB1491">
            <w:r>
              <w:t>15.6</w:t>
            </w:r>
          </w:p>
        </w:tc>
        <w:tc>
          <w:tcPr>
            <w:tcW w:w="779" w:type="dxa"/>
          </w:tcPr>
          <w:p w14:paraId="5250DFA8" w14:textId="2FAEC790" w:rsidR="00E222F9" w:rsidRPr="00AB1491" w:rsidRDefault="00E222F9" w:rsidP="00AB1491">
            <w:r w:rsidRPr="00AB1491">
              <w:t>13</w:t>
            </w:r>
          </w:p>
        </w:tc>
        <w:tc>
          <w:tcPr>
            <w:tcW w:w="779" w:type="dxa"/>
          </w:tcPr>
          <w:p w14:paraId="03A112DE" w14:textId="6553AACE" w:rsidR="00E222F9" w:rsidRPr="00AB1491" w:rsidRDefault="0052035E" w:rsidP="00AB1491">
            <w:r>
              <w:t>9.5</w:t>
            </w:r>
          </w:p>
        </w:tc>
        <w:tc>
          <w:tcPr>
            <w:tcW w:w="779" w:type="dxa"/>
          </w:tcPr>
          <w:p w14:paraId="555D722A" w14:textId="4BD684FF" w:rsidR="00E222F9" w:rsidRPr="00AB1491" w:rsidRDefault="0052035E" w:rsidP="00AB1491">
            <w:r>
              <w:t>22.5</w:t>
            </w:r>
          </w:p>
        </w:tc>
        <w:tc>
          <w:tcPr>
            <w:tcW w:w="779" w:type="dxa"/>
          </w:tcPr>
          <w:p w14:paraId="7CF192D7" w14:textId="413924C3" w:rsidR="00E222F9" w:rsidRPr="00AB1491" w:rsidRDefault="00E222F9" w:rsidP="00AB1491">
            <w:r w:rsidRPr="00AB1491">
              <w:t>13</w:t>
            </w:r>
          </w:p>
        </w:tc>
        <w:tc>
          <w:tcPr>
            <w:tcW w:w="779" w:type="dxa"/>
          </w:tcPr>
          <w:p w14:paraId="5A9B3D49" w14:textId="088532C8" w:rsidR="00E222F9" w:rsidRPr="00AB1491" w:rsidRDefault="00F15C08" w:rsidP="00AB1491">
            <w:r>
              <w:t>10.5</w:t>
            </w:r>
          </w:p>
        </w:tc>
        <w:tc>
          <w:tcPr>
            <w:tcW w:w="779" w:type="dxa"/>
          </w:tcPr>
          <w:p w14:paraId="108B0B0A" w14:textId="509FFF2B" w:rsidR="00E222F9" w:rsidRPr="00AB1491" w:rsidRDefault="00F15C08" w:rsidP="00AB1491">
            <w:r>
              <w:t>25.6</w:t>
            </w:r>
          </w:p>
        </w:tc>
        <w:tc>
          <w:tcPr>
            <w:tcW w:w="779" w:type="dxa"/>
          </w:tcPr>
          <w:p w14:paraId="4133393A" w14:textId="038C6CE9" w:rsidR="00E222F9" w:rsidRPr="00AB1491" w:rsidRDefault="00E222F9" w:rsidP="00AB1491">
            <w:r w:rsidRPr="00AB1491">
              <w:t>13</w:t>
            </w:r>
          </w:p>
        </w:tc>
        <w:tc>
          <w:tcPr>
            <w:tcW w:w="780" w:type="dxa"/>
          </w:tcPr>
          <w:p w14:paraId="6527418E" w14:textId="72961D9A" w:rsidR="00E222F9" w:rsidRPr="00AB1491" w:rsidRDefault="00F15C08" w:rsidP="00AB1491">
            <w:r>
              <w:t>12.5</w:t>
            </w:r>
          </w:p>
        </w:tc>
        <w:tc>
          <w:tcPr>
            <w:tcW w:w="780" w:type="dxa"/>
          </w:tcPr>
          <w:p w14:paraId="2E0ADC79" w14:textId="4B3A8E86" w:rsidR="00E222F9" w:rsidRPr="00AB1491" w:rsidRDefault="00F15C08" w:rsidP="00AB1491">
            <w:r>
              <w:t>28.5</w:t>
            </w:r>
          </w:p>
        </w:tc>
      </w:tr>
      <w:tr w:rsidR="00E222F9" w:rsidRPr="00AB1491" w14:paraId="00F5B5EB" w14:textId="77777777" w:rsidTr="00E222F9">
        <w:tc>
          <w:tcPr>
            <w:tcW w:w="778" w:type="dxa"/>
          </w:tcPr>
          <w:p w14:paraId="5B79679C" w14:textId="2ABF48C8" w:rsidR="00E222F9" w:rsidRPr="00AB1491" w:rsidRDefault="00E222F9" w:rsidP="00AB1491">
            <w:r w:rsidRPr="00AB1491">
              <w:t>14</w:t>
            </w:r>
          </w:p>
        </w:tc>
        <w:tc>
          <w:tcPr>
            <w:tcW w:w="778" w:type="dxa"/>
          </w:tcPr>
          <w:p w14:paraId="5B88BD30" w14:textId="7C9B79C5" w:rsidR="00E222F9" w:rsidRPr="00AB1491" w:rsidRDefault="00904657" w:rsidP="00AB1491">
            <w:r>
              <w:t>5.6</w:t>
            </w:r>
          </w:p>
        </w:tc>
        <w:tc>
          <w:tcPr>
            <w:tcW w:w="781" w:type="dxa"/>
          </w:tcPr>
          <w:p w14:paraId="27CEBB66" w14:textId="220EB616" w:rsidR="00E222F9" w:rsidRPr="00AB1491" w:rsidRDefault="00904657" w:rsidP="00AB1491">
            <w:r>
              <w:t>10.4</w:t>
            </w:r>
          </w:p>
        </w:tc>
        <w:tc>
          <w:tcPr>
            <w:tcW w:w="779" w:type="dxa"/>
          </w:tcPr>
          <w:p w14:paraId="40F7ED2E" w14:textId="5F2AB8C6" w:rsidR="00E222F9" w:rsidRPr="00AB1491" w:rsidRDefault="00E222F9" w:rsidP="00AB1491">
            <w:r w:rsidRPr="00AB1491">
              <w:t>14</w:t>
            </w:r>
          </w:p>
        </w:tc>
        <w:tc>
          <w:tcPr>
            <w:tcW w:w="779" w:type="dxa"/>
          </w:tcPr>
          <w:p w14:paraId="0252CF3D" w14:textId="1856C103" w:rsidR="00E222F9" w:rsidRPr="00AB1491" w:rsidRDefault="0052035E" w:rsidP="00AB1491">
            <w:r>
              <w:t>6.5</w:t>
            </w:r>
          </w:p>
        </w:tc>
        <w:tc>
          <w:tcPr>
            <w:tcW w:w="779" w:type="dxa"/>
          </w:tcPr>
          <w:p w14:paraId="3DE4FC40" w14:textId="37798A41" w:rsidR="00E222F9" w:rsidRPr="00AB1491" w:rsidRDefault="009454E3" w:rsidP="00AB1491">
            <w:r>
              <w:t>13.5</w:t>
            </w:r>
          </w:p>
        </w:tc>
        <w:tc>
          <w:tcPr>
            <w:tcW w:w="779" w:type="dxa"/>
          </w:tcPr>
          <w:p w14:paraId="14ADF9B9" w14:textId="48441BBD" w:rsidR="00E222F9" w:rsidRPr="00AB1491" w:rsidRDefault="00E222F9" w:rsidP="00AB1491">
            <w:r w:rsidRPr="00AB1491">
              <w:t>14</w:t>
            </w:r>
          </w:p>
        </w:tc>
        <w:tc>
          <w:tcPr>
            <w:tcW w:w="779" w:type="dxa"/>
          </w:tcPr>
          <w:p w14:paraId="7151E9D9" w14:textId="529F2DAD" w:rsidR="00E222F9" w:rsidRPr="00AB1491" w:rsidRDefault="00F15C08" w:rsidP="00AB1491">
            <w:r>
              <w:t>7.5</w:t>
            </w:r>
          </w:p>
        </w:tc>
        <w:tc>
          <w:tcPr>
            <w:tcW w:w="779" w:type="dxa"/>
          </w:tcPr>
          <w:p w14:paraId="6E851A26" w14:textId="755BFC19" w:rsidR="00E222F9" w:rsidRPr="00AB1491" w:rsidRDefault="00F15C08" w:rsidP="00AB1491">
            <w:r>
              <w:t>15.5</w:t>
            </w:r>
          </w:p>
        </w:tc>
        <w:tc>
          <w:tcPr>
            <w:tcW w:w="779" w:type="dxa"/>
          </w:tcPr>
          <w:p w14:paraId="03490870" w14:textId="3D3AC837" w:rsidR="00E222F9" w:rsidRPr="00AB1491" w:rsidRDefault="00E222F9" w:rsidP="00AB1491">
            <w:r w:rsidRPr="00AB1491">
              <w:t>14</w:t>
            </w:r>
          </w:p>
        </w:tc>
        <w:tc>
          <w:tcPr>
            <w:tcW w:w="780" w:type="dxa"/>
          </w:tcPr>
          <w:p w14:paraId="23D56211" w14:textId="441DCB78" w:rsidR="00E222F9" w:rsidRPr="00AB1491" w:rsidRDefault="00F15C08" w:rsidP="00AB1491">
            <w:r>
              <w:t>8.5</w:t>
            </w:r>
          </w:p>
        </w:tc>
        <w:tc>
          <w:tcPr>
            <w:tcW w:w="780" w:type="dxa"/>
          </w:tcPr>
          <w:p w14:paraId="4C1FF48D" w14:textId="473544D4" w:rsidR="00E222F9" w:rsidRPr="00AB1491" w:rsidRDefault="00F15C08" w:rsidP="00AB1491">
            <w:r>
              <w:t>16.5</w:t>
            </w:r>
          </w:p>
        </w:tc>
      </w:tr>
      <w:tr w:rsidR="00E222F9" w:rsidRPr="00AB1491" w14:paraId="640D0245" w14:textId="77777777" w:rsidTr="00E222F9">
        <w:tc>
          <w:tcPr>
            <w:tcW w:w="778" w:type="dxa"/>
          </w:tcPr>
          <w:p w14:paraId="6D50B30A" w14:textId="50F31CB1" w:rsidR="00E222F9" w:rsidRPr="00AB1491" w:rsidRDefault="00E222F9" w:rsidP="00AB1491">
            <w:r w:rsidRPr="00AB1491">
              <w:t>15</w:t>
            </w:r>
          </w:p>
        </w:tc>
        <w:tc>
          <w:tcPr>
            <w:tcW w:w="778" w:type="dxa"/>
          </w:tcPr>
          <w:p w14:paraId="4BF16917" w14:textId="6BA01E1B" w:rsidR="00E222F9" w:rsidRPr="00AB1491" w:rsidRDefault="00904657" w:rsidP="00AB1491">
            <w:r>
              <w:t>3.4</w:t>
            </w:r>
          </w:p>
        </w:tc>
        <w:tc>
          <w:tcPr>
            <w:tcW w:w="781" w:type="dxa"/>
          </w:tcPr>
          <w:p w14:paraId="0759704D" w14:textId="350BB93F" w:rsidR="00E222F9" w:rsidRPr="00AB1491" w:rsidRDefault="00904657" w:rsidP="00AB1491">
            <w:r>
              <w:t>6.7</w:t>
            </w:r>
          </w:p>
        </w:tc>
        <w:tc>
          <w:tcPr>
            <w:tcW w:w="779" w:type="dxa"/>
          </w:tcPr>
          <w:p w14:paraId="0D35DE64" w14:textId="04FF7F7E" w:rsidR="00E222F9" w:rsidRPr="00AB1491" w:rsidRDefault="00E222F9" w:rsidP="00AB1491">
            <w:r w:rsidRPr="00AB1491">
              <w:t>15</w:t>
            </w:r>
          </w:p>
        </w:tc>
        <w:tc>
          <w:tcPr>
            <w:tcW w:w="779" w:type="dxa"/>
          </w:tcPr>
          <w:p w14:paraId="66A16071" w14:textId="628DE75B" w:rsidR="00E222F9" w:rsidRPr="00AB1491" w:rsidRDefault="00F15C08" w:rsidP="00AB1491">
            <w:r>
              <w:t>3.5</w:t>
            </w:r>
          </w:p>
        </w:tc>
        <w:tc>
          <w:tcPr>
            <w:tcW w:w="779" w:type="dxa"/>
          </w:tcPr>
          <w:p w14:paraId="57FDBF24" w14:textId="71DA1DD1" w:rsidR="00E222F9" w:rsidRPr="00AB1491" w:rsidRDefault="00F15C08" w:rsidP="00AB1491">
            <w:r>
              <w:t>15.6</w:t>
            </w:r>
          </w:p>
        </w:tc>
        <w:tc>
          <w:tcPr>
            <w:tcW w:w="779" w:type="dxa"/>
          </w:tcPr>
          <w:p w14:paraId="3C9ABE17" w14:textId="77777777" w:rsidR="00E222F9" w:rsidRPr="00AB1491" w:rsidRDefault="00E222F9" w:rsidP="00AB1491"/>
        </w:tc>
        <w:tc>
          <w:tcPr>
            <w:tcW w:w="779" w:type="dxa"/>
          </w:tcPr>
          <w:p w14:paraId="177B556B" w14:textId="77777777" w:rsidR="00E222F9" w:rsidRPr="00AB1491" w:rsidRDefault="00E222F9" w:rsidP="00AB1491"/>
        </w:tc>
        <w:tc>
          <w:tcPr>
            <w:tcW w:w="779" w:type="dxa"/>
          </w:tcPr>
          <w:p w14:paraId="7188B446" w14:textId="77777777" w:rsidR="00E222F9" w:rsidRPr="00AB1491" w:rsidRDefault="00E222F9" w:rsidP="00AB1491"/>
        </w:tc>
        <w:tc>
          <w:tcPr>
            <w:tcW w:w="779" w:type="dxa"/>
          </w:tcPr>
          <w:p w14:paraId="2478C96F" w14:textId="131FA7D8" w:rsidR="00E222F9" w:rsidRPr="00AB1491" w:rsidRDefault="00E222F9" w:rsidP="00AB1491">
            <w:r w:rsidRPr="00AB1491">
              <w:t>15</w:t>
            </w:r>
          </w:p>
        </w:tc>
        <w:tc>
          <w:tcPr>
            <w:tcW w:w="780" w:type="dxa"/>
          </w:tcPr>
          <w:p w14:paraId="48D45F4C" w14:textId="6E7D2808" w:rsidR="00E222F9" w:rsidRPr="00AB1491" w:rsidRDefault="00F15C08" w:rsidP="00AB1491">
            <w:r>
              <w:t>4.5</w:t>
            </w:r>
          </w:p>
        </w:tc>
        <w:tc>
          <w:tcPr>
            <w:tcW w:w="780" w:type="dxa"/>
          </w:tcPr>
          <w:p w14:paraId="1658B463" w14:textId="5B54557A" w:rsidR="00E222F9" w:rsidRPr="00AB1491" w:rsidRDefault="00F15C08" w:rsidP="00AB1491">
            <w:r>
              <w:t>15.5</w:t>
            </w:r>
          </w:p>
        </w:tc>
      </w:tr>
      <w:tr w:rsidR="00E222F9" w:rsidRPr="00AB1491" w14:paraId="207E7AC5" w14:textId="77777777" w:rsidTr="00E222F9">
        <w:tc>
          <w:tcPr>
            <w:tcW w:w="778" w:type="dxa"/>
          </w:tcPr>
          <w:p w14:paraId="621CF5C5" w14:textId="4296EB6F" w:rsidR="00E222F9" w:rsidRPr="00AB1491" w:rsidRDefault="00E222F9" w:rsidP="00AB1491">
            <w:r w:rsidRPr="00AB1491">
              <w:t>16</w:t>
            </w:r>
          </w:p>
        </w:tc>
        <w:tc>
          <w:tcPr>
            <w:tcW w:w="778" w:type="dxa"/>
          </w:tcPr>
          <w:p w14:paraId="0C0D6534" w14:textId="09438F77" w:rsidR="00E222F9" w:rsidRPr="00AB1491" w:rsidRDefault="00904657" w:rsidP="00AB1491">
            <w:r>
              <w:t>4.5</w:t>
            </w:r>
          </w:p>
        </w:tc>
        <w:tc>
          <w:tcPr>
            <w:tcW w:w="781" w:type="dxa"/>
          </w:tcPr>
          <w:p w14:paraId="78F03F2C" w14:textId="4E34AA43" w:rsidR="00E222F9" w:rsidRPr="00AB1491" w:rsidRDefault="00904657" w:rsidP="00AB1491">
            <w:r>
              <w:t>13.5</w:t>
            </w:r>
          </w:p>
        </w:tc>
        <w:tc>
          <w:tcPr>
            <w:tcW w:w="779" w:type="dxa"/>
          </w:tcPr>
          <w:p w14:paraId="33B47F89" w14:textId="58CAA60A" w:rsidR="00E222F9" w:rsidRPr="00AB1491" w:rsidRDefault="00E222F9" w:rsidP="00AB1491">
            <w:r w:rsidRPr="00AB1491">
              <w:t>16</w:t>
            </w:r>
          </w:p>
        </w:tc>
        <w:tc>
          <w:tcPr>
            <w:tcW w:w="779" w:type="dxa"/>
          </w:tcPr>
          <w:p w14:paraId="2E8D6AAF" w14:textId="5CC2BD0F" w:rsidR="00E222F9" w:rsidRPr="00AB1491" w:rsidRDefault="00F15C08" w:rsidP="00AB1491">
            <w:r>
              <w:t>4.6</w:t>
            </w:r>
          </w:p>
        </w:tc>
        <w:tc>
          <w:tcPr>
            <w:tcW w:w="779" w:type="dxa"/>
          </w:tcPr>
          <w:p w14:paraId="02429318" w14:textId="277BFDFA" w:rsidR="00E222F9" w:rsidRPr="00AB1491" w:rsidRDefault="00F15C08" w:rsidP="00AB1491">
            <w:r>
              <w:t>11.4</w:t>
            </w:r>
          </w:p>
        </w:tc>
        <w:tc>
          <w:tcPr>
            <w:tcW w:w="779" w:type="dxa"/>
          </w:tcPr>
          <w:p w14:paraId="4F11B930" w14:textId="77777777" w:rsidR="00E222F9" w:rsidRPr="00AB1491" w:rsidRDefault="00E222F9" w:rsidP="00AB1491"/>
        </w:tc>
        <w:tc>
          <w:tcPr>
            <w:tcW w:w="779" w:type="dxa"/>
          </w:tcPr>
          <w:p w14:paraId="75FA4C7D" w14:textId="77777777" w:rsidR="00E222F9" w:rsidRPr="00AB1491" w:rsidRDefault="00E222F9" w:rsidP="00AB1491"/>
        </w:tc>
        <w:tc>
          <w:tcPr>
            <w:tcW w:w="779" w:type="dxa"/>
          </w:tcPr>
          <w:p w14:paraId="1E555764" w14:textId="77777777" w:rsidR="00E222F9" w:rsidRPr="00AB1491" w:rsidRDefault="00E222F9" w:rsidP="00AB1491"/>
        </w:tc>
        <w:tc>
          <w:tcPr>
            <w:tcW w:w="779" w:type="dxa"/>
          </w:tcPr>
          <w:p w14:paraId="4B065418" w14:textId="4076D658" w:rsidR="00E222F9" w:rsidRPr="00AB1491" w:rsidRDefault="00E222F9" w:rsidP="00AB1491">
            <w:r w:rsidRPr="00AB1491">
              <w:t>16</w:t>
            </w:r>
          </w:p>
        </w:tc>
        <w:tc>
          <w:tcPr>
            <w:tcW w:w="780" w:type="dxa"/>
          </w:tcPr>
          <w:p w14:paraId="4CD50279" w14:textId="7315A690" w:rsidR="00E222F9" w:rsidRPr="00AB1491" w:rsidRDefault="00F15C08" w:rsidP="00AB1491">
            <w:r>
              <w:t>6.7</w:t>
            </w:r>
          </w:p>
        </w:tc>
        <w:tc>
          <w:tcPr>
            <w:tcW w:w="780" w:type="dxa"/>
          </w:tcPr>
          <w:p w14:paraId="22CCA90F" w14:textId="29559002" w:rsidR="00E222F9" w:rsidRPr="00AB1491" w:rsidRDefault="00F15C08" w:rsidP="00AB1491">
            <w:r>
              <w:t>11.5</w:t>
            </w:r>
          </w:p>
        </w:tc>
      </w:tr>
      <w:tr w:rsidR="00E222F9" w:rsidRPr="00AB1491" w14:paraId="51B1CCFB" w14:textId="77777777" w:rsidTr="00E222F9">
        <w:tc>
          <w:tcPr>
            <w:tcW w:w="778" w:type="dxa"/>
          </w:tcPr>
          <w:p w14:paraId="2F3894A2" w14:textId="601755F1" w:rsidR="00E222F9" w:rsidRPr="00AB1491" w:rsidRDefault="00E222F9" w:rsidP="00AB1491">
            <w:r w:rsidRPr="00AB1491">
              <w:t>17</w:t>
            </w:r>
          </w:p>
        </w:tc>
        <w:tc>
          <w:tcPr>
            <w:tcW w:w="778" w:type="dxa"/>
          </w:tcPr>
          <w:p w14:paraId="28AAE61E" w14:textId="5B30F148" w:rsidR="00E222F9" w:rsidRPr="00AB1491" w:rsidRDefault="00904657" w:rsidP="00AB1491">
            <w:r>
              <w:t>5.6</w:t>
            </w:r>
          </w:p>
        </w:tc>
        <w:tc>
          <w:tcPr>
            <w:tcW w:w="781" w:type="dxa"/>
          </w:tcPr>
          <w:p w14:paraId="3F4AC984" w14:textId="39F65F7A" w:rsidR="00E222F9" w:rsidRPr="00AB1491" w:rsidRDefault="00904657" w:rsidP="00AB1491">
            <w:r>
              <w:t>15.6</w:t>
            </w:r>
          </w:p>
        </w:tc>
        <w:tc>
          <w:tcPr>
            <w:tcW w:w="779" w:type="dxa"/>
          </w:tcPr>
          <w:p w14:paraId="3321A4C5" w14:textId="7150C058" w:rsidR="00E222F9" w:rsidRPr="00AB1491" w:rsidRDefault="00E222F9" w:rsidP="00AB1491">
            <w:r w:rsidRPr="00AB1491">
              <w:t>17</w:t>
            </w:r>
          </w:p>
        </w:tc>
        <w:tc>
          <w:tcPr>
            <w:tcW w:w="779" w:type="dxa"/>
          </w:tcPr>
          <w:p w14:paraId="2CBAEEE9" w14:textId="34273F21" w:rsidR="00E222F9" w:rsidRPr="00AB1491" w:rsidRDefault="00F15C08" w:rsidP="00AB1491">
            <w:r>
              <w:t>5.3</w:t>
            </w:r>
          </w:p>
        </w:tc>
        <w:tc>
          <w:tcPr>
            <w:tcW w:w="779" w:type="dxa"/>
          </w:tcPr>
          <w:p w14:paraId="1A6C3637" w14:textId="35A4FA5F" w:rsidR="00E222F9" w:rsidRPr="00AB1491" w:rsidRDefault="00F15C08" w:rsidP="00AB1491">
            <w:r>
              <w:t>16.5</w:t>
            </w:r>
          </w:p>
        </w:tc>
        <w:tc>
          <w:tcPr>
            <w:tcW w:w="779" w:type="dxa"/>
          </w:tcPr>
          <w:p w14:paraId="4468A017" w14:textId="77777777" w:rsidR="00E222F9" w:rsidRPr="00AB1491" w:rsidRDefault="00E222F9" w:rsidP="00AB1491"/>
        </w:tc>
        <w:tc>
          <w:tcPr>
            <w:tcW w:w="779" w:type="dxa"/>
          </w:tcPr>
          <w:p w14:paraId="7CD27076" w14:textId="77777777" w:rsidR="00E222F9" w:rsidRPr="00AB1491" w:rsidRDefault="00E222F9" w:rsidP="00AB1491"/>
        </w:tc>
        <w:tc>
          <w:tcPr>
            <w:tcW w:w="779" w:type="dxa"/>
          </w:tcPr>
          <w:p w14:paraId="30316477" w14:textId="77777777" w:rsidR="00E222F9" w:rsidRPr="00AB1491" w:rsidRDefault="00E222F9" w:rsidP="00AB1491"/>
        </w:tc>
        <w:tc>
          <w:tcPr>
            <w:tcW w:w="779" w:type="dxa"/>
          </w:tcPr>
          <w:p w14:paraId="71E7FDF9" w14:textId="2A09D5BF" w:rsidR="00E222F9" w:rsidRPr="00AB1491" w:rsidRDefault="00E222F9" w:rsidP="00AB1491">
            <w:r w:rsidRPr="00AB1491">
              <w:t>17</w:t>
            </w:r>
          </w:p>
        </w:tc>
        <w:tc>
          <w:tcPr>
            <w:tcW w:w="780" w:type="dxa"/>
          </w:tcPr>
          <w:p w14:paraId="6C072401" w14:textId="653B9018" w:rsidR="00E222F9" w:rsidRPr="00AB1491" w:rsidRDefault="00F15C08" w:rsidP="00AB1491">
            <w:r>
              <w:t>6.8</w:t>
            </w:r>
          </w:p>
        </w:tc>
        <w:tc>
          <w:tcPr>
            <w:tcW w:w="780" w:type="dxa"/>
          </w:tcPr>
          <w:p w14:paraId="68FD1F97" w14:textId="1B0082D4" w:rsidR="00E222F9" w:rsidRPr="00AB1491" w:rsidRDefault="00F15C08" w:rsidP="00AB1491">
            <w:r>
              <w:t>14.5</w:t>
            </w:r>
          </w:p>
        </w:tc>
      </w:tr>
      <w:tr w:rsidR="00E222F9" w:rsidRPr="00AB1491" w14:paraId="6D9F062F" w14:textId="77777777" w:rsidTr="00E222F9">
        <w:tc>
          <w:tcPr>
            <w:tcW w:w="778" w:type="dxa"/>
          </w:tcPr>
          <w:p w14:paraId="2D118CF4" w14:textId="5BCF95E4" w:rsidR="00E222F9" w:rsidRPr="00AB1491" w:rsidRDefault="00E222F9" w:rsidP="00AB1491">
            <w:r w:rsidRPr="00AB1491">
              <w:t>18</w:t>
            </w:r>
          </w:p>
        </w:tc>
        <w:tc>
          <w:tcPr>
            <w:tcW w:w="778" w:type="dxa"/>
          </w:tcPr>
          <w:p w14:paraId="15594954" w14:textId="14FDD656" w:rsidR="00E222F9" w:rsidRPr="00AB1491" w:rsidRDefault="00904657" w:rsidP="00AB1491">
            <w:r>
              <w:t>2.3</w:t>
            </w:r>
          </w:p>
        </w:tc>
        <w:tc>
          <w:tcPr>
            <w:tcW w:w="781" w:type="dxa"/>
          </w:tcPr>
          <w:p w14:paraId="1D5EE972" w14:textId="56793D1C" w:rsidR="00E222F9" w:rsidRPr="00AB1491" w:rsidRDefault="00904657" w:rsidP="00AB1491">
            <w:r>
              <w:t>16.7</w:t>
            </w:r>
          </w:p>
        </w:tc>
        <w:tc>
          <w:tcPr>
            <w:tcW w:w="779" w:type="dxa"/>
          </w:tcPr>
          <w:p w14:paraId="5D2E6A4B" w14:textId="41EFF3B1" w:rsidR="00E222F9" w:rsidRPr="00AB1491" w:rsidRDefault="00E222F9" w:rsidP="00AB1491">
            <w:r w:rsidRPr="00AB1491">
              <w:t>18</w:t>
            </w:r>
          </w:p>
        </w:tc>
        <w:tc>
          <w:tcPr>
            <w:tcW w:w="779" w:type="dxa"/>
          </w:tcPr>
          <w:p w14:paraId="58B09BB5" w14:textId="7F1D4F5D" w:rsidR="00E222F9" w:rsidRPr="00AB1491" w:rsidRDefault="00F15C08" w:rsidP="00AB1491">
            <w:r>
              <w:t>3.5</w:t>
            </w:r>
          </w:p>
        </w:tc>
        <w:tc>
          <w:tcPr>
            <w:tcW w:w="779" w:type="dxa"/>
          </w:tcPr>
          <w:p w14:paraId="0A524E24" w14:textId="7A92F75F" w:rsidR="00E222F9" w:rsidRPr="00AB1491" w:rsidRDefault="00F15C08" w:rsidP="00AB1491">
            <w:r>
              <w:t>16.5</w:t>
            </w:r>
          </w:p>
        </w:tc>
        <w:tc>
          <w:tcPr>
            <w:tcW w:w="779" w:type="dxa"/>
          </w:tcPr>
          <w:p w14:paraId="128C7753" w14:textId="77777777" w:rsidR="00E222F9" w:rsidRPr="00AB1491" w:rsidRDefault="00E222F9" w:rsidP="00AB1491"/>
        </w:tc>
        <w:tc>
          <w:tcPr>
            <w:tcW w:w="779" w:type="dxa"/>
          </w:tcPr>
          <w:p w14:paraId="31CA6021" w14:textId="77777777" w:rsidR="00E222F9" w:rsidRPr="00AB1491" w:rsidRDefault="00E222F9" w:rsidP="00AB1491"/>
        </w:tc>
        <w:tc>
          <w:tcPr>
            <w:tcW w:w="779" w:type="dxa"/>
          </w:tcPr>
          <w:p w14:paraId="3BD69593" w14:textId="77777777" w:rsidR="00E222F9" w:rsidRPr="00AB1491" w:rsidRDefault="00E222F9" w:rsidP="00AB1491"/>
        </w:tc>
        <w:tc>
          <w:tcPr>
            <w:tcW w:w="779" w:type="dxa"/>
          </w:tcPr>
          <w:p w14:paraId="3234FC19" w14:textId="5659C9D1" w:rsidR="00E222F9" w:rsidRPr="00AB1491" w:rsidRDefault="00E222F9" w:rsidP="00AB1491">
            <w:r w:rsidRPr="00AB1491">
              <w:t>18</w:t>
            </w:r>
          </w:p>
        </w:tc>
        <w:tc>
          <w:tcPr>
            <w:tcW w:w="780" w:type="dxa"/>
          </w:tcPr>
          <w:p w14:paraId="35B820CD" w14:textId="1A193A37" w:rsidR="00E222F9" w:rsidRPr="00AB1491" w:rsidRDefault="00F15C08" w:rsidP="00AB1491">
            <w:r>
              <w:t>6.9</w:t>
            </w:r>
          </w:p>
        </w:tc>
        <w:tc>
          <w:tcPr>
            <w:tcW w:w="780" w:type="dxa"/>
          </w:tcPr>
          <w:p w14:paraId="73CF2A84" w14:textId="28FDAF4D" w:rsidR="00E222F9" w:rsidRPr="00AB1491" w:rsidRDefault="00F15C08" w:rsidP="00AB1491">
            <w:r>
              <w:t>13.5</w:t>
            </w:r>
          </w:p>
        </w:tc>
      </w:tr>
      <w:tr w:rsidR="00E222F9" w:rsidRPr="00AB1491" w14:paraId="7A9D1E81" w14:textId="77777777" w:rsidTr="00E222F9">
        <w:tc>
          <w:tcPr>
            <w:tcW w:w="778" w:type="dxa"/>
          </w:tcPr>
          <w:p w14:paraId="08BD1936" w14:textId="77777777" w:rsidR="00E222F9" w:rsidRPr="00AB1491" w:rsidRDefault="00E222F9" w:rsidP="00AB1491"/>
        </w:tc>
        <w:tc>
          <w:tcPr>
            <w:tcW w:w="778" w:type="dxa"/>
          </w:tcPr>
          <w:p w14:paraId="597CE1E4" w14:textId="77777777" w:rsidR="00E222F9" w:rsidRPr="00AB1491" w:rsidRDefault="00E222F9" w:rsidP="00AB1491"/>
        </w:tc>
        <w:tc>
          <w:tcPr>
            <w:tcW w:w="781" w:type="dxa"/>
          </w:tcPr>
          <w:p w14:paraId="26F2C74A" w14:textId="77777777" w:rsidR="00E222F9" w:rsidRPr="00AB1491" w:rsidRDefault="00E222F9" w:rsidP="00AB1491"/>
        </w:tc>
        <w:tc>
          <w:tcPr>
            <w:tcW w:w="779" w:type="dxa"/>
          </w:tcPr>
          <w:p w14:paraId="4AD42518" w14:textId="0B4FCC07" w:rsidR="00E222F9" w:rsidRPr="00AB1491" w:rsidRDefault="00E222F9" w:rsidP="00AB1491">
            <w:r w:rsidRPr="00AB1491">
              <w:t>19</w:t>
            </w:r>
          </w:p>
        </w:tc>
        <w:tc>
          <w:tcPr>
            <w:tcW w:w="779" w:type="dxa"/>
          </w:tcPr>
          <w:p w14:paraId="479FE0EF" w14:textId="66AE6204" w:rsidR="00E222F9" w:rsidRPr="00AB1491" w:rsidRDefault="00F15C08" w:rsidP="00AB1491">
            <w:r>
              <w:t>5.6</w:t>
            </w:r>
          </w:p>
        </w:tc>
        <w:tc>
          <w:tcPr>
            <w:tcW w:w="779" w:type="dxa"/>
          </w:tcPr>
          <w:p w14:paraId="5B851B25" w14:textId="4EE867ED" w:rsidR="00E222F9" w:rsidRPr="00AB1491" w:rsidRDefault="00F15C08" w:rsidP="00AB1491">
            <w:r>
              <w:t>11.4</w:t>
            </w:r>
          </w:p>
        </w:tc>
        <w:tc>
          <w:tcPr>
            <w:tcW w:w="779" w:type="dxa"/>
          </w:tcPr>
          <w:p w14:paraId="1C6F50FB" w14:textId="77777777" w:rsidR="00E222F9" w:rsidRPr="00AB1491" w:rsidRDefault="00E222F9" w:rsidP="00AB1491"/>
        </w:tc>
        <w:tc>
          <w:tcPr>
            <w:tcW w:w="779" w:type="dxa"/>
          </w:tcPr>
          <w:p w14:paraId="75826E4B" w14:textId="77777777" w:rsidR="00E222F9" w:rsidRPr="00AB1491" w:rsidRDefault="00E222F9" w:rsidP="00AB1491"/>
        </w:tc>
        <w:tc>
          <w:tcPr>
            <w:tcW w:w="779" w:type="dxa"/>
          </w:tcPr>
          <w:p w14:paraId="27CE2D88" w14:textId="77777777" w:rsidR="00E222F9" w:rsidRPr="00AB1491" w:rsidRDefault="00E222F9" w:rsidP="00AB1491"/>
        </w:tc>
        <w:tc>
          <w:tcPr>
            <w:tcW w:w="779" w:type="dxa"/>
          </w:tcPr>
          <w:p w14:paraId="2BB57EAB" w14:textId="77777777" w:rsidR="00E222F9" w:rsidRPr="00AB1491" w:rsidRDefault="00E222F9" w:rsidP="00AB1491"/>
        </w:tc>
        <w:tc>
          <w:tcPr>
            <w:tcW w:w="780" w:type="dxa"/>
          </w:tcPr>
          <w:p w14:paraId="6CC92BCD" w14:textId="77777777" w:rsidR="00E222F9" w:rsidRPr="00AB1491" w:rsidRDefault="00E222F9" w:rsidP="00AB1491"/>
        </w:tc>
        <w:tc>
          <w:tcPr>
            <w:tcW w:w="780" w:type="dxa"/>
          </w:tcPr>
          <w:p w14:paraId="7CA254D3" w14:textId="77777777" w:rsidR="00E222F9" w:rsidRPr="00AB1491" w:rsidRDefault="00E222F9" w:rsidP="00AB1491"/>
        </w:tc>
      </w:tr>
      <w:tr w:rsidR="00E222F9" w:rsidRPr="00AB1491" w14:paraId="4999AB80" w14:textId="77777777" w:rsidTr="00E222F9">
        <w:tc>
          <w:tcPr>
            <w:tcW w:w="778" w:type="dxa"/>
          </w:tcPr>
          <w:p w14:paraId="78A844CE" w14:textId="77777777" w:rsidR="00E222F9" w:rsidRPr="00AB1491" w:rsidRDefault="00E222F9" w:rsidP="00AB1491"/>
        </w:tc>
        <w:tc>
          <w:tcPr>
            <w:tcW w:w="778" w:type="dxa"/>
          </w:tcPr>
          <w:p w14:paraId="6A647C1C" w14:textId="77777777" w:rsidR="00E222F9" w:rsidRPr="00AB1491" w:rsidRDefault="00E222F9" w:rsidP="00AB1491"/>
        </w:tc>
        <w:tc>
          <w:tcPr>
            <w:tcW w:w="781" w:type="dxa"/>
          </w:tcPr>
          <w:p w14:paraId="2BFA1FF4" w14:textId="77777777" w:rsidR="00E222F9" w:rsidRPr="00AB1491" w:rsidRDefault="00E222F9" w:rsidP="00AB1491"/>
        </w:tc>
        <w:tc>
          <w:tcPr>
            <w:tcW w:w="779" w:type="dxa"/>
          </w:tcPr>
          <w:p w14:paraId="35A8AF0E" w14:textId="7879415D" w:rsidR="00E222F9" w:rsidRPr="00AB1491" w:rsidRDefault="00E222F9" w:rsidP="00AB1491">
            <w:r w:rsidRPr="00AB1491">
              <w:t>20</w:t>
            </w:r>
          </w:p>
        </w:tc>
        <w:tc>
          <w:tcPr>
            <w:tcW w:w="779" w:type="dxa"/>
          </w:tcPr>
          <w:p w14:paraId="235076A4" w14:textId="5D230841" w:rsidR="00E222F9" w:rsidRPr="00AB1491" w:rsidRDefault="00F15C08" w:rsidP="00AB1491">
            <w:r>
              <w:t>2.4</w:t>
            </w:r>
          </w:p>
        </w:tc>
        <w:tc>
          <w:tcPr>
            <w:tcW w:w="779" w:type="dxa"/>
          </w:tcPr>
          <w:p w14:paraId="60E44126" w14:textId="00F2009A" w:rsidR="00E222F9" w:rsidRPr="00AB1491" w:rsidRDefault="00F15C08" w:rsidP="00AB1491">
            <w:r>
              <w:t>8.5</w:t>
            </w:r>
          </w:p>
        </w:tc>
        <w:tc>
          <w:tcPr>
            <w:tcW w:w="779" w:type="dxa"/>
          </w:tcPr>
          <w:p w14:paraId="2FA44B43" w14:textId="77777777" w:rsidR="00E222F9" w:rsidRPr="00AB1491" w:rsidRDefault="00E222F9" w:rsidP="00AB1491"/>
        </w:tc>
        <w:tc>
          <w:tcPr>
            <w:tcW w:w="779" w:type="dxa"/>
          </w:tcPr>
          <w:p w14:paraId="4CE817DD" w14:textId="77777777" w:rsidR="00E222F9" w:rsidRPr="00AB1491" w:rsidRDefault="00E222F9" w:rsidP="00AB1491"/>
        </w:tc>
        <w:tc>
          <w:tcPr>
            <w:tcW w:w="779" w:type="dxa"/>
          </w:tcPr>
          <w:p w14:paraId="7EE860E8" w14:textId="77777777" w:rsidR="00E222F9" w:rsidRPr="00AB1491" w:rsidRDefault="00E222F9" w:rsidP="00AB1491"/>
        </w:tc>
        <w:tc>
          <w:tcPr>
            <w:tcW w:w="779" w:type="dxa"/>
          </w:tcPr>
          <w:p w14:paraId="33DAAC81" w14:textId="77777777" w:rsidR="00E222F9" w:rsidRPr="00AB1491" w:rsidRDefault="00E222F9" w:rsidP="00AB1491"/>
        </w:tc>
        <w:tc>
          <w:tcPr>
            <w:tcW w:w="780" w:type="dxa"/>
          </w:tcPr>
          <w:p w14:paraId="67188D07" w14:textId="77777777" w:rsidR="00E222F9" w:rsidRPr="00AB1491" w:rsidRDefault="00E222F9" w:rsidP="00AB1491"/>
        </w:tc>
        <w:tc>
          <w:tcPr>
            <w:tcW w:w="780" w:type="dxa"/>
          </w:tcPr>
          <w:p w14:paraId="33E74047" w14:textId="77777777" w:rsidR="00E222F9" w:rsidRPr="00AB1491" w:rsidRDefault="00E222F9" w:rsidP="00AB1491"/>
        </w:tc>
      </w:tr>
      <w:tr w:rsidR="00E222F9" w:rsidRPr="00AB1491" w14:paraId="4512BAF0" w14:textId="77777777" w:rsidTr="00E222F9">
        <w:tc>
          <w:tcPr>
            <w:tcW w:w="778" w:type="dxa"/>
          </w:tcPr>
          <w:p w14:paraId="275520D2" w14:textId="77777777" w:rsidR="00E222F9" w:rsidRPr="00AB1491" w:rsidRDefault="00E222F9" w:rsidP="00AB1491"/>
        </w:tc>
        <w:tc>
          <w:tcPr>
            <w:tcW w:w="778" w:type="dxa"/>
          </w:tcPr>
          <w:p w14:paraId="07D8F188" w14:textId="77777777" w:rsidR="00E222F9" w:rsidRPr="00AB1491" w:rsidRDefault="00E222F9" w:rsidP="00AB1491"/>
        </w:tc>
        <w:tc>
          <w:tcPr>
            <w:tcW w:w="781" w:type="dxa"/>
          </w:tcPr>
          <w:p w14:paraId="28B6AEB2" w14:textId="77777777" w:rsidR="00E222F9" w:rsidRPr="00AB1491" w:rsidRDefault="00E222F9" w:rsidP="00AB1491"/>
        </w:tc>
        <w:tc>
          <w:tcPr>
            <w:tcW w:w="779" w:type="dxa"/>
          </w:tcPr>
          <w:p w14:paraId="0358B6AA" w14:textId="0FDD09B1" w:rsidR="00E222F9" w:rsidRPr="00AB1491" w:rsidRDefault="00E222F9" w:rsidP="00AB1491">
            <w:r w:rsidRPr="00AB1491">
              <w:t>21</w:t>
            </w:r>
          </w:p>
        </w:tc>
        <w:tc>
          <w:tcPr>
            <w:tcW w:w="779" w:type="dxa"/>
          </w:tcPr>
          <w:p w14:paraId="7D643C9E" w14:textId="1966B74A" w:rsidR="00E222F9" w:rsidRPr="00AB1491" w:rsidRDefault="00F15C08" w:rsidP="00AB1491">
            <w:r>
              <w:t>3.5</w:t>
            </w:r>
          </w:p>
        </w:tc>
        <w:tc>
          <w:tcPr>
            <w:tcW w:w="779" w:type="dxa"/>
          </w:tcPr>
          <w:p w14:paraId="097687B1" w14:textId="12D62A8F" w:rsidR="00E222F9" w:rsidRPr="00AB1491" w:rsidRDefault="00F15C08" w:rsidP="00AB1491">
            <w:r>
              <w:t>6.5</w:t>
            </w:r>
          </w:p>
        </w:tc>
        <w:tc>
          <w:tcPr>
            <w:tcW w:w="779" w:type="dxa"/>
          </w:tcPr>
          <w:p w14:paraId="23404262" w14:textId="77777777" w:rsidR="00E222F9" w:rsidRPr="00AB1491" w:rsidRDefault="00E222F9" w:rsidP="00AB1491"/>
        </w:tc>
        <w:tc>
          <w:tcPr>
            <w:tcW w:w="779" w:type="dxa"/>
          </w:tcPr>
          <w:p w14:paraId="733F5C1A" w14:textId="77777777" w:rsidR="00E222F9" w:rsidRPr="00AB1491" w:rsidRDefault="00E222F9" w:rsidP="00AB1491"/>
        </w:tc>
        <w:tc>
          <w:tcPr>
            <w:tcW w:w="779" w:type="dxa"/>
          </w:tcPr>
          <w:p w14:paraId="60BD3B9E" w14:textId="77777777" w:rsidR="00E222F9" w:rsidRPr="00AB1491" w:rsidRDefault="00E222F9" w:rsidP="00AB1491"/>
        </w:tc>
        <w:tc>
          <w:tcPr>
            <w:tcW w:w="779" w:type="dxa"/>
          </w:tcPr>
          <w:p w14:paraId="56A50512" w14:textId="77777777" w:rsidR="00E222F9" w:rsidRPr="00AB1491" w:rsidRDefault="00E222F9" w:rsidP="00AB1491"/>
        </w:tc>
        <w:tc>
          <w:tcPr>
            <w:tcW w:w="780" w:type="dxa"/>
          </w:tcPr>
          <w:p w14:paraId="13C07A3A" w14:textId="77777777" w:rsidR="00E222F9" w:rsidRPr="00AB1491" w:rsidRDefault="00E222F9" w:rsidP="00AB1491"/>
        </w:tc>
        <w:tc>
          <w:tcPr>
            <w:tcW w:w="780" w:type="dxa"/>
          </w:tcPr>
          <w:p w14:paraId="5A1DD21E" w14:textId="77777777" w:rsidR="00E222F9" w:rsidRPr="00AB1491" w:rsidRDefault="00E222F9" w:rsidP="00AB1491"/>
        </w:tc>
      </w:tr>
      <w:tr w:rsidR="00E222F9" w:rsidRPr="00AB1491" w14:paraId="7C27A019" w14:textId="77777777" w:rsidTr="00E222F9">
        <w:tc>
          <w:tcPr>
            <w:tcW w:w="778" w:type="dxa"/>
          </w:tcPr>
          <w:p w14:paraId="7A9A748E" w14:textId="77777777" w:rsidR="00E222F9" w:rsidRPr="00AB1491" w:rsidRDefault="00E222F9" w:rsidP="00AB1491"/>
        </w:tc>
        <w:tc>
          <w:tcPr>
            <w:tcW w:w="778" w:type="dxa"/>
          </w:tcPr>
          <w:p w14:paraId="127676F5" w14:textId="77777777" w:rsidR="00E222F9" w:rsidRPr="00AB1491" w:rsidRDefault="00E222F9" w:rsidP="00AB1491"/>
        </w:tc>
        <w:tc>
          <w:tcPr>
            <w:tcW w:w="781" w:type="dxa"/>
          </w:tcPr>
          <w:p w14:paraId="65BE42C8" w14:textId="77777777" w:rsidR="00E222F9" w:rsidRPr="00AB1491" w:rsidRDefault="00E222F9" w:rsidP="00AB1491"/>
        </w:tc>
        <w:tc>
          <w:tcPr>
            <w:tcW w:w="779" w:type="dxa"/>
          </w:tcPr>
          <w:p w14:paraId="4F14F22F" w14:textId="1C0E1314" w:rsidR="00E222F9" w:rsidRPr="00AB1491" w:rsidRDefault="00E222F9" w:rsidP="00AB1491">
            <w:r w:rsidRPr="00AB1491">
              <w:t>22</w:t>
            </w:r>
          </w:p>
        </w:tc>
        <w:tc>
          <w:tcPr>
            <w:tcW w:w="779" w:type="dxa"/>
          </w:tcPr>
          <w:p w14:paraId="719BD4C1" w14:textId="18E7979A" w:rsidR="00E222F9" w:rsidRPr="00AB1491" w:rsidRDefault="00F15C08" w:rsidP="00AB1491">
            <w:r>
              <w:t>4.5</w:t>
            </w:r>
          </w:p>
        </w:tc>
        <w:tc>
          <w:tcPr>
            <w:tcW w:w="779" w:type="dxa"/>
          </w:tcPr>
          <w:p w14:paraId="023DEE99" w14:textId="04FC3857" w:rsidR="00E222F9" w:rsidRPr="00AB1491" w:rsidRDefault="00F15C08" w:rsidP="00AB1491">
            <w:r>
              <w:t>8.5</w:t>
            </w:r>
          </w:p>
        </w:tc>
        <w:tc>
          <w:tcPr>
            <w:tcW w:w="779" w:type="dxa"/>
          </w:tcPr>
          <w:p w14:paraId="1CF70813" w14:textId="77777777" w:rsidR="00E222F9" w:rsidRPr="00AB1491" w:rsidRDefault="00E222F9" w:rsidP="00AB1491"/>
        </w:tc>
        <w:tc>
          <w:tcPr>
            <w:tcW w:w="779" w:type="dxa"/>
          </w:tcPr>
          <w:p w14:paraId="4BFD85FD" w14:textId="77777777" w:rsidR="00E222F9" w:rsidRPr="00AB1491" w:rsidRDefault="00E222F9" w:rsidP="00AB1491"/>
        </w:tc>
        <w:tc>
          <w:tcPr>
            <w:tcW w:w="779" w:type="dxa"/>
          </w:tcPr>
          <w:p w14:paraId="580A1785" w14:textId="77777777" w:rsidR="00E222F9" w:rsidRPr="00AB1491" w:rsidRDefault="00E222F9" w:rsidP="00AB1491"/>
        </w:tc>
        <w:tc>
          <w:tcPr>
            <w:tcW w:w="779" w:type="dxa"/>
          </w:tcPr>
          <w:p w14:paraId="163536A4" w14:textId="77777777" w:rsidR="00E222F9" w:rsidRPr="00AB1491" w:rsidRDefault="00E222F9" w:rsidP="00AB1491"/>
        </w:tc>
        <w:tc>
          <w:tcPr>
            <w:tcW w:w="780" w:type="dxa"/>
          </w:tcPr>
          <w:p w14:paraId="127DE595" w14:textId="77777777" w:rsidR="00E222F9" w:rsidRPr="00AB1491" w:rsidRDefault="00E222F9" w:rsidP="00AB1491"/>
        </w:tc>
        <w:tc>
          <w:tcPr>
            <w:tcW w:w="780" w:type="dxa"/>
          </w:tcPr>
          <w:p w14:paraId="02DD3ADB" w14:textId="77777777" w:rsidR="00E222F9" w:rsidRPr="00AB1491" w:rsidRDefault="00E222F9" w:rsidP="00AB1491"/>
        </w:tc>
      </w:tr>
    </w:tbl>
    <w:p w14:paraId="698D2495" w14:textId="4DA03110" w:rsidR="00E222F9" w:rsidRPr="00AB1491" w:rsidRDefault="00E222F9" w:rsidP="00AB1491"/>
    <w:p w14:paraId="1587205C" w14:textId="3F3BA65D" w:rsidR="00E222F9" w:rsidRPr="002D6681" w:rsidRDefault="00E222F9" w:rsidP="002D6681">
      <w:pPr>
        <w:jc w:val="center"/>
        <w:rPr>
          <w:b/>
          <w:bCs/>
          <w:sz w:val="28"/>
          <w:szCs w:val="28"/>
        </w:rPr>
      </w:pPr>
      <w:r w:rsidRPr="002D6681">
        <w:rPr>
          <w:b/>
          <w:bCs/>
          <w:sz w:val="28"/>
          <w:szCs w:val="28"/>
        </w:rPr>
        <w:t>Olive oil</w:t>
      </w:r>
      <w:r w:rsidR="002D6681" w:rsidRPr="002D6681">
        <w:rPr>
          <w:b/>
          <w:bCs/>
          <w:sz w:val="28"/>
          <w:szCs w:val="28"/>
        </w:rPr>
        <w:t xml:space="preserve"> and see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8"/>
        <w:gridCol w:w="778"/>
        <w:gridCol w:w="781"/>
        <w:gridCol w:w="779"/>
        <w:gridCol w:w="779"/>
        <w:gridCol w:w="779"/>
        <w:gridCol w:w="779"/>
        <w:gridCol w:w="779"/>
        <w:gridCol w:w="779"/>
        <w:gridCol w:w="779"/>
        <w:gridCol w:w="780"/>
        <w:gridCol w:w="780"/>
      </w:tblGrid>
      <w:tr w:rsidR="00E222F9" w:rsidRPr="00AB1491" w14:paraId="1CCF8004" w14:textId="77777777" w:rsidTr="002D6681">
        <w:tc>
          <w:tcPr>
            <w:tcW w:w="2337" w:type="dxa"/>
            <w:gridSpan w:val="3"/>
          </w:tcPr>
          <w:p w14:paraId="4C976EAC" w14:textId="77777777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Branded oil</w:t>
            </w:r>
          </w:p>
        </w:tc>
        <w:tc>
          <w:tcPr>
            <w:tcW w:w="2337" w:type="dxa"/>
            <w:gridSpan w:val="3"/>
          </w:tcPr>
          <w:p w14:paraId="687DA0F6" w14:textId="77777777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Unbranded oil</w:t>
            </w:r>
          </w:p>
        </w:tc>
        <w:tc>
          <w:tcPr>
            <w:tcW w:w="2337" w:type="dxa"/>
            <w:gridSpan w:val="3"/>
          </w:tcPr>
          <w:p w14:paraId="3694ED76" w14:textId="77777777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Branded seeds</w:t>
            </w:r>
          </w:p>
        </w:tc>
        <w:tc>
          <w:tcPr>
            <w:tcW w:w="2339" w:type="dxa"/>
            <w:gridSpan w:val="3"/>
          </w:tcPr>
          <w:p w14:paraId="0A669785" w14:textId="77777777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Unbranded seeds</w:t>
            </w:r>
          </w:p>
        </w:tc>
      </w:tr>
      <w:tr w:rsidR="00E222F9" w:rsidRPr="00AB1491" w14:paraId="6F1292F5" w14:textId="77777777" w:rsidTr="002D6681">
        <w:tc>
          <w:tcPr>
            <w:tcW w:w="778" w:type="dxa"/>
          </w:tcPr>
          <w:p w14:paraId="5F6EE3DB" w14:textId="77777777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SR. #</w:t>
            </w:r>
          </w:p>
        </w:tc>
        <w:tc>
          <w:tcPr>
            <w:tcW w:w="778" w:type="dxa"/>
          </w:tcPr>
          <w:p w14:paraId="3C28308F" w14:textId="77777777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AFB1</w:t>
            </w:r>
          </w:p>
        </w:tc>
        <w:tc>
          <w:tcPr>
            <w:tcW w:w="781" w:type="dxa"/>
          </w:tcPr>
          <w:p w14:paraId="6CDBBC48" w14:textId="38BB93F6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T</w:t>
            </w:r>
            <w:r w:rsidR="004A6FE9">
              <w:rPr>
                <w:b/>
                <w:bCs/>
              </w:rPr>
              <w:t>A</w:t>
            </w:r>
            <w:r w:rsidRPr="002D6681">
              <w:rPr>
                <w:b/>
                <w:bCs/>
              </w:rPr>
              <w:t>F</w:t>
            </w:r>
            <w:r w:rsidR="004A6FE9">
              <w:rPr>
                <w:b/>
                <w:bCs/>
              </w:rPr>
              <w:t>s</w:t>
            </w:r>
          </w:p>
        </w:tc>
        <w:tc>
          <w:tcPr>
            <w:tcW w:w="779" w:type="dxa"/>
          </w:tcPr>
          <w:p w14:paraId="44D30A4C" w14:textId="77777777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SR.#</w:t>
            </w:r>
          </w:p>
        </w:tc>
        <w:tc>
          <w:tcPr>
            <w:tcW w:w="779" w:type="dxa"/>
          </w:tcPr>
          <w:p w14:paraId="6F3ECE10" w14:textId="77777777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AFB1</w:t>
            </w:r>
          </w:p>
        </w:tc>
        <w:tc>
          <w:tcPr>
            <w:tcW w:w="779" w:type="dxa"/>
          </w:tcPr>
          <w:p w14:paraId="57742E74" w14:textId="0F35DEC9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T</w:t>
            </w:r>
            <w:r w:rsidR="004A6FE9">
              <w:rPr>
                <w:b/>
                <w:bCs/>
              </w:rPr>
              <w:t>A</w:t>
            </w:r>
            <w:r w:rsidRPr="002D6681">
              <w:rPr>
                <w:b/>
                <w:bCs/>
              </w:rPr>
              <w:t>F</w:t>
            </w:r>
            <w:r w:rsidR="004A6FE9">
              <w:rPr>
                <w:b/>
                <w:bCs/>
              </w:rPr>
              <w:t>s</w:t>
            </w:r>
          </w:p>
        </w:tc>
        <w:tc>
          <w:tcPr>
            <w:tcW w:w="779" w:type="dxa"/>
          </w:tcPr>
          <w:p w14:paraId="1F26EEAF" w14:textId="77777777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SR. #</w:t>
            </w:r>
          </w:p>
        </w:tc>
        <w:tc>
          <w:tcPr>
            <w:tcW w:w="779" w:type="dxa"/>
          </w:tcPr>
          <w:p w14:paraId="339F818C" w14:textId="77777777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AFB1</w:t>
            </w:r>
          </w:p>
        </w:tc>
        <w:tc>
          <w:tcPr>
            <w:tcW w:w="779" w:type="dxa"/>
          </w:tcPr>
          <w:p w14:paraId="0939A6C3" w14:textId="77777777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TF</w:t>
            </w:r>
          </w:p>
        </w:tc>
        <w:tc>
          <w:tcPr>
            <w:tcW w:w="779" w:type="dxa"/>
          </w:tcPr>
          <w:p w14:paraId="03BF4496" w14:textId="77777777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SR.#</w:t>
            </w:r>
          </w:p>
        </w:tc>
        <w:tc>
          <w:tcPr>
            <w:tcW w:w="780" w:type="dxa"/>
          </w:tcPr>
          <w:p w14:paraId="5BB6D561" w14:textId="77777777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AFB1</w:t>
            </w:r>
          </w:p>
        </w:tc>
        <w:tc>
          <w:tcPr>
            <w:tcW w:w="780" w:type="dxa"/>
          </w:tcPr>
          <w:p w14:paraId="1024CE7F" w14:textId="77777777" w:rsidR="00E222F9" w:rsidRPr="002D6681" w:rsidRDefault="00E222F9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TF</w:t>
            </w:r>
          </w:p>
        </w:tc>
      </w:tr>
      <w:tr w:rsidR="00E222F9" w:rsidRPr="00AB1491" w14:paraId="7BF9105C" w14:textId="77777777" w:rsidTr="002D6681">
        <w:tc>
          <w:tcPr>
            <w:tcW w:w="778" w:type="dxa"/>
          </w:tcPr>
          <w:p w14:paraId="369CC361" w14:textId="77777777" w:rsidR="00E222F9" w:rsidRPr="00AB1491" w:rsidRDefault="00E222F9" w:rsidP="00AB1491">
            <w:r w:rsidRPr="00AB1491">
              <w:t>1</w:t>
            </w:r>
          </w:p>
        </w:tc>
        <w:tc>
          <w:tcPr>
            <w:tcW w:w="778" w:type="dxa"/>
          </w:tcPr>
          <w:p w14:paraId="37003C2D" w14:textId="1D2E1D9C" w:rsidR="00E222F9" w:rsidRPr="00AB1491" w:rsidRDefault="004A6FE9" w:rsidP="00AB1491">
            <w:r>
              <w:t>2.4</w:t>
            </w:r>
          </w:p>
        </w:tc>
        <w:tc>
          <w:tcPr>
            <w:tcW w:w="781" w:type="dxa"/>
          </w:tcPr>
          <w:p w14:paraId="1F115F52" w14:textId="03B3DAC1" w:rsidR="00E222F9" w:rsidRPr="00AB1491" w:rsidRDefault="004A6FE9" w:rsidP="00AB1491">
            <w:r>
              <w:t>5.6</w:t>
            </w:r>
          </w:p>
        </w:tc>
        <w:tc>
          <w:tcPr>
            <w:tcW w:w="779" w:type="dxa"/>
          </w:tcPr>
          <w:p w14:paraId="78827F83" w14:textId="77777777" w:rsidR="00E222F9" w:rsidRPr="00AB1491" w:rsidRDefault="00E222F9" w:rsidP="00AB1491">
            <w:r w:rsidRPr="00AB1491">
              <w:t>1</w:t>
            </w:r>
          </w:p>
        </w:tc>
        <w:tc>
          <w:tcPr>
            <w:tcW w:w="779" w:type="dxa"/>
          </w:tcPr>
          <w:p w14:paraId="4162C3AB" w14:textId="281DD07B" w:rsidR="00E222F9" w:rsidRPr="00AB1491" w:rsidRDefault="004A6FE9" w:rsidP="00AB1491">
            <w:r>
              <w:t>3.5</w:t>
            </w:r>
          </w:p>
        </w:tc>
        <w:tc>
          <w:tcPr>
            <w:tcW w:w="779" w:type="dxa"/>
          </w:tcPr>
          <w:p w14:paraId="04F9535D" w14:textId="3A362980" w:rsidR="00E222F9" w:rsidRPr="00AB1491" w:rsidRDefault="004A6FE9" w:rsidP="00AB1491">
            <w:r>
              <w:t>6.7</w:t>
            </w:r>
          </w:p>
        </w:tc>
        <w:tc>
          <w:tcPr>
            <w:tcW w:w="779" w:type="dxa"/>
          </w:tcPr>
          <w:p w14:paraId="6BFFBAE6" w14:textId="77777777" w:rsidR="00E222F9" w:rsidRPr="00AB1491" w:rsidRDefault="00E222F9" w:rsidP="00AB1491">
            <w:r w:rsidRPr="00AB1491">
              <w:t>1</w:t>
            </w:r>
          </w:p>
        </w:tc>
        <w:tc>
          <w:tcPr>
            <w:tcW w:w="779" w:type="dxa"/>
          </w:tcPr>
          <w:p w14:paraId="4CB1F886" w14:textId="7A1F1881" w:rsidR="00E222F9" w:rsidRPr="00AB1491" w:rsidRDefault="004A6FE9" w:rsidP="00AB1491">
            <w:r>
              <w:t>3.4</w:t>
            </w:r>
          </w:p>
        </w:tc>
        <w:tc>
          <w:tcPr>
            <w:tcW w:w="779" w:type="dxa"/>
          </w:tcPr>
          <w:p w14:paraId="629806F7" w14:textId="3D9BCA1D" w:rsidR="00E222F9" w:rsidRPr="00AB1491" w:rsidRDefault="004A6FE9" w:rsidP="00AB1491">
            <w:r>
              <w:t>6.7</w:t>
            </w:r>
          </w:p>
        </w:tc>
        <w:tc>
          <w:tcPr>
            <w:tcW w:w="779" w:type="dxa"/>
          </w:tcPr>
          <w:p w14:paraId="7D502D35" w14:textId="77777777" w:rsidR="00E222F9" w:rsidRPr="00AB1491" w:rsidRDefault="00E222F9" w:rsidP="00AB1491">
            <w:r w:rsidRPr="00AB1491">
              <w:t>1</w:t>
            </w:r>
          </w:p>
        </w:tc>
        <w:tc>
          <w:tcPr>
            <w:tcW w:w="780" w:type="dxa"/>
          </w:tcPr>
          <w:p w14:paraId="07E357A6" w14:textId="450AFA7F" w:rsidR="00E222F9" w:rsidRPr="00AB1491" w:rsidRDefault="004A6FE9" w:rsidP="00AB1491">
            <w:r>
              <w:t>6.7</w:t>
            </w:r>
          </w:p>
        </w:tc>
        <w:tc>
          <w:tcPr>
            <w:tcW w:w="780" w:type="dxa"/>
          </w:tcPr>
          <w:p w14:paraId="37A6257D" w14:textId="1DB234C2" w:rsidR="00E222F9" w:rsidRPr="00AB1491" w:rsidRDefault="004A6FE9" w:rsidP="00AB1491">
            <w:r>
              <w:t>11.5</w:t>
            </w:r>
          </w:p>
        </w:tc>
      </w:tr>
      <w:tr w:rsidR="00E222F9" w:rsidRPr="00AB1491" w14:paraId="35D6DCB8" w14:textId="77777777" w:rsidTr="002D6681">
        <w:tc>
          <w:tcPr>
            <w:tcW w:w="778" w:type="dxa"/>
          </w:tcPr>
          <w:p w14:paraId="1CF5A577" w14:textId="77777777" w:rsidR="00E222F9" w:rsidRPr="00AB1491" w:rsidRDefault="00E222F9" w:rsidP="00AB1491">
            <w:r w:rsidRPr="00AB1491">
              <w:t>2</w:t>
            </w:r>
          </w:p>
        </w:tc>
        <w:tc>
          <w:tcPr>
            <w:tcW w:w="778" w:type="dxa"/>
          </w:tcPr>
          <w:p w14:paraId="16D98C71" w14:textId="089CA56E" w:rsidR="00E222F9" w:rsidRPr="00AB1491" w:rsidRDefault="004A6FE9" w:rsidP="00AB1491">
            <w:r>
              <w:t>3.5</w:t>
            </w:r>
          </w:p>
        </w:tc>
        <w:tc>
          <w:tcPr>
            <w:tcW w:w="781" w:type="dxa"/>
          </w:tcPr>
          <w:p w14:paraId="32ED8618" w14:textId="5E8ED7AA" w:rsidR="00E222F9" w:rsidRPr="00AB1491" w:rsidRDefault="004A6FE9" w:rsidP="00AB1491">
            <w:r>
              <w:t>9.8</w:t>
            </w:r>
          </w:p>
        </w:tc>
        <w:tc>
          <w:tcPr>
            <w:tcW w:w="779" w:type="dxa"/>
          </w:tcPr>
          <w:p w14:paraId="5D3E25A7" w14:textId="77777777" w:rsidR="00E222F9" w:rsidRPr="00AB1491" w:rsidRDefault="00E222F9" w:rsidP="00AB1491">
            <w:r w:rsidRPr="00AB1491">
              <w:t>2</w:t>
            </w:r>
          </w:p>
        </w:tc>
        <w:tc>
          <w:tcPr>
            <w:tcW w:w="779" w:type="dxa"/>
          </w:tcPr>
          <w:p w14:paraId="343756D4" w14:textId="173EF741" w:rsidR="00E222F9" w:rsidRPr="00AB1491" w:rsidRDefault="004A6FE9" w:rsidP="00AB1491">
            <w:r>
              <w:t>4.5</w:t>
            </w:r>
          </w:p>
        </w:tc>
        <w:tc>
          <w:tcPr>
            <w:tcW w:w="779" w:type="dxa"/>
          </w:tcPr>
          <w:p w14:paraId="4A0AD0B7" w14:textId="778AED39" w:rsidR="00E222F9" w:rsidRPr="00AB1491" w:rsidRDefault="004A6FE9" w:rsidP="00AB1491">
            <w:r>
              <w:t>11.5</w:t>
            </w:r>
          </w:p>
        </w:tc>
        <w:tc>
          <w:tcPr>
            <w:tcW w:w="779" w:type="dxa"/>
          </w:tcPr>
          <w:p w14:paraId="1BF5E42F" w14:textId="77777777" w:rsidR="00E222F9" w:rsidRPr="00AB1491" w:rsidRDefault="00E222F9" w:rsidP="00AB1491">
            <w:r w:rsidRPr="00AB1491">
              <w:t>2</w:t>
            </w:r>
          </w:p>
        </w:tc>
        <w:tc>
          <w:tcPr>
            <w:tcW w:w="779" w:type="dxa"/>
          </w:tcPr>
          <w:p w14:paraId="433FA189" w14:textId="3B692D61" w:rsidR="00E222F9" w:rsidRPr="00AB1491" w:rsidRDefault="004A6FE9" w:rsidP="00AB1491">
            <w:r>
              <w:t>4.5</w:t>
            </w:r>
          </w:p>
        </w:tc>
        <w:tc>
          <w:tcPr>
            <w:tcW w:w="779" w:type="dxa"/>
          </w:tcPr>
          <w:p w14:paraId="7B24E307" w14:textId="79729AA0" w:rsidR="00E222F9" w:rsidRPr="00AB1491" w:rsidRDefault="004A6FE9" w:rsidP="00AB1491">
            <w:r>
              <w:t>10.5</w:t>
            </w:r>
          </w:p>
        </w:tc>
        <w:tc>
          <w:tcPr>
            <w:tcW w:w="779" w:type="dxa"/>
          </w:tcPr>
          <w:p w14:paraId="512670B6" w14:textId="77777777" w:rsidR="00E222F9" w:rsidRPr="00AB1491" w:rsidRDefault="00E222F9" w:rsidP="00AB1491">
            <w:r w:rsidRPr="00AB1491">
              <w:t>2</w:t>
            </w:r>
          </w:p>
        </w:tc>
        <w:tc>
          <w:tcPr>
            <w:tcW w:w="780" w:type="dxa"/>
          </w:tcPr>
          <w:p w14:paraId="4ABEE8FB" w14:textId="28C6A168" w:rsidR="00E222F9" w:rsidRPr="00AB1491" w:rsidRDefault="004A6FE9" w:rsidP="00AB1491">
            <w:r>
              <w:t>6.9</w:t>
            </w:r>
          </w:p>
        </w:tc>
        <w:tc>
          <w:tcPr>
            <w:tcW w:w="780" w:type="dxa"/>
          </w:tcPr>
          <w:p w14:paraId="18FCD07C" w14:textId="0D62748A" w:rsidR="00E222F9" w:rsidRPr="00AB1491" w:rsidRDefault="004A6FE9" w:rsidP="00AB1491">
            <w:r>
              <w:t>15.7</w:t>
            </w:r>
          </w:p>
        </w:tc>
      </w:tr>
      <w:tr w:rsidR="00E222F9" w:rsidRPr="00AB1491" w14:paraId="29E95004" w14:textId="77777777" w:rsidTr="002D6681">
        <w:tc>
          <w:tcPr>
            <w:tcW w:w="778" w:type="dxa"/>
          </w:tcPr>
          <w:p w14:paraId="0EDE571D" w14:textId="77777777" w:rsidR="00E222F9" w:rsidRPr="00AB1491" w:rsidRDefault="00E222F9" w:rsidP="00AB1491">
            <w:r w:rsidRPr="00AB1491">
              <w:t>3</w:t>
            </w:r>
          </w:p>
        </w:tc>
        <w:tc>
          <w:tcPr>
            <w:tcW w:w="778" w:type="dxa"/>
          </w:tcPr>
          <w:p w14:paraId="02C0A5F7" w14:textId="7693592C" w:rsidR="00E222F9" w:rsidRPr="00AB1491" w:rsidRDefault="004A6FE9" w:rsidP="00AB1491">
            <w:r>
              <w:t>2.4</w:t>
            </w:r>
          </w:p>
        </w:tc>
        <w:tc>
          <w:tcPr>
            <w:tcW w:w="781" w:type="dxa"/>
          </w:tcPr>
          <w:p w14:paraId="33ABB193" w14:textId="23F7CA9A" w:rsidR="00E222F9" w:rsidRPr="00AB1491" w:rsidRDefault="004A6FE9" w:rsidP="00AB1491">
            <w:r>
              <w:t>11.8</w:t>
            </w:r>
          </w:p>
        </w:tc>
        <w:tc>
          <w:tcPr>
            <w:tcW w:w="779" w:type="dxa"/>
          </w:tcPr>
          <w:p w14:paraId="5CC81AC3" w14:textId="77777777" w:rsidR="00E222F9" w:rsidRPr="00AB1491" w:rsidRDefault="00E222F9" w:rsidP="00AB1491">
            <w:r w:rsidRPr="00AB1491">
              <w:t>3</w:t>
            </w:r>
          </w:p>
        </w:tc>
        <w:tc>
          <w:tcPr>
            <w:tcW w:w="779" w:type="dxa"/>
          </w:tcPr>
          <w:p w14:paraId="03B78AD4" w14:textId="744567F2" w:rsidR="00E222F9" w:rsidRPr="00AB1491" w:rsidRDefault="004A6FE9" w:rsidP="00AB1491">
            <w:r>
              <w:t>3.4</w:t>
            </w:r>
          </w:p>
        </w:tc>
        <w:tc>
          <w:tcPr>
            <w:tcW w:w="779" w:type="dxa"/>
          </w:tcPr>
          <w:p w14:paraId="33558E47" w14:textId="5C475EF9" w:rsidR="00E222F9" w:rsidRPr="00AB1491" w:rsidRDefault="004A6FE9" w:rsidP="00AB1491">
            <w:r>
              <w:t>13.5</w:t>
            </w:r>
          </w:p>
        </w:tc>
        <w:tc>
          <w:tcPr>
            <w:tcW w:w="779" w:type="dxa"/>
          </w:tcPr>
          <w:p w14:paraId="74401A86" w14:textId="77777777" w:rsidR="00E222F9" w:rsidRPr="00AB1491" w:rsidRDefault="00E222F9" w:rsidP="00AB1491">
            <w:r w:rsidRPr="00AB1491">
              <w:t>3</w:t>
            </w:r>
          </w:p>
        </w:tc>
        <w:tc>
          <w:tcPr>
            <w:tcW w:w="779" w:type="dxa"/>
          </w:tcPr>
          <w:p w14:paraId="5A4673A0" w14:textId="549B9860" w:rsidR="00E222F9" w:rsidRPr="00AB1491" w:rsidRDefault="004A6FE9" w:rsidP="00AB1491">
            <w:r>
              <w:t>4.6</w:t>
            </w:r>
          </w:p>
        </w:tc>
        <w:tc>
          <w:tcPr>
            <w:tcW w:w="779" w:type="dxa"/>
          </w:tcPr>
          <w:p w14:paraId="5BCE9F29" w14:textId="11A89F85" w:rsidR="00E222F9" w:rsidRPr="00AB1491" w:rsidRDefault="004A6FE9" w:rsidP="00AB1491">
            <w:r>
              <w:t>7.6</w:t>
            </w:r>
          </w:p>
        </w:tc>
        <w:tc>
          <w:tcPr>
            <w:tcW w:w="779" w:type="dxa"/>
          </w:tcPr>
          <w:p w14:paraId="20BCC02A" w14:textId="77777777" w:rsidR="00E222F9" w:rsidRPr="00AB1491" w:rsidRDefault="00E222F9" w:rsidP="00AB1491">
            <w:r w:rsidRPr="00AB1491">
              <w:t>3</w:t>
            </w:r>
          </w:p>
        </w:tc>
        <w:tc>
          <w:tcPr>
            <w:tcW w:w="780" w:type="dxa"/>
          </w:tcPr>
          <w:p w14:paraId="0424BDB0" w14:textId="431CC598" w:rsidR="00E222F9" w:rsidRPr="00AB1491" w:rsidRDefault="004A6FE9" w:rsidP="00AB1491">
            <w:r>
              <w:t>9.6</w:t>
            </w:r>
          </w:p>
        </w:tc>
        <w:tc>
          <w:tcPr>
            <w:tcW w:w="780" w:type="dxa"/>
          </w:tcPr>
          <w:p w14:paraId="108DC5C8" w14:textId="699D82E8" w:rsidR="00E222F9" w:rsidRPr="00AB1491" w:rsidRDefault="004A6FE9" w:rsidP="00AB1491">
            <w:r>
              <w:t>15.7</w:t>
            </w:r>
          </w:p>
        </w:tc>
      </w:tr>
      <w:tr w:rsidR="00E222F9" w:rsidRPr="00AB1491" w14:paraId="2964CAC1" w14:textId="77777777" w:rsidTr="002D6681">
        <w:tc>
          <w:tcPr>
            <w:tcW w:w="778" w:type="dxa"/>
          </w:tcPr>
          <w:p w14:paraId="76AF726E" w14:textId="77777777" w:rsidR="00E222F9" w:rsidRPr="00AB1491" w:rsidRDefault="00E222F9" w:rsidP="00AB1491">
            <w:r w:rsidRPr="00AB1491">
              <w:t>4</w:t>
            </w:r>
          </w:p>
        </w:tc>
        <w:tc>
          <w:tcPr>
            <w:tcW w:w="778" w:type="dxa"/>
          </w:tcPr>
          <w:p w14:paraId="43C5E304" w14:textId="41FE6D70" w:rsidR="00E222F9" w:rsidRPr="00AB1491" w:rsidRDefault="004A6FE9" w:rsidP="00AB1491">
            <w:r>
              <w:t>34.5</w:t>
            </w:r>
          </w:p>
        </w:tc>
        <w:tc>
          <w:tcPr>
            <w:tcW w:w="781" w:type="dxa"/>
          </w:tcPr>
          <w:p w14:paraId="19A2F070" w14:textId="18C7FC06" w:rsidR="00E222F9" w:rsidRPr="00AB1491" w:rsidRDefault="004A6FE9" w:rsidP="00AB1491">
            <w:r>
              <w:t>58.9</w:t>
            </w:r>
          </w:p>
        </w:tc>
        <w:tc>
          <w:tcPr>
            <w:tcW w:w="779" w:type="dxa"/>
          </w:tcPr>
          <w:p w14:paraId="1AEEC651" w14:textId="77777777" w:rsidR="00E222F9" w:rsidRPr="00AB1491" w:rsidRDefault="00E222F9" w:rsidP="00AB1491">
            <w:r w:rsidRPr="00AB1491">
              <w:t>4</w:t>
            </w:r>
          </w:p>
        </w:tc>
        <w:tc>
          <w:tcPr>
            <w:tcW w:w="779" w:type="dxa"/>
          </w:tcPr>
          <w:p w14:paraId="553ACBCB" w14:textId="0BF8A84C" w:rsidR="00E222F9" w:rsidRPr="00AB1491" w:rsidRDefault="004A6FE9" w:rsidP="00AB1491">
            <w:r>
              <w:t>39.8</w:t>
            </w:r>
          </w:p>
        </w:tc>
        <w:tc>
          <w:tcPr>
            <w:tcW w:w="779" w:type="dxa"/>
          </w:tcPr>
          <w:p w14:paraId="4BA917B1" w14:textId="6E2E752F" w:rsidR="00E222F9" w:rsidRPr="00AB1491" w:rsidRDefault="004A6FE9" w:rsidP="00AB1491">
            <w:r>
              <w:t>65.6</w:t>
            </w:r>
          </w:p>
        </w:tc>
        <w:tc>
          <w:tcPr>
            <w:tcW w:w="779" w:type="dxa"/>
          </w:tcPr>
          <w:p w14:paraId="30FEBF30" w14:textId="77777777" w:rsidR="00E222F9" w:rsidRPr="00AB1491" w:rsidRDefault="00E222F9" w:rsidP="00AB1491">
            <w:r w:rsidRPr="00AB1491">
              <w:t>4</w:t>
            </w:r>
          </w:p>
        </w:tc>
        <w:tc>
          <w:tcPr>
            <w:tcW w:w="779" w:type="dxa"/>
          </w:tcPr>
          <w:p w14:paraId="37F95EC4" w14:textId="670FBC2C" w:rsidR="00E222F9" w:rsidRPr="00AB1491" w:rsidRDefault="004A6FE9" w:rsidP="00AB1491">
            <w:r>
              <w:t>45.7</w:t>
            </w:r>
          </w:p>
        </w:tc>
        <w:tc>
          <w:tcPr>
            <w:tcW w:w="779" w:type="dxa"/>
          </w:tcPr>
          <w:p w14:paraId="74B5663B" w14:textId="176E1DD5" w:rsidR="00E222F9" w:rsidRPr="00AB1491" w:rsidRDefault="004A6FE9" w:rsidP="00AB1491">
            <w:r>
              <w:t>81.9</w:t>
            </w:r>
          </w:p>
        </w:tc>
        <w:tc>
          <w:tcPr>
            <w:tcW w:w="779" w:type="dxa"/>
          </w:tcPr>
          <w:p w14:paraId="6E1FEE40" w14:textId="77777777" w:rsidR="00E222F9" w:rsidRPr="00AB1491" w:rsidRDefault="00E222F9" w:rsidP="00AB1491">
            <w:r w:rsidRPr="00AB1491">
              <w:t>4</w:t>
            </w:r>
          </w:p>
        </w:tc>
        <w:tc>
          <w:tcPr>
            <w:tcW w:w="780" w:type="dxa"/>
          </w:tcPr>
          <w:p w14:paraId="5A04012A" w14:textId="5064B5F0" w:rsidR="00E222F9" w:rsidRPr="00AB1491" w:rsidRDefault="004A6FE9" w:rsidP="00AB1491">
            <w:r>
              <w:t>55.7</w:t>
            </w:r>
          </w:p>
        </w:tc>
        <w:tc>
          <w:tcPr>
            <w:tcW w:w="780" w:type="dxa"/>
          </w:tcPr>
          <w:p w14:paraId="66AD8218" w14:textId="63D2E542" w:rsidR="00E222F9" w:rsidRPr="00AB1491" w:rsidRDefault="004A6FE9" w:rsidP="00AB1491">
            <w:r>
              <w:t>86.7</w:t>
            </w:r>
          </w:p>
        </w:tc>
      </w:tr>
      <w:tr w:rsidR="00E222F9" w:rsidRPr="00AB1491" w14:paraId="703AB5C8" w14:textId="77777777" w:rsidTr="002D6681">
        <w:tc>
          <w:tcPr>
            <w:tcW w:w="778" w:type="dxa"/>
          </w:tcPr>
          <w:p w14:paraId="1AC32781" w14:textId="77777777" w:rsidR="00E222F9" w:rsidRPr="00AB1491" w:rsidRDefault="00E222F9" w:rsidP="00AB1491">
            <w:r w:rsidRPr="00AB1491">
              <w:t>5</w:t>
            </w:r>
          </w:p>
        </w:tc>
        <w:tc>
          <w:tcPr>
            <w:tcW w:w="778" w:type="dxa"/>
          </w:tcPr>
          <w:p w14:paraId="4BCF4E17" w14:textId="6AA2AAF0" w:rsidR="00E222F9" w:rsidRPr="00AB1491" w:rsidRDefault="004A6FE9" w:rsidP="00AB1491">
            <w:r>
              <w:t>37.8</w:t>
            </w:r>
          </w:p>
        </w:tc>
        <w:tc>
          <w:tcPr>
            <w:tcW w:w="781" w:type="dxa"/>
          </w:tcPr>
          <w:p w14:paraId="6AF3941B" w14:textId="053DFB1C" w:rsidR="00E222F9" w:rsidRPr="00AB1491" w:rsidRDefault="004A6FE9" w:rsidP="00AB1491">
            <w:r>
              <w:t>44.5</w:t>
            </w:r>
          </w:p>
        </w:tc>
        <w:tc>
          <w:tcPr>
            <w:tcW w:w="779" w:type="dxa"/>
          </w:tcPr>
          <w:p w14:paraId="1D85C227" w14:textId="77777777" w:rsidR="00E222F9" w:rsidRPr="00AB1491" w:rsidRDefault="00E222F9" w:rsidP="00AB1491">
            <w:r w:rsidRPr="00AB1491">
              <w:t>5</w:t>
            </w:r>
          </w:p>
        </w:tc>
        <w:tc>
          <w:tcPr>
            <w:tcW w:w="779" w:type="dxa"/>
          </w:tcPr>
          <w:p w14:paraId="2F760CD7" w14:textId="710E7CDE" w:rsidR="00E222F9" w:rsidRPr="00AB1491" w:rsidRDefault="004A6FE9" w:rsidP="00AB1491">
            <w:r>
              <w:t>42.5</w:t>
            </w:r>
          </w:p>
        </w:tc>
        <w:tc>
          <w:tcPr>
            <w:tcW w:w="779" w:type="dxa"/>
          </w:tcPr>
          <w:p w14:paraId="5ED75032" w14:textId="684EF7E7" w:rsidR="00E222F9" w:rsidRPr="00AB1491" w:rsidRDefault="004A6FE9" w:rsidP="00AB1491">
            <w:r>
              <w:t>58.7</w:t>
            </w:r>
          </w:p>
        </w:tc>
        <w:tc>
          <w:tcPr>
            <w:tcW w:w="779" w:type="dxa"/>
          </w:tcPr>
          <w:p w14:paraId="052C81EF" w14:textId="77777777" w:rsidR="00E222F9" w:rsidRPr="00AB1491" w:rsidRDefault="00E222F9" w:rsidP="00AB1491">
            <w:r w:rsidRPr="00AB1491">
              <w:t>5</w:t>
            </w:r>
          </w:p>
        </w:tc>
        <w:tc>
          <w:tcPr>
            <w:tcW w:w="779" w:type="dxa"/>
          </w:tcPr>
          <w:p w14:paraId="1781534B" w14:textId="62E55996" w:rsidR="00E222F9" w:rsidRPr="00AB1491" w:rsidRDefault="004A6FE9" w:rsidP="00AB1491">
            <w:r>
              <w:t>56.8</w:t>
            </w:r>
          </w:p>
        </w:tc>
        <w:tc>
          <w:tcPr>
            <w:tcW w:w="779" w:type="dxa"/>
          </w:tcPr>
          <w:p w14:paraId="576510D4" w14:textId="76A9B72E" w:rsidR="00E222F9" w:rsidRPr="00AB1491" w:rsidRDefault="004A6FE9" w:rsidP="00AB1491">
            <w:r>
              <w:t>76.5</w:t>
            </w:r>
          </w:p>
        </w:tc>
        <w:tc>
          <w:tcPr>
            <w:tcW w:w="779" w:type="dxa"/>
          </w:tcPr>
          <w:p w14:paraId="5B4371C7" w14:textId="77777777" w:rsidR="00E222F9" w:rsidRPr="00AB1491" w:rsidRDefault="00E222F9" w:rsidP="00AB1491">
            <w:r w:rsidRPr="00AB1491">
              <w:t>5</w:t>
            </w:r>
          </w:p>
        </w:tc>
        <w:tc>
          <w:tcPr>
            <w:tcW w:w="780" w:type="dxa"/>
          </w:tcPr>
          <w:p w14:paraId="4570B430" w14:textId="401AAC0F" w:rsidR="00E222F9" w:rsidRPr="00AB1491" w:rsidRDefault="004A6FE9" w:rsidP="00AB1491">
            <w:r>
              <w:t>58.9</w:t>
            </w:r>
          </w:p>
        </w:tc>
        <w:tc>
          <w:tcPr>
            <w:tcW w:w="780" w:type="dxa"/>
          </w:tcPr>
          <w:p w14:paraId="0FBD6790" w14:textId="763DDC2A" w:rsidR="00E222F9" w:rsidRPr="00AB1491" w:rsidRDefault="004A6FE9" w:rsidP="00AB1491">
            <w:r>
              <w:t>78.9</w:t>
            </w:r>
          </w:p>
        </w:tc>
      </w:tr>
      <w:tr w:rsidR="00E222F9" w:rsidRPr="00AB1491" w14:paraId="399A5FE8" w14:textId="77777777" w:rsidTr="002D6681">
        <w:tc>
          <w:tcPr>
            <w:tcW w:w="778" w:type="dxa"/>
          </w:tcPr>
          <w:p w14:paraId="175CBBE2" w14:textId="77777777" w:rsidR="00E222F9" w:rsidRPr="00AB1491" w:rsidRDefault="00E222F9" w:rsidP="00AB1491">
            <w:r w:rsidRPr="00AB1491">
              <w:t>6</w:t>
            </w:r>
          </w:p>
        </w:tc>
        <w:tc>
          <w:tcPr>
            <w:tcW w:w="778" w:type="dxa"/>
          </w:tcPr>
          <w:p w14:paraId="5BA09B40" w14:textId="3EF3125E" w:rsidR="00E222F9" w:rsidRPr="00AB1491" w:rsidRDefault="004A6FE9" w:rsidP="00AB1491">
            <w:r>
              <w:t>2.4</w:t>
            </w:r>
          </w:p>
        </w:tc>
        <w:tc>
          <w:tcPr>
            <w:tcW w:w="781" w:type="dxa"/>
          </w:tcPr>
          <w:p w14:paraId="3B70D166" w14:textId="31DAC641" w:rsidR="00E222F9" w:rsidRPr="00AB1491" w:rsidRDefault="004A6FE9" w:rsidP="00AB1491">
            <w:r>
              <w:t>7.6</w:t>
            </w:r>
          </w:p>
        </w:tc>
        <w:tc>
          <w:tcPr>
            <w:tcW w:w="779" w:type="dxa"/>
          </w:tcPr>
          <w:p w14:paraId="721E0626" w14:textId="77777777" w:rsidR="00E222F9" w:rsidRPr="00AB1491" w:rsidRDefault="00E222F9" w:rsidP="00AB1491">
            <w:r w:rsidRPr="00AB1491">
              <w:t>6</w:t>
            </w:r>
          </w:p>
        </w:tc>
        <w:tc>
          <w:tcPr>
            <w:tcW w:w="779" w:type="dxa"/>
          </w:tcPr>
          <w:p w14:paraId="04DEE6AE" w14:textId="204342DA" w:rsidR="00E222F9" w:rsidRPr="00AB1491" w:rsidRDefault="004A6FE9" w:rsidP="00AB1491">
            <w:r>
              <w:t>3.4</w:t>
            </w:r>
          </w:p>
        </w:tc>
        <w:tc>
          <w:tcPr>
            <w:tcW w:w="779" w:type="dxa"/>
          </w:tcPr>
          <w:p w14:paraId="764452E3" w14:textId="12E8DB16" w:rsidR="00E222F9" w:rsidRPr="00AB1491" w:rsidRDefault="004A6FE9" w:rsidP="00AB1491">
            <w:r>
              <w:t>9.8</w:t>
            </w:r>
          </w:p>
        </w:tc>
        <w:tc>
          <w:tcPr>
            <w:tcW w:w="779" w:type="dxa"/>
          </w:tcPr>
          <w:p w14:paraId="362CB8B7" w14:textId="77777777" w:rsidR="00E222F9" w:rsidRPr="00AB1491" w:rsidRDefault="00E222F9" w:rsidP="00AB1491">
            <w:r w:rsidRPr="00AB1491">
              <w:t>6</w:t>
            </w:r>
          </w:p>
        </w:tc>
        <w:tc>
          <w:tcPr>
            <w:tcW w:w="779" w:type="dxa"/>
          </w:tcPr>
          <w:p w14:paraId="6CB70DD5" w14:textId="726389DB" w:rsidR="00E222F9" w:rsidRPr="00AB1491" w:rsidRDefault="004A6FE9" w:rsidP="00AB1491">
            <w:r>
              <w:t>3.4</w:t>
            </w:r>
          </w:p>
        </w:tc>
        <w:tc>
          <w:tcPr>
            <w:tcW w:w="779" w:type="dxa"/>
          </w:tcPr>
          <w:p w14:paraId="459A9DEA" w14:textId="5F7ED335" w:rsidR="00E222F9" w:rsidRPr="00AB1491" w:rsidRDefault="004A6FE9" w:rsidP="00AB1491">
            <w:r>
              <w:t>9.5</w:t>
            </w:r>
          </w:p>
        </w:tc>
        <w:tc>
          <w:tcPr>
            <w:tcW w:w="779" w:type="dxa"/>
          </w:tcPr>
          <w:p w14:paraId="57A8E576" w14:textId="77777777" w:rsidR="00E222F9" w:rsidRPr="00AB1491" w:rsidRDefault="00E222F9" w:rsidP="00AB1491">
            <w:r w:rsidRPr="00AB1491">
              <w:t>6</w:t>
            </w:r>
          </w:p>
        </w:tc>
        <w:tc>
          <w:tcPr>
            <w:tcW w:w="780" w:type="dxa"/>
          </w:tcPr>
          <w:p w14:paraId="0577B657" w14:textId="10CEB962" w:rsidR="00E222F9" w:rsidRPr="00AB1491" w:rsidRDefault="004A6FE9" w:rsidP="00AB1491">
            <w:r>
              <w:t>4.5</w:t>
            </w:r>
          </w:p>
        </w:tc>
        <w:tc>
          <w:tcPr>
            <w:tcW w:w="780" w:type="dxa"/>
          </w:tcPr>
          <w:p w14:paraId="5C9ACC3E" w14:textId="57FBFE56" w:rsidR="00E222F9" w:rsidRPr="00AB1491" w:rsidRDefault="004A6FE9" w:rsidP="00AB1491">
            <w:r>
              <w:t>6.7</w:t>
            </w:r>
          </w:p>
        </w:tc>
      </w:tr>
      <w:tr w:rsidR="00E222F9" w:rsidRPr="00AB1491" w14:paraId="143DB960" w14:textId="77777777" w:rsidTr="002D6681">
        <w:tc>
          <w:tcPr>
            <w:tcW w:w="778" w:type="dxa"/>
          </w:tcPr>
          <w:p w14:paraId="725E2B02" w14:textId="77777777" w:rsidR="00E222F9" w:rsidRPr="00AB1491" w:rsidRDefault="00E222F9" w:rsidP="00AB1491">
            <w:r w:rsidRPr="00AB1491">
              <w:t>7</w:t>
            </w:r>
          </w:p>
        </w:tc>
        <w:tc>
          <w:tcPr>
            <w:tcW w:w="778" w:type="dxa"/>
          </w:tcPr>
          <w:p w14:paraId="21A4E2DD" w14:textId="04E02792" w:rsidR="00E222F9" w:rsidRPr="00AB1491" w:rsidRDefault="004A6FE9" w:rsidP="00AB1491">
            <w:r>
              <w:t>2.5</w:t>
            </w:r>
          </w:p>
        </w:tc>
        <w:tc>
          <w:tcPr>
            <w:tcW w:w="781" w:type="dxa"/>
          </w:tcPr>
          <w:p w14:paraId="4DA00AEE" w14:textId="3ABB8398" w:rsidR="00E222F9" w:rsidRPr="00AB1491" w:rsidRDefault="004A6FE9" w:rsidP="00AB1491">
            <w:r>
              <w:t>4.5</w:t>
            </w:r>
          </w:p>
        </w:tc>
        <w:tc>
          <w:tcPr>
            <w:tcW w:w="779" w:type="dxa"/>
          </w:tcPr>
          <w:p w14:paraId="0FD033B7" w14:textId="77777777" w:rsidR="00E222F9" w:rsidRPr="00AB1491" w:rsidRDefault="00E222F9" w:rsidP="00AB1491">
            <w:r w:rsidRPr="00AB1491">
              <w:t>7</w:t>
            </w:r>
          </w:p>
        </w:tc>
        <w:tc>
          <w:tcPr>
            <w:tcW w:w="779" w:type="dxa"/>
          </w:tcPr>
          <w:p w14:paraId="415CB27F" w14:textId="6EC705B8" w:rsidR="00E222F9" w:rsidRPr="00AB1491" w:rsidRDefault="004A6FE9" w:rsidP="00AB1491">
            <w:r>
              <w:t>3.5</w:t>
            </w:r>
          </w:p>
        </w:tc>
        <w:tc>
          <w:tcPr>
            <w:tcW w:w="779" w:type="dxa"/>
          </w:tcPr>
          <w:p w14:paraId="1C3882C3" w14:textId="6FD97221" w:rsidR="00E222F9" w:rsidRPr="00AB1491" w:rsidRDefault="004A6FE9" w:rsidP="00AB1491">
            <w:r>
              <w:t>6.5</w:t>
            </w:r>
          </w:p>
        </w:tc>
        <w:tc>
          <w:tcPr>
            <w:tcW w:w="779" w:type="dxa"/>
          </w:tcPr>
          <w:p w14:paraId="3EFD3766" w14:textId="77777777" w:rsidR="00E222F9" w:rsidRPr="00AB1491" w:rsidRDefault="00E222F9" w:rsidP="00AB1491">
            <w:r w:rsidRPr="00AB1491">
              <w:t>7</w:t>
            </w:r>
          </w:p>
        </w:tc>
        <w:tc>
          <w:tcPr>
            <w:tcW w:w="779" w:type="dxa"/>
          </w:tcPr>
          <w:p w14:paraId="1343259D" w14:textId="21E6C5ED" w:rsidR="00E222F9" w:rsidRPr="00AB1491" w:rsidRDefault="004A6FE9" w:rsidP="00AB1491">
            <w:r>
              <w:t>3.5</w:t>
            </w:r>
          </w:p>
        </w:tc>
        <w:tc>
          <w:tcPr>
            <w:tcW w:w="779" w:type="dxa"/>
          </w:tcPr>
          <w:p w14:paraId="1206BE8C" w14:textId="52100F44" w:rsidR="00E222F9" w:rsidRPr="00AB1491" w:rsidRDefault="004A6FE9" w:rsidP="00AB1491">
            <w:r>
              <w:t>6.5</w:t>
            </w:r>
          </w:p>
        </w:tc>
        <w:tc>
          <w:tcPr>
            <w:tcW w:w="779" w:type="dxa"/>
          </w:tcPr>
          <w:p w14:paraId="27C8B16A" w14:textId="77777777" w:rsidR="00E222F9" w:rsidRPr="00AB1491" w:rsidRDefault="00E222F9" w:rsidP="00AB1491">
            <w:r w:rsidRPr="00AB1491">
              <w:t>7</w:t>
            </w:r>
          </w:p>
        </w:tc>
        <w:tc>
          <w:tcPr>
            <w:tcW w:w="780" w:type="dxa"/>
          </w:tcPr>
          <w:p w14:paraId="594AFDF5" w14:textId="15702925" w:rsidR="00E222F9" w:rsidRPr="00AB1491" w:rsidRDefault="004A6FE9" w:rsidP="00AB1491">
            <w:r>
              <w:t>7.8</w:t>
            </w:r>
          </w:p>
        </w:tc>
        <w:tc>
          <w:tcPr>
            <w:tcW w:w="780" w:type="dxa"/>
          </w:tcPr>
          <w:p w14:paraId="2CFD80AA" w14:textId="4D42FFE9" w:rsidR="00E222F9" w:rsidRPr="00AB1491" w:rsidRDefault="004A6FE9" w:rsidP="00AB1491">
            <w:r>
              <w:t>13.5</w:t>
            </w:r>
          </w:p>
        </w:tc>
      </w:tr>
      <w:tr w:rsidR="00E222F9" w:rsidRPr="00AB1491" w14:paraId="4BF31DD2" w14:textId="77777777" w:rsidTr="002D6681">
        <w:tc>
          <w:tcPr>
            <w:tcW w:w="778" w:type="dxa"/>
          </w:tcPr>
          <w:p w14:paraId="1EFD5385" w14:textId="77777777" w:rsidR="00E222F9" w:rsidRPr="00AB1491" w:rsidRDefault="00E222F9" w:rsidP="00AB1491">
            <w:r w:rsidRPr="00AB1491">
              <w:t>8</w:t>
            </w:r>
          </w:p>
        </w:tc>
        <w:tc>
          <w:tcPr>
            <w:tcW w:w="778" w:type="dxa"/>
          </w:tcPr>
          <w:p w14:paraId="7779DF44" w14:textId="48D5F7F2" w:rsidR="00E222F9" w:rsidRPr="00AB1491" w:rsidRDefault="004A6FE9" w:rsidP="00AB1491">
            <w:r>
              <w:t>2.3</w:t>
            </w:r>
          </w:p>
        </w:tc>
        <w:tc>
          <w:tcPr>
            <w:tcW w:w="781" w:type="dxa"/>
          </w:tcPr>
          <w:p w14:paraId="19773E9F" w14:textId="7F18F846" w:rsidR="00E222F9" w:rsidRPr="00AB1491" w:rsidRDefault="004A6FE9" w:rsidP="00AB1491">
            <w:r>
              <w:t>6.7</w:t>
            </w:r>
          </w:p>
        </w:tc>
        <w:tc>
          <w:tcPr>
            <w:tcW w:w="779" w:type="dxa"/>
          </w:tcPr>
          <w:p w14:paraId="0EAA2A9D" w14:textId="77777777" w:rsidR="00E222F9" w:rsidRPr="00AB1491" w:rsidRDefault="00E222F9" w:rsidP="00AB1491">
            <w:r w:rsidRPr="00AB1491">
              <w:t>8</w:t>
            </w:r>
          </w:p>
        </w:tc>
        <w:tc>
          <w:tcPr>
            <w:tcW w:w="779" w:type="dxa"/>
          </w:tcPr>
          <w:p w14:paraId="31317C23" w14:textId="26E1F304" w:rsidR="00E222F9" w:rsidRPr="00AB1491" w:rsidRDefault="004A6FE9" w:rsidP="00AB1491">
            <w:r>
              <w:t>2.6</w:t>
            </w:r>
          </w:p>
        </w:tc>
        <w:tc>
          <w:tcPr>
            <w:tcW w:w="779" w:type="dxa"/>
          </w:tcPr>
          <w:p w14:paraId="52741FE8" w14:textId="54351990" w:rsidR="00E222F9" w:rsidRPr="00AB1491" w:rsidRDefault="004A6FE9" w:rsidP="00AB1491">
            <w:r>
              <w:t>7.8</w:t>
            </w:r>
          </w:p>
        </w:tc>
        <w:tc>
          <w:tcPr>
            <w:tcW w:w="779" w:type="dxa"/>
          </w:tcPr>
          <w:p w14:paraId="4BF8F547" w14:textId="77777777" w:rsidR="00E222F9" w:rsidRPr="00AB1491" w:rsidRDefault="00E222F9" w:rsidP="00AB1491">
            <w:r w:rsidRPr="00AB1491">
              <w:t>8</w:t>
            </w:r>
          </w:p>
        </w:tc>
        <w:tc>
          <w:tcPr>
            <w:tcW w:w="779" w:type="dxa"/>
          </w:tcPr>
          <w:p w14:paraId="28E67126" w14:textId="4F4358CD" w:rsidR="00E222F9" w:rsidRPr="00AB1491" w:rsidRDefault="004A6FE9" w:rsidP="00AB1491">
            <w:r>
              <w:t>4.5</w:t>
            </w:r>
          </w:p>
        </w:tc>
        <w:tc>
          <w:tcPr>
            <w:tcW w:w="779" w:type="dxa"/>
          </w:tcPr>
          <w:p w14:paraId="2B8F75CE" w14:textId="16EDAEA3" w:rsidR="00E222F9" w:rsidRPr="00AB1491" w:rsidRDefault="004A6FE9" w:rsidP="00AB1491">
            <w:r>
              <w:t>9.5</w:t>
            </w:r>
          </w:p>
        </w:tc>
        <w:tc>
          <w:tcPr>
            <w:tcW w:w="779" w:type="dxa"/>
          </w:tcPr>
          <w:p w14:paraId="39A71FC0" w14:textId="77777777" w:rsidR="00E222F9" w:rsidRPr="00AB1491" w:rsidRDefault="00E222F9" w:rsidP="00AB1491">
            <w:r w:rsidRPr="00AB1491">
              <w:t>8</w:t>
            </w:r>
          </w:p>
        </w:tc>
        <w:tc>
          <w:tcPr>
            <w:tcW w:w="780" w:type="dxa"/>
          </w:tcPr>
          <w:p w14:paraId="5B79E044" w14:textId="116E2ABB" w:rsidR="00E222F9" w:rsidRPr="00AB1491" w:rsidRDefault="004A6FE9" w:rsidP="00AB1491">
            <w:r>
              <w:t>5.6</w:t>
            </w:r>
          </w:p>
        </w:tc>
        <w:tc>
          <w:tcPr>
            <w:tcW w:w="780" w:type="dxa"/>
          </w:tcPr>
          <w:p w14:paraId="6D9D7089" w14:textId="21121AD9" w:rsidR="00E222F9" w:rsidRPr="00AB1491" w:rsidRDefault="004A6FE9" w:rsidP="00AB1491">
            <w:r>
              <w:t>14.5</w:t>
            </w:r>
          </w:p>
        </w:tc>
      </w:tr>
      <w:tr w:rsidR="00E222F9" w:rsidRPr="00AB1491" w14:paraId="77DF45A3" w14:textId="77777777" w:rsidTr="002D6681">
        <w:tc>
          <w:tcPr>
            <w:tcW w:w="778" w:type="dxa"/>
          </w:tcPr>
          <w:p w14:paraId="48CBEA6A" w14:textId="74CEECAD" w:rsidR="00E222F9" w:rsidRPr="00AB1491" w:rsidRDefault="00E222F9" w:rsidP="00AB1491"/>
        </w:tc>
        <w:tc>
          <w:tcPr>
            <w:tcW w:w="778" w:type="dxa"/>
          </w:tcPr>
          <w:p w14:paraId="51ECB847" w14:textId="77777777" w:rsidR="00E222F9" w:rsidRPr="00AB1491" w:rsidRDefault="00E222F9" w:rsidP="00AB1491"/>
        </w:tc>
        <w:tc>
          <w:tcPr>
            <w:tcW w:w="781" w:type="dxa"/>
          </w:tcPr>
          <w:p w14:paraId="0166587C" w14:textId="77777777" w:rsidR="00E222F9" w:rsidRPr="00AB1491" w:rsidRDefault="00E222F9" w:rsidP="00AB1491"/>
        </w:tc>
        <w:tc>
          <w:tcPr>
            <w:tcW w:w="779" w:type="dxa"/>
          </w:tcPr>
          <w:p w14:paraId="4E5D349C" w14:textId="77777777" w:rsidR="00E222F9" w:rsidRPr="00AB1491" w:rsidRDefault="00E222F9" w:rsidP="00AB1491">
            <w:r w:rsidRPr="00AB1491">
              <w:t>9</w:t>
            </w:r>
          </w:p>
        </w:tc>
        <w:tc>
          <w:tcPr>
            <w:tcW w:w="779" w:type="dxa"/>
          </w:tcPr>
          <w:p w14:paraId="68B81AEA" w14:textId="77777777" w:rsidR="00E222F9" w:rsidRPr="00AB1491" w:rsidRDefault="00E222F9" w:rsidP="00AB1491"/>
        </w:tc>
        <w:tc>
          <w:tcPr>
            <w:tcW w:w="779" w:type="dxa"/>
          </w:tcPr>
          <w:p w14:paraId="79ED6AEE" w14:textId="77777777" w:rsidR="00E222F9" w:rsidRPr="00AB1491" w:rsidRDefault="00E222F9" w:rsidP="00AB1491"/>
        </w:tc>
        <w:tc>
          <w:tcPr>
            <w:tcW w:w="779" w:type="dxa"/>
          </w:tcPr>
          <w:p w14:paraId="242C2A31" w14:textId="77777777" w:rsidR="00E222F9" w:rsidRPr="00AB1491" w:rsidRDefault="00E222F9" w:rsidP="00AB1491">
            <w:r w:rsidRPr="00AB1491">
              <w:t>9</w:t>
            </w:r>
          </w:p>
        </w:tc>
        <w:tc>
          <w:tcPr>
            <w:tcW w:w="779" w:type="dxa"/>
          </w:tcPr>
          <w:p w14:paraId="4D5B6BD9" w14:textId="77777777" w:rsidR="00E222F9" w:rsidRPr="00AB1491" w:rsidRDefault="00E222F9" w:rsidP="00AB1491"/>
        </w:tc>
        <w:tc>
          <w:tcPr>
            <w:tcW w:w="779" w:type="dxa"/>
          </w:tcPr>
          <w:p w14:paraId="474539B3" w14:textId="77777777" w:rsidR="00E222F9" w:rsidRPr="00AB1491" w:rsidRDefault="00E222F9" w:rsidP="00AB1491"/>
        </w:tc>
        <w:tc>
          <w:tcPr>
            <w:tcW w:w="779" w:type="dxa"/>
          </w:tcPr>
          <w:p w14:paraId="45C36803" w14:textId="77777777" w:rsidR="00E222F9" w:rsidRPr="00AB1491" w:rsidRDefault="00E222F9" w:rsidP="00AB1491">
            <w:r w:rsidRPr="00AB1491">
              <w:t>9</w:t>
            </w:r>
          </w:p>
        </w:tc>
        <w:tc>
          <w:tcPr>
            <w:tcW w:w="780" w:type="dxa"/>
          </w:tcPr>
          <w:p w14:paraId="747A08B6" w14:textId="7DAB704F" w:rsidR="00E222F9" w:rsidRPr="00AB1491" w:rsidRDefault="004A6FE9" w:rsidP="00AB1491">
            <w:r>
              <w:t>6.7</w:t>
            </w:r>
          </w:p>
        </w:tc>
        <w:tc>
          <w:tcPr>
            <w:tcW w:w="780" w:type="dxa"/>
          </w:tcPr>
          <w:p w14:paraId="08AD3537" w14:textId="7AB52493" w:rsidR="00E222F9" w:rsidRPr="00AB1491" w:rsidRDefault="004A6FE9" w:rsidP="00AB1491">
            <w:r>
              <w:t>12.4</w:t>
            </w:r>
          </w:p>
        </w:tc>
      </w:tr>
      <w:tr w:rsidR="00E222F9" w:rsidRPr="00AB1491" w14:paraId="7DBEDBA0" w14:textId="77777777" w:rsidTr="002D6681">
        <w:tc>
          <w:tcPr>
            <w:tcW w:w="778" w:type="dxa"/>
          </w:tcPr>
          <w:p w14:paraId="4B7F6311" w14:textId="4DC01FBB" w:rsidR="00E222F9" w:rsidRPr="00AB1491" w:rsidRDefault="00E222F9" w:rsidP="00AB1491"/>
        </w:tc>
        <w:tc>
          <w:tcPr>
            <w:tcW w:w="778" w:type="dxa"/>
          </w:tcPr>
          <w:p w14:paraId="71086FE5" w14:textId="77777777" w:rsidR="00E222F9" w:rsidRPr="00AB1491" w:rsidRDefault="00E222F9" w:rsidP="00AB1491"/>
        </w:tc>
        <w:tc>
          <w:tcPr>
            <w:tcW w:w="781" w:type="dxa"/>
          </w:tcPr>
          <w:p w14:paraId="6BB99388" w14:textId="77777777" w:rsidR="00E222F9" w:rsidRPr="00AB1491" w:rsidRDefault="00E222F9" w:rsidP="00AB1491"/>
        </w:tc>
        <w:tc>
          <w:tcPr>
            <w:tcW w:w="779" w:type="dxa"/>
          </w:tcPr>
          <w:p w14:paraId="495DC59C" w14:textId="7DA84193" w:rsidR="00E222F9" w:rsidRPr="00AB1491" w:rsidRDefault="00E222F9" w:rsidP="00AB1491"/>
        </w:tc>
        <w:tc>
          <w:tcPr>
            <w:tcW w:w="779" w:type="dxa"/>
          </w:tcPr>
          <w:p w14:paraId="2D72DF98" w14:textId="77777777" w:rsidR="00E222F9" w:rsidRPr="00AB1491" w:rsidRDefault="00E222F9" w:rsidP="00AB1491"/>
        </w:tc>
        <w:tc>
          <w:tcPr>
            <w:tcW w:w="779" w:type="dxa"/>
          </w:tcPr>
          <w:p w14:paraId="2AF88F9B" w14:textId="77777777" w:rsidR="00E222F9" w:rsidRPr="00AB1491" w:rsidRDefault="00E222F9" w:rsidP="00AB1491"/>
        </w:tc>
        <w:tc>
          <w:tcPr>
            <w:tcW w:w="779" w:type="dxa"/>
          </w:tcPr>
          <w:p w14:paraId="1CA9E86E" w14:textId="77777777" w:rsidR="00E222F9" w:rsidRPr="00AB1491" w:rsidRDefault="00E222F9" w:rsidP="00AB1491">
            <w:r w:rsidRPr="00AB1491">
              <w:t>10</w:t>
            </w:r>
          </w:p>
        </w:tc>
        <w:tc>
          <w:tcPr>
            <w:tcW w:w="779" w:type="dxa"/>
          </w:tcPr>
          <w:p w14:paraId="3D468380" w14:textId="77777777" w:rsidR="00E222F9" w:rsidRPr="00AB1491" w:rsidRDefault="00E222F9" w:rsidP="00AB1491"/>
        </w:tc>
        <w:tc>
          <w:tcPr>
            <w:tcW w:w="779" w:type="dxa"/>
          </w:tcPr>
          <w:p w14:paraId="552FA089" w14:textId="77777777" w:rsidR="00E222F9" w:rsidRPr="00AB1491" w:rsidRDefault="00E222F9" w:rsidP="00AB1491"/>
        </w:tc>
        <w:tc>
          <w:tcPr>
            <w:tcW w:w="779" w:type="dxa"/>
          </w:tcPr>
          <w:p w14:paraId="1F2E9C36" w14:textId="77777777" w:rsidR="00E222F9" w:rsidRPr="00AB1491" w:rsidRDefault="00E222F9" w:rsidP="00AB1491">
            <w:r w:rsidRPr="00AB1491">
              <w:t>10</w:t>
            </w:r>
          </w:p>
        </w:tc>
        <w:tc>
          <w:tcPr>
            <w:tcW w:w="780" w:type="dxa"/>
          </w:tcPr>
          <w:p w14:paraId="5A2B816F" w14:textId="4AC0FCDF" w:rsidR="00E222F9" w:rsidRPr="00AB1491" w:rsidRDefault="004A6FE9" w:rsidP="00AB1491">
            <w:r>
              <w:t>2.4</w:t>
            </w:r>
          </w:p>
        </w:tc>
        <w:tc>
          <w:tcPr>
            <w:tcW w:w="780" w:type="dxa"/>
          </w:tcPr>
          <w:p w14:paraId="5211538B" w14:textId="186F3B33" w:rsidR="00E222F9" w:rsidRPr="00AB1491" w:rsidRDefault="004A6FE9" w:rsidP="00AB1491">
            <w:r>
              <w:t>4.5</w:t>
            </w:r>
          </w:p>
        </w:tc>
      </w:tr>
      <w:tr w:rsidR="00E222F9" w:rsidRPr="00AB1491" w14:paraId="7ADE2E75" w14:textId="77777777" w:rsidTr="002D6681">
        <w:tc>
          <w:tcPr>
            <w:tcW w:w="778" w:type="dxa"/>
          </w:tcPr>
          <w:p w14:paraId="1DFC8B0E" w14:textId="5E8E379A" w:rsidR="00E222F9" w:rsidRPr="00AB1491" w:rsidRDefault="00E222F9" w:rsidP="00AB1491"/>
        </w:tc>
        <w:tc>
          <w:tcPr>
            <w:tcW w:w="778" w:type="dxa"/>
          </w:tcPr>
          <w:p w14:paraId="7C6F4A5C" w14:textId="77777777" w:rsidR="00E222F9" w:rsidRPr="00AB1491" w:rsidRDefault="00E222F9" w:rsidP="00AB1491"/>
        </w:tc>
        <w:tc>
          <w:tcPr>
            <w:tcW w:w="781" w:type="dxa"/>
          </w:tcPr>
          <w:p w14:paraId="5484A70D" w14:textId="77777777" w:rsidR="00E222F9" w:rsidRPr="00AB1491" w:rsidRDefault="00E222F9" w:rsidP="00AB1491"/>
        </w:tc>
        <w:tc>
          <w:tcPr>
            <w:tcW w:w="779" w:type="dxa"/>
          </w:tcPr>
          <w:p w14:paraId="000992D7" w14:textId="4B516B5C" w:rsidR="00E222F9" w:rsidRPr="00AB1491" w:rsidRDefault="00E222F9" w:rsidP="00AB1491"/>
        </w:tc>
        <w:tc>
          <w:tcPr>
            <w:tcW w:w="779" w:type="dxa"/>
          </w:tcPr>
          <w:p w14:paraId="0A52F1EA" w14:textId="77777777" w:rsidR="00E222F9" w:rsidRPr="00AB1491" w:rsidRDefault="00E222F9" w:rsidP="00AB1491"/>
        </w:tc>
        <w:tc>
          <w:tcPr>
            <w:tcW w:w="779" w:type="dxa"/>
          </w:tcPr>
          <w:p w14:paraId="2B174D24" w14:textId="77777777" w:rsidR="00E222F9" w:rsidRPr="00AB1491" w:rsidRDefault="00E222F9" w:rsidP="00AB1491"/>
        </w:tc>
        <w:tc>
          <w:tcPr>
            <w:tcW w:w="779" w:type="dxa"/>
          </w:tcPr>
          <w:p w14:paraId="37F728E0" w14:textId="77777777" w:rsidR="00E222F9" w:rsidRPr="00AB1491" w:rsidRDefault="00E222F9" w:rsidP="00AB1491">
            <w:r w:rsidRPr="00AB1491">
              <w:t>11</w:t>
            </w:r>
          </w:p>
        </w:tc>
        <w:tc>
          <w:tcPr>
            <w:tcW w:w="779" w:type="dxa"/>
          </w:tcPr>
          <w:p w14:paraId="1FE7F5FD" w14:textId="77777777" w:rsidR="00E222F9" w:rsidRPr="00AB1491" w:rsidRDefault="00E222F9" w:rsidP="00AB1491"/>
        </w:tc>
        <w:tc>
          <w:tcPr>
            <w:tcW w:w="779" w:type="dxa"/>
          </w:tcPr>
          <w:p w14:paraId="20D4B1DF" w14:textId="77777777" w:rsidR="00E222F9" w:rsidRPr="00AB1491" w:rsidRDefault="00E222F9" w:rsidP="00AB1491"/>
        </w:tc>
        <w:tc>
          <w:tcPr>
            <w:tcW w:w="779" w:type="dxa"/>
          </w:tcPr>
          <w:p w14:paraId="1AB86C04" w14:textId="17EEA109" w:rsidR="00E222F9" w:rsidRPr="00AB1491" w:rsidRDefault="00E222F9" w:rsidP="00AB1491"/>
        </w:tc>
        <w:tc>
          <w:tcPr>
            <w:tcW w:w="780" w:type="dxa"/>
          </w:tcPr>
          <w:p w14:paraId="30148B2E" w14:textId="77777777" w:rsidR="00E222F9" w:rsidRPr="00AB1491" w:rsidRDefault="00E222F9" w:rsidP="00AB1491"/>
        </w:tc>
        <w:tc>
          <w:tcPr>
            <w:tcW w:w="780" w:type="dxa"/>
          </w:tcPr>
          <w:p w14:paraId="1F2C2041" w14:textId="77777777" w:rsidR="00E222F9" w:rsidRPr="00AB1491" w:rsidRDefault="00E222F9" w:rsidP="00AB1491"/>
        </w:tc>
      </w:tr>
      <w:tr w:rsidR="00E222F9" w:rsidRPr="00AB1491" w14:paraId="7F40F8B4" w14:textId="77777777" w:rsidTr="002D6681">
        <w:tc>
          <w:tcPr>
            <w:tcW w:w="778" w:type="dxa"/>
          </w:tcPr>
          <w:p w14:paraId="38A93E55" w14:textId="134B05F1" w:rsidR="00E222F9" w:rsidRPr="00AB1491" w:rsidRDefault="00E222F9" w:rsidP="00AB1491"/>
        </w:tc>
        <w:tc>
          <w:tcPr>
            <w:tcW w:w="778" w:type="dxa"/>
          </w:tcPr>
          <w:p w14:paraId="4FC91839" w14:textId="77777777" w:rsidR="00E222F9" w:rsidRPr="00AB1491" w:rsidRDefault="00E222F9" w:rsidP="00AB1491"/>
        </w:tc>
        <w:tc>
          <w:tcPr>
            <w:tcW w:w="781" w:type="dxa"/>
          </w:tcPr>
          <w:p w14:paraId="70B31846" w14:textId="77777777" w:rsidR="00E222F9" w:rsidRPr="00AB1491" w:rsidRDefault="00E222F9" w:rsidP="00AB1491"/>
        </w:tc>
        <w:tc>
          <w:tcPr>
            <w:tcW w:w="779" w:type="dxa"/>
          </w:tcPr>
          <w:p w14:paraId="21B71FE8" w14:textId="5B0BE0B5" w:rsidR="00E222F9" w:rsidRPr="00AB1491" w:rsidRDefault="00E222F9" w:rsidP="00AB1491"/>
        </w:tc>
        <w:tc>
          <w:tcPr>
            <w:tcW w:w="779" w:type="dxa"/>
          </w:tcPr>
          <w:p w14:paraId="094FBF1B" w14:textId="77777777" w:rsidR="00E222F9" w:rsidRPr="00AB1491" w:rsidRDefault="00E222F9" w:rsidP="00AB1491"/>
        </w:tc>
        <w:tc>
          <w:tcPr>
            <w:tcW w:w="779" w:type="dxa"/>
          </w:tcPr>
          <w:p w14:paraId="53632EA6" w14:textId="77777777" w:rsidR="00E222F9" w:rsidRPr="00AB1491" w:rsidRDefault="00E222F9" w:rsidP="00AB1491"/>
        </w:tc>
        <w:tc>
          <w:tcPr>
            <w:tcW w:w="779" w:type="dxa"/>
          </w:tcPr>
          <w:p w14:paraId="1F0166DB" w14:textId="77777777" w:rsidR="00E222F9" w:rsidRPr="00AB1491" w:rsidRDefault="00E222F9" w:rsidP="00AB1491">
            <w:r w:rsidRPr="00AB1491">
              <w:t>12</w:t>
            </w:r>
          </w:p>
        </w:tc>
        <w:tc>
          <w:tcPr>
            <w:tcW w:w="779" w:type="dxa"/>
          </w:tcPr>
          <w:p w14:paraId="13D39D27" w14:textId="77777777" w:rsidR="00E222F9" w:rsidRPr="00AB1491" w:rsidRDefault="00E222F9" w:rsidP="00AB1491"/>
        </w:tc>
        <w:tc>
          <w:tcPr>
            <w:tcW w:w="779" w:type="dxa"/>
          </w:tcPr>
          <w:p w14:paraId="3840A07C" w14:textId="77777777" w:rsidR="00E222F9" w:rsidRPr="00AB1491" w:rsidRDefault="00E222F9" w:rsidP="00AB1491"/>
        </w:tc>
        <w:tc>
          <w:tcPr>
            <w:tcW w:w="779" w:type="dxa"/>
          </w:tcPr>
          <w:p w14:paraId="22597B2F" w14:textId="39F6F55F" w:rsidR="00E222F9" w:rsidRPr="00AB1491" w:rsidRDefault="00E222F9" w:rsidP="00AB1491"/>
        </w:tc>
        <w:tc>
          <w:tcPr>
            <w:tcW w:w="780" w:type="dxa"/>
          </w:tcPr>
          <w:p w14:paraId="5DD76E26" w14:textId="77777777" w:rsidR="00E222F9" w:rsidRPr="00AB1491" w:rsidRDefault="00E222F9" w:rsidP="00AB1491"/>
        </w:tc>
        <w:tc>
          <w:tcPr>
            <w:tcW w:w="780" w:type="dxa"/>
          </w:tcPr>
          <w:p w14:paraId="2CA98ADD" w14:textId="77777777" w:rsidR="00E222F9" w:rsidRPr="00AB1491" w:rsidRDefault="00E222F9" w:rsidP="00AB1491"/>
        </w:tc>
      </w:tr>
      <w:tr w:rsidR="00E222F9" w:rsidRPr="00AB1491" w14:paraId="49B54BCE" w14:textId="77777777" w:rsidTr="002D6681">
        <w:tc>
          <w:tcPr>
            <w:tcW w:w="778" w:type="dxa"/>
          </w:tcPr>
          <w:p w14:paraId="7A9208F9" w14:textId="00C63CEE" w:rsidR="00E222F9" w:rsidRPr="00AB1491" w:rsidRDefault="00E222F9" w:rsidP="00AB1491"/>
        </w:tc>
        <w:tc>
          <w:tcPr>
            <w:tcW w:w="778" w:type="dxa"/>
          </w:tcPr>
          <w:p w14:paraId="4F6F34C3" w14:textId="77777777" w:rsidR="00E222F9" w:rsidRPr="00AB1491" w:rsidRDefault="00E222F9" w:rsidP="00AB1491"/>
        </w:tc>
        <w:tc>
          <w:tcPr>
            <w:tcW w:w="781" w:type="dxa"/>
          </w:tcPr>
          <w:p w14:paraId="784803DD" w14:textId="77777777" w:rsidR="00E222F9" w:rsidRPr="00AB1491" w:rsidRDefault="00E222F9" w:rsidP="00AB1491"/>
        </w:tc>
        <w:tc>
          <w:tcPr>
            <w:tcW w:w="779" w:type="dxa"/>
          </w:tcPr>
          <w:p w14:paraId="7DC92C1E" w14:textId="432C2C95" w:rsidR="00E222F9" w:rsidRPr="00AB1491" w:rsidRDefault="00E222F9" w:rsidP="00AB1491"/>
        </w:tc>
        <w:tc>
          <w:tcPr>
            <w:tcW w:w="779" w:type="dxa"/>
          </w:tcPr>
          <w:p w14:paraId="29AE7E66" w14:textId="77777777" w:rsidR="00E222F9" w:rsidRPr="00AB1491" w:rsidRDefault="00E222F9" w:rsidP="00AB1491"/>
        </w:tc>
        <w:tc>
          <w:tcPr>
            <w:tcW w:w="779" w:type="dxa"/>
          </w:tcPr>
          <w:p w14:paraId="2633E081" w14:textId="77777777" w:rsidR="00E222F9" w:rsidRPr="00AB1491" w:rsidRDefault="00E222F9" w:rsidP="00AB1491"/>
        </w:tc>
        <w:tc>
          <w:tcPr>
            <w:tcW w:w="779" w:type="dxa"/>
          </w:tcPr>
          <w:p w14:paraId="2F387959" w14:textId="77777777" w:rsidR="00E222F9" w:rsidRPr="00AB1491" w:rsidRDefault="00E222F9" w:rsidP="00AB1491">
            <w:r w:rsidRPr="00AB1491">
              <w:t>13</w:t>
            </w:r>
          </w:p>
        </w:tc>
        <w:tc>
          <w:tcPr>
            <w:tcW w:w="779" w:type="dxa"/>
          </w:tcPr>
          <w:p w14:paraId="249425EC" w14:textId="77777777" w:rsidR="00E222F9" w:rsidRPr="00AB1491" w:rsidRDefault="00E222F9" w:rsidP="00AB1491"/>
        </w:tc>
        <w:tc>
          <w:tcPr>
            <w:tcW w:w="779" w:type="dxa"/>
          </w:tcPr>
          <w:p w14:paraId="627F995C" w14:textId="77777777" w:rsidR="00E222F9" w:rsidRPr="00AB1491" w:rsidRDefault="00E222F9" w:rsidP="00AB1491"/>
        </w:tc>
        <w:tc>
          <w:tcPr>
            <w:tcW w:w="779" w:type="dxa"/>
          </w:tcPr>
          <w:p w14:paraId="542B5B54" w14:textId="57E3563D" w:rsidR="00E222F9" w:rsidRPr="00AB1491" w:rsidRDefault="00E222F9" w:rsidP="00AB1491"/>
        </w:tc>
        <w:tc>
          <w:tcPr>
            <w:tcW w:w="780" w:type="dxa"/>
          </w:tcPr>
          <w:p w14:paraId="1E5B777D" w14:textId="77777777" w:rsidR="00E222F9" w:rsidRPr="00AB1491" w:rsidRDefault="00E222F9" w:rsidP="00AB1491"/>
        </w:tc>
        <w:tc>
          <w:tcPr>
            <w:tcW w:w="780" w:type="dxa"/>
          </w:tcPr>
          <w:p w14:paraId="3603C550" w14:textId="77777777" w:rsidR="00E222F9" w:rsidRPr="00AB1491" w:rsidRDefault="00E222F9" w:rsidP="00AB1491"/>
        </w:tc>
      </w:tr>
      <w:tr w:rsidR="00E222F9" w:rsidRPr="00AB1491" w14:paraId="1BE06C3D" w14:textId="77777777" w:rsidTr="002D6681">
        <w:tc>
          <w:tcPr>
            <w:tcW w:w="778" w:type="dxa"/>
          </w:tcPr>
          <w:p w14:paraId="4B29EB16" w14:textId="655BF885" w:rsidR="00E222F9" w:rsidRPr="00AB1491" w:rsidRDefault="00E222F9" w:rsidP="00AB1491"/>
        </w:tc>
        <w:tc>
          <w:tcPr>
            <w:tcW w:w="778" w:type="dxa"/>
          </w:tcPr>
          <w:p w14:paraId="222C8F40" w14:textId="77777777" w:rsidR="00E222F9" w:rsidRPr="00AB1491" w:rsidRDefault="00E222F9" w:rsidP="00AB1491"/>
        </w:tc>
        <w:tc>
          <w:tcPr>
            <w:tcW w:w="781" w:type="dxa"/>
          </w:tcPr>
          <w:p w14:paraId="22803F14" w14:textId="77777777" w:rsidR="00E222F9" w:rsidRPr="00AB1491" w:rsidRDefault="00E222F9" w:rsidP="00AB1491"/>
        </w:tc>
        <w:tc>
          <w:tcPr>
            <w:tcW w:w="779" w:type="dxa"/>
          </w:tcPr>
          <w:p w14:paraId="2D0097EA" w14:textId="7A16911F" w:rsidR="00E222F9" w:rsidRPr="00AB1491" w:rsidRDefault="00E222F9" w:rsidP="00AB1491"/>
        </w:tc>
        <w:tc>
          <w:tcPr>
            <w:tcW w:w="779" w:type="dxa"/>
          </w:tcPr>
          <w:p w14:paraId="0AD0C7F3" w14:textId="77777777" w:rsidR="00E222F9" w:rsidRPr="00AB1491" w:rsidRDefault="00E222F9" w:rsidP="00AB1491"/>
        </w:tc>
        <w:tc>
          <w:tcPr>
            <w:tcW w:w="779" w:type="dxa"/>
          </w:tcPr>
          <w:p w14:paraId="069363E3" w14:textId="77777777" w:rsidR="00E222F9" w:rsidRPr="00AB1491" w:rsidRDefault="00E222F9" w:rsidP="00AB1491"/>
        </w:tc>
        <w:tc>
          <w:tcPr>
            <w:tcW w:w="779" w:type="dxa"/>
          </w:tcPr>
          <w:p w14:paraId="5F6BAE31" w14:textId="77777777" w:rsidR="00E222F9" w:rsidRPr="00AB1491" w:rsidRDefault="00E222F9" w:rsidP="00AB1491">
            <w:r w:rsidRPr="00AB1491">
              <w:t>14</w:t>
            </w:r>
          </w:p>
        </w:tc>
        <w:tc>
          <w:tcPr>
            <w:tcW w:w="779" w:type="dxa"/>
          </w:tcPr>
          <w:p w14:paraId="41066684" w14:textId="77777777" w:rsidR="00E222F9" w:rsidRPr="00AB1491" w:rsidRDefault="00E222F9" w:rsidP="00AB1491"/>
        </w:tc>
        <w:tc>
          <w:tcPr>
            <w:tcW w:w="779" w:type="dxa"/>
          </w:tcPr>
          <w:p w14:paraId="2D97B231" w14:textId="77777777" w:rsidR="00E222F9" w:rsidRPr="00AB1491" w:rsidRDefault="00E222F9" w:rsidP="00AB1491"/>
        </w:tc>
        <w:tc>
          <w:tcPr>
            <w:tcW w:w="779" w:type="dxa"/>
          </w:tcPr>
          <w:p w14:paraId="2F9BCC48" w14:textId="379AFF18" w:rsidR="00E222F9" w:rsidRPr="00AB1491" w:rsidRDefault="00E222F9" w:rsidP="00AB1491"/>
        </w:tc>
        <w:tc>
          <w:tcPr>
            <w:tcW w:w="780" w:type="dxa"/>
          </w:tcPr>
          <w:p w14:paraId="06F8AEC4" w14:textId="77777777" w:rsidR="00E222F9" w:rsidRPr="00AB1491" w:rsidRDefault="00E222F9" w:rsidP="00AB1491"/>
        </w:tc>
        <w:tc>
          <w:tcPr>
            <w:tcW w:w="780" w:type="dxa"/>
          </w:tcPr>
          <w:p w14:paraId="0D55490F" w14:textId="77777777" w:rsidR="00E222F9" w:rsidRPr="00AB1491" w:rsidRDefault="00E222F9" w:rsidP="00AB1491"/>
        </w:tc>
      </w:tr>
      <w:tr w:rsidR="00E222F9" w:rsidRPr="00AB1491" w14:paraId="5B487C00" w14:textId="77777777" w:rsidTr="002D6681">
        <w:tc>
          <w:tcPr>
            <w:tcW w:w="778" w:type="dxa"/>
          </w:tcPr>
          <w:p w14:paraId="0BA524F3" w14:textId="5581EF87" w:rsidR="00E222F9" w:rsidRPr="00AB1491" w:rsidRDefault="00E222F9" w:rsidP="00AB1491"/>
        </w:tc>
        <w:tc>
          <w:tcPr>
            <w:tcW w:w="778" w:type="dxa"/>
          </w:tcPr>
          <w:p w14:paraId="59872803" w14:textId="77777777" w:rsidR="00E222F9" w:rsidRPr="00AB1491" w:rsidRDefault="00E222F9" w:rsidP="00AB1491"/>
        </w:tc>
        <w:tc>
          <w:tcPr>
            <w:tcW w:w="781" w:type="dxa"/>
          </w:tcPr>
          <w:p w14:paraId="3116DB99" w14:textId="77777777" w:rsidR="00E222F9" w:rsidRPr="00AB1491" w:rsidRDefault="00E222F9" w:rsidP="00AB1491"/>
        </w:tc>
        <w:tc>
          <w:tcPr>
            <w:tcW w:w="779" w:type="dxa"/>
          </w:tcPr>
          <w:p w14:paraId="54F3549F" w14:textId="2F1E728B" w:rsidR="00E222F9" w:rsidRPr="00AB1491" w:rsidRDefault="00E222F9" w:rsidP="00AB1491"/>
        </w:tc>
        <w:tc>
          <w:tcPr>
            <w:tcW w:w="779" w:type="dxa"/>
          </w:tcPr>
          <w:p w14:paraId="16024203" w14:textId="77777777" w:rsidR="00E222F9" w:rsidRPr="00AB1491" w:rsidRDefault="00E222F9" w:rsidP="00AB1491"/>
        </w:tc>
        <w:tc>
          <w:tcPr>
            <w:tcW w:w="779" w:type="dxa"/>
          </w:tcPr>
          <w:p w14:paraId="6FAB364B" w14:textId="77777777" w:rsidR="00E222F9" w:rsidRPr="00AB1491" w:rsidRDefault="00E222F9" w:rsidP="00AB1491"/>
        </w:tc>
        <w:tc>
          <w:tcPr>
            <w:tcW w:w="779" w:type="dxa"/>
          </w:tcPr>
          <w:p w14:paraId="164EC6D9" w14:textId="0A169F06" w:rsidR="00E222F9" w:rsidRPr="00AB1491" w:rsidRDefault="00F149DF" w:rsidP="00AB1491">
            <w:r w:rsidRPr="00AB1491">
              <w:t>15</w:t>
            </w:r>
          </w:p>
        </w:tc>
        <w:tc>
          <w:tcPr>
            <w:tcW w:w="779" w:type="dxa"/>
          </w:tcPr>
          <w:p w14:paraId="672F2003" w14:textId="77777777" w:rsidR="00E222F9" w:rsidRPr="00AB1491" w:rsidRDefault="00E222F9" w:rsidP="00AB1491"/>
        </w:tc>
        <w:tc>
          <w:tcPr>
            <w:tcW w:w="779" w:type="dxa"/>
          </w:tcPr>
          <w:p w14:paraId="15EC013D" w14:textId="77777777" w:rsidR="00E222F9" w:rsidRPr="00AB1491" w:rsidRDefault="00E222F9" w:rsidP="00AB1491"/>
        </w:tc>
        <w:tc>
          <w:tcPr>
            <w:tcW w:w="779" w:type="dxa"/>
          </w:tcPr>
          <w:p w14:paraId="19F83517" w14:textId="6DE68A87" w:rsidR="00E222F9" w:rsidRPr="00AB1491" w:rsidRDefault="00E222F9" w:rsidP="00AB1491"/>
        </w:tc>
        <w:tc>
          <w:tcPr>
            <w:tcW w:w="780" w:type="dxa"/>
          </w:tcPr>
          <w:p w14:paraId="6219621C" w14:textId="77777777" w:rsidR="00E222F9" w:rsidRPr="00AB1491" w:rsidRDefault="00E222F9" w:rsidP="00AB1491"/>
        </w:tc>
        <w:tc>
          <w:tcPr>
            <w:tcW w:w="780" w:type="dxa"/>
          </w:tcPr>
          <w:p w14:paraId="02D5B334" w14:textId="77777777" w:rsidR="00E222F9" w:rsidRPr="00AB1491" w:rsidRDefault="00E222F9" w:rsidP="00AB1491"/>
        </w:tc>
      </w:tr>
      <w:tr w:rsidR="00E222F9" w:rsidRPr="00AB1491" w14:paraId="5D18F990" w14:textId="77777777" w:rsidTr="002D6681">
        <w:tc>
          <w:tcPr>
            <w:tcW w:w="778" w:type="dxa"/>
          </w:tcPr>
          <w:p w14:paraId="06C9E8FE" w14:textId="63059914" w:rsidR="00E222F9" w:rsidRPr="00AB1491" w:rsidRDefault="00E222F9" w:rsidP="00AB1491"/>
        </w:tc>
        <w:tc>
          <w:tcPr>
            <w:tcW w:w="778" w:type="dxa"/>
          </w:tcPr>
          <w:p w14:paraId="0AFC0C5A" w14:textId="77777777" w:rsidR="00E222F9" w:rsidRPr="00AB1491" w:rsidRDefault="00E222F9" w:rsidP="00AB1491"/>
        </w:tc>
        <w:tc>
          <w:tcPr>
            <w:tcW w:w="781" w:type="dxa"/>
          </w:tcPr>
          <w:p w14:paraId="02729564" w14:textId="77777777" w:rsidR="00E222F9" w:rsidRPr="00AB1491" w:rsidRDefault="00E222F9" w:rsidP="00AB1491"/>
        </w:tc>
        <w:tc>
          <w:tcPr>
            <w:tcW w:w="779" w:type="dxa"/>
          </w:tcPr>
          <w:p w14:paraId="00D9D5C1" w14:textId="2B691F18" w:rsidR="00E222F9" w:rsidRPr="00AB1491" w:rsidRDefault="00E222F9" w:rsidP="00AB1491"/>
        </w:tc>
        <w:tc>
          <w:tcPr>
            <w:tcW w:w="779" w:type="dxa"/>
          </w:tcPr>
          <w:p w14:paraId="3FE9F7FA" w14:textId="77777777" w:rsidR="00E222F9" w:rsidRPr="00AB1491" w:rsidRDefault="00E222F9" w:rsidP="00AB1491"/>
        </w:tc>
        <w:tc>
          <w:tcPr>
            <w:tcW w:w="779" w:type="dxa"/>
          </w:tcPr>
          <w:p w14:paraId="0DDAF866" w14:textId="77777777" w:rsidR="00E222F9" w:rsidRPr="00AB1491" w:rsidRDefault="00E222F9" w:rsidP="00AB1491"/>
        </w:tc>
        <w:tc>
          <w:tcPr>
            <w:tcW w:w="779" w:type="dxa"/>
          </w:tcPr>
          <w:p w14:paraId="24782BD6" w14:textId="35BB7624" w:rsidR="00E222F9" w:rsidRPr="00AB1491" w:rsidRDefault="00F149DF" w:rsidP="00AB1491">
            <w:r w:rsidRPr="00AB1491">
              <w:t>16</w:t>
            </w:r>
          </w:p>
        </w:tc>
        <w:tc>
          <w:tcPr>
            <w:tcW w:w="779" w:type="dxa"/>
          </w:tcPr>
          <w:p w14:paraId="31366EDC" w14:textId="77777777" w:rsidR="00E222F9" w:rsidRPr="00AB1491" w:rsidRDefault="00E222F9" w:rsidP="00AB1491"/>
        </w:tc>
        <w:tc>
          <w:tcPr>
            <w:tcW w:w="779" w:type="dxa"/>
          </w:tcPr>
          <w:p w14:paraId="1047B7A8" w14:textId="77777777" w:rsidR="00E222F9" w:rsidRPr="00AB1491" w:rsidRDefault="00E222F9" w:rsidP="00AB1491"/>
        </w:tc>
        <w:tc>
          <w:tcPr>
            <w:tcW w:w="779" w:type="dxa"/>
          </w:tcPr>
          <w:p w14:paraId="2A5D5152" w14:textId="45CB1B1F" w:rsidR="00E222F9" w:rsidRPr="00AB1491" w:rsidRDefault="00E222F9" w:rsidP="00AB1491"/>
        </w:tc>
        <w:tc>
          <w:tcPr>
            <w:tcW w:w="780" w:type="dxa"/>
          </w:tcPr>
          <w:p w14:paraId="59056D7C" w14:textId="77777777" w:rsidR="00E222F9" w:rsidRPr="00AB1491" w:rsidRDefault="00E222F9" w:rsidP="00AB1491"/>
        </w:tc>
        <w:tc>
          <w:tcPr>
            <w:tcW w:w="780" w:type="dxa"/>
          </w:tcPr>
          <w:p w14:paraId="40461ED0" w14:textId="77777777" w:rsidR="00E222F9" w:rsidRPr="00AB1491" w:rsidRDefault="00E222F9" w:rsidP="00AB1491"/>
        </w:tc>
      </w:tr>
    </w:tbl>
    <w:p w14:paraId="2839FDBF" w14:textId="38A4A28C" w:rsidR="00E222F9" w:rsidRPr="00AB1491" w:rsidRDefault="00E222F9" w:rsidP="00AB1491"/>
    <w:p w14:paraId="1EFCAB41" w14:textId="5E42A0A6" w:rsidR="00F149DF" w:rsidRPr="00AB1491" w:rsidRDefault="00F149DF" w:rsidP="00AB1491"/>
    <w:p w14:paraId="3D19D772" w14:textId="236B13C5" w:rsidR="00F149DF" w:rsidRPr="00AB1491" w:rsidRDefault="00F149DF" w:rsidP="00AB1491"/>
    <w:p w14:paraId="6F12190A" w14:textId="77777777" w:rsidR="002D6681" w:rsidRDefault="002D6681" w:rsidP="00AB1491"/>
    <w:p w14:paraId="1028DCFA" w14:textId="02964F54" w:rsidR="00F149DF" w:rsidRDefault="00F149DF" w:rsidP="002D6681">
      <w:pPr>
        <w:jc w:val="center"/>
        <w:rPr>
          <w:b/>
          <w:bCs/>
          <w:sz w:val="28"/>
          <w:szCs w:val="28"/>
        </w:rPr>
      </w:pPr>
      <w:r w:rsidRPr="002D6681">
        <w:rPr>
          <w:b/>
          <w:bCs/>
          <w:sz w:val="28"/>
          <w:szCs w:val="28"/>
        </w:rPr>
        <w:t>Corn oil and see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8"/>
        <w:gridCol w:w="778"/>
        <w:gridCol w:w="781"/>
        <w:gridCol w:w="779"/>
        <w:gridCol w:w="779"/>
        <w:gridCol w:w="779"/>
        <w:gridCol w:w="779"/>
        <w:gridCol w:w="779"/>
        <w:gridCol w:w="779"/>
        <w:gridCol w:w="779"/>
        <w:gridCol w:w="780"/>
        <w:gridCol w:w="780"/>
      </w:tblGrid>
      <w:tr w:rsidR="002D6681" w:rsidRPr="00AB1491" w14:paraId="743FDF29" w14:textId="77777777" w:rsidTr="002D6681">
        <w:tc>
          <w:tcPr>
            <w:tcW w:w="2337" w:type="dxa"/>
            <w:gridSpan w:val="3"/>
          </w:tcPr>
          <w:p w14:paraId="27473A2A" w14:textId="77777777" w:rsidR="002D6681" w:rsidRPr="002D6681" w:rsidRDefault="002D6681" w:rsidP="002D668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Branded oil</w:t>
            </w:r>
          </w:p>
        </w:tc>
        <w:tc>
          <w:tcPr>
            <w:tcW w:w="2337" w:type="dxa"/>
            <w:gridSpan w:val="3"/>
          </w:tcPr>
          <w:p w14:paraId="728F1693" w14:textId="77777777" w:rsidR="002D6681" w:rsidRPr="002D6681" w:rsidRDefault="002D6681" w:rsidP="002D668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Unbranded oil</w:t>
            </w:r>
          </w:p>
        </w:tc>
        <w:tc>
          <w:tcPr>
            <w:tcW w:w="2337" w:type="dxa"/>
            <w:gridSpan w:val="3"/>
          </w:tcPr>
          <w:p w14:paraId="766203E1" w14:textId="77777777" w:rsidR="002D6681" w:rsidRPr="002D6681" w:rsidRDefault="002D6681" w:rsidP="002D668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Branded seeds</w:t>
            </w:r>
          </w:p>
        </w:tc>
        <w:tc>
          <w:tcPr>
            <w:tcW w:w="2339" w:type="dxa"/>
            <w:gridSpan w:val="3"/>
          </w:tcPr>
          <w:p w14:paraId="293BBFF5" w14:textId="77777777" w:rsidR="002D6681" w:rsidRPr="002D6681" w:rsidRDefault="002D6681" w:rsidP="002D668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Unbranded seeds</w:t>
            </w:r>
          </w:p>
        </w:tc>
      </w:tr>
      <w:tr w:rsidR="002D6681" w:rsidRPr="00AB1491" w14:paraId="1F0CF013" w14:textId="77777777" w:rsidTr="002D6681">
        <w:tc>
          <w:tcPr>
            <w:tcW w:w="778" w:type="dxa"/>
          </w:tcPr>
          <w:p w14:paraId="51611AD5" w14:textId="77777777" w:rsidR="002D6681" w:rsidRPr="002D6681" w:rsidRDefault="002D6681" w:rsidP="002D668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SR. #</w:t>
            </w:r>
          </w:p>
        </w:tc>
        <w:tc>
          <w:tcPr>
            <w:tcW w:w="778" w:type="dxa"/>
          </w:tcPr>
          <w:p w14:paraId="154F4FCC" w14:textId="77777777" w:rsidR="002D6681" w:rsidRPr="002D6681" w:rsidRDefault="002D6681" w:rsidP="002D668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AFB1</w:t>
            </w:r>
          </w:p>
        </w:tc>
        <w:tc>
          <w:tcPr>
            <w:tcW w:w="781" w:type="dxa"/>
          </w:tcPr>
          <w:p w14:paraId="1EB50699" w14:textId="77777777" w:rsidR="002D6681" w:rsidRPr="002D6681" w:rsidRDefault="002D6681" w:rsidP="002D668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TF</w:t>
            </w:r>
          </w:p>
        </w:tc>
        <w:tc>
          <w:tcPr>
            <w:tcW w:w="779" w:type="dxa"/>
          </w:tcPr>
          <w:p w14:paraId="21CAEBFB" w14:textId="77777777" w:rsidR="002D6681" w:rsidRPr="002D6681" w:rsidRDefault="002D6681" w:rsidP="002D668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SR.#</w:t>
            </w:r>
          </w:p>
        </w:tc>
        <w:tc>
          <w:tcPr>
            <w:tcW w:w="779" w:type="dxa"/>
          </w:tcPr>
          <w:p w14:paraId="00CBD235" w14:textId="77777777" w:rsidR="002D6681" w:rsidRPr="002D6681" w:rsidRDefault="002D6681" w:rsidP="002D668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AFB1</w:t>
            </w:r>
          </w:p>
        </w:tc>
        <w:tc>
          <w:tcPr>
            <w:tcW w:w="779" w:type="dxa"/>
          </w:tcPr>
          <w:p w14:paraId="264BDC73" w14:textId="77777777" w:rsidR="002D6681" w:rsidRPr="002D6681" w:rsidRDefault="002D6681" w:rsidP="002D668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TF</w:t>
            </w:r>
          </w:p>
        </w:tc>
        <w:tc>
          <w:tcPr>
            <w:tcW w:w="779" w:type="dxa"/>
          </w:tcPr>
          <w:p w14:paraId="4754ED29" w14:textId="77777777" w:rsidR="002D6681" w:rsidRPr="002D6681" w:rsidRDefault="002D6681" w:rsidP="002D668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SR. #</w:t>
            </w:r>
          </w:p>
        </w:tc>
        <w:tc>
          <w:tcPr>
            <w:tcW w:w="779" w:type="dxa"/>
          </w:tcPr>
          <w:p w14:paraId="201B2AE1" w14:textId="77777777" w:rsidR="002D6681" w:rsidRPr="002D6681" w:rsidRDefault="002D6681" w:rsidP="002D668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AFB1</w:t>
            </w:r>
          </w:p>
        </w:tc>
        <w:tc>
          <w:tcPr>
            <w:tcW w:w="779" w:type="dxa"/>
          </w:tcPr>
          <w:p w14:paraId="4D48C7F7" w14:textId="77777777" w:rsidR="002D6681" w:rsidRPr="002D6681" w:rsidRDefault="002D6681" w:rsidP="002D668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TF</w:t>
            </w:r>
          </w:p>
        </w:tc>
        <w:tc>
          <w:tcPr>
            <w:tcW w:w="779" w:type="dxa"/>
          </w:tcPr>
          <w:p w14:paraId="7C2C1A7B" w14:textId="77777777" w:rsidR="002D6681" w:rsidRPr="002D6681" w:rsidRDefault="002D6681" w:rsidP="002D668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SR.#</w:t>
            </w:r>
          </w:p>
        </w:tc>
        <w:tc>
          <w:tcPr>
            <w:tcW w:w="780" w:type="dxa"/>
          </w:tcPr>
          <w:p w14:paraId="4300D306" w14:textId="77777777" w:rsidR="002D6681" w:rsidRPr="002D6681" w:rsidRDefault="002D6681" w:rsidP="002D668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AFB1</w:t>
            </w:r>
          </w:p>
        </w:tc>
        <w:tc>
          <w:tcPr>
            <w:tcW w:w="780" w:type="dxa"/>
          </w:tcPr>
          <w:p w14:paraId="11AC6E37" w14:textId="77777777" w:rsidR="002D6681" w:rsidRPr="002D6681" w:rsidRDefault="002D6681" w:rsidP="002D668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TF</w:t>
            </w:r>
          </w:p>
        </w:tc>
      </w:tr>
      <w:tr w:rsidR="00F149DF" w:rsidRPr="00AB1491" w14:paraId="46DDE6FA" w14:textId="77777777" w:rsidTr="002D6681">
        <w:tc>
          <w:tcPr>
            <w:tcW w:w="778" w:type="dxa"/>
          </w:tcPr>
          <w:p w14:paraId="65081D2D" w14:textId="77777777" w:rsidR="00F149DF" w:rsidRPr="00AB1491" w:rsidRDefault="00F149DF" w:rsidP="00AB1491">
            <w:r w:rsidRPr="00AB1491">
              <w:lastRenderedPageBreak/>
              <w:t>1</w:t>
            </w:r>
          </w:p>
        </w:tc>
        <w:tc>
          <w:tcPr>
            <w:tcW w:w="778" w:type="dxa"/>
          </w:tcPr>
          <w:p w14:paraId="03543798" w14:textId="4E07A63B" w:rsidR="00F149DF" w:rsidRPr="00AB1491" w:rsidRDefault="00F04E5A" w:rsidP="00AB1491">
            <w:r>
              <w:t>6.5</w:t>
            </w:r>
          </w:p>
        </w:tc>
        <w:tc>
          <w:tcPr>
            <w:tcW w:w="781" w:type="dxa"/>
          </w:tcPr>
          <w:p w14:paraId="50E57971" w14:textId="4520F795" w:rsidR="00F149DF" w:rsidRPr="00AB1491" w:rsidRDefault="00F04E5A" w:rsidP="00AB1491">
            <w:r>
              <w:t>10.5</w:t>
            </w:r>
          </w:p>
        </w:tc>
        <w:tc>
          <w:tcPr>
            <w:tcW w:w="779" w:type="dxa"/>
          </w:tcPr>
          <w:p w14:paraId="0E70B8E0" w14:textId="77777777" w:rsidR="00F149DF" w:rsidRPr="00AB1491" w:rsidRDefault="00F149DF" w:rsidP="00AB1491">
            <w:r w:rsidRPr="00AB1491">
              <w:t>1</w:t>
            </w:r>
          </w:p>
        </w:tc>
        <w:tc>
          <w:tcPr>
            <w:tcW w:w="779" w:type="dxa"/>
          </w:tcPr>
          <w:p w14:paraId="1571252C" w14:textId="182A66D6" w:rsidR="00F149DF" w:rsidRPr="00AB1491" w:rsidRDefault="00F04E5A" w:rsidP="00AB1491">
            <w:r>
              <w:t>7.5</w:t>
            </w:r>
          </w:p>
        </w:tc>
        <w:tc>
          <w:tcPr>
            <w:tcW w:w="779" w:type="dxa"/>
          </w:tcPr>
          <w:p w14:paraId="30ABBA83" w14:textId="29529D52" w:rsidR="00F149DF" w:rsidRPr="00AB1491" w:rsidRDefault="00F04E5A" w:rsidP="00AB1491">
            <w:r>
              <w:t>13.5</w:t>
            </w:r>
          </w:p>
        </w:tc>
        <w:tc>
          <w:tcPr>
            <w:tcW w:w="779" w:type="dxa"/>
          </w:tcPr>
          <w:p w14:paraId="471F0FE7" w14:textId="77777777" w:rsidR="00F149DF" w:rsidRPr="00AB1491" w:rsidRDefault="00F149DF" w:rsidP="00AB1491">
            <w:r w:rsidRPr="00AB1491">
              <w:t>1</w:t>
            </w:r>
          </w:p>
        </w:tc>
        <w:tc>
          <w:tcPr>
            <w:tcW w:w="779" w:type="dxa"/>
          </w:tcPr>
          <w:p w14:paraId="0DB1E25E" w14:textId="3FE47D1C" w:rsidR="00F149DF" w:rsidRPr="00AB1491" w:rsidRDefault="00F04E5A" w:rsidP="00AB1491">
            <w:r>
              <w:t>8.5</w:t>
            </w:r>
          </w:p>
        </w:tc>
        <w:tc>
          <w:tcPr>
            <w:tcW w:w="779" w:type="dxa"/>
          </w:tcPr>
          <w:p w14:paraId="7C45F4A1" w14:textId="04D18537" w:rsidR="00F149DF" w:rsidRPr="00AB1491" w:rsidRDefault="00F04E5A" w:rsidP="00AB1491">
            <w:r>
              <w:t>15.6</w:t>
            </w:r>
          </w:p>
        </w:tc>
        <w:tc>
          <w:tcPr>
            <w:tcW w:w="779" w:type="dxa"/>
          </w:tcPr>
          <w:p w14:paraId="22C6C571" w14:textId="77777777" w:rsidR="00F149DF" w:rsidRPr="00AB1491" w:rsidRDefault="00F149DF" w:rsidP="00AB1491">
            <w:r w:rsidRPr="00AB1491">
              <w:t>1</w:t>
            </w:r>
          </w:p>
        </w:tc>
        <w:tc>
          <w:tcPr>
            <w:tcW w:w="780" w:type="dxa"/>
          </w:tcPr>
          <w:p w14:paraId="3E914AC1" w14:textId="33227386" w:rsidR="00F149DF" w:rsidRPr="00AB1491" w:rsidRDefault="004A6FE9" w:rsidP="00AB1491">
            <w:r>
              <w:t>9.6</w:t>
            </w:r>
          </w:p>
        </w:tc>
        <w:tc>
          <w:tcPr>
            <w:tcW w:w="780" w:type="dxa"/>
          </w:tcPr>
          <w:p w14:paraId="66EDAB9F" w14:textId="748A28AB" w:rsidR="00F149DF" w:rsidRPr="00AB1491" w:rsidRDefault="004A6FE9" w:rsidP="00AB1491">
            <w:r>
              <w:t>16.5</w:t>
            </w:r>
          </w:p>
        </w:tc>
      </w:tr>
      <w:tr w:rsidR="00F149DF" w:rsidRPr="00AB1491" w14:paraId="5E7C19B8" w14:textId="77777777" w:rsidTr="002D6681">
        <w:tc>
          <w:tcPr>
            <w:tcW w:w="778" w:type="dxa"/>
          </w:tcPr>
          <w:p w14:paraId="49F2D418" w14:textId="77777777" w:rsidR="00F149DF" w:rsidRPr="00AB1491" w:rsidRDefault="00F149DF" w:rsidP="00AB1491">
            <w:r w:rsidRPr="00AB1491">
              <w:t>2</w:t>
            </w:r>
          </w:p>
        </w:tc>
        <w:tc>
          <w:tcPr>
            <w:tcW w:w="778" w:type="dxa"/>
          </w:tcPr>
          <w:p w14:paraId="03BF7D4E" w14:textId="4C60B274" w:rsidR="00F149DF" w:rsidRPr="00AB1491" w:rsidRDefault="00F04E5A" w:rsidP="00AB1491">
            <w:r>
              <w:t>4.5</w:t>
            </w:r>
          </w:p>
        </w:tc>
        <w:tc>
          <w:tcPr>
            <w:tcW w:w="781" w:type="dxa"/>
          </w:tcPr>
          <w:p w14:paraId="6436D1FB" w14:textId="76D0EDF9" w:rsidR="00F149DF" w:rsidRPr="00AB1491" w:rsidRDefault="00F04E5A" w:rsidP="00AB1491">
            <w:r>
              <w:t>7.8</w:t>
            </w:r>
          </w:p>
        </w:tc>
        <w:tc>
          <w:tcPr>
            <w:tcW w:w="779" w:type="dxa"/>
          </w:tcPr>
          <w:p w14:paraId="26227050" w14:textId="77777777" w:rsidR="00F149DF" w:rsidRPr="00AB1491" w:rsidRDefault="00F149DF" w:rsidP="00AB1491">
            <w:r w:rsidRPr="00AB1491">
              <w:t>2</w:t>
            </w:r>
          </w:p>
        </w:tc>
        <w:tc>
          <w:tcPr>
            <w:tcW w:w="779" w:type="dxa"/>
          </w:tcPr>
          <w:p w14:paraId="123B76A5" w14:textId="10263269" w:rsidR="00F149DF" w:rsidRPr="00AB1491" w:rsidRDefault="00F04E5A" w:rsidP="00AB1491">
            <w:r>
              <w:t>5.6</w:t>
            </w:r>
          </w:p>
        </w:tc>
        <w:tc>
          <w:tcPr>
            <w:tcW w:w="779" w:type="dxa"/>
          </w:tcPr>
          <w:p w14:paraId="0E4359A8" w14:textId="2E2B2042" w:rsidR="00F149DF" w:rsidRPr="00AB1491" w:rsidRDefault="00F04E5A" w:rsidP="00AB1491">
            <w:r>
              <w:t>9.8</w:t>
            </w:r>
          </w:p>
        </w:tc>
        <w:tc>
          <w:tcPr>
            <w:tcW w:w="779" w:type="dxa"/>
          </w:tcPr>
          <w:p w14:paraId="48D340F9" w14:textId="77777777" w:rsidR="00F149DF" w:rsidRPr="00AB1491" w:rsidRDefault="00F149DF" w:rsidP="00AB1491">
            <w:r w:rsidRPr="00AB1491">
              <w:t>2</w:t>
            </w:r>
          </w:p>
        </w:tc>
        <w:tc>
          <w:tcPr>
            <w:tcW w:w="779" w:type="dxa"/>
          </w:tcPr>
          <w:p w14:paraId="6B705A1C" w14:textId="34560495" w:rsidR="00F149DF" w:rsidRPr="00AB1491" w:rsidRDefault="00F04E5A" w:rsidP="00AB1491">
            <w:r>
              <w:t>7.8</w:t>
            </w:r>
          </w:p>
        </w:tc>
        <w:tc>
          <w:tcPr>
            <w:tcW w:w="779" w:type="dxa"/>
          </w:tcPr>
          <w:p w14:paraId="503DD337" w14:textId="6CAC5A08" w:rsidR="00F149DF" w:rsidRPr="00AB1491" w:rsidRDefault="00F04E5A" w:rsidP="00AB1491">
            <w:r>
              <w:t>10.7</w:t>
            </w:r>
          </w:p>
        </w:tc>
        <w:tc>
          <w:tcPr>
            <w:tcW w:w="779" w:type="dxa"/>
          </w:tcPr>
          <w:p w14:paraId="6EDCC64F" w14:textId="77777777" w:rsidR="00F149DF" w:rsidRPr="00AB1491" w:rsidRDefault="00F149DF" w:rsidP="00AB1491">
            <w:r w:rsidRPr="00AB1491">
              <w:t>2</w:t>
            </w:r>
          </w:p>
        </w:tc>
        <w:tc>
          <w:tcPr>
            <w:tcW w:w="780" w:type="dxa"/>
          </w:tcPr>
          <w:p w14:paraId="26B0C308" w14:textId="74DC14D4" w:rsidR="00F149DF" w:rsidRPr="00AB1491" w:rsidRDefault="004A6FE9" w:rsidP="00AB1491">
            <w:r>
              <w:t>6.8</w:t>
            </w:r>
          </w:p>
        </w:tc>
        <w:tc>
          <w:tcPr>
            <w:tcW w:w="780" w:type="dxa"/>
          </w:tcPr>
          <w:p w14:paraId="6636C6F9" w14:textId="69C4087E" w:rsidR="00F149DF" w:rsidRPr="00AB1491" w:rsidRDefault="004A6FE9" w:rsidP="00AB1491">
            <w:r>
              <w:t>11.6</w:t>
            </w:r>
          </w:p>
        </w:tc>
      </w:tr>
      <w:tr w:rsidR="00F149DF" w:rsidRPr="00AB1491" w14:paraId="6710D368" w14:textId="77777777" w:rsidTr="002D6681">
        <w:tc>
          <w:tcPr>
            <w:tcW w:w="778" w:type="dxa"/>
          </w:tcPr>
          <w:p w14:paraId="59F38AD3" w14:textId="77777777" w:rsidR="00F149DF" w:rsidRPr="00AB1491" w:rsidRDefault="00F149DF" w:rsidP="00AB1491">
            <w:r w:rsidRPr="00AB1491">
              <w:t>3</w:t>
            </w:r>
          </w:p>
        </w:tc>
        <w:tc>
          <w:tcPr>
            <w:tcW w:w="778" w:type="dxa"/>
          </w:tcPr>
          <w:p w14:paraId="6F219877" w14:textId="3650EA93" w:rsidR="00F149DF" w:rsidRPr="00AB1491" w:rsidRDefault="00F04E5A" w:rsidP="00AB1491">
            <w:r>
              <w:t>6.7</w:t>
            </w:r>
          </w:p>
        </w:tc>
        <w:tc>
          <w:tcPr>
            <w:tcW w:w="781" w:type="dxa"/>
          </w:tcPr>
          <w:p w14:paraId="76E308EF" w14:textId="5DC3378E" w:rsidR="00F149DF" w:rsidRPr="00AB1491" w:rsidRDefault="00F04E5A" w:rsidP="00AB1491">
            <w:r>
              <w:t>9.8</w:t>
            </w:r>
          </w:p>
        </w:tc>
        <w:tc>
          <w:tcPr>
            <w:tcW w:w="779" w:type="dxa"/>
          </w:tcPr>
          <w:p w14:paraId="7EDAB4D4" w14:textId="77777777" w:rsidR="00F149DF" w:rsidRPr="00AB1491" w:rsidRDefault="00F149DF" w:rsidP="00AB1491">
            <w:r w:rsidRPr="00AB1491">
              <w:t>3</w:t>
            </w:r>
          </w:p>
        </w:tc>
        <w:tc>
          <w:tcPr>
            <w:tcW w:w="779" w:type="dxa"/>
          </w:tcPr>
          <w:p w14:paraId="27581A89" w14:textId="27CB976B" w:rsidR="00F149DF" w:rsidRPr="00AB1491" w:rsidRDefault="00F04E5A" w:rsidP="00AB1491">
            <w:r>
              <w:t>8.9</w:t>
            </w:r>
          </w:p>
        </w:tc>
        <w:tc>
          <w:tcPr>
            <w:tcW w:w="779" w:type="dxa"/>
          </w:tcPr>
          <w:p w14:paraId="79FEB46F" w14:textId="0A4E3874" w:rsidR="00F149DF" w:rsidRPr="00AB1491" w:rsidRDefault="00F04E5A" w:rsidP="00AB1491">
            <w:r>
              <w:t>11.5</w:t>
            </w:r>
          </w:p>
        </w:tc>
        <w:tc>
          <w:tcPr>
            <w:tcW w:w="779" w:type="dxa"/>
          </w:tcPr>
          <w:p w14:paraId="3B5D0F25" w14:textId="77777777" w:rsidR="00F149DF" w:rsidRPr="00AB1491" w:rsidRDefault="00F149DF" w:rsidP="00AB1491">
            <w:r w:rsidRPr="00AB1491">
              <w:t>3</w:t>
            </w:r>
          </w:p>
        </w:tc>
        <w:tc>
          <w:tcPr>
            <w:tcW w:w="779" w:type="dxa"/>
          </w:tcPr>
          <w:p w14:paraId="7C1ACBFD" w14:textId="61042BF3" w:rsidR="00F149DF" w:rsidRPr="00AB1491" w:rsidRDefault="00F04E5A" w:rsidP="00AB1491">
            <w:r>
              <w:t>9.6</w:t>
            </w:r>
          </w:p>
        </w:tc>
        <w:tc>
          <w:tcPr>
            <w:tcW w:w="779" w:type="dxa"/>
          </w:tcPr>
          <w:p w14:paraId="2B10A90A" w14:textId="0375C893" w:rsidR="00F149DF" w:rsidRPr="00AB1491" w:rsidRDefault="00F04E5A" w:rsidP="00AB1491">
            <w:r>
              <w:t>20.5</w:t>
            </w:r>
          </w:p>
        </w:tc>
        <w:tc>
          <w:tcPr>
            <w:tcW w:w="779" w:type="dxa"/>
          </w:tcPr>
          <w:p w14:paraId="3931AF7D" w14:textId="77777777" w:rsidR="00F149DF" w:rsidRPr="00AB1491" w:rsidRDefault="00F149DF" w:rsidP="00AB1491">
            <w:r w:rsidRPr="00AB1491">
              <w:t>3</w:t>
            </w:r>
          </w:p>
        </w:tc>
        <w:tc>
          <w:tcPr>
            <w:tcW w:w="780" w:type="dxa"/>
          </w:tcPr>
          <w:p w14:paraId="4226137F" w14:textId="0439868A" w:rsidR="00F149DF" w:rsidRPr="00AB1491" w:rsidRDefault="004A6FE9" w:rsidP="00AB1491">
            <w:r>
              <w:t>10.5</w:t>
            </w:r>
          </w:p>
        </w:tc>
        <w:tc>
          <w:tcPr>
            <w:tcW w:w="780" w:type="dxa"/>
          </w:tcPr>
          <w:p w14:paraId="49C6B4BF" w14:textId="6E6FEF57" w:rsidR="00F149DF" w:rsidRPr="00AB1491" w:rsidRDefault="004A6FE9" w:rsidP="00AB1491">
            <w:r>
              <w:t>22.5</w:t>
            </w:r>
          </w:p>
        </w:tc>
      </w:tr>
      <w:tr w:rsidR="00F149DF" w:rsidRPr="00AB1491" w14:paraId="2C2CC0FC" w14:textId="77777777" w:rsidTr="002D6681">
        <w:tc>
          <w:tcPr>
            <w:tcW w:w="778" w:type="dxa"/>
          </w:tcPr>
          <w:p w14:paraId="0B8B3CB0" w14:textId="77777777" w:rsidR="00F149DF" w:rsidRPr="00AB1491" w:rsidRDefault="00F149DF" w:rsidP="00AB1491">
            <w:r w:rsidRPr="00AB1491">
              <w:t>4</w:t>
            </w:r>
          </w:p>
        </w:tc>
        <w:tc>
          <w:tcPr>
            <w:tcW w:w="778" w:type="dxa"/>
          </w:tcPr>
          <w:p w14:paraId="77A3E1BC" w14:textId="70947295" w:rsidR="00F149DF" w:rsidRPr="00AB1491" w:rsidRDefault="00F04E5A" w:rsidP="00AB1491">
            <w:r>
              <w:t>4.5</w:t>
            </w:r>
          </w:p>
        </w:tc>
        <w:tc>
          <w:tcPr>
            <w:tcW w:w="781" w:type="dxa"/>
          </w:tcPr>
          <w:p w14:paraId="6517D32B" w14:textId="4D25A974" w:rsidR="00F149DF" w:rsidRPr="00AB1491" w:rsidRDefault="00F04E5A" w:rsidP="00AB1491">
            <w:r>
              <w:t>6.8</w:t>
            </w:r>
          </w:p>
        </w:tc>
        <w:tc>
          <w:tcPr>
            <w:tcW w:w="779" w:type="dxa"/>
          </w:tcPr>
          <w:p w14:paraId="5E0D0BC9" w14:textId="77777777" w:rsidR="00F149DF" w:rsidRPr="00AB1491" w:rsidRDefault="00F149DF" w:rsidP="00AB1491">
            <w:r w:rsidRPr="00AB1491">
              <w:t>4</w:t>
            </w:r>
          </w:p>
        </w:tc>
        <w:tc>
          <w:tcPr>
            <w:tcW w:w="779" w:type="dxa"/>
          </w:tcPr>
          <w:p w14:paraId="3589FED4" w14:textId="230DD37E" w:rsidR="00F149DF" w:rsidRPr="00AB1491" w:rsidRDefault="00F04E5A" w:rsidP="00AB1491">
            <w:r>
              <w:t>9.7</w:t>
            </w:r>
          </w:p>
        </w:tc>
        <w:tc>
          <w:tcPr>
            <w:tcW w:w="779" w:type="dxa"/>
          </w:tcPr>
          <w:p w14:paraId="0A01D892" w14:textId="2541B03A" w:rsidR="00F149DF" w:rsidRPr="00AB1491" w:rsidRDefault="00F04E5A" w:rsidP="00AB1491">
            <w:r>
              <w:t>15.4</w:t>
            </w:r>
          </w:p>
        </w:tc>
        <w:tc>
          <w:tcPr>
            <w:tcW w:w="779" w:type="dxa"/>
          </w:tcPr>
          <w:p w14:paraId="03DE0C72" w14:textId="77777777" w:rsidR="00F149DF" w:rsidRPr="00AB1491" w:rsidRDefault="00F149DF" w:rsidP="00AB1491">
            <w:r w:rsidRPr="00AB1491">
              <w:t>4</w:t>
            </w:r>
          </w:p>
        </w:tc>
        <w:tc>
          <w:tcPr>
            <w:tcW w:w="779" w:type="dxa"/>
          </w:tcPr>
          <w:p w14:paraId="789015C0" w14:textId="018A4634" w:rsidR="00F149DF" w:rsidRPr="00AB1491" w:rsidRDefault="00F04E5A" w:rsidP="00AB1491">
            <w:r>
              <w:t>11.4</w:t>
            </w:r>
          </w:p>
        </w:tc>
        <w:tc>
          <w:tcPr>
            <w:tcW w:w="779" w:type="dxa"/>
          </w:tcPr>
          <w:p w14:paraId="4A9F6AA0" w14:textId="0083348F" w:rsidR="00F149DF" w:rsidRPr="00AB1491" w:rsidRDefault="00F04E5A" w:rsidP="00AB1491">
            <w:r>
              <w:t>20.6</w:t>
            </w:r>
          </w:p>
        </w:tc>
        <w:tc>
          <w:tcPr>
            <w:tcW w:w="779" w:type="dxa"/>
          </w:tcPr>
          <w:p w14:paraId="60CA49F9" w14:textId="77777777" w:rsidR="00F149DF" w:rsidRPr="00AB1491" w:rsidRDefault="00F149DF" w:rsidP="00AB1491">
            <w:r w:rsidRPr="00AB1491">
              <w:t>4</w:t>
            </w:r>
          </w:p>
        </w:tc>
        <w:tc>
          <w:tcPr>
            <w:tcW w:w="780" w:type="dxa"/>
          </w:tcPr>
          <w:p w14:paraId="4B84CB18" w14:textId="2E23B3E8" w:rsidR="00F149DF" w:rsidRPr="00AB1491" w:rsidRDefault="004A6FE9" w:rsidP="00AB1491">
            <w:r>
              <w:t>12.5</w:t>
            </w:r>
          </w:p>
        </w:tc>
        <w:tc>
          <w:tcPr>
            <w:tcW w:w="780" w:type="dxa"/>
          </w:tcPr>
          <w:p w14:paraId="4070384D" w14:textId="7892D153" w:rsidR="00F149DF" w:rsidRPr="00AB1491" w:rsidRDefault="004A6FE9" w:rsidP="00AB1491">
            <w:r>
              <w:t>24.5</w:t>
            </w:r>
          </w:p>
        </w:tc>
      </w:tr>
      <w:tr w:rsidR="00F149DF" w:rsidRPr="00AB1491" w14:paraId="1882F1D5" w14:textId="77777777" w:rsidTr="002D6681">
        <w:tc>
          <w:tcPr>
            <w:tcW w:w="778" w:type="dxa"/>
          </w:tcPr>
          <w:p w14:paraId="4BF4434F" w14:textId="77777777" w:rsidR="00F149DF" w:rsidRPr="00AB1491" w:rsidRDefault="00F149DF" w:rsidP="00AB1491">
            <w:r w:rsidRPr="00AB1491">
              <w:t>5</w:t>
            </w:r>
          </w:p>
        </w:tc>
        <w:tc>
          <w:tcPr>
            <w:tcW w:w="778" w:type="dxa"/>
          </w:tcPr>
          <w:p w14:paraId="74C71DA4" w14:textId="663420DD" w:rsidR="00F149DF" w:rsidRPr="00AB1491" w:rsidRDefault="00F04E5A" w:rsidP="00AB1491">
            <w:r>
              <w:t>5.6</w:t>
            </w:r>
          </w:p>
        </w:tc>
        <w:tc>
          <w:tcPr>
            <w:tcW w:w="781" w:type="dxa"/>
          </w:tcPr>
          <w:p w14:paraId="15C904A8" w14:textId="5D15E758" w:rsidR="00F149DF" w:rsidRPr="00AB1491" w:rsidRDefault="00F04E5A" w:rsidP="00AB1491">
            <w:r>
              <w:t>6.5</w:t>
            </w:r>
          </w:p>
        </w:tc>
        <w:tc>
          <w:tcPr>
            <w:tcW w:w="779" w:type="dxa"/>
          </w:tcPr>
          <w:p w14:paraId="5BC4600B" w14:textId="77777777" w:rsidR="00F149DF" w:rsidRPr="00AB1491" w:rsidRDefault="00F149DF" w:rsidP="00AB1491">
            <w:r w:rsidRPr="00AB1491">
              <w:t>5</w:t>
            </w:r>
          </w:p>
        </w:tc>
        <w:tc>
          <w:tcPr>
            <w:tcW w:w="779" w:type="dxa"/>
          </w:tcPr>
          <w:p w14:paraId="17A57CFC" w14:textId="4C639784" w:rsidR="00F149DF" w:rsidRPr="00AB1491" w:rsidRDefault="00F04E5A" w:rsidP="00AB1491">
            <w:r>
              <w:t>6.7</w:t>
            </w:r>
          </w:p>
        </w:tc>
        <w:tc>
          <w:tcPr>
            <w:tcW w:w="779" w:type="dxa"/>
          </w:tcPr>
          <w:p w14:paraId="42B8941B" w14:textId="377C87C6" w:rsidR="00F149DF" w:rsidRPr="00AB1491" w:rsidRDefault="00F04E5A" w:rsidP="00AB1491">
            <w:r>
              <w:t>9.8</w:t>
            </w:r>
          </w:p>
        </w:tc>
        <w:tc>
          <w:tcPr>
            <w:tcW w:w="779" w:type="dxa"/>
          </w:tcPr>
          <w:p w14:paraId="3E16B15E" w14:textId="77777777" w:rsidR="00F149DF" w:rsidRPr="00AB1491" w:rsidRDefault="00F149DF" w:rsidP="00AB1491">
            <w:r w:rsidRPr="00AB1491">
              <w:t>5</w:t>
            </w:r>
          </w:p>
        </w:tc>
        <w:tc>
          <w:tcPr>
            <w:tcW w:w="779" w:type="dxa"/>
          </w:tcPr>
          <w:p w14:paraId="079F29A9" w14:textId="08221D47" w:rsidR="00F149DF" w:rsidRPr="00AB1491" w:rsidRDefault="00F04E5A" w:rsidP="00AB1491">
            <w:r>
              <w:t>6.8</w:t>
            </w:r>
          </w:p>
        </w:tc>
        <w:tc>
          <w:tcPr>
            <w:tcW w:w="779" w:type="dxa"/>
          </w:tcPr>
          <w:p w14:paraId="000DE8F4" w14:textId="2B88FC02" w:rsidR="00F149DF" w:rsidRPr="00AB1491" w:rsidRDefault="00F04E5A" w:rsidP="00AB1491">
            <w:r>
              <w:t>11.5</w:t>
            </w:r>
          </w:p>
        </w:tc>
        <w:tc>
          <w:tcPr>
            <w:tcW w:w="779" w:type="dxa"/>
          </w:tcPr>
          <w:p w14:paraId="30AE80BB" w14:textId="77777777" w:rsidR="00F149DF" w:rsidRPr="00AB1491" w:rsidRDefault="00F149DF" w:rsidP="00AB1491">
            <w:r w:rsidRPr="00AB1491">
              <w:t>5</w:t>
            </w:r>
          </w:p>
        </w:tc>
        <w:tc>
          <w:tcPr>
            <w:tcW w:w="780" w:type="dxa"/>
          </w:tcPr>
          <w:p w14:paraId="318D403B" w14:textId="478AAE17" w:rsidR="00F149DF" w:rsidRPr="00AB1491" w:rsidRDefault="004A6FE9" w:rsidP="00AB1491">
            <w:r>
              <w:t>7.5</w:t>
            </w:r>
          </w:p>
        </w:tc>
        <w:tc>
          <w:tcPr>
            <w:tcW w:w="780" w:type="dxa"/>
          </w:tcPr>
          <w:p w14:paraId="12E5E4B0" w14:textId="4FAFA928" w:rsidR="00F149DF" w:rsidRPr="00AB1491" w:rsidRDefault="004A6FE9" w:rsidP="00AB1491">
            <w:r>
              <w:t>13.5</w:t>
            </w:r>
          </w:p>
        </w:tc>
      </w:tr>
      <w:tr w:rsidR="00F149DF" w:rsidRPr="00AB1491" w14:paraId="1CAC3D65" w14:textId="77777777" w:rsidTr="002D6681">
        <w:tc>
          <w:tcPr>
            <w:tcW w:w="778" w:type="dxa"/>
          </w:tcPr>
          <w:p w14:paraId="72842D33" w14:textId="77777777" w:rsidR="00F149DF" w:rsidRPr="00AB1491" w:rsidRDefault="00F149DF" w:rsidP="00AB1491">
            <w:r w:rsidRPr="00AB1491">
              <w:t>6</w:t>
            </w:r>
          </w:p>
        </w:tc>
        <w:tc>
          <w:tcPr>
            <w:tcW w:w="778" w:type="dxa"/>
          </w:tcPr>
          <w:p w14:paraId="53C6FFE7" w14:textId="29183FE3" w:rsidR="00F149DF" w:rsidRPr="00AB1491" w:rsidRDefault="00F04E5A" w:rsidP="00AB1491">
            <w:r>
              <w:t>6.8</w:t>
            </w:r>
          </w:p>
        </w:tc>
        <w:tc>
          <w:tcPr>
            <w:tcW w:w="781" w:type="dxa"/>
          </w:tcPr>
          <w:p w14:paraId="14541CDC" w14:textId="251EBAAA" w:rsidR="00F149DF" w:rsidRPr="00AB1491" w:rsidRDefault="00F04E5A" w:rsidP="00AB1491">
            <w:r>
              <w:t>7.8</w:t>
            </w:r>
          </w:p>
        </w:tc>
        <w:tc>
          <w:tcPr>
            <w:tcW w:w="779" w:type="dxa"/>
          </w:tcPr>
          <w:p w14:paraId="79E3D286" w14:textId="77777777" w:rsidR="00F149DF" w:rsidRPr="00AB1491" w:rsidRDefault="00F149DF" w:rsidP="00AB1491">
            <w:r w:rsidRPr="00AB1491">
              <w:t>6</w:t>
            </w:r>
          </w:p>
        </w:tc>
        <w:tc>
          <w:tcPr>
            <w:tcW w:w="779" w:type="dxa"/>
          </w:tcPr>
          <w:p w14:paraId="34105E22" w14:textId="53C7E1C4" w:rsidR="00F149DF" w:rsidRPr="00AB1491" w:rsidRDefault="00F04E5A" w:rsidP="00AB1491">
            <w:r>
              <w:t>7.1</w:t>
            </w:r>
          </w:p>
        </w:tc>
        <w:tc>
          <w:tcPr>
            <w:tcW w:w="779" w:type="dxa"/>
          </w:tcPr>
          <w:p w14:paraId="72F81724" w14:textId="0E8E0B4F" w:rsidR="00F149DF" w:rsidRPr="00AB1491" w:rsidRDefault="00F04E5A" w:rsidP="00AB1491">
            <w:r>
              <w:t>7.9</w:t>
            </w:r>
          </w:p>
        </w:tc>
        <w:tc>
          <w:tcPr>
            <w:tcW w:w="779" w:type="dxa"/>
          </w:tcPr>
          <w:p w14:paraId="329CA349" w14:textId="77777777" w:rsidR="00F149DF" w:rsidRPr="00AB1491" w:rsidRDefault="00F149DF" w:rsidP="00AB1491">
            <w:r w:rsidRPr="00AB1491">
              <w:t>6</w:t>
            </w:r>
          </w:p>
        </w:tc>
        <w:tc>
          <w:tcPr>
            <w:tcW w:w="779" w:type="dxa"/>
          </w:tcPr>
          <w:p w14:paraId="3E30EDE1" w14:textId="29A2ABFD" w:rsidR="00F149DF" w:rsidRPr="00AB1491" w:rsidRDefault="00F04E5A" w:rsidP="00AB1491">
            <w:r>
              <w:t>9.6</w:t>
            </w:r>
          </w:p>
        </w:tc>
        <w:tc>
          <w:tcPr>
            <w:tcW w:w="779" w:type="dxa"/>
          </w:tcPr>
          <w:p w14:paraId="762299B7" w14:textId="2C9E0262" w:rsidR="00F149DF" w:rsidRPr="00AB1491" w:rsidRDefault="00F04E5A" w:rsidP="00AB1491">
            <w:r>
              <w:t>11.5</w:t>
            </w:r>
          </w:p>
        </w:tc>
        <w:tc>
          <w:tcPr>
            <w:tcW w:w="779" w:type="dxa"/>
          </w:tcPr>
          <w:p w14:paraId="286FFE8A" w14:textId="77777777" w:rsidR="00F149DF" w:rsidRPr="00AB1491" w:rsidRDefault="00F149DF" w:rsidP="00AB1491">
            <w:r w:rsidRPr="00AB1491">
              <w:t>6</w:t>
            </w:r>
          </w:p>
        </w:tc>
        <w:tc>
          <w:tcPr>
            <w:tcW w:w="780" w:type="dxa"/>
          </w:tcPr>
          <w:p w14:paraId="6B84ADC0" w14:textId="0619FABC" w:rsidR="00F149DF" w:rsidRPr="00AB1491" w:rsidRDefault="004A6FE9" w:rsidP="00AB1491">
            <w:r>
              <w:t>10.5</w:t>
            </w:r>
          </w:p>
        </w:tc>
        <w:tc>
          <w:tcPr>
            <w:tcW w:w="780" w:type="dxa"/>
          </w:tcPr>
          <w:p w14:paraId="5C0A92BD" w14:textId="30F21383" w:rsidR="00F149DF" w:rsidRPr="00AB1491" w:rsidRDefault="004A6FE9" w:rsidP="00AB1491">
            <w:r>
              <w:t>13.5</w:t>
            </w:r>
          </w:p>
        </w:tc>
      </w:tr>
      <w:tr w:rsidR="00F149DF" w:rsidRPr="00AB1491" w14:paraId="14C3255B" w14:textId="77777777" w:rsidTr="002D6681">
        <w:tc>
          <w:tcPr>
            <w:tcW w:w="778" w:type="dxa"/>
          </w:tcPr>
          <w:p w14:paraId="16BC1247" w14:textId="77777777" w:rsidR="00F149DF" w:rsidRPr="00AB1491" w:rsidRDefault="00F149DF" w:rsidP="00AB1491">
            <w:r w:rsidRPr="00AB1491">
              <w:t>7</w:t>
            </w:r>
          </w:p>
        </w:tc>
        <w:tc>
          <w:tcPr>
            <w:tcW w:w="778" w:type="dxa"/>
          </w:tcPr>
          <w:p w14:paraId="4815E551" w14:textId="0F0C631B" w:rsidR="00F149DF" w:rsidRPr="00AB1491" w:rsidRDefault="00F04E5A" w:rsidP="00AB1491">
            <w:r>
              <w:t>4.5</w:t>
            </w:r>
          </w:p>
        </w:tc>
        <w:tc>
          <w:tcPr>
            <w:tcW w:w="781" w:type="dxa"/>
          </w:tcPr>
          <w:p w14:paraId="0B0B1EC2" w14:textId="4295B78E" w:rsidR="00F149DF" w:rsidRPr="00AB1491" w:rsidRDefault="00F04E5A" w:rsidP="00AB1491">
            <w:r>
              <w:t>6.5</w:t>
            </w:r>
          </w:p>
        </w:tc>
        <w:tc>
          <w:tcPr>
            <w:tcW w:w="779" w:type="dxa"/>
          </w:tcPr>
          <w:p w14:paraId="44A7B325" w14:textId="77777777" w:rsidR="00F149DF" w:rsidRPr="00AB1491" w:rsidRDefault="00F149DF" w:rsidP="00AB1491">
            <w:r w:rsidRPr="00AB1491">
              <w:t>7</w:t>
            </w:r>
          </w:p>
        </w:tc>
        <w:tc>
          <w:tcPr>
            <w:tcW w:w="779" w:type="dxa"/>
          </w:tcPr>
          <w:p w14:paraId="709074E5" w14:textId="2DB9B236" w:rsidR="00F149DF" w:rsidRPr="00AB1491" w:rsidRDefault="00F04E5A" w:rsidP="00AB1491">
            <w:r>
              <w:t>5.4</w:t>
            </w:r>
          </w:p>
        </w:tc>
        <w:tc>
          <w:tcPr>
            <w:tcW w:w="779" w:type="dxa"/>
          </w:tcPr>
          <w:p w14:paraId="70E168F4" w14:textId="3D125D6D" w:rsidR="00F149DF" w:rsidRPr="00AB1491" w:rsidRDefault="00F04E5A" w:rsidP="00AB1491">
            <w:r>
              <w:t>7.6</w:t>
            </w:r>
          </w:p>
        </w:tc>
        <w:tc>
          <w:tcPr>
            <w:tcW w:w="779" w:type="dxa"/>
          </w:tcPr>
          <w:p w14:paraId="12844AE9" w14:textId="77777777" w:rsidR="00F149DF" w:rsidRPr="00AB1491" w:rsidRDefault="00F149DF" w:rsidP="00AB1491">
            <w:r w:rsidRPr="00AB1491">
              <w:t>7</w:t>
            </w:r>
          </w:p>
        </w:tc>
        <w:tc>
          <w:tcPr>
            <w:tcW w:w="779" w:type="dxa"/>
          </w:tcPr>
          <w:p w14:paraId="783A8044" w14:textId="1C5276F0" w:rsidR="00F149DF" w:rsidRPr="00AB1491" w:rsidRDefault="00F04E5A" w:rsidP="00AB1491">
            <w:r>
              <w:t>6.8</w:t>
            </w:r>
          </w:p>
        </w:tc>
        <w:tc>
          <w:tcPr>
            <w:tcW w:w="779" w:type="dxa"/>
          </w:tcPr>
          <w:p w14:paraId="7757B6AC" w14:textId="6894DB6F" w:rsidR="00F149DF" w:rsidRPr="00AB1491" w:rsidRDefault="00F04E5A" w:rsidP="00AB1491">
            <w:r>
              <w:t>15.6</w:t>
            </w:r>
          </w:p>
        </w:tc>
        <w:tc>
          <w:tcPr>
            <w:tcW w:w="779" w:type="dxa"/>
          </w:tcPr>
          <w:p w14:paraId="7B07DBFE" w14:textId="77777777" w:rsidR="00F149DF" w:rsidRPr="00AB1491" w:rsidRDefault="00F149DF" w:rsidP="00AB1491">
            <w:r w:rsidRPr="00AB1491">
              <w:t>7</w:t>
            </w:r>
          </w:p>
        </w:tc>
        <w:tc>
          <w:tcPr>
            <w:tcW w:w="780" w:type="dxa"/>
          </w:tcPr>
          <w:p w14:paraId="778F94AF" w14:textId="2195686B" w:rsidR="00F149DF" w:rsidRPr="00AB1491" w:rsidRDefault="004A6FE9" w:rsidP="00AB1491">
            <w:r>
              <w:t>7.5</w:t>
            </w:r>
          </w:p>
        </w:tc>
        <w:tc>
          <w:tcPr>
            <w:tcW w:w="780" w:type="dxa"/>
          </w:tcPr>
          <w:p w14:paraId="5A47EFB0" w14:textId="3E9AB06B" w:rsidR="00F149DF" w:rsidRPr="00AB1491" w:rsidRDefault="004A6FE9" w:rsidP="00AB1491">
            <w:r>
              <w:t>16.7</w:t>
            </w:r>
          </w:p>
        </w:tc>
      </w:tr>
      <w:tr w:rsidR="00F149DF" w:rsidRPr="00AB1491" w14:paraId="1F292953" w14:textId="77777777" w:rsidTr="002D6681">
        <w:tc>
          <w:tcPr>
            <w:tcW w:w="778" w:type="dxa"/>
          </w:tcPr>
          <w:p w14:paraId="1D7CD58C" w14:textId="77777777" w:rsidR="00F149DF" w:rsidRPr="00AB1491" w:rsidRDefault="00F149DF" w:rsidP="00AB1491">
            <w:r w:rsidRPr="00AB1491">
              <w:t>8</w:t>
            </w:r>
          </w:p>
        </w:tc>
        <w:tc>
          <w:tcPr>
            <w:tcW w:w="778" w:type="dxa"/>
          </w:tcPr>
          <w:p w14:paraId="59192C42" w14:textId="32C83346" w:rsidR="00F149DF" w:rsidRPr="00AB1491" w:rsidRDefault="00F04E5A" w:rsidP="00AB1491">
            <w:r>
              <w:t>3.5</w:t>
            </w:r>
          </w:p>
        </w:tc>
        <w:tc>
          <w:tcPr>
            <w:tcW w:w="781" w:type="dxa"/>
          </w:tcPr>
          <w:p w14:paraId="35C3B5FF" w14:textId="5706F555" w:rsidR="00F149DF" w:rsidRPr="00AB1491" w:rsidRDefault="00F04E5A" w:rsidP="00AB1491">
            <w:r>
              <w:t>9.8</w:t>
            </w:r>
          </w:p>
        </w:tc>
        <w:tc>
          <w:tcPr>
            <w:tcW w:w="779" w:type="dxa"/>
          </w:tcPr>
          <w:p w14:paraId="3029BF32" w14:textId="77777777" w:rsidR="00F149DF" w:rsidRPr="00AB1491" w:rsidRDefault="00F149DF" w:rsidP="00AB1491">
            <w:r w:rsidRPr="00AB1491">
              <w:t>8</w:t>
            </w:r>
          </w:p>
        </w:tc>
        <w:tc>
          <w:tcPr>
            <w:tcW w:w="779" w:type="dxa"/>
          </w:tcPr>
          <w:p w14:paraId="4C98A68C" w14:textId="19BA47CA" w:rsidR="00F149DF" w:rsidRPr="00AB1491" w:rsidRDefault="00F04E5A" w:rsidP="00AB1491">
            <w:r>
              <w:t>5.6</w:t>
            </w:r>
          </w:p>
        </w:tc>
        <w:tc>
          <w:tcPr>
            <w:tcW w:w="779" w:type="dxa"/>
          </w:tcPr>
          <w:p w14:paraId="173A2A58" w14:textId="02A2ACC3" w:rsidR="00F149DF" w:rsidRPr="00AB1491" w:rsidRDefault="00F04E5A" w:rsidP="00AB1491">
            <w:r>
              <w:t>8.7</w:t>
            </w:r>
          </w:p>
        </w:tc>
        <w:tc>
          <w:tcPr>
            <w:tcW w:w="779" w:type="dxa"/>
          </w:tcPr>
          <w:p w14:paraId="2D773182" w14:textId="77777777" w:rsidR="00F149DF" w:rsidRPr="00AB1491" w:rsidRDefault="00F149DF" w:rsidP="00AB1491">
            <w:r w:rsidRPr="00AB1491">
              <w:t>8</w:t>
            </w:r>
          </w:p>
        </w:tc>
        <w:tc>
          <w:tcPr>
            <w:tcW w:w="779" w:type="dxa"/>
          </w:tcPr>
          <w:p w14:paraId="50B32344" w14:textId="4BBBE8DA" w:rsidR="00F149DF" w:rsidRPr="00AB1491" w:rsidRDefault="00F04E5A" w:rsidP="00AB1491">
            <w:r>
              <w:t>6.7</w:t>
            </w:r>
          </w:p>
        </w:tc>
        <w:tc>
          <w:tcPr>
            <w:tcW w:w="779" w:type="dxa"/>
          </w:tcPr>
          <w:p w14:paraId="035CB5C8" w14:textId="54C8DA25" w:rsidR="00F149DF" w:rsidRPr="00AB1491" w:rsidRDefault="00F04E5A" w:rsidP="00AB1491">
            <w:r>
              <w:t>18.9</w:t>
            </w:r>
          </w:p>
        </w:tc>
        <w:tc>
          <w:tcPr>
            <w:tcW w:w="779" w:type="dxa"/>
          </w:tcPr>
          <w:p w14:paraId="16B6777A" w14:textId="77777777" w:rsidR="00F149DF" w:rsidRPr="00AB1491" w:rsidRDefault="00F149DF" w:rsidP="00AB1491">
            <w:r w:rsidRPr="00AB1491">
              <w:t>8</w:t>
            </w:r>
          </w:p>
        </w:tc>
        <w:tc>
          <w:tcPr>
            <w:tcW w:w="780" w:type="dxa"/>
          </w:tcPr>
          <w:p w14:paraId="7112312C" w14:textId="21D24A52" w:rsidR="00F149DF" w:rsidRPr="00AB1491" w:rsidRDefault="004A6FE9" w:rsidP="00AB1491">
            <w:r>
              <w:t>7.6</w:t>
            </w:r>
          </w:p>
        </w:tc>
        <w:tc>
          <w:tcPr>
            <w:tcW w:w="780" w:type="dxa"/>
          </w:tcPr>
          <w:p w14:paraId="61F56B7B" w14:textId="11FFBB40" w:rsidR="00F149DF" w:rsidRPr="00AB1491" w:rsidRDefault="004A6FE9" w:rsidP="00AB1491">
            <w:r>
              <w:t>20.5</w:t>
            </w:r>
          </w:p>
        </w:tc>
      </w:tr>
      <w:tr w:rsidR="00F149DF" w:rsidRPr="00AB1491" w14:paraId="0F0157D0" w14:textId="77777777" w:rsidTr="002D6681">
        <w:tc>
          <w:tcPr>
            <w:tcW w:w="778" w:type="dxa"/>
          </w:tcPr>
          <w:p w14:paraId="09230E40" w14:textId="77777777" w:rsidR="00F149DF" w:rsidRPr="00AB1491" w:rsidRDefault="00F149DF" w:rsidP="00AB1491">
            <w:r w:rsidRPr="00AB1491">
              <w:t>9</w:t>
            </w:r>
          </w:p>
        </w:tc>
        <w:tc>
          <w:tcPr>
            <w:tcW w:w="778" w:type="dxa"/>
          </w:tcPr>
          <w:p w14:paraId="20E67077" w14:textId="34484B32" w:rsidR="00F149DF" w:rsidRPr="00AB1491" w:rsidRDefault="00F04E5A" w:rsidP="00AB1491">
            <w:r>
              <w:t>21.5</w:t>
            </w:r>
          </w:p>
        </w:tc>
        <w:tc>
          <w:tcPr>
            <w:tcW w:w="781" w:type="dxa"/>
          </w:tcPr>
          <w:p w14:paraId="43753615" w14:textId="37419B07" w:rsidR="00F149DF" w:rsidRPr="00AB1491" w:rsidRDefault="00F04E5A" w:rsidP="00AB1491">
            <w:r>
              <w:t>32.5</w:t>
            </w:r>
          </w:p>
        </w:tc>
        <w:tc>
          <w:tcPr>
            <w:tcW w:w="779" w:type="dxa"/>
          </w:tcPr>
          <w:p w14:paraId="02A8ADF5" w14:textId="77777777" w:rsidR="00F149DF" w:rsidRPr="00AB1491" w:rsidRDefault="00F149DF" w:rsidP="00AB1491">
            <w:r w:rsidRPr="00AB1491">
              <w:t>9</w:t>
            </w:r>
          </w:p>
        </w:tc>
        <w:tc>
          <w:tcPr>
            <w:tcW w:w="779" w:type="dxa"/>
          </w:tcPr>
          <w:p w14:paraId="1C2639D1" w14:textId="7024F54C" w:rsidR="00F149DF" w:rsidRPr="00AB1491" w:rsidRDefault="00F04E5A" w:rsidP="00AB1491">
            <w:r>
              <w:t>29.6</w:t>
            </w:r>
          </w:p>
        </w:tc>
        <w:tc>
          <w:tcPr>
            <w:tcW w:w="779" w:type="dxa"/>
          </w:tcPr>
          <w:p w14:paraId="0184C80C" w14:textId="36ACF65B" w:rsidR="00F149DF" w:rsidRPr="00AB1491" w:rsidRDefault="00F04E5A" w:rsidP="00AB1491">
            <w:r>
              <w:t>44.5</w:t>
            </w:r>
          </w:p>
        </w:tc>
        <w:tc>
          <w:tcPr>
            <w:tcW w:w="779" w:type="dxa"/>
          </w:tcPr>
          <w:p w14:paraId="5DFB128E" w14:textId="77777777" w:rsidR="00F149DF" w:rsidRPr="00AB1491" w:rsidRDefault="00F149DF" w:rsidP="00AB1491">
            <w:r w:rsidRPr="00AB1491">
              <w:t>9</w:t>
            </w:r>
          </w:p>
        </w:tc>
        <w:tc>
          <w:tcPr>
            <w:tcW w:w="779" w:type="dxa"/>
          </w:tcPr>
          <w:p w14:paraId="0403B326" w14:textId="337AEC0B" w:rsidR="00F149DF" w:rsidRPr="00AB1491" w:rsidRDefault="00F04E5A" w:rsidP="00AB1491">
            <w:r>
              <w:t>36.5</w:t>
            </w:r>
          </w:p>
        </w:tc>
        <w:tc>
          <w:tcPr>
            <w:tcW w:w="779" w:type="dxa"/>
          </w:tcPr>
          <w:p w14:paraId="1CFC646A" w14:textId="77376CAD" w:rsidR="00F149DF" w:rsidRPr="00AB1491" w:rsidRDefault="00F04E5A" w:rsidP="00AB1491">
            <w:r>
              <w:t>46.5</w:t>
            </w:r>
          </w:p>
        </w:tc>
        <w:tc>
          <w:tcPr>
            <w:tcW w:w="779" w:type="dxa"/>
          </w:tcPr>
          <w:p w14:paraId="19A50569" w14:textId="77777777" w:rsidR="00F149DF" w:rsidRPr="00AB1491" w:rsidRDefault="00F149DF" w:rsidP="00AB1491">
            <w:r w:rsidRPr="00AB1491">
              <w:t>9</w:t>
            </w:r>
          </w:p>
        </w:tc>
        <w:tc>
          <w:tcPr>
            <w:tcW w:w="780" w:type="dxa"/>
          </w:tcPr>
          <w:p w14:paraId="6ACD4AE2" w14:textId="1529BC75" w:rsidR="00F149DF" w:rsidRPr="00AB1491" w:rsidRDefault="004A6FE9" w:rsidP="00AB1491">
            <w:r>
              <w:t>40.5</w:t>
            </w:r>
          </w:p>
        </w:tc>
        <w:tc>
          <w:tcPr>
            <w:tcW w:w="780" w:type="dxa"/>
          </w:tcPr>
          <w:p w14:paraId="60BEB3B7" w14:textId="2A5C1941" w:rsidR="00F149DF" w:rsidRPr="00AB1491" w:rsidRDefault="004A6FE9" w:rsidP="00AB1491">
            <w:r>
              <w:t>48.5</w:t>
            </w:r>
          </w:p>
        </w:tc>
      </w:tr>
      <w:tr w:rsidR="00F149DF" w:rsidRPr="00AB1491" w14:paraId="21669C3D" w14:textId="77777777" w:rsidTr="002D6681">
        <w:tc>
          <w:tcPr>
            <w:tcW w:w="778" w:type="dxa"/>
          </w:tcPr>
          <w:p w14:paraId="4192825B" w14:textId="77777777" w:rsidR="00F149DF" w:rsidRPr="00AB1491" w:rsidRDefault="00F149DF" w:rsidP="00AB1491">
            <w:r w:rsidRPr="00AB1491">
              <w:t>10</w:t>
            </w:r>
          </w:p>
        </w:tc>
        <w:tc>
          <w:tcPr>
            <w:tcW w:w="778" w:type="dxa"/>
          </w:tcPr>
          <w:p w14:paraId="2C9FB4F3" w14:textId="0C354E77" w:rsidR="00F149DF" w:rsidRPr="00AB1491" w:rsidRDefault="00F04E5A" w:rsidP="00AB1491">
            <w:r>
              <w:t>45.6</w:t>
            </w:r>
          </w:p>
        </w:tc>
        <w:tc>
          <w:tcPr>
            <w:tcW w:w="781" w:type="dxa"/>
          </w:tcPr>
          <w:p w14:paraId="05EDAA98" w14:textId="43BD3074" w:rsidR="00F149DF" w:rsidRPr="00AB1491" w:rsidRDefault="00F04E5A" w:rsidP="00AB1491">
            <w:r>
              <w:t>81.5</w:t>
            </w:r>
          </w:p>
        </w:tc>
        <w:tc>
          <w:tcPr>
            <w:tcW w:w="779" w:type="dxa"/>
          </w:tcPr>
          <w:p w14:paraId="09B6344E" w14:textId="77777777" w:rsidR="00F149DF" w:rsidRPr="00AB1491" w:rsidRDefault="00F149DF" w:rsidP="00AB1491">
            <w:r w:rsidRPr="00AB1491">
              <w:t>10</w:t>
            </w:r>
          </w:p>
        </w:tc>
        <w:tc>
          <w:tcPr>
            <w:tcW w:w="779" w:type="dxa"/>
          </w:tcPr>
          <w:p w14:paraId="2E0158D2" w14:textId="60E80BDA" w:rsidR="00F149DF" w:rsidRPr="00AB1491" w:rsidRDefault="00F04E5A" w:rsidP="00AB1491">
            <w:r>
              <w:t>48.9</w:t>
            </w:r>
          </w:p>
        </w:tc>
        <w:tc>
          <w:tcPr>
            <w:tcW w:w="779" w:type="dxa"/>
          </w:tcPr>
          <w:p w14:paraId="04B94AE2" w14:textId="3BCE9561" w:rsidR="00F149DF" w:rsidRPr="00AB1491" w:rsidRDefault="00F04E5A" w:rsidP="00AB1491">
            <w:r>
              <w:t>84.6</w:t>
            </w:r>
          </w:p>
        </w:tc>
        <w:tc>
          <w:tcPr>
            <w:tcW w:w="779" w:type="dxa"/>
          </w:tcPr>
          <w:p w14:paraId="537A645E" w14:textId="77777777" w:rsidR="00F149DF" w:rsidRPr="00AB1491" w:rsidRDefault="00F149DF" w:rsidP="00AB1491">
            <w:r w:rsidRPr="00AB1491">
              <w:t>10</w:t>
            </w:r>
          </w:p>
        </w:tc>
        <w:tc>
          <w:tcPr>
            <w:tcW w:w="779" w:type="dxa"/>
          </w:tcPr>
          <w:p w14:paraId="196940B1" w14:textId="78E57D8B" w:rsidR="00F149DF" w:rsidRPr="00AB1491" w:rsidRDefault="00F04E5A" w:rsidP="00AB1491">
            <w:r>
              <w:t>57.6</w:t>
            </w:r>
          </w:p>
        </w:tc>
        <w:tc>
          <w:tcPr>
            <w:tcW w:w="779" w:type="dxa"/>
          </w:tcPr>
          <w:p w14:paraId="75E39845" w14:textId="3E0709B3" w:rsidR="00F149DF" w:rsidRPr="00AB1491" w:rsidRDefault="00F04E5A" w:rsidP="00AB1491">
            <w:r>
              <w:t>89.7</w:t>
            </w:r>
          </w:p>
        </w:tc>
        <w:tc>
          <w:tcPr>
            <w:tcW w:w="779" w:type="dxa"/>
          </w:tcPr>
          <w:p w14:paraId="37558454" w14:textId="77777777" w:rsidR="00F149DF" w:rsidRPr="00AB1491" w:rsidRDefault="00F149DF" w:rsidP="00AB1491">
            <w:r w:rsidRPr="00AB1491">
              <w:t>10</w:t>
            </w:r>
          </w:p>
        </w:tc>
        <w:tc>
          <w:tcPr>
            <w:tcW w:w="780" w:type="dxa"/>
          </w:tcPr>
          <w:p w14:paraId="66C26EB1" w14:textId="7029486D" w:rsidR="00F149DF" w:rsidRPr="00AB1491" w:rsidRDefault="004A6FE9" w:rsidP="00AB1491">
            <w:r>
              <w:t>58.8</w:t>
            </w:r>
          </w:p>
        </w:tc>
        <w:tc>
          <w:tcPr>
            <w:tcW w:w="780" w:type="dxa"/>
          </w:tcPr>
          <w:p w14:paraId="4C1D76E2" w14:textId="1A90514C" w:rsidR="00F149DF" w:rsidRPr="00AB1491" w:rsidRDefault="004A6FE9" w:rsidP="00AB1491">
            <w:r>
              <w:t>95.7</w:t>
            </w:r>
          </w:p>
        </w:tc>
      </w:tr>
      <w:tr w:rsidR="00F149DF" w:rsidRPr="00AB1491" w14:paraId="491C0B54" w14:textId="77777777" w:rsidTr="002D6681">
        <w:tc>
          <w:tcPr>
            <w:tcW w:w="778" w:type="dxa"/>
          </w:tcPr>
          <w:p w14:paraId="7884855B" w14:textId="7E3D225B" w:rsidR="00F149DF" w:rsidRPr="00AB1491" w:rsidRDefault="00F149DF" w:rsidP="00AB1491"/>
        </w:tc>
        <w:tc>
          <w:tcPr>
            <w:tcW w:w="778" w:type="dxa"/>
          </w:tcPr>
          <w:p w14:paraId="0EFCF2EA" w14:textId="77777777" w:rsidR="00F149DF" w:rsidRPr="00AB1491" w:rsidRDefault="00F149DF" w:rsidP="00AB1491"/>
        </w:tc>
        <w:tc>
          <w:tcPr>
            <w:tcW w:w="781" w:type="dxa"/>
          </w:tcPr>
          <w:p w14:paraId="18FFC26B" w14:textId="77777777" w:rsidR="00F149DF" w:rsidRPr="00AB1491" w:rsidRDefault="00F149DF" w:rsidP="00AB1491"/>
        </w:tc>
        <w:tc>
          <w:tcPr>
            <w:tcW w:w="779" w:type="dxa"/>
          </w:tcPr>
          <w:p w14:paraId="26D23A52" w14:textId="77777777" w:rsidR="00F149DF" w:rsidRPr="00AB1491" w:rsidRDefault="00F149DF" w:rsidP="00AB1491">
            <w:r w:rsidRPr="00AB1491">
              <w:t>11</w:t>
            </w:r>
          </w:p>
        </w:tc>
        <w:tc>
          <w:tcPr>
            <w:tcW w:w="779" w:type="dxa"/>
          </w:tcPr>
          <w:p w14:paraId="6A141F26" w14:textId="736167EA" w:rsidR="00F149DF" w:rsidRPr="00AB1491" w:rsidRDefault="00F04E5A" w:rsidP="00AB1491">
            <w:r>
              <w:t>22.4</w:t>
            </w:r>
          </w:p>
        </w:tc>
        <w:tc>
          <w:tcPr>
            <w:tcW w:w="779" w:type="dxa"/>
          </w:tcPr>
          <w:p w14:paraId="20FBD9F6" w14:textId="03E92DD0" w:rsidR="00F149DF" w:rsidRPr="00AB1491" w:rsidRDefault="00F04E5A" w:rsidP="00AB1491">
            <w:r>
              <w:t>29.7</w:t>
            </w:r>
          </w:p>
        </w:tc>
        <w:tc>
          <w:tcPr>
            <w:tcW w:w="779" w:type="dxa"/>
          </w:tcPr>
          <w:p w14:paraId="78E56E15" w14:textId="77777777" w:rsidR="00F149DF" w:rsidRPr="00AB1491" w:rsidRDefault="00F149DF" w:rsidP="00AB1491">
            <w:r w:rsidRPr="00AB1491">
              <w:t>11</w:t>
            </w:r>
          </w:p>
        </w:tc>
        <w:tc>
          <w:tcPr>
            <w:tcW w:w="779" w:type="dxa"/>
          </w:tcPr>
          <w:p w14:paraId="14BD12EB" w14:textId="564C84B3" w:rsidR="00F149DF" w:rsidRPr="00AB1491" w:rsidRDefault="00F04E5A" w:rsidP="00AB1491">
            <w:r>
              <w:t>26.7</w:t>
            </w:r>
          </w:p>
        </w:tc>
        <w:tc>
          <w:tcPr>
            <w:tcW w:w="779" w:type="dxa"/>
          </w:tcPr>
          <w:p w14:paraId="348B7B71" w14:textId="03873870" w:rsidR="00F149DF" w:rsidRPr="00AB1491" w:rsidRDefault="00F04E5A" w:rsidP="00AB1491">
            <w:r>
              <w:t>36.5</w:t>
            </w:r>
          </w:p>
        </w:tc>
        <w:tc>
          <w:tcPr>
            <w:tcW w:w="779" w:type="dxa"/>
          </w:tcPr>
          <w:p w14:paraId="660B6F1F" w14:textId="77777777" w:rsidR="00F149DF" w:rsidRPr="00AB1491" w:rsidRDefault="00F149DF" w:rsidP="00AB1491">
            <w:r w:rsidRPr="00AB1491">
              <w:t>11</w:t>
            </w:r>
          </w:p>
        </w:tc>
        <w:tc>
          <w:tcPr>
            <w:tcW w:w="780" w:type="dxa"/>
          </w:tcPr>
          <w:p w14:paraId="5FB2E6A1" w14:textId="11B24DE5" w:rsidR="00F149DF" w:rsidRPr="00AB1491" w:rsidRDefault="004A6FE9" w:rsidP="00AB1491">
            <w:r>
              <w:t>28.6</w:t>
            </w:r>
          </w:p>
        </w:tc>
        <w:tc>
          <w:tcPr>
            <w:tcW w:w="780" w:type="dxa"/>
          </w:tcPr>
          <w:p w14:paraId="6D469DAE" w14:textId="4CA83E25" w:rsidR="00F149DF" w:rsidRPr="00AB1491" w:rsidRDefault="004A6FE9" w:rsidP="00AB1491">
            <w:r>
              <w:t>47.8</w:t>
            </w:r>
          </w:p>
        </w:tc>
      </w:tr>
      <w:tr w:rsidR="00F149DF" w:rsidRPr="00AB1491" w14:paraId="428EAA5A" w14:textId="77777777" w:rsidTr="002D6681">
        <w:tc>
          <w:tcPr>
            <w:tcW w:w="778" w:type="dxa"/>
          </w:tcPr>
          <w:p w14:paraId="53EB7DBD" w14:textId="04A9E1BC" w:rsidR="00F149DF" w:rsidRPr="00AB1491" w:rsidRDefault="00F149DF" w:rsidP="00AB1491"/>
        </w:tc>
        <w:tc>
          <w:tcPr>
            <w:tcW w:w="778" w:type="dxa"/>
          </w:tcPr>
          <w:p w14:paraId="0C43AEE7" w14:textId="77777777" w:rsidR="00F149DF" w:rsidRPr="00AB1491" w:rsidRDefault="00F149DF" w:rsidP="00AB1491"/>
        </w:tc>
        <w:tc>
          <w:tcPr>
            <w:tcW w:w="781" w:type="dxa"/>
          </w:tcPr>
          <w:p w14:paraId="1B999555" w14:textId="77777777" w:rsidR="00F149DF" w:rsidRPr="00AB1491" w:rsidRDefault="00F149DF" w:rsidP="00AB1491"/>
        </w:tc>
        <w:tc>
          <w:tcPr>
            <w:tcW w:w="779" w:type="dxa"/>
          </w:tcPr>
          <w:p w14:paraId="6E02A74E" w14:textId="77777777" w:rsidR="00F149DF" w:rsidRPr="00AB1491" w:rsidRDefault="00F149DF" w:rsidP="00AB1491">
            <w:r w:rsidRPr="00AB1491">
              <w:t>12</w:t>
            </w:r>
          </w:p>
        </w:tc>
        <w:tc>
          <w:tcPr>
            <w:tcW w:w="779" w:type="dxa"/>
          </w:tcPr>
          <w:p w14:paraId="76D95BD6" w14:textId="2863E43F" w:rsidR="00F149DF" w:rsidRPr="00AB1491" w:rsidRDefault="00F04E5A" w:rsidP="00AB1491">
            <w:r>
              <w:t>7.8</w:t>
            </w:r>
          </w:p>
        </w:tc>
        <w:tc>
          <w:tcPr>
            <w:tcW w:w="779" w:type="dxa"/>
          </w:tcPr>
          <w:p w14:paraId="0BA50E5E" w14:textId="2F46E56E" w:rsidR="00F149DF" w:rsidRPr="00AB1491" w:rsidRDefault="00F04E5A" w:rsidP="00AB1491">
            <w:r>
              <w:t>9.5</w:t>
            </w:r>
          </w:p>
        </w:tc>
        <w:tc>
          <w:tcPr>
            <w:tcW w:w="779" w:type="dxa"/>
          </w:tcPr>
          <w:p w14:paraId="5624D5BC" w14:textId="77777777" w:rsidR="00F149DF" w:rsidRPr="00AB1491" w:rsidRDefault="00F149DF" w:rsidP="00AB1491">
            <w:r w:rsidRPr="00AB1491">
              <w:t>12</w:t>
            </w:r>
          </w:p>
        </w:tc>
        <w:tc>
          <w:tcPr>
            <w:tcW w:w="779" w:type="dxa"/>
          </w:tcPr>
          <w:p w14:paraId="5E285FDE" w14:textId="2D805849" w:rsidR="00F149DF" w:rsidRPr="00AB1491" w:rsidRDefault="00F04E5A" w:rsidP="00AB1491">
            <w:r>
              <w:t>9.5</w:t>
            </w:r>
          </w:p>
        </w:tc>
        <w:tc>
          <w:tcPr>
            <w:tcW w:w="779" w:type="dxa"/>
          </w:tcPr>
          <w:p w14:paraId="4DF2A7EE" w14:textId="019FFA0A" w:rsidR="00F149DF" w:rsidRPr="00AB1491" w:rsidRDefault="00F04E5A" w:rsidP="00AB1491">
            <w:r>
              <w:t>11.5</w:t>
            </w:r>
          </w:p>
        </w:tc>
        <w:tc>
          <w:tcPr>
            <w:tcW w:w="779" w:type="dxa"/>
          </w:tcPr>
          <w:p w14:paraId="71213EF5" w14:textId="77777777" w:rsidR="00F149DF" w:rsidRPr="00AB1491" w:rsidRDefault="00F149DF" w:rsidP="00AB1491">
            <w:r w:rsidRPr="00AB1491">
              <w:t>12</w:t>
            </w:r>
          </w:p>
        </w:tc>
        <w:tc>
          <w:tcPr>
            <w:tcW w:w="780" w:type="dxa"/>
          </w:tcPr>
          <w:p w14:paraId="2379339E" w14:textId="1E1C6473" w:rsidR="00F149DF" w:rsidRPr="00AB1491" w:rsidRDefault="004A6FE9" w:rsidP="00AB1491">
            <w:r>
              <w:t>10.5</w:t>
            </w:r>
          </w:p>
        </w:tc>
        <w:tc>
          <w:tcPr>
            <w:tcW w:w="780" w:type="dxa"/>
          </w:tcPr>
          <w:p w14:paraId="7BBDFC8D" w14:textId="79BB4222" w:rsidR="00F149DF" w:rsidRPr="00AB1491" w:rsidRDefault="004A6FE9" w:rsidP="00AB1491">
            <w:r>
              <w:t>15.6</w:t>
            </w:r>
          </w:p>
        </w:tc>
      </w:tr>
      <w:tr w:rsidR="00F149DF" w:rsidRPr="00AB1491" w14:paraId="2D3A48C6" w14:textId="77777777" w:rsidTr="002D6681">
        <w:tc>
          <w:tcPr>
            <w:tcW w:w="778" w:type="dxa"/>
          </w:tcPr>
          <w:p w14:paraId="762A25B8" w14:textId="02F7F32D" w:rsidR="00F149DF" w:rsidRPr="00AB1491" w:rsidRDefault="00F149DF" w:rsidP="00AB1491"/>
        </w:tc>
        <w:tc>
          <w:tcPr>
            <w:tcW w:w="778" w:type="dxa"/>
          </w:tcPr>
          <w:p w14:paraId="49F5FAAE" w14:textId="77777777" w:rsidR="00F149DF" w:rsidRPr="00AB1491" w:rsidRDefault="00F149DF" w:rsidP="00AB1491"/>
        </w:tc>
        <w:tc>
          <w:tcPr>
            <w:tcW w:w="781" w:type="dxa"/>
          </w:tcPr>
          <w:p w14:paraId="7C9EC258" w14:textId="77777777" w:rsidR="00F149DF" w:rsidRPr="00AB1491" w:rsidRDefault="00F149DF" w:rsidP="00AB1491"/>
        </w:tc>
        <w:tc>
          <w:tcPr>
            <w:tcW w:w="779" w:type="dxa"/>
          </w:tcPr>
          <w:p w14:paraId="7192A1B4" w14:textId="77777777" w:rsidR="00F149DF" w:rsidRPr="00AB1491" w:rsidRDefault="00F149DF" w:rsidP="00AB1491">
            <w:r w:rsidRPr="00AB1491">
              <w:t>13</w:t>
            </w:r>
          </w:p>
        </w:tc>
        <w:tc>
          <w:tcPr>
            <w:tcW w:w="779" w:type="dxa"/>
          </w:tcPr>
          <w:p w14:paraId="21525A6C" w14:textId="3AC0406D" w:rsidR="00F149DF" w:rsidRPr="00AB1491" w:rsidRDefault="00F04E5A" w:rsidP="00AB1491">
            <w:r>
              <w:t>2.5</w:t>
            </w:r>
          </w:p>
        </w:tc>
        <w:tc>
          <w:tcPr>
            <w:tcW w:w="779" w:type="dxa"/>
          </w:tcPr>
          <w:p w14:paraId="6F63A797" w14:textId="5B9C8199" w:rsidR="00F149DF" w:rsidRPr="00AB1491" w:rsidRDefault="00F04E5A" w:rsidP="00AB1491">
            <w:r>
              <w:t>11.5</w:t>
            </w:r>
          </w:p>
        </w:tc>
        <w:tc>
          <w:tcPr>
            <w:tcW w:w="779" w:type="dxa"/>
          </w:tcPr>
          <w:p w14:paraId="5D213B33" w14:textId="77777777" w:rsidR="00F149DF" w:rsidRPr="00AB1491" w:rsidRDefault="00F149DF" w:rsidP="00AB1491">
            <w:r w:rsidRPr="00AB1491">
              <w:t>13</w:t>
            </w:r>
          </w:p>
        </w:tc>
        <w:tc>
          <w:tcPr>
            <w:tcW w:w="779" w:type="dxa"/>
          </w:tcPr>
          <w:p w14:paraId="5EE8EA5E" w14:textId="2E1990DA" w:rsidR="00F149DF" w:rsidRPr="00AB1491" w:rsidRDefault="00F04E5A" w:rsidP="00AB1491">
            <w:r>
              <w:t>3.5</w:t>
            </w:r>
          </w:p>
        </w:tc>
        <w:tc>
          <w:tcPr>
            <w:tcW w:w="779" w:type="dxa"/>
          </w:tcPr>
          <w:p w14:paraId="287405FF" w14:textId="78A73718" w:rsidR="00F149DF" w:rsidRPr="00AB1491" w:rsidRDefault="00F04E5A" w:rsidP="00AB1491">
            <w:r>
              <w:t>6.7</w:t>
            </w:r>
          </w:p>
        </w:tc>
        <w:tc>
          <w:tcPr>
            <w:tcW w:w="779" w:type="dxa"/>
          </w:tcPr>
          <w:p w14:paraId="0616C60E" w14:textId="77777777" w:rsidR="00F149DF" w:rsidRPr="00AB1491" w:rsidRDefault="00F149DF" w:rsidP="00AB1491">
            <w:r w:rsidRPr="00AB1491">
              <w:t>13</w:t>
            </w:r>
          </w:p>
        </w:tc>
        <w:tc>
          <w:tcPr>
            <w:tcW w:w="780" w:type="dxa"/>
          </w:tcPr>
          <w:p w14:paraId="32B8C654" w14:textId="7CDF8B27" w:rsidR="00F149DF" w:rsidRPr="00AB1491" w:rsidRDefault="004A6FE9" w:rsidP="00AB1491">
            <w:r>
              <w:t>5.6</w:t>
            </w:r>
          </w:p>
        </w:tc>
        <w:tc>
          <w:tcPr>
            <w:tcW w:w="780" w:type="dxa"/>
          </w:tcPr>
          <w:p w14:paraId="759D43AD" w14:textId="4590BB32" w:rsidR="00F149DF" w:rsidRPr="00AB1491" w:rsidRDefault="004A6FE9" w:rsidP="00AB1491">
            <w:r>
              <w:t>7.8</w:t>
            </w:r>
          </w:p>
        </w:tc>
      </w:tr>
      <w:tr w:rsidR="00F149DF" w:rsidRPr="00AB1491" w14:paraId="3469F829" w14:textId="77777777" w:rsidTr="002D6681">
        <w:tc>
          <w:tcPr>
            <w:tcW w:w="778" w:type="dxa"/>
          </w:tcPr>
          <w:p w14:paraId="30069066" w14:textId="6CB34E21" w:rsidR="00F149DF" w:rsidRPr="00AB1491" w:rsidRDefault="00F149DF" w:rsidP="00AB1491"/>
        </w:tc>
        <w:tc>
          <w:tcPr>
            <w:tcW w:w="778" w:type="dxa"/>
          </w:tcPr>
          <w:p w14:paraId="06DE62F0" w14:textId="77777777" w:rsidR="00F149DF" w:rsidRPr="00AB1491" w:rsidRDefault="00F149DF" w:rsidP="00AB1491"/>
        </w:tc>
        <w:tc>
          <w:tcPr>
            <w:tcW w:w="781" w:type="dxa"/>
          </w:tcPr>
          <w:p w14:paraId="1C86486A" w14:textId="77777777" w:rsidR="00F149DF" w:rsidRPr="00AB1491" w:rsidRDefault="00F149DF" w:rsidP="00AB1491"/>
        </w:tc>
        <w:tc>
          <w:tcPr>
            <w:tcW w:w="779" w:type="dxa"/>
          </w:tcPr>
          <w:p w14:paraId="6694B8F6" w14:textId="77777777" w:rsidR="00F149DF" w:rsidRPr="00AB1491" w:rsidRDefault="00F149DF" w:rsidP="00AB1491">
            <w:r w:rsidRPr="00AB1491">
              <w:t>14</w:t>
            </w:r>
          </w:p>
        </w:tc>
        <w:tc>
          <w:tcPr>
            <w:tcW w:w="779" w:type="dxa"/>
          </w:tcPr>
          <w:p w14:paraId="7288A6E1" w14:textId="509E7B44" w:rsidR="00F149DF" w:rsidRPr="00AB1491" w:rsidRDefault="00F04E5A" w:rsidP="00AB1491">
            <w:r>
              <w:t>4.5</w:t>
            </w:r>
          </w:p>
        </w:tc>
        <w:tc>
          <w:tcPr>
            <w:tcW w:w="779" w:type="dxa"/>
          </w:tcPr>
          <w:p w14:paraId="7F770D0E" w14:textId="027FA6FA" w:rsidR="00F149DF" w:rsidRPr="00AB1491" w:rsidRDefault="00F04E5A" w:rsidP="00AB1491">
            <w:r>
              <w:t>9.8</w:t>
            </w:r>
          </w:p>
        </w:tc>
        <w:tc>
          <w:tcPr>
            <w:tcW w:w="779" w:type="dxa"/>
          </w:tcPr>
          <w:p w14:paraId="153CD417" w14:textId="77777777" w:rsidR="00F149DF" w:rsidRPr="00AB1491" w:rsidRDefault="00F149DF" w:rsidP="00AB1491">
            <w:r w:rsidRPr="00AB1491">
              <w:t>14</w:t>
            </w:r>
          </w:p>
        </w:tc>
        <w:tc>
          <w:tcPr>
            <w:tcW w:w="779" w:type="dxa"/>
          </w:tcPr>
          <w:p w14:paraId="59A12F86" w14:textId="193855A6" w:rsidR="00F149DF" w:rsidRPr="00AB1491" w:rsidRDefault="00F04E5A" w:rsidP="00AB1491">
            <w:r>
              <w:t>5.6</w:t>
            </w:r>
          </w:p>
        </w:tc>
        <w:tc>
          <w:tcPr>
            <w:tcW w:w="779" w:type="dxa"/>
          </w:tcPr>
          <w:p w14:paraId="17A9183A" w14:textId="5AC3FC3E" w:rsidR="00F149DF" w:rsidRPr="00AB1491" w:rsidRDefault="00F04E5A" w:rsidP="00AB1491">
            <w:r>
              <w:t>7.11</w:t>
            </w:r>
          </w:p>
        </w:tc>
        <w:tc>
          <w:tcPr>
            <w:tcW w:w="779" w:type="dxa"/>
          </w:tcPr>
          <w:p w14:paraId="4D1315CD" w14:textId="77777777" w:rsidR="00F149DF" w:rsidRPr="00AB1491" w:rsidRDefault="00F149DF" w:rsidP="00AB1491">
            <w:r w:rsidRPr="00AB1491">
              <w:t>14</w:t>
            </w:r>
          </w:p>
        </w:tc>
        <w:tc>
          <w:tcPr>
            <w:tcW w:w="780" w:type="dxa"/>
          </w:tcPr>
          <w:p w14:paraId="7038442B" w14:textId="4C661E92" w:rsidR="00F149DF" w:rsidRPr="00AB1491" w:rsidRDefault="004A6FE9" w:rsidP="00AB1491">
            <w:r>
              <w:t>8.9</w:t>
            </w:r>
          </w:p>
        </w:tc>
        <w:tc>
          <w:tcPr>
            <w:tcW w:w="780" w:type="dxa"/>
          </w:tcPr>
          <w:p w14:paraId="399C18A3" w14:textId="17E5ACDD" w:rsidR="00F149DF" w:rsidRPr="00AB1491" w:rsidRDefault="004A6FE9" w:rsidP="00AB1491">
            <w:r>
              <w:t>11.5</w:t>
            </w:r>
          </w:p>
        </w:tc>
      </w:tr>
      <w:tr w:rsidR="00F149DF" w:rsidRPr="00AB1491" w14:paraId="05B4A10D" w14:textId="77777777" w:rsidTr="002D6681">
        <w:tc>
          <w:tcPr>
            <w:tcW w:w="778" w:type="dxa"/>
          </w:tcPr>
          <w:p w14:paraId="606219A7" w14:textId="17512AB4" w:rsidR="00F149DF" w:rsidRPr="00AB1491" w:rsidRDefault="00F149DF" w:rsidP="00AB1491"/>
        </w:tc>
        <w:tc>
          <w:tcPr>
            <w:tcW w:w="778" w:type="dxa"/>
          </w:tcPr>
          <w:p w14:paraId="2E7F16ED" w14:textId="77777777" w:rsidR="00F149DF" w:rsidRPr="00AB1491" w:rsidRDefault="00F149DF" w:rsidP="00AB1491"/>
        </w:tc>
        <w:tc>
          <w:tcPr>
            <w:tcW w:w="781" w:type="dxa"/>
          </w:tcPr>
          <w:p w14:paraId="5C9F5438" w14:textId="77777777" w:rsidR="00F149DF" w:rsidRPr="00AB1491" w:rsidRDefault="00F149DF" w:rsidP="00AB1491"/>
        </w:tc>
        <w:tc>
          <w:tcPr>
            <w:tcW w:w="779" w:type="dxa"/>
          </w:tcPr>
          <w:p w14:paraId="676EC52E" w14:textId="77777777" w:rsidR="00F149DF" w:rsidRPr="00AB1491" w:rsidRDefault="00F149DF" w:rsidP="00AB1491">
            <w:r w:rsidRPr="00AB1491">
              <w:t>15</w:t>
            </w:r>
          </w:p>
        </w:tc>
        <w:tc>
          <w:tcPr>
            <w:tcW w:w="779" w:type="dxa"/>
          </w:tcPr>
          <w:p w14:paraId="1F8F5193" w14:textId="39426735" w:rsidR="00F149DF" w:rsidRPr="00AB1491" w:rsidRDefault="00F04E5A" w:rsidP="00AB1491">
            <w:r>
              <w:t>34.6</w:t>
            </w:r>
          </w:p>
        </w:tc>
        <w:tc>
          <w:tcPr>
            <w:tcW w:w="779" w:type="dxa"/>
          </w:tcPr>
          <w:p w14:paraId="58394267" w14:textId="6098D8A6" w:rsidR="00F149DF" w:rsidRPr="00AB1491" w:rsidRDefault="00F04E5A" w:rsidP="00AB1491">
            <w:r>
              <w:t>45.6</w:t>
            </w:r>
          </w:p>
        </w:tc>
        <w:tc>
          <w:tcPr>
            <w:tcW w:w="779" w:type="dxa"/>
          </w:tcPr>
          <w:p w14:paraId="27B546A1" w14:textId="1D479718" w:rsidR="00F149DF" w:rsidRPr="00AB1491" w:rsidRDefault="00F149DF" w:rsidP="00AB1491">
            <w:r w:rsidRPr="00AB1491">
              <w:t>15</w:t>
            </w:r>
          </w:p>
        </w:tc>
        <w:tc>
          <w:tcPr>
            <w:tcW w:w="779" w:type="dxa"/>
          </w:tcPr>
          <w:p w14:paraId="706366D3" w14:textId="4F3DE26E" w:rsidR="00F149DF" w:rsidRPr="00AB1491" w:rsidRDefault="00F04E5A" w:rsidP="00AB1491">
            <w:r>
              <w:t>49.7</w:t>
            </w:r>
          </w:p>
        </w:tc>
        <w:tc>
          <w:tcPr>
            <w:tcW w:w="779" w:type="dxa"/>
          </w:tcPr>
          <w:p w14:paraId="306CB2C6" w14:textId="20F34CF7" w:rsidR="00F149DF" w:rsidRPr="00AB1491" w:rsidRDefault="00F04E5A" w:rsidP="00AB1491">
            <w:r>
              <w:t>65.6</w:t>
            </w:r>
          </w:p>
        </w:tc>
        <w:tc>
          <w:tcPr>
            <w:tcW w:w="779" w:type="dxa"/>
          </w:tcPr>
          <w:p w14:paraId="5513352A" w14:textId="77777777" w:rsidR="00F149DF" w:rsidRPr="00AB1491" w:rsidRDefault="00F149DF" w:rsidP="00AB1491">
            <w:r w:rsidRPr="00AB1491">
              <w:t>15</w:t>
            </w:r>
          </w:p>
        </w:tc>
        <w:tc>
          <w:tcPr>
            <w:tcW w:w="780" w:type="dxa"/>
          </w:tcPr>
          <w:p w14:paraId="5CEB60ED" w14:textId="71F60517" w:rsidR="00F149DF" w:rsidRPr="00AB1491" w:rsidRDefault="004A6FE9" w:rsidP="00AB1491">
            <w:r>
              <w:t>57.8</w:t>
            </w:r>
          </w:p>
        </w:tc>
        <w:tc>
          <w:tcPr>
            <w:tcW w:w="780" w:type="dxa"/>
          </w:tcPr>
          <w:p w14:paraId="4CF247AD" w14:textId="79982DDA" w:rsidR="00F149DF" w:rsidRPr="00AB1491" w:rsidRDefault="004A6FE9" w:rsidP="00AB1491">
            <w:r>
              <w:t>87.5</w:t>
            </w:r>
          </w:p>
        </w:tc>
      </w:tr>
      <w:tr w:rsidR="00F149DF" w:rsidRPr="00AB1491" w14:paraId="664EAF94" w14:textId="77777777" w:rsidTr="002D6681">
        <w:tc>
          <w:tcPr>
            <w:tcW w:w="778" w:type="dxa"/>
          </w:tcPr>
          <w:p w14:paraId="7D932418" w14:textId="50A806DA" w:rsidR="00F149DF" w:rsidRPr="00AB1491" w:rsidRDefault="00F149DF" w:rsidP="00AB1491"/>
        </w:tc>
        <w:tc>
          <w:tcPr>
            <w:tcW w:w="778" w:type="dxa"/>
          </w:tcPr>
          <w:p w14:paraId="10DCABA7" w14:textId="77777777" w:rsidR="00F149DF" w:rsidRPr="00AB1491" w:rsidRDefault="00F149DF" w:rsidP="00AB1491"/>
        </w:tc>
        <w:tc>
          <w:tcPr>
            <w:tcW w:w="781" w:type="dxa"/>
          </w:tcPr>
          <w:p w14:paraId="7CB1CDC0" w14:textId="77777777" w:rsidR="00F149DF" w:rsidRPr="00AB1491" w:rsidRDefault="00F149DF" w:rsidP="00AB1491"/>
        </w:tc>
        <w:tc>
          <w:tcPr>
            <w:tcW w:w="779" w:type="dxa"/>
          </w:tcPr>
          <w:p w14:paraId="4C2F45C5" w14:textId="77777777" w:rsidR="00F149DF" w:rsidRPr="00AB1491" w:rsidRDefault="00F149DF" w:rsidP="00AB1491">
            <w:r w:rsidRPr="00AB1491">
              <w:t>16</w:t>
            </w:r>
          </w:p>
        </w:tc>
        <w:tc>
          <w:tcPr>
            <w:tcW w:w="779" w:type="dxa"/>
          </w:tcPr>
          <w:p w14:paraId="4C947CB1" w14:textId="2C008F82" w:rsidR="00F149DF" w:rsidRPr="00AB1491" w:rsidRDefault="00F04E5A" w:rsidP="00AB1491">
            <w:r>
              <w:t>8.9</w:t>
            </w:r>
          </w:p>
        </w:tc>
        <w:tc>
          <w:tcPr>
            <w:tcW w:w="779" w:type="dxa"/>
          </w:tcPr>
          <w:p w14:paraId="7780823E" w14:textId="0C98D3A4" w:rsidR="00F149DF" w:rsidRPr="00AB1491" w:rsidRDefault="00F04E5A" w:rsidP="00AB1491">
            <w:r>
              <w:t>11.3</w:t>
            </w:r>
          </w:p>
        </w:tc>
        <w:tc>
          <w:tcPr>
            <w:tcW w:w="779" w:type="dxa"/>
          </w:tcPr>
          <w:p w14:paraId="18116C9A" w14:textId="5E7C44A4" w:rsidR="00F149DF" w:rsidRPr="00AB1491" w:rsidRDefault="00F149DF" w:rsidP="00AB1491">
            <w:r w:rsidRPr="00AB1491">
              <w:t>16</w:t>
            </w:r>
          </w:p>
        </w:tc>
        <w:tc>
          <w:tcPr>
            <w:tcW w:w="779" w:type="dxa"/>
          </w:tcPr>
          <w:p w14:paraId="6F800EF5" w14:textId="1F7C0CA2" w:rsidR="00F149DF" w:rsidRPr="00AB1491" w:rsidRDefault="00F04E5A" w:rsidP="00AB1491">
            <w:r>
              <w:t>37.8</w:t>
            </w:r>
          </w:p>
        </w:tc>
        <w:tc>
          <w:tcPr>
            <w:tcW w:w="779" w:type="dxa"/>
          </w:tcPr>
          <w:p w14:paraId="1ECAC3FE" w14:textId="7F4147CF" w:rsidR="00F149DF" w:rsidRPr="00AB1491" w:rsidRDefault="00F04E5A" w:rsidP="00AB1491">
            <w:r>
              <w:t>83.6</w:t>
            </w:r>
          </w:p>
        </w:tc>
        <w:tc>
          <w:tcPr>
            <w:tcW w:w="779" w:type="dxa"/>
          </w:tcPr>
          <w:p w14:paraId="63CDABD5" w14:textId="77777777" w:rsidR="00F149DF" w:rsidRPr="00AB1491" w:rsidRDefault="00F149DF" w:rsidP="00AB1491">
            <w:r w:rsidRPr="00AB1491">
              <w:t>16</w:t>
            </w:r>
          </w:p>
        </w:tc>
        <w:tc>
          <w:tcPr>
            <w:tcW w:w="780" w:type="dxa"/>
          </w:tcPr>
          <w:p w14:paraId="6445EBEF" w14:textId="24242122" w:rsidR="00F149DF" w:rsidRPr="00AB1491" w:rsidRDefault="004A6FE9" w:rsidP="00AB1491">
            <w:r>
              <w:t>39.5</w:t>
            </w:r>
          </w:p>
        </w:tc>
        <w:tc>
          <w:tcPr>
            <w:tcW w:w="780" w:type="dxa"/>
          </w:tcPr>
          <w:p w14:paraId="69791CB1" w14:textId="259D9327" w:rsidR="00F149DF" w:rsidRPr="00AB1491" w:rsidRDefault="004A6FE9" w:rsidP="00AB1491">
            <w:r>
              <w:t>87.5</w:t>
            </w:r>
          </w:p>
        </w:tc>
      </w:tr>
      <w:tr w:rsidR="00F149DF" w:rsidRPr="00AB1491" w14:paraId="666A2C78" w14:textId="77777777" w:rsidTr="002D6681">
        <w:tc>
          <w:tcPr>
            <w:tcW w:w="778" w:type="dxa"/>
          </w:tcPr>
          <w:p w14:paraId="73B2B593" w14:textId="55D8B79D" w:rsidR="00F149DF" w:rsidRPr="00AB1491" w:rsidRDefault="00F149DF" w:rsidP="00AB1491"/>
        </w:tc>
        <w:tc>
          <w:tcPr>
            <w:tcW w:w="778" w:type="dxa"/>
          </w:tcPr>
          <w:p w14:paraId="29ECCF6D" w14:textId="77777777" w:rsidR="00F149DF" w:rsidRPr="00AB1491" w:rsidRDefault="00F149DF" w:rsidP="00AB1491"/>
        </w:tc>
        <w:tc>
          <w:tcPr>
            <w:tcW w:w="781" w:type="dxa"/>
          </w:tcPr>
          <w:p w14:paraId="7CDE485C" w14:textId="77777777" w:rsidR="00F149DF" w:rsidRPr="00AB1491" w:rsidRDefault="00F149DF" w:rsidP="00AB1491"/>
        </w:tc>
        <w:tc>
          <w:tcPr>
            <w:tcW w:w="779" w:type="dxa"/>
          </w:tcPr>
          <w:p w14:paraId="768AE15D" w14:textId="77777777" w:rsidR="00F149DF" w:rsidRPr="00AB1491" w:rsidRDefault="00F149DF" w:rsidP="00AB1491">
            <w:r w:rsidRPr="00AB1491">
              <w:t>17</w:t>
            </w:r>
          </w:p>
        </w:tc>
        <w:tc>
          <w:tcPr>
            <w:tcW w:w="779" w:type="dxa"/>
          </w:tcPr>
          <w:p w14:paraId="48F49503" w14:textId="622F67C6" w:rsidR="00F149DF" w:rsidRPr="00AB1491" w:rsidRDefault="00F04E5A" w:rsidP="00AB1491">
            <w:r>
              <w:t>2.4</w:t>
            </w:r>
          </w:p>
        </w:tc>
        <w:tc>
          <w:tcPr>
            <w:tcW w:w="779" w:type="dxa"/>
          </w:tcPr>
          <w:p w14:paraId="6A05610A" w14:textId="2B7CF70B" w:rsidR="00F149DF" w:rsidRPr="00AB1491" w:rsidRDefault="00F04E5A" w:rsidP="00AB1491">
            <w:r>
              <w:t>4.5</w:t>
            </w:r>
          </w:p>
        </w:tc>
        <w:tc>
          <w:tcPr>
            <w:tcW w:w="779" w:type="dxa"/>
          </w:tcPr>
          <w:p w14:paraId="6B68AB60" w14:textId="60622802" w:rsidR="00F149DF" w:rsidRPr="00AB1491" w:rsidRDefault="00F149DF" w:rsidP="00AB1491">
            <w:r w:rsidRPr="00AB1491">
              <w:t>17</w:t>
            </w:r>
          </w:p>
        </w:tc>
        <w:tc>
          <w:tcPr>
            <w:tcW w:w="779" w:type="dxa"/>
          </w:tcPr>
          <w:p w14:paraId="29836D8C" w14:textId="03A91F7B" w:rsidR="00F149DF" w:rsidRPr="00AB1491" w:rsidRDefault="00F04E5A" w:rsidP="00AB1491">
            <w:r>
              <w:t>2.5</w:t>
            </w:r>
          </w:p>
        </w:tc>
        <w:tc>
          <w:tcPr>
            <w:tcW w:w="779" w:type="dxa"/>
          </w:tcPr>
          <w:p w14:paraId="320E6E73" w14:textId="00C4BA5C" w:rsidR="00F149DF" w:rsidRPr="00AB1491" w:rsidRDefault="00F04E5A" w:rsidP="00AB1491">
            <w:r>
              <w:t>7.8</w:t>
            </w:r>
          </w:p>
        </w:tc>
        <w:tc>
          <w:tcPr>
            <w:tcW w:w="779" w:type="dxa"/>
          </w:tcPr>
          <w:p w14:paraId="6EAFFC67" w14:textId="77777777" w:rsidR="00F149DF" w:rsidRPr="00AB1491" w:rsidRDefault="00F149DF" w:rsidP="00AB1491">
            <w:r w:rsidRPr="00AB1491">
              <w:t>17</w:t>
            </w:r>
          </w:p>
        </w:tc>
        <w:tc>
          <w:tcPr>
            <w:tcW w:w="780" w:type="dxa"/>
          </w:tcPr>
          <w:p w14:paraId="7072F852" w14:textId="1735D235" w:rsidR="00F149DF" w:rsidRPr="00AB1491" w:rsidRDefault="004A6FE9" w:rsidP="00AB1491">
            <w:r>
              <w:t>4.5</w:t>
            </w:r>
          </w:p>
        </w:tc>
        <w:tc>
          <w:tcPr>
            <w:tcW w:w="780" w:type="dxa"/>
          </w:tcPr>
          <w:p w14:paraId="05AD5A34" w14:textId="0CA64B7D" w:rsidR="00F149DF" w:rsidRPr="00AB1491" w:rsidRDefault="004A6FE9" w:rsidP="00AB1491">
            <w:r>
              <w:t>9.7</w:t>
            </w:r>
          </w:p>
        </w:tc>
      </w:tr>
      <w:tr w:rsidR="00F149DF" w:rsidRPr="00AB1491" w14:paraId="763AE90E" w14:textId="77777777" w:rsidTr="002D6681">
        <w:tc>
          <w:tcPr>
            <w:tcW w:w="778" w:type="dxa"/>
          </w:tcPr>
          <w:p w14:paraId="1238DE8C" w14:textId="31B9A62F" w:rsidR="00F149DF" w:rsidRPr="00AB1491" w:rsidRDefault="00F149DF" w:rsidP="00AB1491"/>
        </w:tc>
        <w:tc>
          <w:tcPr>
            <w:tcW w:w="778" w:type="dxa"/>
          </w:tcPr>
          <w:p w14:paraId="2ABE6A5E" w14:textId="77777777" w:rsidR="00F149DF" w:rsidRPr="00AB1491" w:rsidRDefault="00F149DF" w:rsidP="00AB1491"/>
        </w:tc>
        <w:tc>
          <w:tcPr>
            <w:tcW w:w="781" w:type="dxa"/>
          </w:tcPr>
          <w:p w14:paraId="660352E4" w14:textId="77777777" w:rsidR="00F149DF" w:rsidRPr="00AB1491" w:rsidRDefault="00F149DF" w:rsidP="00AB1491"/>
        </w:tc>
        <w:tc>
          <w:tcPr>
            <w:tcW w:w="779" w:type="dxa"/>
          </w:tcPr>
          <w:p w14:paraId="288FDE41" w14:textId="77777777" w:rsidR="00F149DF" w:rsidRPr="00AB1491" w:rsidRDefault="00F149DF" w:rsidP="00AB1491">
            <w:r w:rsidRPr="00AB1491">
              <w:t>18</w:t>
            </w:r>
          </w:p>
        </w:tc>
        <w:tc>
          <w:tcPr>
            <w:tcW w:w="779" w:type="dxa"/>
          </w:tcPr>
          <w:p w14:paraId="324E2CE5" w14:textId="6822BC6E" w:rsidR="00F149DF" w:rsidRPr="00AB1491" w:rsidRDefault="00F04E5A" w:rsidP="00AB1491">
            <w:r>
              <w:t>34.6</w:t>
            </w:r>
          </w:p>
        </w:tc>
        <w:tc>
          <w:tcPr>
            <w:tcW w:w="779" w:type="dxa"/>
          </w:tcPr>
          <w:p w14:paraId="7C1D1964" w14:textId="780150C5" w:rsidR="00F149DF" w:rsidRPr="00AB1491" w:rsidRDefault="00F04E5A" w:rsidP="00AB1491">
            <w:r>
              <w:t>39.7</w:t>
            </w:r>
          </w:p>
        </w:tc>
        <w:tc>
          <w:tcPr>
            <w:tcW w:w="779" w:type="dxa"/>
          </w:tcPr>
          <w:p w14:paraId="0364071F" w14:textId="30A5CC2A" w:rsidR="00F149DF" w:rsidRPr="00AB1491" w:rsidRDefault="00F149DF" w:rsidP="00AB1491">
            <w:r w:rsidRPr="00AB1491">
              <w:t>18</w:t>
            </w:r>
          </w:p>
        </w:tc>
        <w:tc>
          <w:tcPr>
            <w:tcW w:w="779" w:type="dxa"/>
          </w:tcPr>
          <w:p w14:paraId="2F71D20E" w14:textId="33B3689F" w:rsidR="00F149DF" w:rsidRPr="00AB1491" w:rsidRDefault="00F04E5A" w:rsidP="00AB1491">
            <w:r>
              <w:t>56.7</w:t>
            </w:r>
          </w:p>
        </w:tc>
        <w:tc>
          <w:tcPr>
            <w:tcW w:w="779" w:type="dxa"/>
          </w:tcPr>
          <w:p w14:paraId="3C9439DA" w14:textId="0BA25529" w:rsidR="00F149DF" w:rsidRPr="00AB1491" w:rsidRDefault="00F04E5A" w:rsidP="00AB1491">
            <w:r>
              <w:t>87.6</w:t>
            </w:r>
          </w:p>
        </w:tc>
        <w:tc>
          <w:tcPr>
            <w:tcW w:w="779" w:type="dxa"/>
          </w:tcPr>
          <w:p w14:paraId="1D7C4713" w14:textId="77777777" w:rsidR="00F149DF" w:rsidRPr="00AB1491" w:rsidRDefault="00F149DF" w:rsidP="00AB1491">
            <w:r w:rsidRPr="00AB1491">
              <w:t>18</w:t>
            </w:r>
          </w:p>
        </w:tc>
        <w:tc>
          <w:tcPr>
            <w:tcW w:w="780" w:type="dxa"/>
          </w:tcPr>
          <w:p w14:paraId="43BF6670" w14:textId="78C7E678" w:rsidR="00F149DF" w:rsidRPr="00AB1491" w:rsidRDefault="004A6FE9" w:rsidP="00AB1491">
            <w:r>
              <w:t>59.8</w:t>
            </w:r>
          </w:p>
        </w:tc>
        <w:tc>
          <w:tcPr>
            <w:tcW w:w="780" w:type="dxa"/>
          </w:tcPr>
          <w:p w14:paraId="20C9BBEB" w14:textId="1802DCE4" w:rsidR="00F149DF" w:rsidRPr="00AB1491" w:rsidRDefault="004A6FE9" w:rsidP="00AB1491">
            <w:r>
              <w:t>95.6</w:t>
            </w:r>
          </w:p>
        </w:tc>
      </w:tr>
      <w:tr w:rsidR="00F149DF" w:rsidRPr="00AB1491" w14:paraId="14EDD34D" w14:textId="77777777" w:rsidTr="002D6681">
        <w:tc>
          <w:tcPr>
            <w:tcW w:w="778" w:type="dxa"/>
          </w:tcPr>
          <w:p w14:paraId="4D0BB140" w14:textId="77777777" w:rsidR="00F149DF" w:rsidRPr="00AB1491" w:rsidRDefault="00F149DF" w:rsidP="00AB1491"/>
        </w:tc>
        <w:tc>
          <w:tcPr>
            <w:tcW w:w="778" w:type="dxa"/>
          </w:tcPr>
          <w:p w14:paraId="549BC522" w14:textId="77777777" w:rsidR="00F149DF" w:rsidRPr="00AB1491" w:rsidRDefault="00F149DF" w:rsidP="00AB1491"/>
        </w:tc>
        <w:tc>
          <w:tcPr>
            <w:tcW w:w="781" w:type="dxa"/>
          </w:tcPr>
          <w:p w14:paraId="76E67DDE" w14:textId="77777777" w:rsidR="00F149DF" w:rsidRPr="00AB1491" w:rsidRDefault="00F149DF" w:rsidP="00AB1491"/>
        </w:tc>
        <w:tc>
          <w:tcPr>
            <w:tcW w:w="779" w:type="dxa"/>
          </w:tcPr>
          <w:p w14:paraId="0377A9A9" w14:textId="77777777" w:rsidR="00F149DF" w:rsidRPr="00AB1491" w:rsidRDefault="00F149DF" w:rsidP="00AB1491">
            <w:r w:rsidRPr="00AB1491">
              <w:t>19</w:t>
            </w:r>
          </w:p>
        </w:tc>
        <w:tc>
          <w:tcPr>
            <w:tcW w:w="779" w:type="dxa"/>
          </w:tcPr>
          <w:p w14:paraId="20B45D30" w14:textId="43EB3A94" w:rsidR="00F149DF" w:rsidRPr="00AB1491" w:rsidRDefault="00F04E5A" w:rsidP="00AB1491">
            <w:r>
              <w:t>3.5</w:t>
            </w:r>
          </w:p>
        </w:tc>
        <w:tc>
          <w:tcPr>
            <w:tcW w:w="779" w:type="dxa"/>
          </w:tcPr>
          <w:p w14:paraId="4267B508" w14:textId="58294C0C" w:rsidR="00F149DF" w:rsidRPr="00AB1491" w:rsidRDefault="00F04E5A" w:rsidP="00AB1491">
            <w:r>
              <w:t>6.7</w:t>
            </w:r>
          </w:p>
        </w:tc>
        <w:tc>
          <w:tcPr>
            <w:tcW w:w="779" w:type="dxa"/>
          </w:tcPr>
          <w:p w14:paraId="1F98CF65" w14:textId="63962F43" w:rsidR="00F149DF" w:rsidRPr="00AB1491" w:rsidRDefault="00F149DF" w:rsidP="00AB1491">
            <w:r w:rsidRPr="00AB1491">
              <w:t>19</w:t>
            </w:r>
          </w:p>
        </w:tc>
        <w:tc>
          <w:tcPr>
            <w:tcW w:w="779" w:type="dxa"/>
          </w:tcPr>
          <w:p w14:paraId="44592737" w14:textId="512CC01E" w:rsidR="00F149DF" w:rsidRPr="00AB1491" w:rsidRDefault="00F04E5A" w:rsidP="00AB1491">
            <w:r>
              <w:t>2.5</w:t>
            </w:r>
          </w:p>
        </w:tc>
        <w:tc>
          <w:tcPr>
            <w:tcW w:w="779" w:type="dxa"/>
          </w:tcPr>
          <w:p w14:paraId="2B42346F" w14:textId="5D32A5BC" w:rsidR="00F149DF" w:rsidRPr="00AB1491" w:rsidRDefault="00F04E5A" w:rsidP="00AB1491">
            <w:r>
              <w:t>7.8</w:t>
            </w:r>
          </w:p>
        </w:tc>
        <w:tc>
          <w:tcPr>
            <w:tcW w:w="779" w:type="dxa"/>
          </w:tcPr>
          <w:p w14:paraId="25E25CCB" w14:textId="46669D18" w:rsidR="00F149DF" w:rsidRPr="00AB1491" w:rsidRDefault="00F149DF" w:rsidP="00AB1491">
            <w:r w:rsidRPr="00AB1491">
              <w:t>21</w:t>
            </w:r>
          </w:p>
        </w:tc>
        <w:tc>
          <w:tcPr>
            <w:tcW w:w="780" w:type="dxa"/>
          </w:tcPr>
          <w:p w14:paraId="780EA2BF" w14:textId="4EC5AE65" w:rsidR="00F149DF" w:rsidRPr="00AB1491" w:rsidRDefault="004A6FE9" w:rsidP="00AB1491">
            <w:r>
              <w:t>3.5</w:t>
            </w:r>
          </w:p>
        </w:tc>
        <w:tc>
          <w:tcPr>
            <w:tcW w:w="780" w:type="dxa"/>
          </w:tcPr>
          <w:p w14:paraId="648672C5" w14:textId="62DCB1F0" w:rsidR="00F149DF" w:rsidRPr="00AB1491" w:rsidRDefault="004A6FE9" w:rsidP="00AB1491">
            <w:r>
              <w:t>9.7</w:t>
            </w:r>
          </w:p>
        </w:tc>
      </w:tr>
      <w:tr w:rsidR="00F149DF" w:rsidRPr="00AB1491" w14:paraId="305BA624" w14:textId="77777777" w:rsidTr="002D6681">
        <w:tc>
          <w:tcPr>
            <w:tcW w:w="778" w:type="dxa"/>
          </w:tcPr>
          <w:p w14:paraId="02CFDB63" w14:textId="77777777" w:rsidR="00F149DF" w:rsidRPr="00AB1491" w:rsidRDefault="00F149DF" w:rsidP="00AB1491"/>
        </w:tc>
        <w:tc>
          <w:tcPr>
            <w:tcW w:w="778" w:type="dxa"/>
          </w:tcPr>
          <w:p w14:paraId="7B201118" w14:textId="77777777" w:rsidR="00F149DF" w:rsidRPr="00AB1491" w:rsidRDefault="00F149DF" w:rsidP="00AB1491"/>
        </w:tc>
        <w:tc>
          <w:tcPr>
            <w:tcW w:w="781" w:type="dxa"/>
          </w:tcPr>
          <w:p w14:paraId="183CC567" w14:textId="77777777" w:rsidR="00F149DF" w:rsidRPr="00AB1491" w:rsidRDefault="00F149DF" w:rsidP="00AB1491"/>
        </w:tc>
        <w:tc>
          <w:tcPr>
            <w:tcW w:w="779" w:type="dxa"/>
          </w:tcPr>
          <w:p w14:paraId="6E6DB863" w14:textId="77777777" w:rsidR="00F149DF" w:rsidRPr="00AB1491" w:rsidRDefault="00F149DF" w:rsidP="00AB1491">
            <w:r w:rsidRPr="00AB1491">
              <w:t>20</w:t>
            </w:r>
          </w:p>
        </w:tc>
        <w:tc>
          <w:tcPr>
            <w:tcW w:w="779" w:type="dxa"/>
          </w:tcPr>
          <w:p w14:paraId="0247A21C" w14:textId="5062BE1E" w:rsidR="00F149DF" w:rsidRPr="00AB1491" w:rsidRDefault="00F04E5A" w:rsidP="00AB1491">
            <w:r>
              <w:t>2.5</w:t>
            </w:r>
          </w:p>
        </w:tc>
        <w:tc>
          <w:tcPr>
            <w:tcW w:w="779" w:type="dxa"/>
          </w:tcPr>
          <w:p w14:paraId="1122AE44" w14:textId="2CD2D43E" w:rsidR="00F149DF" w:rsidRPr="00AB1491" w:rsidRDefault="00F04E5A" w:rsidP="00AB1491">
            <w:r>
              <w:t>4.5</w:t>
            </w:r>
          </w:p>
        </w:tc>
        <w:tc>
          <w:tcPr>
            <w:tcW w:w="779" w:type="dxa"/>
          </w:tcPr>
          <w:p w14:paraId="7A8432FB" w14:textId="13A00C89" w:rsidR="00F149DF" w:rsidRPr="00AB1491" w:rsidRDefault="00F149DF" w:rsidP="00AB1491">
            <w:r w:rsidRPr="00AB1491">
              <w:t>20</w:t>
            </w:r>
          </w:p>
        </w:tc>
        <w:tc>
          <w:tcPr>
            <w:tcW w:w="779" w:type="dxa"/>
          </w:tcPr>
          <w:p w14:paraId="3CA4B494" w14:textId="6F2F7D37" w:rsidR="00F149DF" w:rsidRPr="00AB1491" w:rsidRDefault="00F04E5A" w:rsidP="00AB1491">
            <w:r>
              <w:t>3.5</w:t>
            </w:r>
          </w:p>
        </w:tc>
        <w:tc>
          <w:tcPr>
            <w:tcW w:w="779" w:type="dxa"/>
          </w:tcPr>
          <w:p w14:paraId="15B0731A" w14:textId="3044F8A4" w:rsidR="00F149DF" w:rsidRPr="00AB1491" w:rsidRDefault="00F04E5A" w:rsidP="00AB1491">
            <w:r>
              <w:t>7.8</w:t>
            </w:r>
          </w:p>
        </w:tc>
        <w:tc>
          <w:tcPr>
            <w:tcW w:w="779" w:type="dxa"/>
          </w:tcPr>
          <w:p w14:paraId="2D3C5E0D" w14:textId="69A581A0" w:rsidR="00F149DF" w:rsidRPr="00AB1491" w:rsidRDefault="00F149DF" w:rsidP="00AB1491">
            <w:r w:rsidRPr="00AB1491">
              <w:t>22</w:t>
            </w:r>
          </w:p>
        </w:tc>
        <w:tc>
          <w:tcPr>
            <w:tcW w:w="780" w:type="dxa"/>
          </w:tcPr>
          <w:p w14:paraId="7FF0D5A3" w14:textId="026B7FBC" w:rsidR="00F149DF" w:rsidRPr="00AB1491" w:rsidRDefault="004A6FE9" w:rsidP="00AB1491">
            <w:r>
              <w:t>4.5</w:t>
            </w:r>
          </w:p>
        </w:tc>
        <w:tc>
          <w:tcPr>
            <w:tcW w:w="780" w:type="dxa"/>
          </w:tcPr>
          <w:p w14:paraId="5540C1E7" w14:textId="672BE828" w:rsidR="00F149DF" w:rsidRPr="00AB1491" w:rsidRDefault="004A6FE9" w:rsidP="00AB1491">
            <w:r>
              <w:t>9.8</w:t>
            </w:r>
          </w:p>
        </w:tc>
      </w:tr>
      <w:tr w:rsidR="00F149DF" w:rsidRPr="00AB1491" w14:paraId="36D2859F" w14:textId="77777777" w:rsidTr="002D6681">
        <w:tc>
          <w:tcPr>
            <w:tcW w:w="778" w:type="dxa"/>
          </w:tcPr>
          <w:p w14:paraId="47018A25" w14:textId="77777777" w:rsidR="00F149DF" w:rsidRPr="00AB1491" w:rsidRDefault="00F149DF" w:rsidP="00AB1491"/>
        </w:tc>
        <w:tc>
          <w:tcPr>
            <w:tcW w:w="778" w:type="dxa"/>
          </w:tcPr>
          <w:p w14:paraId="211D89D5" w14:textId="77777777" w:rsidR="00F149DF" w:rsidRPr="00AB1491" w:rsidRDefault="00F149DF" w:rsidP="00AB1491"/>
        </w:tc>
        <w:tc>
          <w:tcPr>
            <w:tcW w:w="781" w:type="dxa"/>
          </w:tcPr>
          <w:p w14:paraId="053D626F" w14:textId="77777777" w:rsidR="00F149DF" w:rsidRPr="00AB1491" w:rsidRDefault="00F149DF" w:rsidP="00AB1491"/>
        </w:tc>
        <w:tc>
          <w:tcPr>
            <w:tcW w:w="779" w:type="dxa"/>
          </w:tcPr>
          <w:p w14:paraId="1EF5FCB1" w14:textId="0D77CF3D" w:rsidR="00F149DF" w:rsidRPr="00AB1491" w:rsidRDefault="00F149DF" w:rsidP="00AB1491"/>
        </w:tc>
        <w:tc>
          <w:tcPr>
            <w:tcW w:w="779" w:type="dxa"/>
          </w:tcPr>
          <w:p w14:paraId="5DEBC6E6" w14:textId="77777777" w:rsidR="00F149DF" w:rsidRPr="00AB1491" w:rsidRDefault="00F149DF" w:rsidP="00AB1491"/>
        </w:tc>
        <w:tc>
          <w:tcPr>
            <w:tcW w:w="779" w:type="dxa"/>
          </w:tcPr>
          <w:p w14:paraId="393A5307" w14:textId="77777777" w:rsidR="00F149DF" w:rsidRPr="00AB1491" w:rsidRDefault="00F149DF" w:rsidP="00AB1491"/>
        </w:tc>
        <w:tc>
          <w:tcPr>
            <w:tcW w:w="779" w:type="dxa"/>
          </w:tcPr>
          <w:p w14:paraId="0D8FF57C" w14:textId="3B6DF4ED" w:rsidR="00F149DF" w:rsidRPr="00AB1491" w:rsidRDefault="00F149DF" w:rsidP="00AB1491">
            <w:r w:rsidRPr="00AB1491">
              <w:t>21</w:t>
            </w:r>
          </w:p>
        </w:tc>
        <w:tc>
          <w:tcPr>
            <w:tcW w:w="779" w:type="dxa"/>
          </w:tcPr>
          <w:p w14:paraId="66C94387" w14:textId="58C4E8D9" w:rsidR="00F149DF" w:rsidRPr="00AB1491" w:rsidRDefault="00F04E5A" w:rsidP="00AB1491">
            <w:r>
              <w:t>7.8</w:t>
            </w:r>
          </w:p>
        </w:tc>
        <w:tc>
          <w:tcPr>
            <w:tcW w:w="779" w:type="dxa"/>
          </w:tcPr>
          <w:p w14:paraId="523075B2" w14:textId="5300E4B9" w:rsidR="00F149DF" w:rsidRPr="00AB1491" w:rsidRDefault="00F04E5A" w:rsidP="00AB1491">
            <w:r>
              <w:t>9.4</w:t>
            </w:r>
          </w:p>
        </w:tc>
        <w:tc>
          <w:tcPr>
            <w:tcW w:w="779" w:type="dxa"/>
          </w:tcPr>
          <w:p w14:paraId="28201DD5" w14:textId="0D6AC426" w:rsidR="00F149DF" w:rsidRPr="00AB1491" w:rsidRDefault="00F149DF" w:rsidP="00AB1491">
            <w:r w:rsidRPr="00AB1491">
              <w:t>23</w:t>
            </w:r>
          </w:p>
        </w:tc>
        <w:tc>
          <w:tcPr>
            <w:tcW w:w="780" w:type="dxa"/>
          </w:tcPr>
          <w:p w14:paraId="73254AFE" w14:textId="4BA7843F" w:rsidR="00F149DF" w:rsidRPr="00AB1491" w:rsidRDefault="004A6FE9" w:rsidP="00AB1491">
            <w:r>
              <w:t>9.5</w:t>
            </w:r>
          </w:p>
        </w:tc>
        <w:tc>
          <w:tcPr>
            <w:tcW w:w="780" w:type="dxa"/>
          </w:tcPr>
          <w:p w14:paraId="78BAF193" w14:textId="47C365A3" w:rsidR="00F149DF" w:rsidRPr="00AB1491" w:rsidRDefault="004A6FE9" w:rsidP="00AB1491">
            <w:r>
              <w:t>12.4</w:t>
            </w:r>
          </w:p>
        </w:tc>
      </w:tr>
      <w:tr w:rsidR="00F149DF" w:rsidRPr="00AB1491" w14:paraId="22F93759" w14:textId="77777777" w:rsidTr="002D6681">
        <w:tc>
          <w:tcPr>
            <w:tcW w:w="778" w:type="dxa"/>
          </w:tcPr>
          <w:p w14:paraId="455CE9EC" w14:textId="77777777" w:rsidR="00F149DF" w:rsidRPr="00AB1491" w:rsidRDefault="00F149DF" w:rsidP="00AB1491"/>
        </w:tc>
        <w:tc>
          <w:tcPr>
            <w:tcW w:w="778" w:type="dxa"/>
          </w:tcPr>
          <w:p w14:paraId="1886CF50" w14:textId="77777777" w:rsidR="00F149DF" w:rsidRPr="00AB1491" w:rsidRDefault="00F149DF" w:rsidP="00AB1491"/>
        </w:tc>
        <w:tc>
          <w:tcPr>
            <w:tcW w:w="781" w:type="dxa"/>
          </w:tcPr>
          <w:p w14:paraId="06CBFBF8" w14:textId="77777777" w:rsidR="00F149DF" w:rsidRPr="00AB1491" w:rsidRDefault="00F149DF" w:rsidP="00AB1491"/>
        </w:tc>
        <w:tc>
          <w:tcPr>
            <w:tcW w:w="779" w:type="dxa"/>
          </w:tcPr>
          <w:p w14:paraId="5A8E0CA5" w14:textId="6F5A62F1" w:rsidR="00F149DF" w:rsidRPr="00AB1491" w:rsidRDefault="00F149DF" w:rsidP="00AB1491"/>
        </w:tc>
        <w:tc>
          <w:tcPr>
            <w:tcW w:w="779" w:type="dxa"/>
          </w:tcPr>
          <w:p w14:paraId="1687EE96" w14:textId="77777777" w:rsidR="00F149DF" w:rsidRPr="00AB1491" w:rsidRDefault="00F149DF" w:rsidP="00AB1491"/>
        </w:tc>
        <w:tc>
          <w:tcPr>
            <w:tcW w:w="779" w:type="dxa"/>
          </w:tcPr>
          <w:p w14:paraId="77D89F65" w14:textId="77777777" w:rsidR="00F149DF" w:rsidRPr="00AB1491" w:rsidRDefault="00F149DF" w:rsidP="00AB1491"/>
        </w:tc>
        <w:tc>
          <w:tcPr>
            <w:tcW w:w="779" w:type="dxa"/>
          </w:tcPr>
          <w:p w14:paraId="4C67DAA7" w14:textId="0459FA5F" w:rsidR="00F149DF" w:rsidRPr="00AB1491" w:rsidRDefault="00F149DF" w:rsidP="00AB1491">
            <w:r w:rsidRPr="00AB1491">
              <w:t>22</w:t>
            </w:r>
          </w:p>
        </w:tc>
        <w:tc>
          <w:tcPr>
            <w:tcW w:w="779" w:type="dxa"/>
          </w:tcPr>
          <w:p w14:paraId="473C2756" w14:textId="5C0BE63C" w:rsidR="00F149DF" w:rsidRPr="00AB1491" w:rsidRDefault="00F04E5A" w:rsidP="00AB1491">
            <w:r>
              <w:t>2.5</w:t>
            </w:r>
          </w:p>
        </w:tc>
        <w:tc>
          <w:tcPr>
            <w:tcW w:w="779" w:type="dxa"/>
          </w:tcPr>
          <w:p w14:paraId="69BDF2F2" w14:textId="6DDCE662" w:rsidR="00F149DF" w:rsidRPr="00AB1491" w:rsidRDefault="00F04E5A" w:rsidP="00AB1491">
            <w:r>
              <w:t>6.5</w:t>
            </w:r>
          </w:p>
        </w:tc>
        <w:tc>
          <w:tcPr>
            <w:tcW w:w="779" w:type="dxa"/>
          </w:tcPr>
          <w:p w14:paraId="371E0C8D" w14:textId="53F3A44B" w:rsidR="00F149DF" w:rsidRPr="00AB1491" w:rsidRDefault="00F149DF" w:rsidP="00AB1491">
            <w:r w:rsidRPr="00AB1491">
              <w:t>24</w:t>
            </w:r>
          </w:p>
        </w:tc>
        <w:tc>
          <w:tcPr>
            <w:tcW w:w="780" w:type="dxa"/>
          </w:tcPr>
          <w:p w14:paraId="16D44083" w14:textId="31899C80" w:rsidR="00F149DF" w:rsidRPr="00AB1491" w:rsidRDefault="004A6FE9" w:rsidP="00AB1491">
            <w:r>
              <w:t>3.5</w:t>
            </w:r>
          </w:p>
        </w:tc>
        <w:tc>
          <w:tcPr>
            <w:tcW w:w="780" w:type="dxa"/>
          </w:tcPr>
          <w:p w14:paraId="67BB9969" w14:textId="00A8EE28" w:rsidR="00F149DF" w:rsidRPr="00AB1491" w:rsidRDefault="004A6FE9" w:rsidP="00AB1491">
            <w:r>
              <w:t>9.7</w:t>
            </w:r>
          </w:p>
        </w:tc>
      </w:tr>
      <w:tr w:rsidR="00F149DF" w:rsidRPr="00AB1491" w14:paraId="216C8B27" w14:textId="77777777" w:rsidTr="002D6681">
        <w:tc>
          <w:tcPr>
            <w:tcW w:w="778" w:type="dxa"/>
          </w:tcPr>
          <w:p w14:paraId="4DCD21E1" w14:textId="77777777" w:rsidR="00F149DF" w:rsidRPr="00AB1491" w:rsidRDefault="00F149DF" w:rsidP="00AB1491"/>
        </w:tc>
        <w:tc>
          <w:tcPr>
            <w:tcW w:w="778" w:type="dxa"/>
          </w:tcPr>
          <w:p w14:paraId="519998B1" w14:textId="77777777" w:rsidR="00F149DF" w:rsidRPr="00AB1491" w:rsidRDefault="00F149DF" w:rsidP="00AB1491"/>
        </w:tc>
        <w:tc>
          <w:tcPr>
            <w:tcW w:w="781" w:type="dxa"/>
          </w:tcPr>
          <w:p w14:paraId="0C83A3FB" w14:textId="77777777" w:rsidR="00F149DF" w:rsidRPr="00AB1491" w:rsidRDefault="00F149DF" w:rsidP="00AB1491"/>
        </w:tc>
        <w:tc>
          <w:tcPr>
            <w:tcW w:w="779" w:type="dxa"/>
          </w:tcPr>
          <w:p w14:paraId="31369A51" w14:textId="73B5EDCC" w:rsidR="00F149DF" w:rsidRPr="00AB1491" w:rsidRDefault="00F149DF" w:rsidP="00AB1491"/>
        </w:tc>
        <w:tc>
          <w:tcPr>
            <w:tcW w:w="779" w:type="dxa"/>
          </w:tcPr>
          <w:p w14:paraId="16CAEFDE" w14:textId="77777777" w:rsidR="00F149DF" w:rsidRPr="00AB1491" w:rsidRDefault="00F149DF" w:rsidP="00AB1491"/>
        </w:tc>
        <w:tc>
          <w:tcPr>
            <w:tcW w:w="779" w:type="dxa"/>
          </w:tcPr>
          <w:p w14:paraId="0260D458" w14:textId="77777777" w:rsidR="00F149DF" w:rsidRPr="00AB1491" w:rsidRDefault="00F149DF" w:rsidP="00AB1491"/>
        </w:tc>
        <w:tc>
          <w:tcPr>
            <w:tcW w:w="779" w:type="dxa"/>
          </w:tcPr>
          <w:p w14:paraId="57BEEC63" w14:textId="0AE6D2ED" w:rsidR="00F149DF" w:rsidRPr="00AB1491" w:rsidRDefault="00F149DF" w:rsidP="00AB1491">
            <w:r w:rsidRPr="00AB1491">
              <w:t>23</w:t>
            </w:r>
          </w:p>
        </w:tc>
        <w:tc>
          <w:tcPr>
            <w:tcW w:w="779" w:type="dxa"/>
          </w:tcPr>
          <w:p w14:paraId="527F898D" w14:textId="1F31D7F6" w:rsidR="00F149DF" w:rsidRPr="00AB1491" w:rsidRDefault="00F04E5A" w:rsidP="00AB1491">
            <w:r>
              <w:t>4.5</w:t>
            </w:r>
          </w:p>
        </w:tc>
        <w:tc>
          <w:tcPr>
            <w:tcW w:w="779" w:type="dxa"/>
          </w:tcPr>
          <w:p w14:paraId="01CCD32C" w14:textId="127D294A" w:rsidR="00F149DF" w:rsidRPr="00AB1491" w:rsidRDefault="00F04E5A" w:rsidP="00AB1491">
            <w:r>
              <w:t>6.7</w:t>
            </w:r>
          </w:p>
        </w:tc>
        <w:tc>
          <w:tcPr>
            <w:tcW w:w="779" w:type="dxa"/>
          </w:tcPr>
          <w:p w14:paraId="29CDF682" w14:textId="44F2BDD1" w:rsidR="00F149DF" w:rsidRPr="00AB1491" w:rsidRDefault="00F149DF" w:rsidP="00AB1491">
            <w:r w:rsidRPr="00AB1491">
              <w:t>25</w:t>
            </w:r>
          </w:p>
        </w:tc>
        <w:tc>
          <w:tcPr>
            <w:tcW w:w="780" w:type="dxa"/>
          </w:tcPr>
          <w:p w14:paraId="5D76A38E" w14:textId="5C4524D8" w:rsidR="00F149DF" w:rsidRPr="00AB1491" w:rsidRDefault="004A6FE9" w:rsidP="00AB1491">
            <w:r>
              <w:t>5.6</w:t>
            </w:r>
          </w:p>
        </w:tc>
        <w:tc>
          <w:tcPr>
            <w:tcW w:w="780" w:type="dxa"/>
          </w:tcPr>
          <w:p w14:paraId="2B6D769F" w14:textId="58687681" w:rsidR="00F149DF" w:rsidRPr="00AB1491" w:rsidRDefault="004A6FE9" w:rsidP="00AB1491">
            <w:r>
              <w:t>7.8</w:t>
            </w:r>
          </w:p>
        </w:tc>
      </w:tr>
      <w:tr w:rsidR="00F149DF" w:rsidRPr="00AB1491" w14:paraId="0605B112" w14:textId="77777777" w:rsidTr="002D6681">
        <w:tc>
          <w:tcPr>
            <w:tcW w:w="778" w:type="dxa"/>
          </w:tcPr>
          <w:p w14:paraId="5C232564" w14:textId="77777777" w:rsidR="00F149DF" w:rsidRPr="00AB1491" w:rsidRDefault="00F149DF" w:rsidP="00AB1491"/>
        </w:tc>
        <w:tc>
          <w:tcPr>
            <w:tcW w:w="778" w:type="dxa"/>
          </w:tcPr>
          <w:p w14:paraId="4B5E5F72" w14:textId="77777777" w:rsidR="00F149DF" w:rsidRPr="00AB1491" w:rsidRDefault="00F149DF" w:rsidP="00AB1491"/>
        </w:tc>
        <w:tc>
          <w:tcPr>
            <w:tcW w:w="781" w:type="dxa"/>
          </w:tcPr>
          <w:p w14:paraId="7E806463" w14:textId="77777777" w:rsidR="00F149DF" w:rsidRPr="00AB1491" w:rsidRDefault="00F149DF" w:rsidP="00AB1491"/>
        </w:tc>
        <w:tc>
          <w:tcPr>
            <w:tcW w:w="779" w:type="dxa"/>
          </w:tcPr>
          <w:p w14:paraId="1E983136" w14:textId="3CE45D67" w:rsidR="00F149DF" w:rsidRPr="00AB1491" w:rsidRDefault="00F149DF" w:rsidP="00AB1491"/>
        </w:tc>
        <w:tc>
          <w:tcPr>
            <w:tcW w:w="779" w:type="dxa"/>
          </w:tcPr>
          <w:p w14:paraId="4FA4B936" w14:textId="77777777" w:rsidR="00F149DF" w:rsidRPr="00AB1491" w:rsidRDefault="00F149DF" w:rsidP="00AB1491"/>
        </w:tc>
        <w:tc>
          <w:tcPr>
            <w:tcW w:w="779" w:type="dxa"/>
          </w:tcPr>
          <w:p w14:paraId="7D62293A" w14:textId="77777777" w:rsidR="00F149DF" w:rsidRPr="00AB1491" w:rsidRDefault="00F149DF" w:rsidP="00AB1491"/>
        </w:tc>
        <w:tc>
          <w:tcPr>
            <w:tcW w:w="779" w:type="dxa"/>
          </w:tcPr>
          <w:p w14:paraId="39D48364" w14:textId="54367B5A" w:rsidR="00F149DF" w:rsidRPr="00AB1491" w:rsidRDefault="00F149DF" w:rsidP="00AB1491">
            <w:r w:rsidRPr="00AB1491">
              <w:t>24</w:t>
            </w:r>
          </w:p>
        </w:tc>
        <w:tc>
          <w:tcPr>
            <w:tcW w:w="779" w:type="dxa"/>
          </w:tcPr>
          <w:p w14:paraId="28C16DC5" w14:textId="541A5A20" w:rsidR="00F149DF" w:rsidRPr="00AB1491" w:rsidRDefault="00F04E5A" w:rsidP="00AB1491">
            <w:r>
              <w:t>2.4</w:t>
            </w:r>
          </w:p>
        </w:tc>
        <w:tc>
          <w:tcPr>
            <w:tcW w:w="779" w:type="dxa"/>
          </w:tcPr>
          <w:p w14:paraId="1F9CDB43" w14:textId="1FC4C521" w:rsidR="00F149DF" w:rsidRPr="00AB1491" w:rsidRDefault="00F04E5A" w:rsidP="00AB1491">
            <w:r>
              <w:t>5.6</w:t>
            </w:r>
          </w:p>
        </w:tc>
        <w:tc>
          <w:tcPr>
            <w:tcW w:w="779" w:type="dxa"/>
          </w:tcPr>
          <w:p w14:paraId="5F9451C2" w14:textId="2F68DC55" w:rsidR="00F149DF" w:rsidRPr="00AB1491" w:rsidRDefault="00F149DF" w:rsidP="00AB1491">
            <w:r w:rsidRPr="00AB1491">
              <w:t>26</w:t>
            </w:r>
          </w:p>
        </w:tc>
        <w:tc>
          <w:tcPr>
            <w:tcW w:w="780" w:type="dxa"/>
          </w:tcPr>
          <w:p w14:paraId="58117710" w14:textId="5D074F6F" w:rsidR="00F149DF" w:rsidRPr="00AB1491" w:rsidRDefault="004A6FE9" w:rsidP="00AB1491">
            <w:r>
              <w:t>4.5</w:t>
            </w:r>
          </w:p>
        </w:tc>
        <w:tc>
          <w:tcPr>
            <w:tcW w:w="780" w:type="dxa"/>
          </w:tcPr>
          <w:p w14:paraId="311176C2" w14:textId="59AABC24" w:rsidR="00F149DF" w:rsidRPr="00AB1491" w:rsidRDefault="004A6FE9" w:rsidP="00AB1491">
            <w:r>
              <w:t>9.5</w:t>
            </w:r>
          </w:p>
        </w:tc>
      </w:tr>
      <w:tr w:rsidR="00F149DF" w:rsidRPr="00AB1491" w14:paraId="35F37DBE" w14:textId="77777777" w:rsidTr="002D6681">
        <w:tc>
          <w:tcPr>
            <w:tcW w:w="778" w:type="dxa"/>
          </w:tcPr>
          <w:p w14:paraId="2366A2AF" w14:textId="77777777" w:rsidR="00F149DF" w:rsidRPr="00AB1491" w:rsidRDefault="00F149DF" w:rsidP="00AB1491"/>
        </w:tc>
        <w:tc>
          <w:tcPr>
            <w:tcW w:w="778" w:type="dxa"/>
          </w:tcPr>
          <w:p w14:paraId="337BCE52" w14:textId="77777777" w:rsidR="00F149DF" w:rsidRPr="00AB1491" w:rsidRDefault="00F149DF" w:rsidP="00AB1491"/>
        </w:tc>
        <w:tc>
          <w:tcPr>
            <w:tcW w:w="781" w:type="dxa"/>
          </w:tcPr>
          <w:p w14:paraId="2FA6E2DA" w14:textId="77777777" w:rsidR="00F149DF" w:rsidRPr="00AB1491" w:rsidRDefault="00F149DF" w:rsidP="00AB1491"/>
        </w:tc>
        <w:tc>
          <w:tcPr>
            <w:tcW w:w="779" w:type="dxa"/>
          </w:tcPr>
          <w:p w14:paraId="30598E7A" w14:textId="535CEC22" w:rsidR="00F149DF" w:rsidRPr="00AB1491" w:rsidRDefault="00F149DF" w:rsidP="00AB1491"/>
        </w:tc>
        <w:tc>
          <w:tcPr>
            <w:tcW w:w="779" w:type="dxa"/>
          </w:tcPr>
          <w:p w14:paraId="76BBAA85" w14:textId="77777777" w:rsidR="00F149DF" w:rsidRPr="00AB1491" w:rsidRDefault="00F149DF" w:rsidP="00AB1491"/>
        </w:tc>
        <w:tc>
          <w:tcPr>
            <w:tcW w:w="779" w:type="dxa"/>
          </w:tcPr>
          <w:p w14:paraId="1889A61B" w14:textId="77777777" w:rsidR="00F149DF" w:rsidRPr="00AB1491" w:rsidRDefault="00F149DF" w:rsidP="00AB1491"/>
        </w:tc>
        <w:tc>
          <w:tcPr>
            <w:tcW w:w="779" w:type="dxa"/>
          </w:tcPr>
          <w:p w14:paraId="73B621F6" w14:textId="492720CF" w:rsidR="00F149DF" w:rsidRPr="00AB1491" w:rsidRDefault="00F149DF" w:rsidP="00AB1491">
            <w:r w:rsidRPr="00AB1491">
              <w:t>25</w:t>
            </w:r>
          </w:p>
        </w:tc>
        <w:tc>
          <w:tcPr>
            <w:tcW w:w="779" w:type="dxa"/>
          </w:tcPr>
          <w:p w14:paraId="2D41D780" w14:textId="6679BA56" w:rsidR="00F149DF" w:rsidRPr="00AB1491" w:rsidRDefault="00F04E5A" w:rsidP="00AB1491">
            <w:r>
              <w:t>9.8</w:t>
            </w:r>
          </w:p>
        </w:tc>
        <w:tc>
          <w:tcPr>
            <w:tcW w:w="779" w:type="dxa"/>
          </w:tcPr>
          <w:p w14:paraId="51F50A2A" w14:textId="389A0692" w:rsidR="00F149DF" w:rsidRPr="00AB1491" w:rsidRDefault="00F04E5A" w:rsidP="00AB1491">
            <w:r>
              <w:t>11.4</w:t>
            </w:r>
          </w:p>
        </w:tc>
        <w:tc>
          <w:tcPr>
            <w:tcW w:w="779" w:type="dxa"/>
          </w:tcPr>
          <w:p w14:paraId="4093BDBB" w14:textId="64D987D0" w:rsidR="00F149DF" w:rsidRPr="00AB1491" w:rsidRDefault="00F149DF" w:rsidP="00AB1491">
            <w:r w:rsidRPr="00AB1491">
              <w:t>27</w:t>
            </w:r>
          </w:p>
        </w:tc>
        <w:tc>
          <w:tcPr>
            <w:tcW w:w="780" w:type="dxa"/>
          </w:tcPr>
          <w:p w14:paraId="7EE28BEB" w14:textId="286AAEA2" w:rsidR="00F149DF" w:rsidRPr="00AB1491" w:rsidRDefault="004A6FE9" w:rsidP="00AB1491">
            <w:r>
              <w:t>10.5</w:t>
            </w:r>
          </w:p>
        </w:tc>
        <w:tc>
          <w:tcPr>
            <w:tcW w:w="780" w:type="dxa"/>
          </w:tcPr>
          <w:p w14:paraId="541EA02B" w14:textId="64DC9710" w:rsidR="00F149DF" w:rsidRPr="00AB1491" w:rsidRDefault="004A6FE9" w:rsidP="00AB1491">
            <w:r>
              <w:t>15.5</w:t>
            </w:r>
          </w:p>
        </w:tc>
      </w:tr>
      <w:tr w:rsidR="00F149DF" w:rsidRPr="00AB1491" w14:paraId="74FC547D" w14:textId="77777777" w:rsidTr="002D6681">
        <w:tc>
          <w:tcPr>
            <w:tcW w:w="778" w:type="dxa"/>
          </w:tcPr>
          <w:p w14:paraId="592BBFFB" w14:textId="77777777" w:rsidR="00F149DF" w:rsidRPr="00AB1491" w:rsidRDefault="00F149DF" w:rsidP="00AB1491"/>
        </w:tc>
        <w:tc>
          <w:tcPr>
            <w:tcW w:w="778" w:type="dxa"/>
          </w:tcPr>
          <w:p w14:paraId="7E70F7D7" w14:textId="77777777" w:rsidR="00F149DF" w:rsidRPr="00AB1491" w:rsidRDefault="00F149DF" w:rsidP="00AB1491"/>
        </w:tc>
        <w:tc>
          <w:tcPr>
            <w:tcW w:w="781" w:type="dxa"/>
          </w:tcPr>
          <w:p w14:paraId="4EE0F661" w14:textId="77777777" w:rsidR="00F149DF" w:rsidRPr="00AB1491" w:rsidRDefault="00F149DF" w:rsidP="00AB1491"/>
        </w:tc>
        <w:tc>
          <w:tcPr>
            <w:tcW w:w="779" w:type="dxa"/>
          </w:tcPr>
          <w:p w14:paraId="2758CA12" w14:textId="3A15CEB6" w:rsidR="00F149DF" w:rsidRPr="00AB1491" w:rsidRDefault="00F149DF" w:rsidP="00AB1491"/>
        </w:tc>
        <w:tc>
          <w:tcPr>
            <w:tcW w:w="779" w:type="dxa"/>
          </w:tcPr>
          <w:p w14:paraId="144CDE6C" w14:textId="77777777" w:rsidR="00F149DF" w:rsidRPr="00AB1491" w:rsidRDefault="00F149DF" w:rsidP="00AB1491"/>
        </w:tc>
        <w:tc>
          <w:tcPr>
            <w:tcW w:w="779" w:type="dxa"/>
          </w:tcPr>
          <w:p w14:paraId="63FD8C74" w14:textId="77777777" w:rsidR="00F149DF" w:rsidRPr="00AB1491" w:rsidRDefault="00F149DF" w:rsidP="00AB1491"/>
        </w:tc>
        <w:tc>
          <w:tcPr>
            <w:tcW w:w="779" w:type="dxa"/>
          </w:tcPr>
          <w:p w14:paraId="11023953" w14:textId="77777777" w:rsidR="00F149DF" w:rsidRPr="00AB1491" w:rsidRDefault="00F149DF" w:rsidP="00AB1491"/>
        </w:tc>
        <w:tc>
          <w:tcPr>
            <w:tcW w:w="779" w:type="dxa"/>
          </w:tcPr>
          <w:p w14:paraId="1D5DF04F" w14:textId="77777777" w:rsidR="00F149DF" w:rsidRPr="00AB1491" w:rsidRDefault="00F149DF" w:rsidP="00AB1491"/>
        </w:tc>
        <w:tc>
          <w:tcPr>
            <w:tcW w:w="779" w:type="dxa"/>
          </w:tcPr>
          <w:p w14:paraId="37D8C14B" w14:textId="77777777" w:rsidR="00F149DF" w:rsidRPr="00AB1491" w:rsidRDefault="00F149DF" w:rsidP="00AB1491"/>
        </w:tc>
        <w:tc>
          <w:tcPr>
            <w:tcW w:w="779" w:type="dxa"/>
          </w:tcPr>
          <w:p w14:paraId="117C35BD" w14:textId="083C15BA" w:rsidR="00F149DF" w:rsidRPr="00AB1491" w:rsidRDefault="00F149DF" w:rsidP="00AB1491">
            <w:r w:rsidRPr="00AB1491">
              <w:t>28</w:t>
            </w:r>
          </w:p>
        </w:tc>
        <w:tc>
          <w:tcPr>
            <w:tcW w:w="780" w:type="dxa"/>
          </w:tcPr>
          <w:p w14:paraId="65263ED1" w14:textId="14D284F3" w:rsidR="00F149DF" w:rsidRPr="00AB1491" w:rsidRDefault="004A6FE9" w:rsidP="00AB1491">
            <w:r>
              <w:t>4.5</w:t>
            </w:r>
          </w:p>
        </w:tc>
        <w:tc>
          <w:tcPr>
            <w:tcW w:w="780" w:type="dxa"/>
          </w:tcPr>
          <w:p w14:paraId="0744C9BF" w14:textId="3E435E64" w:rsidR="00F149DF" w:rsidRPr="00AB1491" w:rsidRDefault="004A6FE9" w:rsidP="00AB1491">
            <w:r>
              <w:t>9.6</w:t>
            </w:r>
          </w:p>
        </w:tc>
      </w:tr>
      <w:tr w:rsidR="00F149DF" w:rsidRPr="00AB1491" w14:paraId="1CA980B7" w14:textId="77777777" w:rsidTr="002D6681">
        <w:tc>
          <w:tcPr>
            <w:tcW w:w="778" w:type="dxa"/>
          </w:tcPr>
          <w:p w14:paraId="0F4230C8" w14:textId="77777777" w:rsidR="00F149DF" w:rsidRPr="00AB1491" w:rsidRDefault="00F149DF" w:rsidP="00AB1491"/>
        </w:tc>
        <w:tc>
          <w:tcPr>
            <w:tcW w:w="778" w:type="dxa"/>
          </w:tcPr>
          <w:p w14:paraId="79561563" w14:textId="77777777" w:rsidR="00F149DF" w:rsidRPr="00AB1491" w:rsidRDefault="00F149DF" w:rsidP="00AB1491"/>
        </w:tc>
        <w:tc>
          <w:tcPr>
            <w:tcW w:w="781" w:type="dxa"/>
          </w:tcPr>
          <w:p w14:paraId="767F61A9" w14:textId="77777777" w:rsidR="00F149DF" w:rsidRPr="00AB1491" w:rsidRDefault="00F149DF" w:rsidP="00AB1491"/>
        </w:tc>
        <w:tc>
          <w:tcPr>
            <w:tcW w:w="779" w:type="dxa"/>
          </w:tcPr>
          <w:p w14:paraId="0FD2836A" w14:textId="0A288CF7" w:rsidR="00F149DF" w:rsidRPr="00AB1491" w:rsidRDefault="00F149DF" w:rsidP="00AB1491"/>
        </w:tc>
        <w:tc>
          <w:tcPr>
            <w:tcW w:w="779" w:type="dxa"/>
          </w:tcPr>
          <w:p w14:paraId="1A082618" w14:textId="77777777" w:rsidR="00F149DF" w:rsidRPr="00AB1491" w:rsidRDefault="00F149DF" w:rsidP="00AB1491"/>
        </w:tc>
        <w:tc>
          <w:tcPr>
            <w:tcW w:w="779" w:type="dxa"/>
          </w:tcPr>
          <w:p w14:paraId="45AA1D1E" w14:textId="77777777" w:rsidR="00F149DF" w:rsidRPr="00AB1491" w:rsidRDefault="00F149DF" w:rsidP="00AB1491"/>
        </w:tc>
        <w:tc>
          <w:tcPr>
            <w:tcW w:w="779" w:type="dxa"/>
          </w:tcPr>
          <w:p w14:paraId="2A2BDCCB" w14:textId="77777777" w:rsidR="00F149DF" w:rsidRPr="00AB1491" w:rsidRDefault="00F149DF" w:rsidP="00AB1491"/>
        </w:tc>
        <w:tc>
          <w:tcPr>
            <w:tcW w:w="779" w:type="dxa"/>
          </w:tcPr>
          <w:p w14:paraId="6FC229DD" w14:textId="77777777" w:rsidR="00F149DF" w:rsidRPr="00AB1491" w:rsidRDefault="00F149DF" w:rsidP="00AB1491"/>
        </w:tc>
        <w:tc>
          <w:tcPr>
            <w:tcW w:w="779" w:type="dxa"/>
          </w:tcPr>
          <w:p w14:paraId="06CD067D" w14:textId="77777777" w:rsidR="00F149DF" w:rsidRPr="00AB1491" w:rsidRDefault="00F149DF" w:rsidP="00AB1491"/>
        </w:tc>
        <w:tc>
          <w:tcPr>
            <w:tcW w:w="779" w:type="dxa"/>
          </w:tcPr>
          <w:p w14:paraId="027E9EFD" w14:textId="7A79D6FB" w:rsidR="00F149DF" w:rsidRPr="00AB1491" w:rsidRDefault="00F149DF" w:rsidP="00AB1491">
            <w:r w:rsidRPr="00AB1491">
              <w:t>29</w:t>
            </w:r>
          </w:p>
        </w:tc>
        <w:tc>
          <w:tcPr>
            <w:tcW w:w="780" w:type="dxa"/>
          </w:tcPr>
          <w:p w14:paraId="4EA5FE84" w14:textId="7FDEC86F" w:rsidR="00F149DF" w:rsidRPr="00AB1491" w:rsidRDefault="004A6FE9" w:rsidP="00AB1491">
            <w:r>
              <w:t>3.5</w:t>
            </w:r>
          </w:p>
        </w:tc>
        <w:tc>
          <w:tcPr>
            <w:tcW w:w="780" w:type="dxa"/>
          </w:tcPr>
          <w:p w14:paraId="5121E70B" w14:textId="1FF857F5" w:rsidR="00F149DF" w:rsidRPr="00AB1491" w:rsidRDefault="004A6FE9" w:rsidP="00AB1491">
            <w:r>
              <w:t>10.5</w:t>
            </w:r>
          </w:p>
        </w:tc>
      </w:tr>
      <w:tr w:rsidR="00F149DF" w:rsidRPr="00AB1491" w14:paraId="40CEFB97" w14:textId="77777777" w:rsidTr="002D6681">
        <w:tc>
          <w:tcPr>
            <w:tcW w:w="778" w:type="dxa"/>
          </w:tcPr>
          <w:p w14:paraId="2DBBBFA7" w14:textId="77777777" w:rsidR="00F149DF" w:rsidRPr="00AB1491" w:rsidRDefault="00F149DF" w:rsidP="00AB1491"/>
        </w:tc>
        <w:tc>
          <w:tcPr>
            <w:tcW w:w="778" w:type="dxa"/>
          </w:tcPr>
          <w:p w14:paraId="16B434F9" w14:textId="77777777" w:rsidR="00F149DF" w:rsidRPr="00AB1491" w:rsidRDefault="00F149DF" w:rsidP="00AB1491"/>
        </w:tc>
        <w:tc>
          <w:tcPr>
            <w:tcW w:w="781" w:type="dxa"/>
          </w:tcPr>
          <w:p w14:paraId="1A60FCFE" w14:textId="77777777" w:rsidR="00F149DF" w:rsidRPr="00AB1491" w:rsidRDefault="00F149DF" w:rsidP="00AB1491"/>
        </w:tc>
        <w:tc>
          <w:tcPr>
            <w:tcW w:w="779" w:type="dxa"/>
          </w:tcPr>
          <w:p w14:paraId="15D64929" w14:textId="05E786E7" w:rsidR="00F149DF" w:rsidRPr="00AB1491" w:rsidRDefault="00F149DF" w:rsidP="00AB1491"/>
        </w:tc>
        <w:tc>
          <w:tcPr>
            <w:tcW w:w="779" w:type="dxa"/>
          </w:tcPr>
          <w:p w14:paraId="58C155CD" w14:textId="77777777" w:rsidR="00F149DF" w:rsidRPr="00AB1491" w:rsidRDefault="00F149DF" w:rsidP="00AB1491"/>
        </w:tc>
        <w:tc>
          <w:tcPr>
            <w:tcW w:w="779" w:type="dxa"/>
          </w:tcPr>
          <w:p w14:paraId="0C058440" w14:textId="77777777" w:rsidR="00F149DF" w:rsidRPr="00AB1491" w:rsidRDefault="00F149DF" w:rsidP="00AB1491"/>
        </w:tc>
        <w:tc>
          <w:tcPr>
            <w:tcW w:w="779" w:type="dxa"/>
          </w:tcPr>
          <w:p w14:paraId="4AAF3882" w14:textId="77777777" w:rsidR="00F149DF" w:rsidRPr="00AB1491" w:rsidRDefault="00F149DF" w:rsidP="00AB1491"/>
        </w:tc>
        <w:tc>
          <w:tcPr>
            <w:tcW w:w="779" w:type="dxa"/>
          </w:tcPr>
          <w:p w14:paraId="3F17A1FA" w14:textId="77777777" w:rsidR="00F149DF" w:rsidRPr="00AB1491" w:rsidRDefault="00F149DF" w:rsidP="00AB1491"/>
        </w:tc>
        <w:tc>
          <w:tcPr>
            <w:tcW w:w="779" w:type="dxa"/>
          </w:tcPr>
          <w:p w14:paraId="08ADC9FE" w14:textId="77777777" w:rsidR="00F149DF" w:rsidRPr="00AB1491" w:rsidRDefault="00F149DF" w:rsidP="00AB1491"/>
        </w:tc>
        <w:tc>
          <w:tcPr>
            <w:tcW w:w="779" w:type="dxa"/>
          </w:tcPr>
          <w:p w14:paraId="0E2AC468" w14:textId="42F2DF10" w:rsidR="00F149DF" w:rsidRPr="00AB1491" w:rsidRDefault="00F149DF" w:rsidP="00AB1491">
            <w:r w:rsidRPr="00AB1491">
              <w:t>30</w:t>
            </w:r>
          </w:p>
        </w:tc>
        <w:tc>
          <w:tcPr>
            <w:tcW w:w="780" w:type="dxa"/>
          </w:tcPr>
          <w:p w14:paraId="19BD86ED" w14:textId="6C2AE710" w:rsidR="00F149DF" w:rsidRPr="00AB1491" w:rsidRDefault="004A6FE9" w:rsidP="00AB1491">
            <w:r>
              <w:t>2.5</w:t>
            </w:r>
          </w:p>
        </w:tc>
        <w:tc>
          <w:tcPr>
            <w:tcW w:w="780" w:type="dxa"/>
          </w:tcPr>
          <w:p w14:paraId="16EDEDF8" w14:textId="70310310" w:rsidR="00F149DF" w:rsidRPr="00AB1491" w:rsidRDefault="004A6FE9" w:rsidP="00AB1491">
            <w:r>
              <w:t>15.5</w:t>
            </w:r>
          </w:p>
        </w:tc>
      </w:tr>
    </w:tbl>
    <w:p w14:paraId="40C43A2A" w14:textId="77777777" w:rsidR="002D6681" w:rsidRDefault="002D6681" w:rsidP="002D6681">
      <w:pPr>
        <w:jc w:val="center"/>
        <w:rPr>
          <w:b/>
          <w:bCs/>
          <w:sz w:val="28"/>
          <w:szCs w:val="28"/>
        </w:rPr>
      </w:pPr>
    </w:p>
    <w:p w14:paraId="24153ED6" w14:textId="4E62D64D" w:rsidR="00F149DF" w:rsidRPr="002D6681" w:rsidRDefault="00F149DF" w:rsidP="002D6681">
      <w:pPr>
        <w:jc w:val="center"/>
        <w:rPr>
          <w:b/>
          <w:bCs/>
          <w:sz w:val="28"/>
          <w:szCs w:val="28"/>
        </w:rPr>
      </w:pPr>
      <w:r w:rsidRPr="002D6681">
        <w:rPr>
          <w:b/>
          <w:bCs/>
          <w:sz w:val="28"/>
          <w:szCs w:val="28"/>
        </w:rPr>
        <w:t>Mustard oil and see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8"/>
        <w:gridCol w:w="778"/>
        <w:gridCol w:w="781"/>
        <w:gridCol w:w="779"/>
        <w:gridCol w:w="779"/>
        <w:gridCol w:w="779"/>
        <w:gridCol w:w="779"/>
        <w:gridCol w:w="779"/>
        <w:gridCol w:w="779"/>
        <w:gridCol w:w="779"/>
        <w:gridCol w:w="780"/>
        <w:gridCol w:w="780"/>
      </w:tblGrid>
      <w:tr w:rsidR="00F149DF" w:rsidRPr="00AB1491" w14:paraId="563AEC65" w14:textId="77777777" w:rsidTr="002D6681">
        <w:tc>
          <w:tcPr>
            <w:tcW w:w="2337" w:type="dxa"/>
            <w:gridSpan w:val="3"/>
          </w:tcPr>
          <w:p w14:paraId="2641F1DB" w14:textId="77777777" w:rsidR="00F149DF" w:rsidRPr="002D6681" w:rsidRDefault="00F149DF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Branded oil</w:t>
            </w:r>
          </w:p>
        </w:tc>
        <w:tc>
          <w:tcPr>
            <w:tcW w:w="2337" w:type="dxa"/>
            <w:gridSpan w:val="3"/>
          </w:tcPr>
          <w:p w14:paraId="4AE81D59" w14:textId="77777777" w:rsidR="00F149DF" w:rsidRPr="002D6681" w:rsidRDefault="00F149DF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Unbranded oil</w:t>
            </w:r>
          </w:p>
        </w:tc>
        <w:tc>
          <w:tcPr>
            <w:tcW w:w="2337" w:type="dxa"/>
            <w:gridSpan w:val="3"/>
          </w:tcPr>
          <w:p w14:paraId="45BAC16A" w14:textId="77777777" w:rsidR="00F149DF" w:rsidRPr="002D6681" w:rsidRDefault="00F149DF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Branded seeds</w:t>
            </w:r>
          </w:p>
        </w:tc>
        <w:tc>
          <w:tcPr>
            <w:tcW w:w="2339" w:type="dxa"/>
            <w:gridSpan w:val="3"/>
          </w:tcPr>
          <w:p w14:paraId="289AD06F" w14:textId="77777777" w:rsidR="00F149DF" w:rsidRPr="002D6681" w:rsidRDefault="00F149DF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Unbranded seeds</w:t>
            </w:r>
          </w:p>
        </w:tc>
      </w:tr>
      <w:tr w:rsidR="00F149DF" w:rsidRPr="00AB1491" w14:paraId="07AD0D91" w14:textId="77777777" w:rsidTr="002D6681">
        <w:tc>
          <w:tcPr>
            <w:tcW w:w="778" w:type="dxa"/>
          </w:tcPr>
          <w:p w14:paraId="2D8BAFC4" w14:textId="77777777" w:rsidR="00F149DF" w:rsidRPr="002D6681" w:rsidRDefault="00F149DF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SR. #</w:t>
            </w:r>
          </w:p>
        </w:tc>
        <w:tc>
          <w:tcPr>
            <w:tcW w:w="778" w:type="dxa"/>
          </w:tcPr>
          <w:p w14:paraId="62E2BA35" w14:textId="77777777" w:rsidR="00F149DF" w:rsidRPr="002D6681" w:rsidRDefault="00F149DF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AFB1</w:t>
            </w:r>
          </w:p>
        </w:tc>
        <w:tc>
          <w:tcPr>
            <w:tcW w:w="781" w:type="dxa"/>
          </w:tcPr>
          <w:p w14:paraId="2F0E7273" w14:textId="26DFDE00" w:rsidR="00F149DF" w:rsidRPr="002D6681" w:rsidRDefault="00F149DF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T</w:t>
            </w:r>
            <w:r w:rsidR="005C45B0">
              <w:rPr>
                <w:b/>
                <w:bCs/>
              </w:rPr>
              <w:t>A</w:t>
            </w:r>
            <w:r w:rsidRPr="002D6681">
              <w:rPr>
                <w:b/>
                <w:bCs/>
              </w:rPr>
              <w:t>F</w:t>
            </w:r>
            <w:r w:rsidR="005C45B0">
              <w:rPr>
                <w:b/>
                <w:bCs/>
              </w:rPr>
              <w:t>s</w:t>
            </w:r>
          </w:p>
        </w:tc>
        <w:tc>
          <w:tcPr>
            <w:tcW w:w="779" w:type="dxa"/>
          </w:tcPr>
          <w:p w14:paraId="58496E88" w14:textId="77777777" w:rsidR="00F149DF" w:rsidRPr="002D6681" w:rsidRDefault="00F149DF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SR.#</w:t>
            </w:r>
          </w:p>
        </w:tc>
        <w:tc>
          <w:tcPr>
            <w:tcW w:w="779" w:type="dxa"/>
          </w:tcPr>
          <w:p w14:paraId="14223F8F" w14:textId="77777777" w:rsidR="00F149DF" w:rsidRPr="002D6681" w:rsidRDefault="00F149DF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AFB1</w:t>
            </w:r>
          </w:p>
        </w:tc>
        <w:tc>
          <w:tcPr>
            <w:tcW w:w="779" w:type="dxa"/>
          </w:tcPr>
          <w:p w14:paraId="00ED16DD" w14:textId="45998E33" w:rsidR="00F149DF" w:rsidRPr="002D6681" w:rsidRDefault="00F149DF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T</w:t>
            </w:r>
            <w:r w:rsidR="005C45B0">
              <w:rPr>
                <w:b/>
                <w:bCs/>
              </w:rPr>
              <w:t>A</w:t>
            </w:r>
            <w:r w:rsidRPr="002D6681">
              <w:rPr>
                <w:b/>
                <w:bCs/>
              </w:rPr>
              <w:t>F</w:t>
            </w:r>
            <w:r w:rsidR="005C45B0">
              <w:rPr>
                <w:b/>
                <w:bCs/>
              </w:rPr>
              <w:t>s</w:t>
            </w:r>
          </w:p>
        </w:tc>
        <w:tc>
          <w:tcPr>
            <w:tcW w:w="779" w:type="dxa"/>
          </w:tcPr>
          <w:p w14:paraId="2292BB75" w14:textId="77777777" w:rsidR="00F149DF" w:rsidRPr="002D6681" w:rsidRDefault="00F149DF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SR. #</w:t>
            </w:r>
          </w:p>
        </w:tc>
        <w:tc>
          <w:tcPr>
            <w:tcW w:w="779" w:type="dxa"/>
          </w:tcPr>
          <w:p w14:paraId="722E408F" w14:textId="77777777" w:rsidR="00F149DF" w:rsidRPr="002D6681" w:rsidRDefault="00F149DF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AFB1</w:t>
            </w:r>
          </w:p>
        </w:tc>
        <w:tc>
          <w:tcPr>
            <w:tcW w:w="779" w:type="dxa"/>
          </w:tcPr>
          <w:p w14:paraId="736F971C" w14:textId="72A42070" w:rsidR="00F149DF" w:rsidRPr="002D6681" w:rsidRDefault="00F149DF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T</w:t>
            </w:r>
            <w:r w:rsidR="005C45B0">
              <w:rPr>
                <w:b/>
                <w:bCs/>
              </w:rPr>
              <w:t>A</w:t>
            </w:r>
            <w:r w:rsidRPr="002D6681">
              <w:rPr>
                <w:b/>
                <w:bCs/>
              </w:rPr>
              <w:t>F</w:t>
            </w:r>
            <w:r w:rsidR="005C45B0">
              <w:rPr>
                <w:b/>
                <w:bCs/>
              </w:rPr>
              <w:t>s</w:t>
            </w:r>
          </w:p>
        </w:tc>
        <w:tc>
          <w:tcPr>
            <w:tcW w:w="779" w:type="dxa"/>
          </w:tcPr>
          <w:p w14:paraId="1B04F7A6" w14:textId="77777777" w:rsidR="00F149DF" w:rsidRPr="002D6681" w:rsidRDefault="00F149DF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SR.#</w:t>
            </w:r>
          </w:p>
        </w:tc>
        <w:tc>
          <w:tcPr>
            <w:tcW w:w="780" w:type="dxa"/>
          </w:tcPr>
          <w:p w14:paraId="289D5321" w14:textId="77777777" w:rsidR="00F149DF" w:rsidRPr="002D6681" w:rsidRDefault="00F149DF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AFB1</w:t>
            </w:r>
          </w:p>
        </w:tc>
        <w:tc>
          <w:tcPr>
            <w:tcW w:w="780" w:type="dxa"/>
          </w:tcPr>
          <w:p w14:paraId="368AD8D4" w14:textId="6C81A35A" w:rsidR="00F149DF" w:rsidRPr="002D6681" w:rsidRDefault="00F149DF" w:rsidP="00AB1491">
            <w:pPr>
              <w:rPr>
                <w:b/>
                <w:bCs/>
              </w:rPr>
            </w:pPr>
            <w:r w:rsidRPr="002D6681">
              <w:rPr>
                <w:b/>
                <w:bCs/>
              </w:rPr>
              <w:t>T</w:t>
            </w:r>
            <w:r w:rsidR="005C45B0">
              <w:rPr>
                <w:b/>
                <w:bCs/>
              </w:rPr>
              <w:t>A</w:t>
            </w:r>
            <w:r w:rsidRPr="002D6681">
              <w:rPr>
                <w:b/>
                <w:bCs/>
              </w:rPr>
              <w:t>F</w:t>
            </w:r>
            <w:r w:rsidR="005C45B0">
              <w:rPr>
                <w:b/>
                <w:bCs/>
              </w:rPr>
              <w:t>s</w:t>
            </w:r>
          </w:p>
        </w:tc>
      </w:tr>
      <w:tr w:rsidR="00F149DF" w:rsidRPr="00AB1491" w14:paraId="3718ABB7" w14:textId="77777777" w:rsidTr="002D6681">
        <w:tc>
          <w:tcPr>
            <w:tcW w:w="778" w:type="dxa"/>
          </w:tcPr>
          <w:p w14:paraId="14EE3145" w14:textId="77777777" w:rsidR="00F149DF" w:rsidRPr="00AB1491" w:rsidRDefault="00F149DF" w:rsidP="00AB1491">
            <w:r w:rsidRPr="00AB1491">
              <w:t>1</w:t>
            </w:r>
          </w:p>
        </w:tc>
        <w:tc>
          <w:tcPr>
            <w:tcW w:w="778" w:type="dxa"/>
          </w:tcPr>
          <w:p w14:paraId="10E4E362" w14:textId="2A0423B8" w:rsidR="00F149DF" w:rsidRPr="00AB1491" w:rsidRDefault="005C45B0" w:rsidP="00AB1491">
            <w:r>
              <w:t>2.34</w:t>
            </w:r>
          </w:p>
        </w:tc>
        <w:tc>
          <w:tcPr>
            <w:tcW w:w="781" w:type="dxa"/>
          </w:tcPr>
          <w:p w14:paraId="37F3ECBC" w14:textId="40BF08DB" w:rsidR="00F149DF" w:rsidRPr="00AB1491" w:rsidRDefault="005C45B0" w:rsidP="00AB1491">
            <w:r>
              <w:t>4.78</w:t>
            </w:r>
          </w:p>
        </w:tc>
        <w:tc>
          <w:tcPr>
            <w:tcW w:w="779" w:type="dxa"/>
          </w:tcPr>
          <w:p w14:paraId="23CDC2BD" w14:textId="77777777" w:rsidR="00F149DF" w:rsidRPr="00AB1491" w:rsidRDefault="00F149DF" w:rsidP="00AB1491">
            <w:r w:rsidRPr="00AB1491">
              <w:t>1</w:t>
            </w:r>
          </w:p>
        </w:tc>
        <w:tc>
          <w:tcPr>
            <w:tcW w:w="779" w:type="dxa"/>
          </w:tcPr>
          <w:p w14:paraId="27B4895B" w14:textId="767B1AF5" w:rsidR="00F149DF" w:rsidRPr="00AB1491" w:rsidRDefault="002708EA" w:rsidP="00AB1491">
            <w:r>
              <w:t>4.5</w:t>
            </w:r>
          </w:p>
        </w:tc>
        <w:tc>
          <w:tcPr>
            <w:tcW w:w="779" w:type="dxa"/>
          </w:tcPr>
          <w:p w14:paraId="5406207B" w14:textId="63271562" w:rsidR="00F149DF" w:rsidRPr="00AB1491" w:rsidRDefault="002708EA" w:rsidP="00AB1491">
            <w:r>
              <w:t>9.7</w:t>
            </w:r>
          </w:p>
        </w:tc>
        <w:tc>
          <w:tcPr>
            <w:tcW w:w="779" w:type="dxa"/>
          </w:tcPr>
          <w:p w14:paraId="0A18DFE9" w14:textId="77777777" w:rsidR="00F149DF" w:rsidRPr="00AB1491" w:rsidRDefault="00F149DF" w:rsidP="00AB1491">
            <w:r w:rsidRPr="00AB1491">
              <w:t>1</w:t>
            </w:r>
          </w:p>
        </w:tc>
        <w:tc>
          <w:tcPr>
            <w:tcW w:w="779" w:type="dxa"/>
          </w:tcPr>
          <w:p w14:paraId="77529D39" w14:textId="3BB9FCB0" w:rsidR="00F149DF" w:rsidRPr="00AB1491" w:rsidRDefault="002708EA" w:rsidP="00AB1491">
            <w:r>
              <w:t>4.6</w:t>
            </w:r>
          </w:p>
        </w:tc>
        <w:tc>
          <w:tcPr>
            <w:tcW w:w="779" w:type="dxa"/>
          </w:tcPr>
          <w:p w14:paraId="37667AA9" w14:textId="6F3F641B" w:rsidR="00F149DF" w:rsidRPr="00AB1491" w:rsidRDefault="002708EA" w:rsidP="00AB1491">
            <w:r>
              <w:t>6.7</w:t>
            </w:r>
          </w:p>
        </w:tc>
        <w:tc>
          <w:tcPr>
            <w:tcW w:w="779" w:type="dxa"/>
          </w:tcPr>
          <w:p w14:paraId="717C6F0C" w14:textId="77777777" w:rsidR="00F149DF" w:rsidRPr="00AB1491" w:rsidRDefault="00F149DF" w:rsidP="00AB1491">
            <w:r w:rsidRPr="00AB1491">
              <w:t>1</w:t>
            </w:r>
          </w:p>
        </w:tc>
        <w:tc>
          <w:tcPr>
            <w:tcW w:w="780" w:type="dxa"/>
          </w:tcPr>
          <w:p w14:paraId="4DBD0E67" w14:textId="7DC539BD" w:rsidR="00F149DF" w:rsidRPr="00AB1491" w:rsidRDefault="002708EA" w:rsidP="00AB1491">
            <w:r>
              <w:t>5.4</w:t>
            </w:r>
          </w:p>
        </w:tc>
        <w:tc>
          <w:tcPr>
            <w:tcW w:w="780" w:type="dxa"/>
          </w:tcPr>
          <w:p w14:paraId="68DE66BF" w14:textId="128A1605" w:rsidR="00F149DF" w:rsidRPr="00AB1491" w:rsidRDefault="002708EA" w:rsidP="00AB1491">
            <w:r>
              <w:t>7.8</w:t>
            </w:r>
          </w:p>
        </w:tc>
      </w:tr>
      <w:tr w:rsidR="00F149DF" w:rsidRPr="00AB1491" w14:paraId="6D44E1BE" w14:textId="77777777" w:rsidTr="002D6681">
        <w:tc>
          <w:tcPr>
            <w:tcW w:w="778" w:type="dxa"/>
          </w:tcPr>
          <w:p w14:paraId="48806EC3" w14:textId="77777777" w:rsidR="00F149DF" w:rsidRPr="00AB1491" w:rsidRDefault="00F149DF" w:rsidP="00AB1491">
            <w:r w:rsidRPr="00AB1491">
              <w:t>2</w:t>
            </w:r>
          </w:p>
        </w:tc>
        <w:tc>
          <w:tcPr>
            <w:tcW w:w="778" w:type="dxa"/>
          </w:tcPr>
          <w:p w14:paraId="0225FC2C" w14:textId="6262E594" w:rsidR="00F149DF" w:rsidRPr="00AB1491" w:rsidRDefault="005C45B0" w:rsidP="00AB1491">
            <w:r>
              <w:t>5.41</w:t>
            </w:r>
          </w:p>
        </w:tc>
        <w:tc>
          <w:tcPr>
            <w:tcW w:w="781" w:type="dxa"/>
          </w:tcPr>
          <w:p w14:paraId="0647C27C" w14:textId="4B1F3BA1" w:rsidR="00F149DF" w:rsidRPr="00AB1491" w:rsidRDefault="005C45B0" w:rsidP="00AB1491">
            <w:r>
              <w:t>9.70</w:t>
            </w:r>
          </w:p>
        </w:tc>
        <w:tc>
          <w:tcPr>
            <w:tcW w:w="779" w:type="dxa"/>
          </w:tcPr>
          <w:p w14:paraId="09FCBFC2" w14:textId="77777777" w:rsidR="00F149DF" w:rsidRPr="00AB1491" w:rsidRDefault="00F149DF" w:rsidP="00AB1491">
            <w:r w:rsidRPr="00AB1491">
              <w:t>2</w:t>
            </w:r>
          </w:p>
        </w:tc>
        <w:tc>
          <w:tcPr>
            <w:tcW w:w="779" w:type="dxa"/>
          </w:tcPr>
          <w:p w14:paraId="40551C21" w14:textId="24D9779D" w:rsidR="00F149DF" w:rsidRPr="00AB1491" w:rsidRDefault="002708EA" w:rsidP="00AB1491">
            <w:r>
              <w:t>6.8</w:t>
            </w:r>
          </w:p>
        </w:tc>
        <w:tc>
          <w:tcPr>
            <w:tcW w:w="779" w:type="dxa"/>
          </w:tcPr>
          <w:p w14:paraId="1C250472" w14:textId="675BACFB" w:rsidR="00F149DF" w:rsidRPr="00AB1491" w:rsidRDefault="002708EA" w:rsidP="00AB1491">
            <w:r>
              <w:t>11.2</w:t>
            </w:r>
          </w:p>
        </w:tc>
        <w:tc>
          <w:tcPr>
            <w:tcW w:w="779" w:type="dxa"/>
          </w:tcPr>
          <w:p w14:paraId="53284FEC" w14:textId="77777777" w:rsidR="00F149DF" w:rsidRPr="00AB1491" w:rsidRDefault="00F149DF" w:rsidP="00AB1491">
            <w:r w:rsidRPr="00AB1491">
              <w:t>2</w:t>
            </w:r>
          </w:p>
        </w:tc>
        <w:tc>
          <w:tcPr>
            <w:tcW w:w="779" w:type="dxa"/>
          </w:tcPr>
          <w:p w14:paraId="4C8EE7A7" w14:textId="20A46C01" w:rsidR="00F149DF" w:rsidRPr="00AB1491" w:rsidRDefault="002708EA" w:rsidP="00AB1491">
            <w:r>
              <w:t>6.5</w:t>
            </w:r>
          </w:p>
        </w:tc>
        <w:tc>
          <w:tcPr>
            <w:tcW w:w="779" w:type="dxa"/>
          </w:tcPr>
          <w:p w14:paraId="2159C01F" w14:textId="1D4614D7" w:rsidR="00F149DF" w:rsidRPr="00AB1491" w:rsidRDefault="002708EA" w:rsidP="00AB1491">
            <w:r>
              <w:t>10.6</w:t>
            </w:r>
          </w:p>
        </w:tc>
        <w:tc>
          <w:tcPr>
            <w:tcW w:w="779" w:type="dxa"/>
          </w:tcPr>
          <w:p w14:paraId="0B2C1F8F" w14:textId="77777777" w:rsidR="00F149DF" w:rsidRPr="00AB1491" w:rsidRDefault="00F149DF" w:rsidP="00AB1491">
            <w:r w:rsidRPr="00AB1491">
              <w:t>2</w:t>
            </w:r>
          </w:p>
        </w:tc>
        <w:tc>
          <w:tcPr>
            <w:tcW w:w="780" w:type="dxa"/>
          </w:tcPr>
          <w:p w14:paraId="36C37090" w14:textId="7E2B7945" w:rsidR="00F149DF" w:rsidRPr="00AB1491" w:rsidRDefault="002708EA" w:rsidP="00AB1491">
            <w:r>
              <w:t>7.5</w:t>
            </w:r>
          </w:p>
        </w:tc>
        <w:tc>
          <w:tcPr>
            <w:tcW w:w="780" w:type="dxa"/>
          </w:tcPr>
          <w:p w14:paraId="02C22653" w14:textId="466D3EF0" w:rsidR="00F149DF" w:rsidRPr="00AB1491" w:rsidRDefault="002708EA" w:rsidP="00AB1491">
            <w:r>
              <w:t>11.3</w:t>
            </w:r>
          </w:p>
        </w:tc>
      </w:tr>
      <w:tr w:rsidR="00F149DF" w:rsidRPr="00AB1491" w14:paraId="0FA7CCD8" w14:textId="77777777" w:rsidTr="002D6681">
        <w:tc>
          <w:tcPr>
            <w:tcW w:w="778" w:type="dxa"/>
          </w:tcPr>
          <w:p w14:paraId="06951A95" w14:textId="77777777" w:rsidR="00F149DF" w:rsidRPr="00AB1491" w:rsidRDefault="00F149DF" w:rsidP="00AB1491">
            <w:r w:rsidRPr="00AB1491">
              <w:t>3</w:t>
            </w:r>
          </w:p>
        </w:tc>
        <w:tc>
          <w:tcPr>
            <w:tcW w:w="778" w:type="dxa"/>
          </w:tcPr>
          <w:p w14:paraId="2129878B" w14:textId="070E4FFC" w:rsidR="00F149DF" w:rsidRPr="00AB1491" w:rsidRDefault="005C45B0" w:rsidP="00AB1491">
            <w:r>
              <w:t>2.31</w:t>
            </w:r>
          </w:p>
        </w:tc>
        <w:tc>
          <w:tcPr>
            <w:tcW w:w="781" w:type="dxa"/>
          </w:tcPr>
          <w:p w14:paraId="5141A8ED" w14:textId="79BCC3B5" w:rsidR="00F149DF" w:rsidRPr="00AB1491" w:rsidRDefault="005C45B0" w:rsidP="00AB1491">
            <w:r>
              <w:t>11.4</w:t>
            </w:r>
          </w:p>
        </w:tc>
        <w:tc>
          <w:tcPr>
            <w:tcW w:w="779" w:type="dxa"/>
          </w:tcPr>
          <w:p w14:paraId="5EFA663C" w14:textId="77777777" w:rsidR="00F149DF" w:rsidRPr="00AB1491" w:rsidRDefault="00F149DF" w:rsidP="00AB1491">
            <w:r w:rsidRPr="00AB1491">
              <w:t>3</w:t>
            </w:r>
          </w:p>
        </w:tc>
        <w:tc>
          <w:tcPr>
            <w:tcW w:w="779" w:type="dxa"/>
          </w:tcPr>
          <w:p w14:paraId="4730F958" w14:textId="55D794F2" w:rsidR="00F149DF" w:rsidRPr="00AB1491" w:rsidRDefault="002708EA" w:rsidP="00AB1491">
            <w:r>
              <w:t>4.5</w:t>
            </w:r>
          </w:p>
        </w:tc>
        <w:tc>
          <w:tcPr>
            <w:tcW w:w="779" w:type="dxa"/>
          </w:tcPr>
          <w:p w14:paraId="3CDA6DE0" w14:textId="7DF969F4" w:rsidR="00F149DF" w:rsidRPr="00AB1491" w:rsidRDefault="002708EA" w:rsidP="00AB1491">
            <w:r>
              <w:t>13.6</w:t>
            </w:r>
          </w:p>
        </w:tc>
        <w:tc>
          <w:tcPr>
            <w:tcW w:w="779" w:type="dxa"/>
          </w:tcPr>
          <w:p w14:paraId="22B5FA1A" w14:textId="77777777" w:rsidR="00F149DF" w:rsidRPr="00AB1491" w:rsidRDefault="00F149DF" w:rsidP="00AB1491">
            <w:r w:rsidRPr="00AB1491">
              <w:t>3</w:t>
            </w:r>
          </w:p>
        </w:tc>
        <w:tc>
          <w:tcPr>
            <w:tcW w:w="779" w:type="dxa"/>
          </w:tcPr>
          <w:p w14:paraId="3A48751D" w14:textId="4C8855FC" w:rsidR="00F149DF" w:rsidRPr="00AB1491" w:rsidRDefault="002708EA" w:rsidP="00AB1491">
            <w:r>
              <w:t>3.5</w:t>
            </w:r>
          </w:p>
        </w:tc>
        <w:tc>
          <w:tcPr>
            <w:tcW w:w="779" w:type="dxa"/>
          </w:tcPr>
          <w:p w14:paraId="08C19FD2" w14:textId="1DFF38F5" w:rsidR="00F149DF" w:rsidRPr="00AB1491" w:rsidRDefault="002708EA" w:rsidP="00AB1491">
            <w:r>
              <w:t>11.9</w:t>
            </w:r>
          </w:p>
        </w:tc>
        <w:tc>
          <w:tcPr>
            <w:tcW w:w="779" w:type="dxa"/>
          </w:tcPr>
          <w:p w14:paraId="071CFD4E" w14:textId="77777777" w:rsidR="00F149DF" w:rsidRPr="00AB1491" w:rsidRDefault="00F149DF" w:rsidP="00AB1491">
            <w:r w:rsidRPr="00AB1491">
              <w:t>3</w:t>
            </w:r>
          </w:p>
        </w:tc>
        <w:tc>
          <w:tcPr>
            <w:tcW w:w="780" w:type="dxa"/>
          </w:tcPr>
          <w:p w14:paraId="7E2E4DC8" w14:textId="0B5B55A5" w:rsidR="00F149DF" w:rsidRPr="00AB1491" w:rsidRDefault="002708EA" w:rsidP="00AB1491">
            <w:r>
              <w:t>4.3</w:t>
            </w:r>
          </w:p>
        </w:tc>
        <w:tc>
          <w:tcPr>
            <w:tcW w:w="780" w:type="dxa"/>
          </w:tcPr>
          <w:p w14:paraId="516AF78D" w14:textId="3D27AFF8" w:rsidR="00F149DF" w:rsidRPr="00AB1491" w:rsidRDefault="002708EA" w:rsidP="00AB1491">
            <w:r>
              <w:t>10.6</w:t>
            </w:r>
          </w:p>
        </w:tc>
      </w:tr>
      <w:tr w:rsidR="00F149DF" w:rsidRPr="00AB1491" w14:paraId="3E2EF5CA" w14:textId="77777777" w:rsidTr="002D6681">
        <w:tc>
          <w:tcPr>
            <w:tcW w:w="778" w:type="dxa"/>
          </w:tcPr>
          <w:p w14:paraId="336A2E2C" w14:textId="77777777" w:rsidR="00F149DF" w:rsidRPr="00AB1491" w:rsidRDefault="00F149DF" w:rsidP="00AB1491">
            <w:r w:rsidRPr="00AB1491">
              <w:t>4</w:t>
            </w:r>
          </w:p>
        </w:tc>
        <w:tc>
          <w:tcPr>
            <w:tcW w:w="778" w:type="dxa"/>
          </w:tcPr>
          <w:p w14:paraId="0B7A0E34" w14:textId="41AC64E0" w:rsidR="00F149DF" w:rsidRPr="00AB1491" w:rsidRDefault="005C45B0" w:rsidP="00AB1491">
            <w:r>
              <w:t>18.9</w:t>
            </w:r>
          </w:p>
        </w:tc>
        <w:tc>
          <w:tcPr>
            <w:tcW w:w="781" w:type="dxa"/>
          </w:tcPr>
          <w:p w14:paraId="647F878D" w14:textId="79919DE2" w:rsidR="00F149DF" w:rsidRPr="00AB1491" w:rsidRDefault="005C45B0" w:rsidP="00AB1491">
            <w:r>
              <w:t>29.8</w:t>
            </w:r>
          </w:p>
        </w:tc>
        <w:tc>
          <w:tcPr>
            <w:tcW w:w="779" w:type="dxa"/>
          </w:tcPr>
          <w:p w14:paraId="0B8021F0" w14:textId="77777777" w:rsidR="00F149DF" w:rsidRPr="00AB1491" w:rsidRDefault="00F149DF" w:rsidP="00AB1491">
            <w:r w:rsidRPr="00AB1491">
              <w:t>4</w:t>
            </w:r>
          </w:p>
        </w:tc>
        <w:tc>
          <w:tcPr>
            <w:tcW w:w="779" w:type="dxa"/>
          </w:tcPr>
          <w:p w14:paraId="4DA2B560" w14:textId="5DC156DE" w:rsidR="00F149DF" w:rsidRPr="00AB1491" w:rsidRDefault="002708EA" w:rsidP="00AB1491">
            <w:r>
              <w:t>21.5</w:t>
            </w:r>
          </w:p>
        </w:tc>
        <w:tc>
          <w:tcPr>
            <w:tcW w:w="779" w:type="dxa"/>
          </w:tcPr>
          <w:p w14:paraId="7614FEC3" w14:textId="53163FCF" w:rsidR="00F149DF" w:rsidRPr="00AB1491" w:rsidRDefault="002708EA" w:rsidP="00AB1491">
            <w:r>
              <w:t>34.6</w:t>
            </w:r>
          </w:p>
        </w:tc>
        <w:tc>
          <w:tcPr>
            <w:tcW w:w="779" w:type="dxa"/>
          </w:tcPr>
          <w:p w14:paraId="1E7E6558" w14:textId="77777777" w:rsidR="00F149DF" w:rsidRPr="00AB1491" w:rsidRDefault="00F149DF" w:rsidP="00AB1491">
            <w:r w:rsidRPr="00AB1491">
              <w:t>4</w:t>
            </w:r>
          </w:p>
        </w:tc>
        <w:tc>
          <w:tcPr>
            <w:tcW w:w="779" w:type="dxa"/>
          </w:tcPr>
          <w:p w14:paraId="7202A706" w14:textId="2455674E" w:rsidR="00F149DF" w:rsidRPr="00AB1491" w:rsidRDefault="002708EA" w:rsidP="00AB1491">
            <w:r>
              <w:t>19.3</w:t>
            </w:r>
          </w:p>
        </w:tc>
        <w:tc>
          <w:tcPr>
            <w:tcW w:w="779" w:type="dxa"/>
          </w:tcPr>
          <w:p w14:paraId="6ACE8B03" w14:textId="00562779" w:rsidR="00F149DF" w:rsidRPr="00AB1491" w:rsidRDefault="002708EA" w:rsidP="00AB1491">
            <w:r>
              <w:t>30.5</w:t>
            </w:r>
          </w:p>
        </w:tc>
        <w:tc>
          <w:tcPr>
            <w:tcW w:w="779" w:type="dxa"/>
          </w:tcPr>
          <w:p w14:paraId="10B7D96B" w14:textId="77777777" w:rsidR="00F149DF" w:rsidRPr="00AB1491" w:rsidRDefault="00F149DF" w:rsidP="00AB1491">
            <w:r w:rsidRPr="00AB1491">
              <w:t>4</w:t>
            </w:r>
          </w:p>
        </w:tc>
        <w:tc>
          <w:tcPr>
            <w:tcW w:w="780" w:type="dxa"/>
          </w:tcPr>
          <w:p w14:paraId="781CA3ED" w14:textId="0C8E2D7F" w:rsidR="00F149DF" w:rsidRPr="00AB1491" w:rsidRDefault="002708EA" w:rsidP="00AB1491">
            <w:r>
              <w:t>20.4</w:t>
            </w:r>
          </w:p>
        </w:tc>
        <w:tc>
          <w:tcPr>
            <w:tcW w:w="780" w:type="dxa"/>
          </w:tcPr>
          <w:p w14:paraId="7DC9B4ED" w14:textId="72392D8A" w:rsidR="00F149DF" w:rsidRPr="00AB1491" w:rsidRDefault="002708EA" w:rsidP="00AB1491">
            <w:r>
              <w:t>32.5</w:t>
            </w:r>
          </w:p>
        </w:tc>
      </w:tr>
      <w:tr w:rsidR="00F149DF" w:rsidRPr="00AB1491" w14:paraId="11CF9457" w14:textId="77777777" w:rsidTr="002D6681">
        <w:tc>
          <w:tcPr>
            <w:tcW w:w="778" w:type="dxa"/>
          </w:tcPr>
          <w:p w14:paraId="2A980C71" w14:textId="77777777" w:rsidR="00F149DF" w:rsidRPr="00AB1491" w:rsidRDefault="00F149DF" w:rsidP="00AB1491">
            <w:r w:rsidRPr="00AB1491">
              <w:t>5</w:t>
            </w:r>
          </w:p>
        </w:tc>
        <w:tc>
          <w:tcPr>
            <w:tcW w:w="778" w:type="dxa"/>
          </w:tcPr>
          <w:p w14:paraId="26221E86" w14:textId="6813BB4F" w:rsidR="00F149DF" w:rsidRPr="00AB1491" w:rsidRDefault="005C45B0" w:rsidP="00AB1491">
            <w:r>
              <w:t>8.70</w:t>
            </w:r>
          </w:p>
        </w:tc>
        <w:tc>
          <w:tcPr>
            <w:tcW w:w="781" w:type="dxa"/>
          </w:tcPr>
          <w:p w14:paraId="05F9BB7F" w14:textId="2B7634C4" w:rsidR="00F149DF" w:rsidRPr="00AB1491" w:rsidRDefault="005C45B0" w:rsidP="00AB1491">
            <w:r>
              <w:t>19.7</w:t>
            </w:r>
          </w:p>
        </w:tc>
        <w:tc>
          <w:tcPr>
            <w:tcW w:w="779" w:type="dxa"/>
          </w:tcPr>
          <w:p w14:paraId="589AAF2F" w14:textId="77777777" w:rsidR="00F149DF" w:rsidRPr="00AB1491" w:rsidRDefault="00F149DF" w:rsidP="00AB1491">
            <w:r w:rsidRPr="00AB1491">
              <w:t>5</w:t>
            </w:r>
          </w:p>
        </w:tc>
        <w:tc>
          <w:tcPr>
            <w:tcW w:w="779" w:type="dxa"/>
          </w:tcPr>
          <w:p w14:paraId="413F72D2" w14:textId="3DD2C8A5" w:rsidR="00F149DF" w:rsidRPr="00AB1491" w:rsidRDefault="002708EA" w:rsidP="00AB1491">
            <w:r>
              <w:t>9.8</w:t>
            </w:r>
          </w:p>
        </w:tc>
        <w:tc>
          <w:tcPr>
            <w:tcW w:w="779" w:type="dxa"/>
          </w:tcPr>
          <w:p w14:paraId="3A24A679" w14:textId="2789CE32" w:rsidR="00F149DF" w:rsidRPr="00AB1491" w:rsidRDefault="002708EA" w:rsidP="00AB1491">
            <w:r>
              <w:t>23.5</w:t>
            </w:r>
          </w:p>
        </w:tc>
        <w:tc>
          <w:tcPr>
            <w:tcW w:w="779" w:type="dxa"/>
          </w:tcPr>
          <w:p w14:paraId="2B135509" w14:textId="77777777" w:rsidR="00F149DF" w:rsidRPr="00AB1491" w:rsidRDefault="00F149DF" w:rsidP="00AB1491">
            <w:r w:rsidRPr="00AB1491">
              <w:t>5</w:t>
            </w:r>
          </w:p>
        </w:tc>
        <w:tc>
          <w:tcPr>
            <w:tcW w:w="779" w:type="dxa"/>
          </w:tcPr>
          <w:p w14:paraId="1FB21562" w14:textId="4E1D5AE3" w:rsidR="00F149DF" w:rsidRPr="00AB1491" w:rsidRDefault="002708EA" w:rsidP="00AB1491">
            <w:r>
              <w:t>9.5</w:t>
            </w:r>
          </w:p>
        </w:tc>
        <w:tc>
          <w:tcPr>
            <w:tcW w:w="779" w:type="dxa"/>
          </w:tcPr>
          <w:p w14:paraId="0DEB25A6" w14:textId="6FA0F437" w:rsidR="00F149DF" w:rsidRPr="00AB1491" w:rsidRDefault="002708EA" w:rsidP="00AB1491">
            <w:r>
              <w:t>20.6</w:t>
            </w:r>
          </w:p>
        </w:tc>
        <w:tc>
          <w:tcPr>
            <w:tcW w:w="779" w:type="dxa"/>
          </w:tcPr>
          <w:p w14:paraId="11100B01" w14:textId="77777777" w:rsidR="00F149DF" w:rsidRPr="00AB1491" w:rsidRDefault="00F149DF" w:rsidP="00AB1491">
            <w:r w:rsidRPr="00AB1491">
              <w:t>5</w:t>
            </w:r>
          </w:p>
        </w:tc>
        <w:tc>
          <w:tcPr>
            <w:tcW w:w="780" w:type="dxa"/>
          </w:tcPr>
          <w:p w14:paraId="2F82D398" w14:textId="486D9604" w:rsidR="00F149DF" w:rsidRPr="00AB1491" w:rsidRDefault="002708EA" w:rsidP="00AB1491">
            <w:r>
              <w:t>8.5</w:t>
            </w:r>
          </w:p>
        </w:tc>
        <w:tc>
          <w:tcPr>
            <w:tcW w:w="780" w:type="dxa"/>
          </w:tcPr>
          <w:p w14:paraId="48FC4AD4" w14:textId="2687769A" w:rsidR="00F149DF" w:rsidRPr="00AB1491" w:rsidRDefault="002708EA" w:rsidP="00AB1491">
            <w:r>
              <w:t>22.5</w:t>
            </w:r>
          </w:p>
        </w:tc>
      </w:tr>
      <w:tr w:rsidR="00F149DF" w:rsidRPr="00AB1491" w14:paraId="4AA091E8" w14:textId="77777777" w:rsidTr="002D6681">
        <w:tc>
          <w:tcPr>
            <w:tcW w:w="778" w:type="dxa"/>
          </w:tcPr>
          <w:p w14:paraId="637A819B" w14:textId="77777777" w:rsidR="00F149DF" w:rsidRPr="00AB1491" w:rsidRDefault="00F149DF" w:rsidP="00AB1491">
            <w:r w:rsidRPr="00AB1491">
              <w:t>6</w:t>
            </w:r>
          </w:p>
        </w:tc>
        <w:tc>
          <w:tcPr>
            <w:tcW w:w="778" w:type="dxa"/>
          </w:tcPr>
          <w:p w14:paraId="6DCAF365" w14:textId="31CE3B13" w:rsidR="00F149DF" w:rsidRPr="00AB1491" w:rsidRDefault="005C45B0" w:rsidP="00AB1491">
            <w:r>
              <w:t>9.12</w:t>
            </w:r>
          </w:p>
        </w:tc>
        <w:tc>
          <w:tcPr>
            <w:tcW w:w="781" w:type="dxa"/>
          </w:tcPr>
          <w:p w14:paraId="1DE84C99" w14:textId="06944F69" w:rsidR="00F149DF" w:rsidRPr="00AB1491" w:rsidRDefault="005C45B0" w:rsidP="00AB1491">
            <w:r>
              <w:t>22.5</w:t>
            </w:r>
          </w:p>
        </w:tc>
        <w:tc>
          <w:tcPr>
            <w:tcW w:w="779" w:type="dxa"/>
          </w:tcPr>
          <w:p w14:paraId="73CF5A6D" w14:textId="77777777" w:rsidR="00F149DF" w:rsidRPr="00AB1491" w:rsidRDefault="00F149DF" w:rsidP="00AB1491">
            <w:r w:rsidRPr="00AB1491">
              <w:t>6</w:t>
            </w:r>
          </w:p>
        </w:tc>
        <w:tc>
          <w:tcPr>
            <w:tcW w:w="779" w:type="dxa"/>
          </w:tcPr>
          <w:p w14:paraId="74CD076C" w14:textId="556FFAE9" w:rsidR="00F149DF" w:rsidRPr="00AB1491" w:rsidRDefault="002708EA" w:rsidP="00AB1491">
            <w:r>
              <w:t>10.5</w:t>
            </w:r>
          </w:p>
        </w:tc>
        <w:tc>
          <w:tcPr>
            <w:tcW w:w="779" w:type="dxa"/>
          </w:tcPr>
          <w:p w14:paraId="78A2B5F0" w14:textId="79D9A385" w:rsidR="00F149DF" w:rsidRPr="00AB1491" w:rsidRDefault="002708EA" w:rsidP="00AB1491">
            <w:r>
              <w:t>24.6</w:t>
            </w:r>
          </w:p>
        </w:tc>
        <w:tc>
          <w:tcPr>
            <w:tcW w:w="779" w:type="dxa"/>
          </w:tcPr>
          <w:p w14:paraId="152AB432" w14:textId="77777777" w:rsidR="00F149DF" w:rsidRPr="00AB1491" w:rsidRDefault="00F149DF" w:rsidP="00AB1491">
            <w:r w:rsidRPr="00AB1491">
              <w:t>6</w:t>
            </w:r>
          </w:p>
        </w:tc>
        <w:tc>
          <w:tcPr>
            <w:tcW w:w="779" w:type="dxa"/>
          </w:tcPr>
          <w:p w14:paraId="224FAD52" w14:textId="448236C2" w:rsidR="00F149DF" w:rsidRPr="00AB1491" w:rsidRDefault="002708EA" w:rsidP="00AB1491">
            <w:r>
              <w:t>10.5</w:t>
            </w:r>
          </w:p>
        </w:tc>
        <w:tc>
          <w:tcPr>
            <w:tcW w:w="779" w:type="dxa"/>
          </w:tcPr>
          <w:p w14:paraId="65B8DD62" w14:textId="73A17A68" w:rsidR="00F149DF" w:rsidRPr="00AB1491" w:rsidRDefault="002708EA" w:rsidP="00AB1491">
            <w:r>
              <w:t>23.5</w:t>
            </w:r>
          </w:p>
        </w:tc>
        <w:tc>
          <w:tcPr>
            <w:tcW w:w="779" w:type="dxa"/>
          </w:tcPr>
          <w:p w14:paraId="0011D418" w14:textId="77777777" w:rsidR="00F149DF" w:rsidRPr="00AB1491" w:rsidRDefault="00F149DF" w:rsidP="00AB1491">
            <w:r w:rsidRPr="00AB1491">
              <w:t>6</w:t>
            </w:r>
          </w:p>
        </w:tc>
        <w:tc>
          <w:tcPr>
            <w:tcW w:w="780" w:type="dxa"/>
          </w:tcPr>
          <w:p w14:paraId="470247E1" w14:textId="64B944F0" w:rsidR="00F149DF" w:rsidRPr="00AB1491" w:rsidRDefault="002708EA" w:rsidP="00AB1491">
            <w:r>
              <w:t>11.5</w:t>
            </w:r>
          </w:p>
        </w:tc>
        <w:tc>
          <w:tcPr>
            <w:tcW w:w="780" w:type="dxa"/>
          </w:tcPr>
          <w:p w14:paraId="3D8C4E31" w14:textId="4592122B" w:rsidR="00F149DF" w:rsidRPr="00AB1491" w:rsidRDefault="002708EA" w:rsidP="00AB1491">
            <w:r>
              <w:t>24.5</w:t>
            </w:r>
          </w:p>
        </w:tc>
      </w:tr>
      <w:tr w:rsidR="00F149DF" w:rsidRPr="00AB1491" w14:paraId="7600E5DD" w14:textId="77777777" w:rsidTr="002D6681">
        <w:tc>
          <w:tcPr>
            <w:tcW w:w="778" w:type="dxa"/>
          </w:tcPr>
          <w:p w14:paraId="0D0A3E89" w14:textId="77777777" w:rsidR="00F149DF" w:rsidRPr="00AB1491" w:rsidRDefault="00F149DF" w:rsidP="00AB1491">
            <w:r w:rsidRPr="00AB1491">
              <w:t>7</w:t>
            </w:r>
          </w:p>
        </w:tc>
        <w:tc>
          <w:tcPr>
            <w:tcW w:w="778" w:type="dxa"/>
          </w:tcPr>
          <w:p w14:paraId="5D0DCBA9" w14:textId="31B8BAFE" w:rsidR="00F149DF" w:rsidRPr="00AB1491" w:rsidRDefault="005C45B0" w:rsidP="00AB1491">
            <w:r>
              <w:t>22.6</w:t>
            </w:r>
          </w:p>
        </w:tc>
        <w:tc>
          <w:tcPr>
            <w:tcW w:w="781" w:type="dxa"/>
          </w:tcPr>
          <w:p w14:paraId="754AED94" w14:textId="54AEE459" w:rsidR="00F149DF" w:rsidRPr="00AB1491" w:rsidRDefault="005C45B0" w:rsidP="00AB1491">
            <w:r>
              <w:t>32.7</w:t>
            </w:r>
          </w:p>
        </w:tc>
        <w:tc>
          <w:tcPr>
            <w:tcW w:w="779" w:type="dxa"/>
          </w:tcPr>
          <w:p w14:paraId="56894924" w14:textId="77777777" w:rsidR="00F149DF" w:rsidRPr="00AB1491" w:rsidRDefault="00F149DF" w:rsidP="00AB1491">
            <w:r w:rsidRPr="00AB1491">
              <w:t>7</w:t>
            </w:r>
          </w:p>
        </w:tc>
        <w:tc>
          <w:tcPr>
            <w:tcW w:w="779" w:type="dxa"/>
          </w:tcPr>
          <w:p w14:paraId="6BC7C603" w14:textId="661DC7BB" w:rsidR="00F149DF" w:rsidRPr="00AB1491" w:rsidRDefault="002708EA" w:rsidP="00AB1491">
            <w:r>
              <w:t>24.7</w:t>
            </w:r>
          </w:p>
        </w:tc>
        <w:tc>
          <w:tcPr>
            <w:tcW w:w="779" w:type="dxa"/>
          </w:tcPr>
          <w:p w14:paraId="6A045C6B" w14:textId="358F0803" w:rsidR="00F149DF" w:rsidRPr="00AB1491" w:rsidRDefault="002708EA" w:rsidP="00AB1491">
            <w:r>
              <w:t>36.7</w:t>
            </w:r>
          </w:p>
        </w:tc>
        <w:tc>
          <w:tcPr>
            <w:tcW w:w="779" w:type="dxa"/>
          </w:tcPr>
          <w:p w14:paraId="445A7479" w14:textId="77777777" w:rsidR="00F149DF" w:rsidRPr="00AB1491" w:rsidRDefault="00F149DF" w:rsidP="00AB1491">
            <w:r w:rsidRPr="00AB1491">
              <w:t>7</w:t>
            </w:r>
          </w:p>
        </w:tc>
        <w:tc>
          <w:tcPr>
            <w:tcW w:w="779" w:type="dxa"/>
          </w:tcPr>
          <w:p w14:paraId="5D332C9B" w14:textId="57F8B0FD" w:rsidR="00F149DF" w:rsidRPr="00AB1491" w:rsidRDefault="002708EA" w:rsidP="00AB1491">
            <w:r>
              <w:t>24.5</w:t>
            </w:r>
          </w:p>
        </w:tc>
        <w:tc>
          <w:tcPr>
            <w:tcW w:w="779" w:type="dxa"/>
          </w:tcPr>
          <w:p w14:paraId="0F4330AB" w14:textId="3BE74E05" w:rsidR="00F149DF" w:rsidRPr="00AB1491" w:rsidRDefault="002708EA" w:rsidP="00AB1491">
            <w:r>
              <w:t>33.6</w:t>
            </w:r>
          </w:p>
        </w:tc>
        <w:tc>
          <w:tcPr>
            <w:tcW w:w="779" w:type="dxa"/>
          </w:tcPr>
          <w:p w14:paraId="1FAEDB5A" w14:textId="77777777" w:rsidR="00F149DF" w:rsidRPr="00AB1491" w:rsidRDefault="00F149DF" w:rsidP="00AB1491">
            <w:r w:rsidRPr="00AB1491">
              <w:t>7</w:t>
            </w:r>
          </w:p>
        </w:tc>
        <w:tc>
          <w:tcPr>
            <w:tcW w:w="780" w:type="dxa"/>
          </w:tcPr>
          <w:p w14:paraId="1221CD43" w14:textId="3DC3DBB7" w:rsidR="00F149DF" w:rsidRPr="00AB1491" w:rsidRDefault="002708EA" w:rsidP="00AB1491">
            <w:r>
              <w:t>25.5</w:t>
            </w:r>
          </w:p>
        </w:tc>
        <w:tc>
          <w:tcPr>
            <w:tcW w:w="780" w:type="dxa"/>
          </w:tcPr>
          <w:p w14:paraId="35CC3458" w14:textId="5DE682CF" w:rsidR="00F149DF" w:rsidRPr="00AB1491" w:rsidRDefault="002708EA" w:rsidP="00AB1491">
            <w:r>
              <w:t>35.4</w:t>
            </w:r>
          </w:p>
        </w:tc>
      </w:tr>
      <w:tr w:rsidR="00F149DF" w:rsidRPr="00AB1491" w14:paraId="62B27D0B" w14:textId="77777777" w:rsidTr="002D6681">
        <w:tc>
          <w:tcPr>
            <w:tcW w:w="778" w:type="dxa"/>
          </w:tcPr>
          <w:p w14:paraId="1B7F3D95" w14:textId="77777777" w:rsidR="00F149DF" w:rsidRPr="00AB1491" w:rsidRDefault="00F149DF" w:rsidP="00AB1491">
            <w:r w:rsidRPr="00AB1491">
              <w:t>8</w:t>
            </w:r>
          </w:p>
        </w:tc>
        <w:tc>
          <w:tcPr>
            <w:tcW w:w="778" w:type="dxa"/>
          </w:tcPr>
          <w:p w14:paraId="7B6A3EFD" w14:textId="4BE90A78" w:rsidR="00F149DF" w:rsidRPr="00AB1491" w:rsidRDefault="005C45B0" w:rsidP="00AB1491">
            <w:r>
              <w:t>12.5</w:t>
            </w:r>
          </w:p>
        </w:tc>
        <w:tc>
          <w:tcPr>
            <w:tcW w:w="781" w:type="dxa"/>
          </w:tcPr>
          <w:p w14:paraId="35FF6327" w14:textId="65AAA5F2" w:rsidR="00F149DF" w:rsidRPr="00AB1491" w:rsidRDefault="005C45B0" w:rsidP="00AB1491">
            <w:r>
              <w:t>19.7</w:t>
            </w:r>
          </w:p>
        </w:tc>
        <w:tc>
          <w:tcPr>
            <w:tcW w:w="779" w:type="dxa"/>
          </w:tcPr>
          <w:p w14:paraId="218B90BB" w14:textId="77777777" w:rsidR="00F149DF" w:rsidRPr="00AB1491" w:rsidRDefault="00F149DF" w:rsidP="00AB1491">
            <w:r w:rsidRPr="00AB1491">
              <w:t>8</w:t>
            </w:r>
          </w:p>
        </w:tc>
        <w:tc>
          <w:tcPr>
            <w:tcW w:w="779" w:type="dxa"/>
          </w:tcPr>
          <w:p w14:paraId="023C2D4E" w14:textId="31737DF7" w:rsidR="00F149DF" w:rsidRPr="00AB1491" w:rsidRDefault="002708EA" w:rsidP="00AB1491">
            <w:r>
              <w:t>14.5</w:t>
            </w:r>
          </w:p>
        </w:tc>
        <w:tc>
          <w:tcPr>
            <w:tcW w:w="779" w:type="dxa"/>
          </w:tcPr>
          <w:p w14:paraId="59A2B4DE" w14:textId="53DF5684" w:rsidR="00F149DF" w:rsidRPr="00AB1491" w:rsidRDefault="002708EA" w:rsidP="00AB1491">
            <w:r>
              <w:t>39.8</w:t>
            </w:r>
          </w:p>
        </w:tc>
        <w:tc>
          <w:tcPr>
            <w:tcW w:w="779" w:type="dxa"/>
          </w:tcPr>
          <w:p w14:paraId="520196F2" w14:textId="77777777" w:rsidR="00F149DF" w:rsidRPr="00AB1491" w:rsidRDefault="00F149DF" w:rsidP="00AB1491">
            <w:r w:rsidRPr="00AB1491">
              <w:t>8</w:t>
            </w:r>
          </w:p>
        </w:tc>
        <w:tc>
          <w:tcPr>
            <w:tcW w:w="779" w:type="dxa"/>
          </w:tcPr>
          <w:p w14:paraId="22089AC8" w14:textId="2943F064" w:rsidR="00F149DF" w:rsidRPr="00AB1491" w:rsidRDefault="002708EA" w:rsidP="00AB1491">
            <w:r>
              <w:t>14.5</w:t>
            </w:r>
          </w:p>
        </w:tc>
        <w:tc>
          <w:tcPr>
            <w:tcW w:w="779" w:type="dxa"/>
          </w:tcPr>
          <w:p w14:paraId="3F26AE77" w14:textId="008CA8A8" w:rsidR="00F149DF" w:rsidRPr="00AB1491" w:rsidRDefault="002708EA" w:rsidP="00AB1491">
            <w:r>
              <w:t>21.6</w:t>
            </w:r>
          </w:p>
        </w:tc>
        <w:tc>
          <w:tcPr>
            <w:tcW w:w="779" w:type="dxa"/>
          </w:tcPr>
          <w:p w14:paraId="49FFF3D5" w14:textId="77777777" w:rsidR="00F149DF" w:rsidRPr="00AB1491" w:rsidRDefault="00F149DF" w:rsidP="00AB1491">
            <w:r w:rsidRPr="00AB1491">
              <w:t>8</w:t>
            </w:r>
          </w:p>
        </w:tc>
        <w:tc>
          <w:tcPr>
            <w:tcW w:w="780" w:type="dxa"/>
          </w:tcPr>
          <w:p w14:paraId="7B39FBBB" w14:textId="79C1B5B2" w:rsidR="00F149DF" w:rsidRPr="00AB1491" w:rsidRDefault="002708EA" w:rsidP="00AB1491">
            <w:r>
              <w:t>15.4</w:t>
            </w:r>
          </w:p>
        </w:tc>
        <w:tc>
          <w:tcPr>
            <w:tcW w:w="780" w:type="dxa"/>
          </w:tcPr>
          <w:p w14:paraId="7A7B2E77" w14:textId="73204FE0" w:rsidR="00F149DF" w:rsidRPr="00AB1491" w:rsidRDefault="002708EA" w:rsidP="00AB1491">
            <w:r>
              <w:t>22.5</w:t>
            </w:r>
          </w:p>
        </w:tc>
      </w:tr>
      <w:tr w:rsidR="00F149DF" w:rsidRPr="00AB1491" w14:paraId="10575B18" w14:textId="77777777" w:rsidTr="002D6681">
        <w:tc>
          <w:tcPr>
            <w:tcW w:w="778" w:type="dxa"/>
          </w:tcPr>
          <w:p w14:paraId="74740BE6" w14:textId="77777777" w:rsidR="00F149DF" w:rsidRPr="00AB1491" w:rsidRDefault="00F149DF" w:rsidP="00AB1491">
            <w:r w:rsidRPr="00AB1491">
              <w:t>9</w:t>
            </w:r>
          </w:p>
        </w:tc>
        <w:tc>
          <w:tcPr>
            <w:tcW w:w="778" w:type="dxa"/>
          </w:tcPr>
          <w:p w14:paraId="22F96EE4" w14:textId="12CD78C8" w:rsidR="00F149DF" w:rsidRPr="00AB1491" w:rsidRDefault="005C45B0" w:rsidP="00AB1491">
            <w:r>
              <w:t>10.7</w:t>
            </w:r>
          </w:p>
        </w:tc>
        <w:tc>
          <w:tcPr>
            <w:tcW w:w="781" w:type="dxa"/>
          </w:tcPr>
          <w:p w14:paraId="561FEFE0" w14:textId="19365EE7" w:rsidR="00F149DF" w:rsidRPr="00AB1491" w:rsidRDefault="005C45B0" w:rsidP="00AB1491">
            <w:r>
              <w:t>45.7</w:t>
            </w:r>
          </w:p>
        </w:tc>
        <w:tc>
          <w:tcPr>
            <w:tcW w:w="779" w:type="dxa"/>
          </w:tcPr>
          <w:p w14:paraId="2242566B" w14:textId="77777777" w:rsidR="00F149DF" w:rsidRPr="00AB1491" w:rsidRDefault="00F149DF" w:rsidP="00AB1491">
            <w:r w:rsidRPr="00AB1491">
              <w:t>9</w:t>
            </w:r>
          </w:p>
        </w:tc>
        <w:tc>
          <w:tcPr>
            <w:tcW w:w="779" w:type="dxa"/>
          </w:tcPr>
          <w:p w14:paraId="65FA0BE1" w14:textId="253757D7" w:rsidR="00F149DF" w:rsidRPr="00AB1491" w:rsidRDefault="002708EA" w:rsidP="00AB1491">
            <w:r>
              <w:t>16.7</w:t>
            </w:r>
          </w:p>
        </w:tc>
        <w:tc>
          <w:tcPr>
            <w:tcW w:w="779" w:type="dxa"/>
          </w:tcPr>
          <w:p w14:paraId="44A69BBE" w14:textId="43A7BE0F" w:rsidR="00F149DF" w:rsidRPr="00AB1491" w:rsidRDefault="002708EA" w:rsidP="00AB1491">
            <w:r>
              <w:t>55.7</w:t>
            </w:r>
          </w:p>
        </w:tc>
        <w:tc>
          <w:tcPr>
            <w:tcW w:w="779" w:type="dxa"/>
          </w:tcPr>
          <w:p w14:paraId="46B19C2B" w14:textId="77777777" w:rsidR="00F149DF" w:rsidRPr="00AB1491" w:rsidRDefault="00F149DF" w:rsidP="00AB1491">
            <w:r w:rsidRPr="00AB1491">
              <w:t>9</w:t>
            </w:r>
          </w:p>
        </w:tc>
        <w:tc>
          <w:tcPr>
            <w:tcW w:w="779" w:type="dxa"/>
          </w:tcPr>
          <w:p w14:paraId="26C0F6CA" w14:textId="4A4FACFF" w:rsidR="00F149DF" w:rsidRPr="00AB1491" w:rsidRDefault="002708EA" w:rsidP="00AB1491">
            <w:r>
              <w:t>11.6</w:t>
            </w:r>
          </w:p>
        </w:tc>
        <w:tc>
          <w:tcPr>
            <w:tcW w:w="779" w:type="dxa"/>
          </w:tcPr>
          <w:p w14:paraId="53C85CB4" w14:textId="27159742" w:rsidR="00F149DF" w:rsidRPr="00AB1491" w:rsidRDefault="002708EA" w:rsidP="00AB1491">
            <w:r>
              <w:t>46.7</w:t>
            </w:r>
          </w:p>
        </w:tc>
        <w:tc>
          <w:tcPr>
            <w:tcW w:w="779" w:type="dxa"/>
          </w:tcPr>
          <w:p w14:paraId="48993D82" w14:textId="77777777" w:rsidR="00F149DF" w:rsidRPr="00AB1491" w:rsidRDefault="00F149DF" w:rsidP="00AB1491">
            <w:r w:rsidRPr="00AB1491">
              <w:t>9</w:t>
            </w:r>
          </w:p>
        </w:tc>
        <w:tc>
          <w:tcPr>
            <w:tcW w:w="780" w:type="dxa"/>
          </w:tcPr>
          <w:p w14:paraId="39D96F15" w14:textId="48A59110" w:rsidR="00F149DF" w:rsidRPr="00AB1491" w:rsidRDefault="002708EA" w:rsidP="00AB1491">
            <w:r>
              <w:t>12.5</w:t>
            </w:r>
          </w:p>
        </w:tc>
        <w:tc>
          <w:tcPr>
            <w:tcW w:w="780" w:type="dxa"/>
          </w:tcPr>
          <w:p w14:paraId="65873DB6" w14:textId="75FC1FDB" w:rsidR="00F149DF" w:rsidRPr="00AB1491" w:rsidRDefault="002708EA" w:rsidP="00AB1491">
            <w:r>
              <w:t>47.5</w:t>
            </w:r>
          </w:p>
        </w:tc>
      </w:tr>
      <w:tr w:rsidR="00F149DF" w:rsidRPr="00AB1491" w14:paraId="575145A8" w14:textId="77777777" w:rsidTr="002D6681">
        <w:tc>
          <w:tcPr>
            <w:tcW w:w="778" w:type="dxa"/>
          </w:tcPr>
          <w:p w14:paraId="024E5162" w14:textId="77777777" w:rsidR="00F149DF" w:rsidRPr="00AB1491" w:rsidRDefault="00F149DF" w:rsidP="00AB1491">
            <w:r w:rsidRPr="00AB1491">
              <w:t>10</w:t>
            </w:r>
          </w:p>
        </w:tc>
        <w:tc>
          <w:tcPr>
            <w:tcW w:w="778" w:type="dxa"/>
          </w:tcPr>
          <w:p w14:paraId="1194CFC8" w14:textId="07391AA4" w:rsidR="00F149DF" w:rsidRPr="00AB1491" w:rsidRDefault="005C45B0" w:rsidP="00AB1491">
            <w:r>
              <w:t>15.7</w:t>
            </w:r>
          </w:p>
        </w:tc>
        <w:tc>
          <w:tcPr>
            <w:tcW w:w="781" w:type="dxa"/>
          </w:tcPr>
          <w:p w14:paraId="14F3E176" w14:textId="393A9EC6" w:rsidR="00F149DF" w:rsidRPr="00AB1491" w:rsidRDefault="005C45B0" w:rsidP="00AB1491">
            <w:r>
              <w:t>26.8</w:t>
            </w:r>
          </w:p>
        </w:tc>
        <w:tc>
          <w:tcPr>
            <w:tcW w:w="779" w:type="dxa"/>
          </w:tcPr>
          <w:p w14:paraId="6B1D2004" w14:textId="77777777" w:rsidR="00F149DF" w:rsidRPr="00AB1491" w:rsidRDefault="00F149DF" w:rsidP="00AB1491">
            <w:r w:rsidRPr="00AB1491">
              <w:t>10</w:t>
            </w:r>
          </w:p>
        </w:tc>
        <w:tc>
          <w:tcPr>
            <w:tcW w:w="779" w:type="dxa"/>
          </w:tcPr>
          <w:p w14:paraId="5762237A" w14:textId="6957EF58" w:rsidR="00F149DF" w:rsidRPr="00AB1491" w:rsidRDefault="002708EA" w:rsidP="00AB1491">
            <w:r>
              <w:t>17.5</w:t>
            </w:r>
          </w:p>
        </w:tc>
        <w:tc>
          <w:tcPr>
            <w:tcW w:w="779" w:type="dxa"/>
          </w:tcPr>
          <w:p w14:paraId="6AF7DA0E" w14:textId="6B03A572" w:rsidR="00F149DF" w:rsidRPr="00AB1491" w:rsidRDefault="002708EA" w:rsidP="00AB1491">
            <w:r>
              <w:t>29.8</w:t>
            </w:r>
          </w:p>
        </w:tc>
        <w:tc>
          <w:tcPr>
            <w:tcW w:w="779" w:type="dxa"/>
          </w:tcPr>
          <w:p w14:paraId="41754A04" w14:textId="77777777" w:rsidR="00F149DF" w:rsidRPr="00AB1491" w:rsidRDefault="00F149DF" w:rsidP="00AB1491">
            <w:r w:rsidRPr="00AB1491">
              <w:t>10</w:t>
            </w:r>
          </w:p>
        </w:tc>
        <w:tc>
          <w:tcPr>
            <w:tcW w:w="779" w:type="dxa"/>
          </w:tcPr>
          <w:p w14:paraId="4BA549E7" w14:textId="32514594" w:rsidR="00F149DF" w:rsidRPr="00AB1491" w:rsidRDefault="002708EA" w:rsidP="00AB1491">
            <w:r>
              <w:t>16.6</w:t>
            </w:r>
          </w:p>
        </w:tc>
        <w:tc>
          <w:tcPr>
            <w:tcW w:w="779" w:type="dxa"/>
          </w:tcPr>
          <w:p w14:paraId="1F110394" w14:textId="6E442A75" w:rsidR="00F149DF" w:rsidRPr="00AB1491" w:rsidRDefault="002708EA" w:rsidP="00AB1491">
            <w:r>
              <w:t>28.9</w:t>
            </w:r>
          </w:p>
        </w:tc>
        <w:tc>
          <w:tcPr>
            <w:tcW w:w="779" w:type="dxa"/>
          </w:tcPr>
          <w:p w14:paraId="6AC30461" w14:textId="77777777" w:rsidR="00F149DF" w:rsidRPr="00AB1491" w:rsidRDefault="00F149DF" w:rsidP="00AB1491">
            <w:r w:rsidRPr="00AB1491">
              <w:t>10</w:t>
            </w:r>
          </w:p>
        </w:tc>
        <w:tc>
          <w:tcPr>
            <w:tcW w:w="780" w:type="dxa"/>
          </w:tcPr>
          <w:p w14:paraId="568BDF3E" w14:textId="0D0D43CC" w:rsidR="00F149DF" w:rsidRPr="00AB1491" w:rsidRDefault="00F04E5A" w:rsidP="00AB1491">
            <w:r>
              <w:t>18.6</w:t>
            </w:r>
          </w:p>
        </w:tc>
        <w:tc>
          <w:tcPr>
            <w:tcW w:w="780" w:type="dxa"/>
          </w:tcPr>
          <w:p w14:paraId="4F003DD7" w14:textId="198E34F8" w:rsidR="00F149DF" w:rsidRPr="00AB1491" w:rsidRDefault="00F04E5A" w:rsidP="00AB1491">
            <w:r>
              <w:t>30.5</w:t>
            </w:r>
          </w:p>
        </w:tc>
      </w:tr>
      <w:tr w:rsidR="00F149DF" w:rsidRPr="00AB1491" w14:paraId="14A34B54" w14:textId="77777777" w:rsidTr="002D6681">
        <w:tc>
          <w:tcPr>
            <w:tcW w:w="778" w:type="dxa"/>
          </w:tcPr>
          <w:p w14:paraId="63EA3517" w14:textId="77777777" w:rsidR="00F149DF" w:rsidRPr="00AB1491" w:rsidRDefault="00F149DF" w:rsidP="00AB1491">
            <w:r w:rsidRPr="00AB1491">
              <w:t>11</w:t>
            </w:r>
          </w:p>
        </w:tc>
        <w:tc>
          <w:tcPr>
            <w:tcW w:w="778" w:type="dxa"/>
          </w:tcPr>
          <w:p w14:paraId="2B03A540" w14:textId="4762A140" w:rsidR="00F149DF" w:rsidRPr="00AB1491" w:rsidRDefault="005C45B0" w:rsidP="00AB1491">
            <w:r>
              <w:t>12.6</w:t>
            </w:r>
          </w:p>
        </w:tc>
        <w:tc>
          <w:tcPr>
            <w:tcW w:w="781" w:type="dxa"/>
          </w:tcPr>
          <w:p w14:paraId="45E73F52" w14:textId="4B910AA4" w:rsidR="00F149DF" w:rsidRPr="00AB1491" w:rsidRDefault="005C45B0" w:rsidP="00AB1491">
            <w:r>
              <w:t>34.6</w:t>
            </w:r>
          </w:p>
        </w:tc>
        <w:tc>
          <w:tcPr>
            <w:tcW w:w="779" w:type="dxa"/>
          </w:tcPr>
          <w:p w14:paraId="53751A09" w14:textId="77777777" w:rsidR="00F149DF" w:rsidRPr="00AB1491" w:rsidRDefault="00F149DF" w:rsidP="00AB1491">
            <w:r w:rsidRPr="00AB1491">
              <w:t>11</w:t>
            </w:r>
          </w:p>
        </w:tc>
        <w:tc>
          <w:tcPr>
            <w:tcW w:w="779" w:type="dxa"/>
          </w:tcPr>
          <w:p w14:paraId="4E749EAA" w14:textId="74EB962B" w:rsidR="00F149DF" w:rsidRPr="00AB1491" w:rsidRDefault="002708EA" w:rsidP="00AB1491">
            <w:r>
              <w:t>14.6</w:t>
            </w:r>
          </w:p>
        </w:tc>
        <w:tc>
          <w:tcPr>
            <w:tcW w:w="779" w:type="dxa"/>
          </w:tcPr>
          <w:p w14:paraId="6AF7BFF7" w14:textId="7818B49A" w:rsidR="00F149DF" w:rsidRPr="00AB1491" w:rsidRDefault="002708EA" w:rsidP="00AB1491">
            <w:r>
              <w:t>36.6</w:t>
            </w:r>
          </w:p>
        </w:tc>
        <w:tc>
          <w:tcPr>
            <w:tcW w:w="779" w:type="dxa"/>
          </w:tcPr>
          <w:p w14:paraId="3D8C4943" w14:textId="77777777" w:rsidR="00F149DF" w:rsidRPr="00AB1491" w:rsidRDefault="00F149DF" w:rsidP="00AB1491">
            <w:r w:rsidRPr="00AB1491">
              <w:t>11</w:t>
            </w:r>
          </w:p>
        </w:tc>
        <w:tc>
          <w:tcPr>
            <w:tcW w:w="779" w:type="dxa"/>
          </w:tcPr>
          <w:p w14:paraId="49E363C9" w14:textId="3B468E62" w:rsidR="00F149DF" w:rsidRPr="00AB1491" w:rsidRDefault="002708EA" w:rsidP="00AB1491">
            <w:r>
              <w:t>13.5</w:t>
            </w:r>
          </w:p>
        </w:tc>
        <w:tc>
          <w:tcPr>
            <w:tcW w:w="779" w:type="dxa"/>
          </w:tcPr>
          <w:p w14:paraId="3377E4B2" w14:textId="33F23D1A" w:rsidR="00F149DF" w:rsidRPr="00AB1491" w:rsidRDefault="002708EA" w:rsidP="00AB1491">
            <w:r>
              <w:t>36.7</w:t>
            </w:r>
          </w:p>
        </w:tc>
        <w:tc>
          <w:tcPr>
            <w:tcW w:w="779" w:type="dxa"/>
          </w:tcPr>
          <w:p w14:paraId="198D4FDE" w14:textId="77777777" w:rsidR="00F149DF" w:rsidRPr="00AB1491" w:rsidRDefault="00F149DF" w:rsidP="00AB1491">
            <w:r w:rsidRPr="00AB1491">
              <w:t>11</w:t>
            </w:r>
          </w:p>
        </w:tc>
        <w:tc>
          <w:tcPr>
            <w:tcW w:w="780" w:type="dxa"/>
          </w:tcPr>
          <w:p w14:paraId="5D3DAAE6" w14:textId="156ED6F5" w:rsidR="00F149DF" w:rsidRPr="00AB1491" w:rsidRDefault="00F04E5A" w:rsidP="00AB1491">
            <w:r>
              <w:t>14.3</w:t>
            </w:r>
          </w:p>
        </w:tc>
        <w:tc>
          <w:tcPr>
            <w:tcW w:w="780" w:type="dxa"/>
          </w:tcPr>
          <w:p w14:paraId="21D21CB0" w14:textId="2B602AFB" w:rsidR="00F149DF" w:rsidRPr="00AB1491" w:rsidRDefault="00F04E5A" w:rsidP="00AB1491">
            <w:r>
              <w:t>38.5</w:t>
            </w:r>
          </w:p>
        </w:tc>
      </w:tr>
      <w:tr w:rsidR="00F149DF" w:rsidRPr="00AB1491" w14:paraId="10F8B6BC" w14:textId="77777777" w:rsidTr="002D6681">
        <w:tc>
          <w:tcPr>
            <w:tcW w:w="778" w:type="dxa"/>
          </w:tcPr>
          <w:p w14:paraId="578DA29E" w14:textId="77777777" w:rsidR="00F149DF" w:rsidRPr="00AB1491" w:rsidRDefault="00F149DF" w:rsidP="00AB1491">
            <w:r w:rsidRPr="00AB1491">
              <w:t>12</w:t>
            </w:r>
          </w:p>
        </w:tc>
        <w:tc>
          <w:tcPr>
            <w:tcW w:w="778" w:type="dxa"/>
          </w:tcPr>
          <w:p w14:paraId="6FA45DB7" w14:textId="07657824" w:rsidR="00F149DF" w:rsidRPr="00AB1491" w:rsidRDefault="005C45B0" w:rsidP="00AB1491">
            <w:r>
              <w:t>10.6</w:t>
            </w:r>
          </w:p>
        </w:tc>
        <w:tc>
          <w:tcPr>
            <w:tcW w:w="781" w:type="dxa"/>
          </w:tcPr>
          <w:p w14:paraId="0FAC18EA" w14:textId="35AE5D90" w:rsidR="00F149DF" w:rsidRPr="00AB1491" w:rsidRDefault="005C45B0" w:rsidP="00AB1491">
            <w:r>
              <w:t>19.8</w:t>
            </w:r>
          </w:p>
        </w:tc>
        <w:tc>
          <w:tcPr>
            <w:tcW w:w="779" w:type="dxa"/>
          </w:tcPr>
          <w:p w14:paraId="58447DFB" w14:textId="77777777" w:rsidR="00F149DF" w:rsidRPr="00AB1491" w:rsidRDefault="00F149DF" w:rsidP="00AB1491">
            <w:r w:rsidRPr="00AB1491">
              <w:t>12</w:t>
            </w:r>
          </w:p>
        </w:tc>
        <w:tc>
          <w:tcPr>
            <w:tcW w:w="779" w:type="dxa"/>
          </w:tcPr>
          <w:p w14:paraId="56A1F022" w14:textId="0366DB64" w:rsidR="00F149DF" w:rsidRPr="00AB1491" w:rsidRDefault="002708EA" w:rsidP="00AB1491">
            <w:r>
              <w:t>12.5</w:t>
            </w:r>
          </w:p>
        </w:tc>
        <w:tc>
          <w:tcPr>
            <w:tcW w:w="779" w:type="dxa"/>
          </w:tcPr>
          <w:p w14:paraId="1D861C0D" w14:textId="26CDBEBB" w:rsidR="00F149DF" w:rsidRPr="00AB1491" w:rsidRDefault="002708EA" w:rsidP="00AB1491">
            <w:r>
              <w:t>22.5</w:t>
            </w:r>
          </w:p>
        </w:tc>
        <w:tc>
          <w:tcPr>
            <w:tcW w:w="779" w:type="dxa"/>
          </w:tcPr>
          <w:p w14:paraId="3CEECE14" w14:textId="77777777" w:rsidR="00F149DF" w:rsidRPr="00AB1491" w:rsidRDefault="00F149DF" w:rsidP="00AB1491">
            <w:r w:rsidRPr="00AB1491">
              <w:t>12</w:t>
            </w:r>
          </w:p>
        </w:tc>
        <w:tc>
          <w:tcPr>
            <w:tcW w:w="779" w:type="dxa"/>
          </w:tcPr>
          <w:p w14:paraId="3064A750" w14:textId="4CB14127" w:rsidR="00F149DF" w:rsidRPr="00AB1491" w:rsidRDefault="002708EA" w:rsidP="00AB1491">
            <w:r>
              <w:t>12.5</w:t>
            </w:r>
          </w:p>
        </w:tc>
        <w:tc>
          <w:tcPr>
            <w:tcW w:w="779" w:type="dxa"/>
          </w:tcPr>
          <w:p w14:paraId="20737DEF" w14:textId="475734B0" w:rsidR="00F149DF" w:rsidRPr="00AB1491" w:rsidRDefault="002708EA" w:rsidP="00AB1491">
            <w:r>
              <w:t>21.5</w:t>
            </w:r>
          </w:p>
        </w:tc>
        <w:tc>
          <w:tcPr>
            <w:tcW w:w="779" w:type="dxa"/>
          </w:tcPr>
          <w:p w14:paraId="09B2F373" w14:textId="77777777" w:rsidR="00F149DF" w:rsidRPr="00AB1491" w:rsidRDefault="00F149DF" w:rsidP="00AB1491">
            <w:r w:rsidRPr="00AB1491">
              <w:t>12</w:t>
            </w:r>
          </w:p>
        </w:tc>
        <w:tc>
          <w:tcPr>
            <w:tcW w:w="780" w:type="dxa"/>
          </w:tcPr>
          <w:p w14:paraId="31322A0A" w14:textId="6E89AF92" w:rsidR="00F149DF" w:rsidRPr="00AB1491" w:rsidRDefault="00F04E5A" w:rsidP="00AB1491">
            <w:r>
              <w:t>13.5</w:t>
            </w:r>
          </w:p>
        </w:tc>
        <w:tc>
          <w:tcPr>
            <w:tcW w:w="780" w:type="dxa"/>
          </w:tcPr>
          <w:p w14:paraId="6C83A25D" w14:textId="3867DC53" w:rsidR="00F149DF" w:rsidRPr="00AB1491" w:rsidRDefault="00F04E5A" w:rsidP="00AB1491">
            <w:r>
              <w:t>22.5</w:t>
            </w:r>
          </w:p>
        </w:tc>
      </w:tr>
      <w:tr w:rsidR="00F149DF" w:rsidRPr="00AB1491" w14:paraId="166CB3AB" w14:textId="77777777" w:rsidTr="002D6681">
        <w:tc>
          <w:tcPr>
            <w:tcW w:w="778" w:type="dxa"/>
          </w:tcPr>
          <w:p w14:paraId="308701F8" w14:textId="77777777" w:rsidR="00F149DF" w:rsidRPr="00AB1491" w:rsidRDefault="00F149DF" w:rsidP="00AB1491">
            <w:r w:rsidRPr="00AB1491">
              <w:t>13</w:t>
            </w:r>
          </w:p>
        </w:tc>
        <w:tc>
          <w:tcPr>
            <w:tcW w:w="778" w:type="dxa"/>
          </w:tcPr>
          <w:p w14:paraId="46635F5C" w14:textId="7CD7871A" w:rsidR="00F149DF" w:rsidRPr="00AB1491" w:rsidRDefault="005C45B0" w:rsidP="00AB1491">
            <w:r>
              <w:t>12.7</w:t>
            </w:r>
          </w:p>
        </w:tc>
        <w:tc>
          <w:tcPr>
            <w:tcW w:w="781" w:type="dxa"/>
          </w:tcPr>
          <w:p w14:paraId="6D4E2536" w14:textId="42102C96" w:rsidR="00F149DF" w:rsidRPr="00AB1491" w:rsidRDefault="005C45B0" w:rsidP="00AB1491">
            <w:r>
              <w:t>23.6</w:t>
            </w:r>
          </w:p>
        </w:tc>
        <w:tc>
          <w:tcPr>
            <w:tcW w:w="779" w:type="dxa"/>
          </w:tcPr>
          <w:p w14:paraId="69F66BD2" w14:textId="77777777" w:rsidR="00F149DF" w:rsidRPr="00AB1491" w:rsidRDefault="00F149DF" w:rsidP="00AB1491">
            <w:r w:rsidRPr="00AB1491">
              <w:t>13</w:t>
            </w:r>
          </w:p>
        </w:tc>
        <w:tc>
          <w:tcPr>
            <w:tcW w:w="779" w:type="dxa"/>
          </w:tcPr>
          <w:p w14:paraId="2D934403" w14:textId="1AD8EEEC" w:rsidR="00F149DF" w:rsidRPr="00AB1491" w:rsidRDefault="002708EA" w:rsidP="00AB1491">
            <w:r>
              <w:t>14.6</w:t>
            </w:r>
          </w:p>
        </w:tc>
        <w:tc>
          <w:tcPr>
            <w:tcW w:w="779" w:type="dxa"/>
          </w:tcPr>
          <w:p w14:paraId="05A4F013" w14:textId="6CEEA4D1" w:rsidR="00F149DF" w:rsidRPr="00AB1491" w:rsidRDefault="002708EA" w:rsidP="00AB1491">
            <w:r>
              <w:t>25.7</w:t>
            </w:r>
          </w:p>
        </w:tc>
        <w:tc>
          <w:tcPr>
            <w:tcW w:w="779" w:type="dxa"/>
          </w:tcPr>
          <w:p w14:paraId="239AB93C" w14:textId="77777777" w:rsidR="00F149DF" w:rsidRPr="00AB1491" w:rsidRDefault="00F149DF" w:rsidP="00AB1491">
            <w:r w:rsidRPr="00AB1491">
              <w:t>13</w:t>
            </w:r>
          </w:p>
        </w:tc>
        <w:tc>
          <w:tcPr>
            <w:tcW w:w="779" w:type="dxa"/>
          </w:tcPr>
          <w:p w14:paraId="01C0EC59" w14:textId="4675F91D" w:rsidR="00F149DF" w:rsidRPr="00AB1491" w:rsidRDefault="002708EA" w:rsidP="00AB1491">
            <w:r>
              <w:t>13.5</w:t>
            </w:r>
          </w:p>
        </w:tc>
        <w:tc>
          <w:tcPr>
            <w:tcW w:w="779" w:type="dxa"/>
          </w:tcPr>
          <w:p w14:paraId="6137B2A0" w14:textId="6180CF17" w:rsidR="00F149DF" w:rsidRPr="00AB1491" w:rsidRDefault="002708EA" w:rsidP="00AB1491">
            <w:r>
              <w:t>24.5</w:t>
            </w:r>
          </w:p>
        </w:tc>
        <w:tc>
          <w:tcPr>
            <w:tcW w:w="779" w:type="dxa"/>
          </w:tcPr>
          <w:p w14:paraId="30CC88FB" w14:textId="77777777" w:rsidR="00F149DF" w:rsidRPr="00AB1491" w:rsidRDefault="00F149DF" w:rsidP="00AB1491">
            <w:r w:rsidRPr="00AB1491">
              <w:t>13</w:t>
            </w:r>
          </w:p>
        </w:tc>
        <w:tc>
          <w:tcPr>
            <w:tcW w:w="780" w:type="dxa"/>
          </w:tcPr>
          <w:p w14:paraId="31AFE265" w14:textId="3F200008" w:rsidR="00F149DF" w:rsidRPr="00AB1491" w:rsidRDefault="00F04E5A" w:rsidP="00AB1491">
            <w:r>
              <w:t>15.5</w:t>
            </w:r>
          </w:p>
        </w:tc>
        <w:tc>
          <w:tcPr>
            <w:tcW w:w="780" w:type="dxa"/>
          </w:tcPr>
          <w:p w14:paraId="438D1508" w14:textId="5CE93DDB" w:rsidR="00F149DF" w:rsidRPr="00AB1491" w:rsidRDefault="00F04E5A" w:rsidP="00AB1491">
            <w:r>
              <w:t>25.6</w:t>
            </w:r>
          </w:p>
        </w:tc>
      </w:tr>
      <w:tr w:rsidR="00F149DF" w:rsidRPr="00AB1491" w14:paraId="439412DE" w14:textId="77777777" w:rsidTr="002D6681">
        <w:tc>
          <w:tcPr>
            <w:tcW w:w="778" w:type="dxa"/>
          </w:tcPr>
          <w:p w14:paraId="63355FD7" w14:textId="77777777" w:rsidR="00F149DF" w:rsidRPr="00AB1491" w:rsidRDefault="00F149DF" w:rsidP="00AB1491">
            <w:r w:rsidRPr="00AB1491">
              <w:t>14</w:t>
            </w:r>
          </w:p>
        </w:tc>
        <w:tc>
          <w:tcPr>
            <w:tcW w:w="778" w:type="dxa"/>
          </w:tcPr>
          <w:p w14:paraId="11AAA834" w14:textId="7800424E" w:rsidR="00F149DF" w:rsidRPr="00AB1491" w:rsidRDefault="005C45B0" w:rsidP="00AB1491">
            <w:r>
              <w:t>10.8</w:t>
            </w:r>
          </w:p>
        </w:tc>
        <w:tc>
          <w:tcPr>
            <w:tcW w:w="781" w:type="dxa"/>
          </w:tcPr>
          <w:p w14:paraId="5B039859" w14:textId="17263827" w:rsidR="00F149DF" w:rsidRPr="00AB1491" w:rsidRDefault="005C45B0" w:rsidP="00AB1491">
            <w:r>
              <w:t>35.7</w:t>
            </w:r>
          </w:p>
        </w:tc>
        <w:tc>
          <w:tcPr>
            <w:tcW w:w="779" w:type="dxa"/>
          </w:tcPr>
          <w:p w14:paraId="33F876C8" w14:textId="77777777" w:rsidR="00F149DF" w:rsidRPr="00AB1491" w:rsidRDefault="00F149DF" w:rsidP="00AB1491">
            <w:r w:rsidRPr="00AB1491">
              <w:t>14</w:t>
            </w:r>
          </w:p>
        </w:tc>
        <w:tc>
          <w:tcPr>
            <w:tcW w:w="779" w:type="dxa"/>
          </w:tcPr>
          <w:p w14:paraId="5DF1B870" w14:textId="596E0635" w:rsidR="00F149DF" w:rsidRPr="00AB1491" w:rsidRDefault="002708EA" w:rsidP="00AB1491">
            <w:r>
              <w:t>12.6</w:t>
            </w:r>
          </w:p>
        </w:tc>
        <w:tc>
          <w:tcPr>
            <w:tcW w:w="779" w:type="dxa"/>
          </w:tcPr>
          <w:p w14:paraId="1D3D7C1A" w14:textId="07ECCEE6" w:rsidR="00F149DF" w:rsidRPr="00AB1491" w:rsidRDefault="002708EA" w:rsidP="00AB1491">
            <w:r>
              <w:t>38.7</w:t>
            </w:r>
          </w:p>
        </w:tc>
        <w:tc>
          <w:tcPr>
            <w:tcW w:w="779" w:type="dxa"/>
          </w:tcPr>
          <w:p w14:paraId="5ACEBBFF" w14:textId="77777777" w:rsidR="00F149DF" w:rsidRPr="00AB1491" w:rsidRDefault="00F149DF" w:rsidP="00AB1491">
            <w:r w:rsidRPr="00AB1491">
              <w:t>14</w:t>
            </w:r>
          </w:p>
        </w:tc>
        <w:tc>
          <w:tcPr>
            <w:tcW w:w="779" w:type="dxa"/>
          </w:tcPr>
          <w:p w14:paraId="480F1B93" w14:textId="226D87AC" w:rsidR="00F149DF" w:rsidRPr="00AB1491" w:rsidRDefault="002708EA" w:rsidP="00AB1491">
            <w:r>
              <w:t>11.5</w:t>
            </w:r>
          </w:p>
        </w:tc>
        <w:tc>
          <w:tcPr>
            <w:tcW w:w="779" w:type="dxa"/>
          </w:tcPr>
          <w:p w14:paraId="06A1AC80" w14:textId="7DA3DB21" w:rsidR="00F149DF" w:rsidRPr="00AB1491" w:rsidRDefault="002708EA" w:rsidP="00AB1491">
            <w:r>
              <w:t>36.8</w:t>
            </w:r>
          </w:p>
        </w:tc>
        <w:tc>
          <w:tcPr>
            <w:tcW w:w="779" w:type="dxa"/>
          </w:tcPr>
          <w:p w14:paraId="036352AA" w14:textId="77777777" w:rsidR="00F149DF" w:rsidRPr="00AB1491" w:rsidRDefault="00F149DF" w:rsidP="00AB1491">
            <w:r w:rsidRPr="00AB1491">
              <w:t>14</w:t>
            </w:r>
          </w:p>
        </w:tc>
        <w:tc>
          <w:tcPr>
            <w:tcW w:w="780" w:type="dxa"/>
          </w:tcPr>
          <w:p w14:paraId="14670506" w14:textId="2701CD19" w:rsidR="00F149DF" w:rsidRPr="00AB1491" w:rsidRDefault="00F04E5A" w:rsidP="00AB1491">
            <w:r>
              <w:t>12.5</w:t>
            </w:r>
          </w:p>
        </w:tc>
        <w:tc>
          <w:tcPr>
            <w:tcW w:w="780" w:type="dxa"/>
          </w:tcPr>
          <w:p w14:paraId="4F3872AC" w14:textId="2A3FAEAB" w:rsidR="00F149DF" w:rsidRPr="00AB1491" w:rsidRDefault="00F04E5A" w:rsidP="00AB1491">
            <w:r>
              <w:t>38.9</w:t>
            </w:r>
          </w:p>
        </w:tc>
      </w:tr>
      <w:tr w:rsidR="00F149DF" w:rsidRPr="00AB1491" w14:paraId="6B406DB5" w14:textId="77777777" w:rsidTr="002D6681">
        <w:tc>
          <w:tcPr>
            <w:tcW w:w="778" w:type="dxa"/>
          </w:tcPr>
          <w:p w14:paraId="22A49515" w14:textId="77777777" w:rsidR="00F149DF" w:rsidRPr="00AB1491" w:rsidRDefault="00F149DF" w:rsidP="00AB1491">
            <w:r w:rsidRPr="00AB1491">
              <w:t>15</w:t>
            </w:r>
          </w:p>
        </w:tc>
        <w:tc>
          <w:tcPr>
            <w:tcW w:w="778" w:type="dxa"/>
          </w:tcPr>
          <w:p w14:paraId="1EF81694" w14:textId="2694A4D4" w:rsidR="00F149DF" w:rsidRPr="00AB1491" w:rsidRDefault="005C45B0" w:rsidP="00AB1491">
            <w:r>
              <w:t>9.8</w:t>
            </w:r>
          </w:p>
        </w:tc>
        <w:tc>
          <w:tcPr>
            <w:tcW w:w="781" w:type="dxa"/>
          </w:tcPr>
          <w:p w14:paraId="2E86FE57" w14:textId="0EA94013" w:rsidR="00F149DF" w:rsidRPr="00AB1491" w:rsidRDefault="005C45B0" w:rsidP="00AB1491">
            <w:r>
              <w:t>11.6</w:t>
            </w:r>
          </w:p>
        </w:tc>
        <w:tc>
          <w:tcPr>
            <w:tcW w:w="779" w:type="dxa"/>
          </w:tcPr>
          <w:p w14:paraId="0BD80987" w14:textId="77777777" w:rsidR="00F149DF" w:rsidRPr="00AB1491" w:rsidRDefault="00F149DF" w:rsidP="00AB1491">
            <w:r w:rsidRPr="00AB1491">
              <w:t>15</w:t>
            </w:r>
          </w:p>
        </w:tc>
        <w:tc>
          <w:tcPr>
            <w:tcW w:w="779" w:type="dxa"/>
          </w:tcPr>
          <w:p w14:paraId="79F2432D" w14:textId="5A60B56B" w:rsidR="00F149DF" w:rsidRPr="00AB1491" w:rsidRDefault="002708EA" w:rsidP="00AB1491">
            <w:r>
              <w:t>11.4</w:t>
            </w:r>
          </w:p>
        </w:tc>
        <w:tc>
          <w:tcPr>
            <w:tcW w:w="779" w:type="dxa"/>
          </w:tcPr>
          <w:p w14:paraId="5E080BF5" w14:textId="153C444C" w:rsidR="00F149DF" w:rsidRPr="00AB1491" w:rsidRDefault="002708EA" w:rsidP="00AB1491">
            <w:r>
              <w:t>13.6</w:t>
            </w:r>
          </w:p>
        </w:tc>
        <w:tc>
          <w:tcPr>
            <w:tcW w:w="779" w:type="dxa"/>
          </w:tcPr>
          <w:p w14:paraId="75BFA485" w14:textId="540DE0CE" w:rsidR="00F149DF" w:rsidRPr="00AB1491" w:rsidRDefault="00F149DF" w:rsidP="00AB1491">
            <w:r w:rsidRPr="00AB1491">
              <w:t>15</w:t>
            </w:r>
          </w:p>
        </w:tc>
        <w:tc>
          <w:tcPr>
            <w:tcW w:w="779" w:type="dxa"/>
          </w:tcPr>
          <w:p w14:paraId="54177F72" w14:textId="31C3D7AE" w:rsidR="00F149DF" w:rsidRPr="00AB1491" w:rsidRDefault="002708EA" w:rsidP="00AB1491">
            <w:r>
              <w:t>11.4</w:t>
            </w:r>
          </w:p>
        </w:tc>
        <w:tc>
          <w:tcPr>
            <w:tcW w:w="779" w:type="dxa"/>
          </w:tcPr>
          <w:p w14:paraId="24811F71" w14:textId="63102903" w:rsidR="00F149DF" w:rsidRPr="00AB1491" w:rsidRDefault="002708EA" w:rsidP="00AB1491">
            <w:r>
              <w:t>13.4</w:t>
            </w:r>
          </w:p>
        </w:tc>
        <w:tc>
          <w:tcPr>
            <w:tcW w:w="779" w:type="dxa"/>
          </w:tcPr>
          <w:p w14:paraId="08A00287" w14:textId="77777777" w:rsidR="00F149DF" w:rsidRPr="00AB1491" w:rsidRDefault="00F149DF" w:rsidP="00AB1491">
            <w:r w:rsidRPr="00AB1491">
              <w:t>15</w:t>
            </w:r>
          </w:p>
        </w:tc>
        <w:tc>
          <w:tcPr>
            <w:tcW w:w="780" w:type="dxa"/>
          </w:tcPr>
          <w:p w14:paraId="7D8DABAA" w14:textId="661EC573" w:rsidR="00F149DF" w:rsidRPr="00AB1491" w:rsidRDefault="00F04E5A" w:rsidP="00AB1491">
            <w:r>
              <w:t>13.5</w:t>
            </w:r>
          </w:p>
        </w:tc>
        <w:tc>
          <w:tcPr>
            <w:tcW w:w="780" w:type="dxa"/>
          </w:tcPr>
          <w:p w14:paraId="3EFF828F" w14:textId="77777C1D" w:rsidR="00F149DF" w:rsidRPr="00AB1491" w:rsidRDefault="00F04E5A" w:rsidP="00AB1491">
            <w:r>
              <w:t>15.5</w:t>
            </w:r>
          </w:p>
        </w:tc>
      </w:tr>
      <w:tr w:rsidR="00F149DF" w:rsidRPr="00AB1491" w14:paraId="2E57CC9C" w14:textId="77777777" w:rsidTr="002D6681">
        <w:tc>
          <w:tcPr>
            <w:tcW w:w="778" w:type="dxa"/>
          </w:tcPr>
          <w:p w14:paraId="21BD96B7" w14:textId="77777777" w:rsidR="00F149DF" w:rsidRPr="00AB1491" w:rsidRDefault="00F149DF" w:rsidP="00AB1491">
            <w:r w:rsidRPr="00AB1491">
              <w:t>16</w:t>
            </w:r>
          </w:p>
        </w:tc>
        <w:tc>
          <w:tcPr>
            <w:tcW w:w="778" w:type="dxa"/>
          </w:tcPr>
          <w:p w14:paraId="014BBBEF" w14:textId="74D6EAEE" w:rsidR="00F149DF" w:rsidRPr="00AB1491" w:rsidRDefault="005C45B0" w:rsidP="00AB1491">
            <w:r>
              <w:t>12.5</w:t>
            </w:r>
          </w:p>
        </w:tc>
        <w:tc>
          <w:tcPr>
            <w:tcW w:w="781" w:type="dxa"/>
          </w:tcPr>
          <w:p w14:paraId="51755DF2" w14:textId="359B63EB" w:rsidR="00F149DF" w:rsidRPr="00AB1491" w:rsidRDefault="005C45B0" w:rsidP="00AB1491">
            <w:r>
              <w:t>18.9</w:t>
            </w:r>
          </w:p>
        </w:tc>
        <w:tc>
          <w:tcPr>
            <w:tcW w:w="779" w:type="dxa"/>
          </w:tcPr>
          <w:p w14:paraId="1EA1E782" w14:textId="77777777" w:rsidR="00F149DF" w:rsidRPr="00AB1491" w:rsidRDefault="00F149DF" w:rsidP="00AB1491">
            <w:r w:rsidRPr="00AB1491">
              <w:t>16</w:t>
            </w:r>
          </w:p>
        </w:tc>
        <w:tc>
          <w:tcPr>
            <w:tcW w:w="779" w:type="dxa"/>
          </w:tcPr>
          <w:p w14:paraId="443B15F5" w14:textId="24281FCE" w:rsidR="00F149DF" w:rsidRPr="00AB1491" w:rsidRDefault="002708EA" w:rsidP="00AB1491">
            <w:r>
              <w:t>13.6</w:t>
            </w:r>
          </w:p>
        </w:tc>
        <w:tc>
          <w:tcPr>
            <w:tcW w:w="779" w:type="dxa"/>
          </w:tcPr>
          <w:p w14:paraId="29C62688" w14:textId="642C2E5D" w:rsidR="00F149DF" w:rsidRPr="00AB1491" w:rsidRDefault="002708EA" w:rsidP="00AB1491">
            <w:r>
              <w:t>21.5</w:t>
            </w:r>
          </w:p>
        </w:tc>
        <w:tc>
          <w:tcPr>
            <w:tcW w:w="779" w:type="dxa"/>
          </w:tcPr>
          <w:p w14:paraId="31C0F0AC" w14:textId="3376244A" w:rsidR="00F149DF" w:rsidRPr="00AB1491" w:rsidRDefault="00F149DF" w:rsidP="00AB1491">
            <w:r w:rsidRPr="00AB1491">
              <w:t>16</w:t>
            </w:r>
          </w:p>
        </w:tc>
        <w:tc>
          <w:tcPr>
            <w:tcW w:w="779" w:type="dxa"/>
          </w:tcPr>
          <w:p w14:paraId="51DDB1FA" w14:textId="607F648C" w:rsidR="00F149DF" w:rsidRPr="00AB1491" w:rsidRDefault="002708EA" w:rsidP="00AB1491">
            <w:r>
              <w:t>13.5</w:t>
            </w:r>
          </w:p>
        </w:tc>
        <w:tc>
          <w:tcPr>
            <w:tcW w:w="779" w:type="dxa"/>
          </w:tcPr>
          <w:p w14:paraId="4101A634" w14:textId="414E31DD" w:rsidR="00F149DF" w:rsidRPr="00AB1491" w:rsidRDefault="002708EA" w:rsidP="00AB1491">
            <w:r>
              <w:t>20.5</w:t>
            </w:r>
          </w:p>
        </w:tc>
        <w:tc>
          <w:tcPr>
            <w:tcW w:w="779" w:type="dxa"/>
          </w:tcPr>
          <w:p w14:paraId="7751DF52" w14:textId="77777777" w:rsidR="00F149DF" w:rsidRPr="00AB1491" w:rsidRDefault="00F149DF" w:rsidP="00AB1491">
            <w:r w:rsidRPr="00AB1491">
              <w:t>16</w:t>
            </w:r>
          </w:p>
        </w:tc>
        <w:tc>
          <w:tcPr>
            <w:tcW w:w="780" w:type="dxa"/>
          </w:tcPr>
          <w:p w14:paraId="1AF1431A" w14:textId="74B0213A" w:rsidR="00F149DF" w:rsidRPr="00AB1491" w:rsidRDefault="00F04E5A" w:rsidP="00AB1491">
            <w:r>
              <w:t>14.5</w:t>
            </w:r>
          </w:p>
        </w:tc>
        <w:tc>
          <w:tcPr>
            <w:tcW w:w="780" w:type="dxa"/>
          </w:tcPr>
          <w:p w14:paraId="34A80F18" w14:textId="27803ED3" w:rsidR="00F149DF" w:rsidRPr="00AB1491" w:rsidRDefault="00F04E5A" w:rsidP="00AB1491">
            <w:r>
              <w:t>22.5</w:t>
            </w:r>
          </w:p>
        </w:tc>
      </w:tr>
      <w:tr w:rsidR="00F149DF" w:rsidRPr="00AB1491" w14:paraId="03EDBB18" w14:textId="77777777" w:rsidTr="002D6681">
        <w:tc>
          <w:tcPr>
            <w:tcW w:w="778" w:type="dxa"/>
          </w:tcPr>
          <w:p w14:paraId="79513BAF" w14:textId="77777777" w:rsidR="00F149DF" w:rsidRPr="00AB1491" w:rsidRDefault="00F149DF" w:rsidP="00AB1491">
            <w:r w:rsidRPr="00AB1491">
              <w:t>17</w:t>
            </w:r>
          </w:p>
        </w:tc>
        <w:tc>
          <w:tcPr>
            <w:tcW w:w="778" w:type="dxa"/>
          </w:tcPr>
          <w:p w14:paraId="3C6B9F90" w14:textId="11ADA32B" w:rsidR="00F149DF" w:rsidRPr="00AB1491" w:rsidRDefault="005C45B0" w:rsidP="00AB1491">
            <w:r>
              <w:t>9.6</w:t>
            </w:r>
          </w:p>
        </w:tc>
        <w:tc>
          <w:tcPr>
            <w:tcW w:w="781" w:type="dxa"/>
          </w:tcPr>
          <w:p w14:paraId="07D51BE0" w14:textId="28BA05A4" w:rsidR="00F149DF" w:rsidRPr="00AB1491" w:rsidRDefault="005C45B0" w:rsidP="00AB1491">
            <w:r>
              <w:t>14.6</w:t>
            </w:r>
          </w:p>
        </w:tc>
        <w:tc>
          <w:tcPr>
            <w:tcW w:w="779" w:type="dxa"/>
          </w:tcPr>
          <w:p w14:paraId="159B1B92" w14:textId="77777777" w:rsidR="00F149DF" w:rsidRPr="00AB1491" w:rsidRDefault="00F149DF" w:rsidP="00AB1491">
            <w:r w:rsidRPr="00AB1491">
              <w:t>17</w:t>
            </w:r>
          </w:p>
        </w:tc>
        <w:tc>
          <w:tcPr>
            <w:tcW w:w="779" w:type="dxa"/>
          </w:tcPr>
          <w:p w14:paraId="7A7D768B" w14:textId="68B03284" w:rsidR="00F149DF" w:rsidRPr="00AB1491" w:rsidRDefault="002708EA" w:rsidP="00AB1491">
            <w:r>
              <w:t>10.7</w:t>
            </w:r>
          </w:p>
        </w:tc>
        <w:tc>
          <w:tcPr>
            <w:tcW w:w="779" w:type="dxa"/>
          </w:tcPr>
          <w:p w14:paraId="3A39AFC7" w14:textId="523BD520" w:rsidR="00F149DF" w:rsidRPr="00AB1491" w:rsidRDefault="002708EA" w:rsidP="00AB1491">
            <w:r>
              <w:t>16.4</w:t>
            </w:r>
          </w:p>
        </w:tc>
        <w:tc>
          <w:tcPr>
            <w:tcW w:w="779" w:type="dxa"/>
          </w:tcPr>
          <w:p w14:paraId="521933BE" w14:textId="565B0279" w:rsidR="00F149DF" w:rsidRPr="00AB1491" w:rsidRDefault="00F149DF" w:rsidP="00AB1491">
            <w:r w:rsidRPr="00AB1491">
              <w:t>17</w:t>
            </w:r>
          </w:p>
        </w:tc>
        <w:tc>
          <w:tcPr>
            <w:tcW w:w="779" w:type="dxa"/>
          </w:tcPr>
          <w:p w14:paraId="2BE2E0AF" w14:textId="4D4A571B" w:rsidR="00F149DF" w:rsidRPr="00AB1491" w:rsidRDefault="002708EA" w:rsidP="00AB1491">
            <w:r>
              <w:t>10.5</w:t>
            </w:r>
          </w:p>
        </w:tc>
        <w:tc>
          <w:tcPr>
            <w:tcW w:w="779" w:type="dxa"/>
          </w:tcPr>
          <w:p w14:paraId="39D25930" w14:textId="15F8E052" w:rsidR="00F149DF" w:rsidRPr="00AB1491" w:rsidRDefault="002708EA" w:rsidP="00AB1491">
            <w:r>
              <w:t>15.6</w:t>
            </w:r>
          </w:p>
        </w:tc>
        <w:tc>
          <w:tcPr>
            <w:tcW w:w="779" w:type="dxa"/>
          </w:tcPr>
          <w:p w14:paraId="55B46871" w14:textId="77777777" w:rsidR="00F149DF" w:rsidRPr="00AB1491" w:rsidRDefault="00F149DF" w:rsidP="00AB1491">
            <w:r w:rsidRPr="00AB1491">
              <w:t>17</w:t>
            </w:r>
          </w:p>
        </w:tc>
        <w:tc>
          <w:tcPr>
            <w:tcW w:w="780" w:type="dxa"/>
          </w:tcPr>
          <w:p w14:paraId="0517A75F" w14:textId="2657B886" w:rsidR="00F149DF" w:rsidRPr="00AB1491" w:rsidRDefault="00F04E5A" w:rsidP="00AB1491">
            <w:r>
              <w:t>11.5</w:t>
            </w:r>
          </w:p>
        </w:tc>
        <w:tc>
          <w:tcPr>
            <w:tcW w:w="780" w:type="dxa"/>
          </w:tcPr>
          <w:p w14:paraId="777CA5B3" w14:textId="34314841" w:rsidR="00F149DF" w:rsidRPr="00AB1491" w:rsidRDefault="00F04E5A" w:rsidP="00AB1491">
            <w:r>
              <w:t>16.5</w:t>
            </w:r>
          </w:p>
        </w:tc>
      </w:tr>
      <w:tr w:rsidR="00F149DF" w:rsidRPr="00AB1491" w14:paraId="062B4CF0" w14:textId="77777777" w:rsidTr="002D6681">
        <w:tc>
          <w:tcPr>
            <w:tcW w:w="778" w:type="dxa"/>
          </w:tcPr>
          <w:p w14:paraId="522F2CF5" w14:textId="77777777" w:rsidR="00F149DF" w:rsidRPr="00AB1491" w:rsidRDefault="00F149DF" w:rsidP="00AB1491">
            <w:r w:rsidRPr="00AB1491">
              <w:t>18</w:t>
            </w:r>
          </w:p>
        </w:tc>
        <w:tc>
          <w:tcPr>
            <w:tcW w:w="778" w:type="dxa"/>
          </w:tcPr>
          <w:p w14:paraId="76DC9768" w14:textId="7072358E" w:rsidR="00F149DF" w:rsidRPr="00AB1491" w:rsidRDefault="005C45B0" w:rsidP="00AB1491">
            <w:r>
              <w:t>2.4</w:t>
            </w:r>
          </w:p>
        </w:tc>
        <w:tc>
          <w:tcPr>
            <w:tcW w:w="781" w:type="dxa"/>
          </w:tcPr>
          <w:p w14:paraId="07A959E9" w14:textId="6E275EDA" w:rsidR="00F149DF" w:rsidRPr="00AB1491" w:rsidRDefault="005C45B0" w:rsidP="00AB1491">
            <w:r>
              <w:t>8.9</w:t>
            </w:r>
          </w:p>
        </w:tc>
        <w:tc>
          <w:tcPr>
            <w:tcW w:w="779" w:type="dxa"/>
          </w:tcPr>
          <w:p w14:paraId="06EAED21" w14:textId="77777777" w:rsidR="00F149DF" w:rsidRPr="00AB1491" w:rsidRDefault="00F149DF" w:rsidP="00AB1491">
            <w:r w:rsidRPr="00AB1491">
              <w:t>18</w:t>
            </w:r>
          </w:p>
        </w:tc>
        <w:tc>
          <w:tcPr>
            <w:tcW w:w="779" w:type="dxa"/>
          </w:tcPr>
          <w:p w14:paraId="7D97C847" w14:textId="6E0614D2" w:rsidR="00F149DF" w:rsidRPr="00AB1491" w:rsidRDefault="002708EA" w:rsidP="00AB1491">
            <w:r>
              <w:t>3.5</w:t>
            </w:r>
          </w:p>
        </w:tc>
        <w:tc>
          <w:tcPr>
            <w:tcW w:w="779" w:type="dxa"/>
          </w:tcPr>
          <w:p w14:paraId="42EB3BF6" w14:textId="63FE701B" w:rsidR="00F149DF" w:rsidRPr="00AB1491" w:rsidRDefault="002708EA" w:rsidP="00AB1491">
            <w:r>
              <w:t>10.6</w:t>
            </w:r>
          </w:p>
        </w:tc>
        <w:tc>
          <w:tcPr>
            <w:tcW w:w="779" w:type="dxa"/>
          </w:tcPr>
          <w:p w14:paraId="5568230F" w14:textId="7C7AC2C1" w:rsidR="00F149DF" w:rsidRPr="00AB1491" w:rsidRDefault="00F149DF" w:rsidP="00AB1491">
            <w:r w:rsidRPr="00AB1491">
              <w:t>18</w:t>
            </w:r>
          </w:p>
        </w:tc>
        <w:tc>
          <w:tcPr>
            <w:tcW w:w="779" w:type="dxa"/>
          </w:tcPr>
          <w:p w14:paraId="1715D65C" w14:textId="3DFD276E" w:rsidR="00F149DF" w:rsidRPr="00AB1491" w:rsidRDefault="002708EA" w:rsidP="00AB1491">
            <w:r>
              <w:t>3.5</w:t>
            </w:r>
          </w:p>
        </w:tc>
        <w:tc>
          <w:tcPr>
            <w:tcW w:w="779" w:type="dxa"/>
          </w:tcPr>
          <w:p w14:paraId="3BCD4E14" w14:textId="4D95058F" w:rsidR="00F149DF" w:rsidRPr="00AB1491" w:rsidRDefault="002708EA" w:rsidP="00AB1491">
            <w:r>
              <w:t>10.5</w:t>
            </w:r>
          </w:p>
        </w:tc>
        <w:tc>
          <w:tcPr>
            <w:tcW w:w="779" w:type="dxa"/>
          </w:tcPr>
          <w:p w14:paraId="4E393A1E" w14:textId="77777777" w:rsidR="00F149DF" w:rsidRPr="00AB1491" w:rsidRDefault="00F149DF" w:rsidP="00AB1491">
            <w:r w:rsidRPr="00AB1491">
              <w:t>18</w:t>
            </w:r>
          </w:p>
        </w:tc>
        <w:tc>
          <w:tcPr>
            <w:tcW w:w="780" w:type="dxa"/>
          </w:tcPr>
          <w:p w14:paraId="04777D79" w14:textId="537E079B" w:rsidR="00F149DF" w:rsidRPr="00AB1491" w:rsidRDefault="00F04E5A" w:rsidP="00AB1491">
            <w:r>
              <w:t>4.5</w:t>
            </w:r>
          </w:p>
        </w:tc>
        <w:tc>
          <w:tcPr>
            <w:tcW w:w="780" w:type="dxa"/>
          </w:tcPr>
          <w:p w14:paraId="771545FF" w14:textId="662079A5" w:rsidR="00F149DF" w:rsidRPr="00AB1491" w:rsidRDefault="00F04E5A" w:rsidP="00AB1491">
            <w:r>
              <w:t>12.5</w:t>
            </w:r>
          </w:p>
        </w:tc>
      </w:tr>
      <w:tr w:rsidR="00F149DF" w:rsidRPr="00AB1491" w14:paraId="2A6DBA28" w14:textId="77777777" w:rsidTr="002D6681">
        <w:tc>
          <w:tcPr>
            <w:tcW w:w="778" w:type="dxa"/>
          </w:tcPr>
          <w:p w14:paraId="46334C0F" w14:textId="20F70EA6" w:rsidR="00F149DF" w:rsidRPr="00AB1491" w:rsidRDefault="00F149DF" w:rsidP="00AB1491">
            <w:r w:rsidRPr="00AB1491">
              <w:t>19</w:t>
            </w:r>
          </w:p>
        </w:tc>
        <w:tc>
          <w:tcPr>
            <w:tcW w:w="778" w:type="dxa"/>
          </w:tcPr>
          <w:p w14:paraId="38F9B01E" w14:textId="62B1CDCF" w:rsidR="00F149DF" w:rsidRPr="00AB1491" w:rsidRDefault="005C45B0" w:rsidP="00AB1491">
            <w:r>
              <w:t>1.6</w:t>
            </w:r>
          </w:p>
        </w:tc>
        <w:tc>
          <w:tcPr>
            <w:tcW w:w="781" w:type="dxa"/>
          </w:tcPr>
          <w:p w14:paraId="5DE6527A" w14:textId="3CB02CF3" w:rsidR="00F149DF" w:rsidRPr="00AB1491" w:rsidRDefault="005C45B0" w:rsidP="00AB1491">
            <w:r>
              <w:t>3.5</w:t>
            </w:r>
          </w:p>
        </w:tc>
        <w:tc>
          <w:tcPr>
            <w:tcW w:w="779" w:type="dxa"/>
          </w:tcPr>
          <w:p w14:paraId="67F6FB84" w14:textId="77777777" w:rsidR="00F149DF" w:rsidRPr="00AB1491" w:rsidRDefault="00F149DF" w:rsidP="00AB1491">
            <w:r w:rsidRPr="00AB1491">
              <w:t>19</w:t>
            </w:r>
          </w:p>
        </w:tc>
        <w:tc>
          <w:tcPr>
            <w:tcW w:w="779" w:type="dxa"/>
          </w:tcPr>
          <w:p w14:paraId="091BF80F" w14:textId="66EB237E" w:rsidR="00F149DF" w:rsidRPr="00AB1491" w:rsidRDefault="002708EA" w:rsidP="00AB1491">
            <w:r>
              <w:t>2.5</w:t>
            </w:r>
          </w:p>
        </w:tc>
        <w:tc>
          <w:tcPr>
            <w:tcW w:w="779" w:type="dxa"/>
          </w:tcPr>
          <w:p w14:paraId="110809A8" w14:textId="77790483" w:rsidR="00F149DF" w:rsidRPr="00AB1491" w:rsidRDefault="002708EA" w:rsidP="00AB1491">
            <w:r>
              <w:t>5.6</w:t>
            </w:r>
          </w:p>
        </w:tc>
        <w:tc>
          <w:tcPr>
            <w:tcW w:w="779" w:type="dxa"/>
          </w:tcPr>
          <w:p w14:paraId="7C6719F7" w14:textId="0C8E6E69" w:rsidR="00F149DF" w:rsidRPr="00AB1491" w:rsidRDefault="00F149DF" w:rsidP="00AB1491">
            <w:r w:rsidRPr="00AB1491">
              <w:t>19</w:t>
            </w:r>
          </w:p>
        </w:tc>
        <w:tc>
          <w:tcPr>
            <w:tcW w:w="779" w:type="dxa"/>
          </w:tcPr>
          <w:p w14:paraId="1A5C11D1" w14:textId="017E5E86" w:rsidR="00F149DF" w:rsidRPr="00AB1491" w:rsidRDefault="002708EA" w:rsidP="00AB1491">
            <w:r>
              <w:t>2.5</w:t>
            </w:r>
          </w:p>
        </w:tc>
        <w:tc>
          <w:tcPr>
            <w:tcW w:w="779" w:type="dxa"/>
          </w:tcPr>
          <w:p w14:paraId="592446C8" w14:textId="3CBE90BC" w:rsidR="00F149DF" w:rsidRPr="00AB1491" w:rsidRDefault="002708EA" w:rsidP="00AB1491">
            <w:r>
              <w:t>15.6</w:t>
            </w:r>
          </w:p>
        </w:tc>
        <w:tc>
          <w:tcPr>
            <w:tcW w:w="779" w:type="dxa"/>
          </w:tcPr>
          <w:p w14:paraId="5FBC47E9" w14:textId="07D44517" w:rsidR="00F149DF" w:rsidRPr="00AB1491" w:rsidRDefault="00F149DF" w:rsidP="00AB1491">
            <w:r w:rsidRPr="00AB1491">
              <w:t>19</w:t>
            </w:r>
          </w:p>
        </w:tc>
        <w:tc>
          <w:tcPr>
            <w:tcW w:w="780" w:type="dxa"/>
          </w:tcPr>
          <w:p w14:paraId="551FAD01" w14:textId="5776E576" w:rsidR="00F149DF" w:rsidRPr="00AB1491" w:rsidRDefault="00F04E5A" w:rsidP="00AB1491">
            <w:r>
              <w:t>3.5</w:t>
            </w:r>
          </w:p>
        </w:tc>
        <w:tc>
          <w:tcPr>
            <w:tcW w:w="780" w:type="dxa"/>
          </w:tcPr>
          <w:p w14:paraId="3B3CE6C4" w14:textId="5A02546E" w:rsidR="00F149DF" w:rsidRPr="00AB1491" w:rsidRDefault="00F04E5A" w:rsidP="00AB1491">
            <w:r>
              <w:t>11.5</w:t>
            </w:r>
          </w:p>
        </w:tc>
      </w:tr>
      <w:tr w:rsidR="00F149DF" w:rsidRPr="00AB1491" w14:paraId="62169EC8" w14:textId="77777777" w:rsidTr="002D6681">
        <w:tc>
          <w:tcPr>
            <w:tcW w:w="778" w:type="dxa"/>
          </w:tcPr>
          <w:p w14:paraId="4E8B58E9" w14:textId="40F9AD9A" w:rsidR="00F149DF" w:rsidRPr="00AB1491" w:rsidRDefault="00F149DF" w:rsidP="00AB1491">
            <w:r w:rsidRPr="00AB1491">
              <w:t>20</w:t>
            </w:r>
          </w:p>
        </w:tc>
        <w:tc>
          <w:tcPr>
            <w:tcW w:w="778" w:type="dxa"/>
          </w:tcPr>
          <w:p w14:paraId="52DECE51" w14:textId="1CD2BC7A" w:rsidR="00F149DF" w:rsidRPr="00AB1491" w:rsidRDefault="005C45B0" w:rsidP="00AB1491">
            <w:r>
              <w:t>3.5</w:t>
            </w:r>
          </w:p>
        </w:tc>
        <w:tc>
          <w:tcPr>
            <w:tcW w:w="781" w:type="dxa"/>
          </w:tcPr>
          <w:p w14:paraId="489DD3F0" w14:textId="188EAD3E" w:rsidR="00F149DF" w:rsidRPr="00AB1491" w:rsidRDefault="005C45B0" w:rsidP="00AB1491">
            <w:r>
              <w:t>8.9</w:t>
            </w:r>
          </w:p>
        </w:tc>
        <w:tc>
          <w:tcPr>
            <w:tcW w:w="779" w:type="dxa"/>
          </w:tcPr>
          <w:p w14:paraId="69D88835" w14:textId="77777777" w:rsidR="00F149DF" w:rsidRPr="00AB1491" w:rsidRDefault="00F149DF" w:rsidP="00AB1491">
            <w:r w:rsidRPr="00AB1491">
              <w:t>20</w:t>
            </w:r>
          </w:p>
        </w:tc>
        <w:tc>
          <w:tcPr>
            <w:tcW w:w="779" w:type="dxa"/>
          </w:tcPr>
          <w:p w14:paraId="32EE5A48" w14:textId="2F74C9F5" w:rsidR="00F149DF" w:rsidRPr="00AB1491" w:rsidRDefault="002708EA" w:rsidP="00AB1491">
            <w:r>
              <w:t>5.4</w:t>
            </w:r>
          </w:p>
        </w:tc>
        <w:tc>
          <w:tcPr>
            <w:tcW w:w="779" w:type="dxa"/>
          </w:tcPr>
          <w:p w14:paraId="7D0A4DC0" w14:textId="6E1F8113" w:rsidR="00F149DF" w:rsidRPr="00AB1491" w:rsidRDefault="002708EA" w:rsidP="00AB1491">
            <w:r>
              <w:t>9.19</w:t>
            </w:r>
          </w:p>
        </w:tc>
        <w:tc>
          <w:tcPr>
            <w:tcW w:w="779" w:type="dxa"/>
          </w:tcPr>
          <w:p w14:paraId="0F55B78A" w14:textId="4F2E7534" w:rsidR="00F149DF" w:rsidRPr="00AB1491" w:rsidRDefault="00F149DF" w:rsidP="00AB1491">
            <w:r w:rsidRPr="00AB1491">
              <w:t>20</w:t>
            </w:r>
          </w:p>
        </w:tc>
        <w:tc>
          <w:tcPr>
            <w:tcW w:w="779" w:type="dxa"/>
          </w:tcPr>
          <w:p w14:paraId="666ED51D" w14:textId="32CF7532" w:rsidR="00F149DF" w:rsidRPr="00AB1491" w:rsidRDefault="002708EA" w:rsidP="00AB1491">
            <w:r>
              <w:t>4.5</w:t>
            </w:r>
          </w:p>
        </w:tc>
        <w:tc>
          <w:tcPr>
            <w:tcW w:w="779" w:type="dxa"/>
          </w:tcPr>
          <w:p w14:paraId="44F2AB47" w14:textId="1D7C9C25" w:rsidR="00F149DF" w:rsidRPr="00AB1491" w:rsidRDefault="002708EA" w:rsidP="00AB1491">
            <w:r>
              <w:t>10.8</w:t>
            </w:r>
          </w:p>
        </w:tc>
        <w:tc>
          <w:tcPr>
            <w:tcW w:w="779" w:type="dxa"/>
          </w:tcPr>
          <w:p w14:paraId="2CA1924B" w14:textId="756B48F6" w:rsidR="00F149DF" w:rsidRPr="00AB1491" w:rsidRDefault="00F149DF" w:rsidP="00AB1491">
            <w:r w:rsidRPr="00AB1491">
              <w:t>20</w:t>
            </w:r>
          </w:p>
        </w:tc>
        <w:tc>
          <w:tcPr>
            <w:tcW w:w="780" w:type="dxa"/>
          </w:tcPr>
          <w:p w14:paraId="4D76165F" w14:textId="246F7817" w:rsidR="00F149DF" w:rsidRPr="00AB1491" w:rsidRDefault="00F04E5A" w:rsidP="00AB1491">
            <w:r>
              <w:t>5.4</w:t>
            </w:r>
          </w:p>
        </w:tc>
        <w:tc>
          <w:tcPr>
            <w:tcW w:w="780" w:type="dxa"/>
          </w:tcPr>
          <w:p w14:paraId="46450D28" w14:textId="6CB0F381" w:rsidR="00F149DF" w:rsidRPr="00AB1491" w:rsidRDefault="00F04E5A" w:rsidP="00AB1491">
            <w:r>
              <w:t>12.5</w:t>
            </w:r>
          </w:p>
        </w:tc>
      </w:tr>
      <w:tr w:rsidR="00F149DF" w:rsidRPr="00AB1491" w14:paraId="77F96EA5" w14:textId="77777777" w:rsidTr="002D6681">
        <w:tc>
          <w:tcPr>
            <w:tcW w:w="778" w:type="dxa"/>
          </w:tcPr>
          <w:p w14:paraId="18D64409" w14:textId="4585C8BC" w:rsidR="00F149DF" w:rsidRPr="00AB1491" w:rsidRDefault="00F149DF" w:rsidP="00AB1491">
            <w:r w:rsidRPr="00AB1491">
              <w:t>21</w:t>
            </w:r>
          </w:p>
        </w:tc>
        <w:tc>
          <w:tcPr>
            <w:tcW w:w="778" w:type="dxa"/>
          </w:tcPr>
          <w:p w14:paraId="6EFCDDE4" w14:textId="04A630C7" w:rsidR="00F149DF" w:rsidRPr="00AB1491" w:rsidRDefault="005C45B0" w:rsidP="00AB1491">
            <w:r>
              <w:t>4.9</w:t>
            </w:r>
          </w:p>
        </w:tc>
        <w:tc>
          <w:tcPr>
            <w:tcW w:w="781" w:type="dxa"/>
          </w:tcPr>
          <w:p w14:paraId="75D95EBF" w14:textId="05A6D570" w:rsidR="00F149DF" w:rsidRPr="00AB1491" w:rsidRDefault="0014145E" w:rsidP="00AB1491">
            <w:r>
              <w:t>10.7</w:t>
            </w:r>
          </w:p>
        </w:tc>
        <w:tc>
          <w:tcPr>
            <w:tcW w:w="779" w:type="dxa"/>
          </w:tcPr>
          <w:p w14:paraId="2F14CD62" w14:textId="77777777" w:rsidR="00F149DF" w:rsidRPr="00AB1491" w:rsidRDefault="00F149DF" w:rsidP="00AB1491">
            <w:r w:rsidRPr="00AB1491">
              <w:t>21</w:t>
            </w:r>
          </w:p>
        </w:tc>
        <w:tc>
          <w:tcPr>
            <w:tcW w:w="779" w:type="dxa"/>
          </w:tcPr>
          <w:p w14:paraId="4C17F627" w14:textId="2C4CEBF0" w:rsidR="00F149DF" w:rsidRPr="00AB1491" w:rsidRDefault="002708EA" w:rsidP="00AB1491">
            <w:r>
              <w:t>6.5</w:t>
            </w:r>
          </w:p>
        </w:tc>
        <w:tc>
          <w:tcPr>
            <w:tcW w:w="779" w:type="dxa"/>
          </w:tcPr>
          <w:p w14:paraId="4E4B0FEE" w14:textId="3A06E622" w:rsidR="00F149DF" w:rsidRPr="00AB1491" w:rsidRDefault="002708EA" w:rsidP="00AB1491">
            <w:r>
              <w:t>11.6</w:t>
            </w:r>
          </w:p>
        </w:tc>
        <w:tc>
          <w:tcPr>
            <w:tcW w:w="779" w:type="dxa"/>
          </w:tcPr>
          <w:p w14:paraId="30AF0E87" w14:textId="77777777" w:rsidR="00F149DF" w:rsidRPr="00AB1491" w:rsidRDefault="00F149DF" w:rsidP="00AB1491"/>
        </w:tc>
        <w:tc>
          <w:tcPr>
            <w:tcW w:w="779" w:type="dxa"/>
          </w:tcPr>
          <w:p w14:paraId="46CD2E8E" w14:textId="77777777" w:rsidR="00F149DF" w:rsidRPr="00AB1491" w:rsidRDefault="00F149DF" w:rsidP="00AB1491"/>
        </w:tc>
        <w:tc>
          <w:tcPr>
            <w:tcW w:w="779" w:type="dxa"/>
          </w:tcPr>
          <w:p w14:paraId="487FCB70" w14:textId="77777777" w:rsidR="00F149DF" w:rsidRPr="00AB1491" w:rsidRDefault="00F149DF" w:rsidP="00AB1491"/>
        </w:tc>
        <w:tc>
          <w:tcPr>
            <w:tcW w:w="779" w:type="dxa"/>
          </w:tcPr>
          <w:p w14:paraId="69AC56F6" w14:textId="2FDAFBC1" w:rsidR="00F149DF" w:rsidRPr="00AB1491" w:rsidRDefault="00F149DF" w:rsidP="00AB1491">
            <w:r w:rsidRPr="00AB1491">
              <w:t>21</w:t>
            </w:r>
          </w:p>
        </w:tc>
        <w:tc>
          <w:tcPr>
            <w:tcW w:w="780" w:type="dxa"/>
          </w:tcPr>
          <w:p w14:paraId="1390FBF4" w14:textId="1F8EB3FF" w:rsidR="00F149DF" w:rsidRPr="00AB1491" w:rsidRDefault="00F04E5A" w:rsidP="00AB1491">
            <w:r>
              <w:t>6.5</w:t>
            </w:r>
          </w:p>
        </w:tc>
        <w:tc>
          <w:tcPr>
            <w:tcW w:w="780" w:type="dxa"/>
          </w:tcPr>
          <w:p w14:paraId="3C1E7849" w14:textId="6744C696" w:rsidR="00F149DF" w:rsidRPr="00AB1491" w:rsidRDefault="00F04E5A" w:rsidP="00AB1491">
            <w:r>
              <w:t>10.8</w:t>
            </w:r>
          </w:p>
        </w:tc>
      </w:tr>
      <w:tr w:rsidR="00F149DF" w:rsidRPr="00AB1491" w14:paraId="57AA9C6E" w14:textId="77777777" w:rsidTr="002D6681">
        <w:tc>
          <w:tcPr>
            <w:tcW w:w="778" w:type="dxa"/>
          </w:tcPr>
          <w:p w14:paraId="37169FE3" w14:textId="77777777" w:rsidR="00F149DF" w:rsidRPr="00AB1491" w:rsidRDefault="00F149DF" w:rsidP="00AB1491"/>
        </w:tc>
        <w:tc>
          <w:tcPr>
            <w:tcW w:w="778" w:type="dxa"/>
          </w:tcPr>
          <w:p w14:paraId="7A008953" w14:textId="0B83BB62" w:rsidR="00F149DF" w:rsidRPr="00AB1491" w:rsidRDefault="00F149DF" w:rsidP="00AB1491"/>
        </w:tc>
        <w:tc>
          <w:tcPr>
            <w:tcW w:w="781" w:type="dxa"/>
          </w:tcPr>
          <w:p w14:paraId="01A12865" w14:textId="566866EE" w:rsidR="00F149DF" w:rsidRPr="00AB1491" w:rsidRDefault="00F149DF" w:rsidP="00AB1491"/>
        </w:tc>
        <w:tc>
          <w:tcPr>
            <w:tcW w:w="779" w:type="dxa"/>
          </w:tcPr>
          <w:p w14:paraId="1E976C42" w14:textId="77777777" w:rsidR="00F149DF" w:rsidRPr="00AB1491" w:rsidRDefault="00F149DF" w:rsidP="00AB1491">
            <w:r w:rsidRPr="00AB1491">
              <w:t>22</w:t>
            </w:r>
          </w:p>
        </w:tc>
        <w:tc>
          <w:tcPr>
            <w:tcW w:w="779" w:type="dxa"/>
          </w:tcPr>
          <w:p w14:paraId="3220D0FB" w14:textId="570ED261" w:rsidR="00F149DF" w:rsidRPr="00AB1491" w:rsidRDefault="002708EA" w:rsidP="00AB1491">
            <w:r>
              <w:t>7.9</w:t>
            </w:r>
          </w:p>
        </w:tc>
        <w:tc>
          <w:tcPr>
            <w:tcW w:w="779" w:type="dxa"/>
          </w:tcPr>
          <w:p w14:paraId="2FFE0A95" w14:textId="4FD3BFC2" w:rsidR="00F149DF" w:rsidRPr="00AB1491" w:rsidRDefault="002708EA" w:rsidP="00AB1491">
            <w:r>
              <w:t>16.8</w:t>
            </w:r>
          </w:p>
        </w:tc>
        <w:tc>
          <w:tcPr>
            <w:tcW w:w="779" w:type="dxa"/>
          </w:tcPr>
          <w:p w14:paraId="3FE8CCB5" w14:textId="77777777" w:rsidR="00F149DF" w:rsidRPr="00AB1491" w:rsidRDefault="00F149DF" w:rsidP="00AB1491"/>
        </w:tc>
        <w:tc>
          <w:tcPr>
            <w:tcW w:w="779" w:type="dxa"/>
          </w:tcPr>
          <w:p w14:paraId="61022464" w14:textId="77777777" w:rsidR="00F149DF" w:rsidRPr="00AB1491" w:rsidRDefault="00F149DF" w:rsidP="00AB1491"/>
        </w:tc>
        <w:tc>
          <w:tcPr>
            <w:tcW w:w="779" w:type="dxa"/>
          </w:tcPr>
          <w:p w14:paraId="2A3AF063" w14:textId="77777777" w:rsidR="00F149DF" w:rsidRPr="00AB1491" w:rsidRDefault="00F149DF" w:rsidP="00AB1491"/>
        </w:tc>
        <w:tc>
          <w:tcPr>
            <w:tcW w:w="779" w:type="dxa"/>
          </w:tcPr>
          <w:p w14:paraId="3224DA8F" w14:textId="7EF8F4A6" w:rsidR="00F149DF" w:rsidRPr="00AB1491" w:rsidRDefault="00F149DF" w:rsidP="00AB1491">
            <w:r w:rsidRPr="00AB1491">
              <w:t>22</w:t>
            </w:r>
          </w:p>
        </w:tc>
        <w:tc>
          <w:tcPr>
            <w:tcW w:w="780" w:type="dxa"/>
          </w:tcPr>
          <w:p w14:paraId="4AE17C8F" w14:textId="412E46AD" w:rsidR="00F149DF" w:rsidRPr="00AB1491" w:rsidRDefault="00F04E5A" w:rsidP="00AB1491">
            <w:r>
              <w:t>7.8</w:t>
            </w:r>
          </w:p>
        </w:tc>
        <w:tc>
          <w:tcPr>
            <w:tcW w:w="780" w:type="dxa"/>
          </w:tcPr>
          <w:p w14:paraId="47746745" w14:textId="139D981C" w:rsidR="00F149DF" w:rsidRPr="00AB1491" w:rsidRDefault="00F04E5A" w:rsidP="00AB1491">
            <w:r>
              <w:t>34.6</w:t>
            </w:r>
          </w:p>
        </w:tc>
      </w:tr>
      <w:tr w:rsidR="00F149DF" w:rsidRPr="00AB1491" w14:paraId="6475FADB" w14:textId="77777777" w:rsidTr="002D6681">
        <w:tc>
          <w:tcPr>
            <w:tcW w:w="778" w:type="dxa"/>
          </w:tcPr>
          <w:p w14:paraId="4740040C" w14:textId="77777777" w:rsidR="00F149DF" w:rsidRPr="00AB1491" w:rsidRDefault="00F149DF" w:rsidP="00AB1491"/>
        </w:tc>
        <w:tc>
          <w:tcPr>
            <w:tcW w:w="778" w:type="dxa"/>
          </w:tcPr>
          <w:p w14:paraId="7DE82343" w14:textId="77777777" w:rsidR="00F149DF" w:rsidRPr="00AB1491" w:rsidRDefault="00F149DF" w:rsidP="00AB1491"/>
        </w:tc>
        <w:tc>
          <w:tcPr>
            <w:tcW w:w="781" w:type="dxa"/>
          </w:tcPr>
          <w:p w14:paraId="4D9DB88D" w14:textId="77777777" w:rsidR="00F149DF" w:rsidRPr="00AB1491" w:rsidRDefault="00F149DF" w:rsidP="00AB1491"/>
        </w:tc>
        <w:tc>
          <w:tcPr>
            <w:tcW w:w="779" w:type="dxa"/>
          </w:tcPr>
          <w:p w14:paraId="36BDD2C3" w14:textId="77777777" w:rsidR="00F149DF" w:rsidRPr="00AB1491" w:rsidRDefault="00F149DF" w:rsidP="00AB1491">
            <w:r w:rsidRPr="00AB1491">
              <w:t>23</w:t>
            </w:r>
          </w:p>
        </w:tc>
        <w:tc>
          <w:tcPr>
            <w:tcW w:w="779" w:type="dxa"/>
          </w:tcPr>
          <w:p w14:paraId="2B4B5F01" w14:textId="4850BE52" w:rsidR="00F149DF" w:rsidRPr="00AB1491" w:rsidRDefault="002708EA" w:rsidP="00AB1491">
            <w:r>
              <w:t>10.5</w:t>
            </w:r>
          </w:p>
        </w:tc>
        <w:tc>
          <w:tcPr>
            <w:tcW w:w="779" w:type="dxa"/>
          </w:tcPr>
          <w:p w14:paraId="05886CE1" w14:textId="76333018" w:rsidR="00F149DF" w:rsidRPr="00AB1491" w:rsidRDefault="002708EA" w:rsidP="00AB1491">
            <w:r>
              <w:t>14.5</w:t>
            </w:r>
          </w:p>
        </w:tc>
        <w:tc>
          <w:tcPr>
            <w:tcW w:w="779" w:type="dxa"/>
          </w:tcPr>
          <w:p w14:paraId="5DC59A1A" w14:textId="77777777" w:rsidR="00F149DF" w:rsidRPr="00AB1491" w:rsidRDefault="00F149DF" w:rsidP="00AB1491"/>
        </w:tc>
        <w:tc>
          <w:tcPr>
            <w:tcW w:w="779" w:type="dxa"/>
          </w:tcPr>
          <w:p w14:paraId="00B5B14A" w14:textId="77777777" w:rsidR="00F149DF" w:rsidRPr="00AB1491" w:rsidRDefault="00F149DF" w:rsidP="00AB1491"/>
        </w:tc>
        <w:tc>
          <w:tcPr>
            <w:tcW w:w="779" w:type="dxa"/>
          </w:tcPr>
          <w:p w14:paraId="555F0F31" w14:textId="77777777" w:rsidR="00F149DF" w:rsidRPr="00AB1491" w:rsidRDefault="00F149DF" w:rsidP="00AB1491"/>
        </w:tc>
        <w:tc>
          <w:tcPr>
            <w:tcW w:w="779" w:type="dxa"/>
          </w:tcPr>
          <w:p w14:paraId="3AD6A431" w14:textId="2FCE86D5" w:rsidR="00F149DF" w:rsidRPr="00AB1491" w:rsidRDefault="00F149DF" w:rsidP="00AB1491">
            <w:r w:rsidRPr="00AB1491">
              <w:t>23</w:t>
            </w:r>
          </w:p>
        </w:tc>
        <w:tc>
          <w:tcPr>
            <w:tcW w:w="780" w:type="dxa"/>
          </w:tcPr>
          <w:p w14:paraId="5765C57D" w14:textId="4720B2EC" w:rsidR="00F149DF" w:rsidRPr="00AB1491" w:rsidRDefault="00F04E5A" w:rsidP="00AB1491">
            <w:r>
              <w:t>19.5</w:t>
            </w:r>
          </w:p>
        </w:tc>
        <w:tc>
          <w:tcPr>
            <w:tcW w:w="780" w:type="dxa"/>
          </w:tcPr>
          <w:p w14:paraId="76563681" w14:textId="15720200" w:rsidR="00F149DF" w:rsidRPr="00AB1491" w:rsidRDefault="00F04E5A" w:rsidP="00AB1491">
            <w:r>
              <w:t>21.5</w:t>
            </w:r>
          </w:p>
        </w:tc>
      </w:tr>
      <w:tr w:rsidR="00F149DF" w:rsidRPr="00AB1491" w14:paraId="3A9874BC" w14:textId="77777777" w:rsidTr="002D6681">
        <w:tc>
          <w:tcPr>
            <w:tcW w:w="778" w:type="dxa"/>
          </w:tcPr>
          <w:p w14:paraId="1D25977A" w14:textId="77777777" w:rsidR="00F149DF" w:rsidRPr="00AB1491" w:rsidRDefault="00F149DF" w:rsidP="00AB1491"/>
        </w:tc>
        <w:tc>
          <w:tcPr>
            <w:tcW w:w="778" w:type="dxa"/>
          </w:tcPr>
          <w:p w14:paraId="4630D6B9" w14:textId="77777777" w:rsidR="00F149DF" w:rsidRPr="00AB1491" w:rsidRDefault="00F149DF" w:rsidP="00AB1491"/>
        </w:tc>
        <w:tc>
          <w:tcPr>
            <w:tcW w:w="781" w:type="dxa"/>
          </w:tcPr>
          <w:p w14:paraId="5AAA41E9" w14:textId="77777777" w:rsidR="00F149DF" w:rsidRPr="00AB1491" w:rsidRDefault="00F149DF" w:rsidP="00AB1491"/>
        </w:tc>
        <w:tc>
          <w:tcPr>
            <w:tcW w:w="779" w:type="dxa"/>
          </w:tcPr>
          <w:p w14:paraId="50AF6528" w14:textId="77777777" w:rsidR="00F149DF" w:rsidRPr="00AB1491" w:rsidRDefault="00F149DF" w:rsidP="00AB1491">
            <w:r w:rsidRPr="00AB1491">
              <w:t>24</w:t>
            </w:r>
          </w:p>
        </w:tc>
        <w:tc>
          <w:tcPr>
            <w:tcW w:w="779" w:type="dxa"/>
          </w:tcPr>
          <w:p w14:paraId="73C87D61" w14:textId="3EC287E3" w:rsidR="00F149DF" w:rsidRPr="00AB1491" w:rsidRDefault="002708EA" w:rsidP="00AB1491">
            <w:r>
              <w:t>11.4</w:t>
            </w:r>
          </w:p>
        </w:tc>
        <w:tc>
          <w:tcPr>
            <w:tcW w:w="779" w:type="dxa"/>
          </w:tcPr>
          <w:p w14:paraId="6D7EE7E0" w14:textId="54DA4310" w:rsidR="00F149DF" w:rsidRPr="00AB1491" w:rsidRDefault="002708EA" w:rsidP="00AB1491">
            <w:r>
              <w:t>18.9</w:t>
            </w:r>
          </w:p>
        </w:tc>
        <w:tc>
          <w:tcPr>
            <w:tcW w:w="779" w:type="dxa"/>
          </w:tcPr>
          <w:p w14:paraId="38925D1C" w14:textId="77777777" w:rsidR="00F149DF" w:rsidRPr="00AB1491" w:rsidRDefault="00F149DF" w:rsidP="00AB1491"/>
        </w:tc>
        <w:tc>
          <w:tcPr>
            <w:tcW w:w="779" w:type="dxa"/>
          </w:tcPr>
          <w:p w14:paraId="620AC1D4" w14:textId="77777777" w:rsidR="00F149DF" w:rsidRPr="00AB1491" w:rsidRDefault="00F149DF" w:rsidP="00AB1491"/>
        </w:tc>
        <w:tc>
          <w:tcPr>
            <w:tcW w:w="779" w:type="dxa"/>
          </w:tcPr>
          <w:p w14:paraId="51BAC6DE" w14:textId="77777777" w:rsidR="00F149DF" w:rsidRPr="00AB1491" w:rsidRDefault="00F149DF" w:rsidP="00AB1491"/>
        </w:tc>
        <w:tc>
          <w:tcPr>
            <w:tcW w:w="779" w:type="dxa"/>
          </w:tcPr>
          <w:p w14:paraId="056C1F39" w14:textId="77777777" w:rsidR="00F149DF" w:rsidRPr="00AB1491" w:rsidRDefault="00F149DF" w:rsidP="00AB1491"/>
        </w:tc>
        <w:tc>
          <w:tcPr>
            <w:tcW w:w="780" w:type="dxa"/>
          </w:tcPr>
          <w:p w14:paraId="1FF688C1" w14:textId="77777777" w:rsidR="00F149DF" w:rsidRPr="00AB1491" w:rsidRDefault="00F149DF" w:rsidP="00AB1491"/>
        </w:tc>
        <w:tc>
          <w:tcPr>
            <w:tcW w:w="780" w:type="dxa"/>
          </w:tcPr>
          <w:p w14:paraId="4FE90CAF" w14:textId="77777777" w:rsidR="00F149DF" w:rsidRPr="00AB1491" w:rsidRDefault="00F149DF" w:rsidP="00AB1491"/>
        </w:tc>
      </w:tr>
      <w:tr w:rsidR="00F149DF" w:rsidRPr="00AB1491" w14:paraId="117973AE" w14:textId="77777777" w:rsidTr="002D6681">
        <w:tc>
          <w:tcPr>
            <w:tcW w:w="778" w:type="dxa"/>
          </w:tcPr>
          <w:p w14:paraId="05C31E00" w14:textId="77777777" w:rsidR="00F149DF" w:rsidRPr="00AB1491" w:rsidRDefault="00F149DF" w:rsidP="00AB1491"/>
        </w:tc>
        <w:tc>
          <w:tcPr>
            <w:tcW w:w="778" w:type="dxa"/>
          </w:tcPr>
          <w:p w14:paraId="2962A757" w14:textId="77777777" w:rsidR="00F149DF" w:rsidRPr="00AB1491" w:rsidRDefault="00F149DF" w:rsidP="00AB1491"/>
        </w:tc>
        <w:tc>
          <w:tcPr>
            <w:tcW w:w="781" w:type="dxa"/>
          </w:tcPr>
          <w:p w14:paraId="48BA7711" w14:textId="77777777" w:rsidR="00F149DF" w:rsidRPr="00AB1491" w:rsidRDefault="00F149DF" w:rsidP="00AB1491"/>
        </w:tc>
        <w:tc>
          <w:tcPr>
            <w:tcW w:w="779" w:type="dxa"/>
          </w:tcPr>
          <w:p w14:paraId="3476A570" w14:textId="77777777" w:rsidR="00F149DF" w:rsidRPr="00AB1491" w:rsidRDefault="00F149DF" w:rsidP="00AB1491">
            <w:r w:rsidRPr="00AB1491">
              <w:t>25</w:t>
            </w:r>
          </w:p>
        </w:tc>
        <w:tc>
          <w:tcPr>
            <w:tcW w:w="779" w:type="dxa"/>
          </w:tcPr>
          <w:p w14:paraId="46B5807F" w14:textId="4A297858" w:rsidR="00F149DF" w:rsidRPr="00AB1491" w:rsidRDefault="002708EA" w:rsidP="00AB1491">
            <w:r>
              <w:t>12.5</w:t>
            </w:r>
          </w:p>
        </w:tc>
        <w:tc>
          <w:tcPr>
            <w:tcW w:w="779" w:type="dxa"/>
          </w:tcPr>
          <w:p w14:paraId="3C0F5490" w14:textId="79D847A5" w:rsidR="00F149DF" w:rsidRPr="00AB1491" w:rsidRDefault="002708EA" w:rsidP="00AB1491">
            <w:r>
              <w:t>16.5</w:t>
            </w:r>
          </w:p>
        </w:tc>
        <w:tc>
          <w:tcPr>
            <w:tcW w:w="779" w:type="dxa"/>
          </w:tcPr>
          <w:p w14:paraId="332BFCA5" w14:textId="77777777" w:rsidR="00F149DF" w:rsidRPr="00AB1491" w:rsidRDefault="00F149DF" w:rsidP="00AB1491"/>
        </w:tc>
        <w:tc>
          <w:tcPr>
            <w:tcW w:w="779" w:type="dxa"/>
          </w:tcPr>
          <w:p w14:paraId="398801BC" w14:textId="77777777" w:rsidR="00F149DF" w:rsidRPr="00AB1491" w:rsidRDefault="00F149DF" w:rsidP="00AB1491"/>
        </w:tc>
        <w:tc>
          <w:tcPr>
            <w:tcW w:w="779" w:type="dxa"/>
          </w:tcPr>
          <w:p w14:paraId="31B76130" w14:textId="77777777" w:rsidR="00F149DF" w:rsidRPr="00AB1491" w:rsidRDefault="00F149DF" w:rsidP="00AB1491"/>
        </w:tc>
        <w:tc>
          <w:tcPr>
            <w:tcW w:w="779" w:type="dxa"/>
          </w:tcPr>
          <w:p w14:paraId="63184ABF" w14:textId="77777777" w:rsidR="00F149DF" w:rsidRPr="00AB1491" w:rsidRDefault="00F149DF" w:rsidP="00AB1491"/>
        </w:tc>
        <w:tc>
          <w:tcPr>
            <w:tcW w:w="780" w:type="dxa"/>
          </w:tcPr>
          <w:p w14:paraId="35F87933" w14:textId="77777777" w:rsidR="00F149DF" w:rsidRPr="00AB1491" w:rsidRDefault="00F149DF" w:rsidP="00AB1491"/>
        </w:tc>
        <w:tc>
          <w:tcPr>
            <w:tcW w:w="780" w:type="dxa"/>
          </w:tcPr>
          <w:p w14:paraId="184E5E04" w14:textId="77777777" w:rsidR="00F149DF" w:rsidRPr="00AB1491" w:rsidRDefault="00F149DF" w:rsidP="00AB1491"/>
        </w:tc>
      </w:tr>
      <w:tr w:rsidR="00F149DF" w:rsidRPr="00AB1491" w14:paraId="658830FE" w14:textId="77777777" w:rsidTr="002D6681">
        <w:tc>
          <w:tcPr>
            <w:tcW w:w="778" w:type="dxa"/>
          </w:tcPr>
          <w:p w14:paraId="7B57A4D6" w14:textId="77777777" w:rsidR="00F149DF" w:rsidRPr="00AB1491" w:rsidRDefault="00F149DF" w:rsidP="00AB1491"/>
        </w:tc>
        <w:tc>
          <w:tcPr>
            <w:tcW w:w="778" w:type="dxa"/>
          </w:tcPr>
          <w:p w14:paraId="6C5BA2A5" w14:textId="77777777" w:rsidR="00F149DF" w:rsidRPr="00AB1491" w:rsidRDefault="00F149DF" w:rsidP="00AB1491"/>
        </w:tc>
        <w:tc>
          <w:tcPr>
            <w:tcW w:w="781" w:type="dxa"/>
          </w:tcPr>
          <w:p w14:paraId="127B8C5B" w14:textId="77777777" w:rsidR="00F149DF" w:rsidRPr="00AB1491" w:rsidRDefault="00F149DF" w:rsidP="00AB1491"/>
        </w:tc>
        <w:tc>
          <w:tcPr>
            <w:tcW w:w="779" w:type="dxa"/>
          </w:tcPr>
          <w:p w14:paraId="28C42EA4" w14:textId="77777777" w:rsidR="00F149DF" w:rsidRPr="00AB1491" w:rsidRDefault="00F149DF" w:rsidP="00AB1491">
            <w:r w:rsidRPr="00AB1491">
              <w:t>26</w:t>
            </w:r>
          </w:p>
        </w:tc>
        <w:tc>
          <w:tcPr>
            <w:tcW w:w="779" w:type="dxa"/>
          </w:tcPr>
          <w:p w14:paraId="093E0A2C" w14:textId="334F98AA" w:rsidR="00F149DF" w:rsidRPr="00AB1491" w:rsidRDefault="002708EA" w:rsidP="00AB1491">
            <w:r>
              <w:t>10.5</w:t>
            </w:r>
          </w:p>
        </w:tc>
        <w:tc>
          <w:tcPr>
            <w:tcW w:w="779" w:type="dxa"/>
          </w:tcPr>
          <w:p w14:paraId="2C18DD21" w14:textId="3CF395CF" w:rsidR="00F149DF" w:rsidRPr="00AB1491" w:rsidRDefault="002708EA" w:rsidP="00AB1491">
            <w:r>
              <w:t>14.5</w:t>
            </w:r>
          </w:p>
        </w:tc>
        <w:tc>
          <w:tcPr>
            <w:tcW w:w="779" w:type="dxa"/>
          </w:tcPr>
          <w:p w14:paraId="50E7F5BB" w14:textId="77777777" w:rsidR="00F149DF" w:rsidRPr="00AB1491" w:rsidRDefault="00F149DF" w:rsidP="00AB1491"/>
        </w:tc>
        <w:tc>
          <w:tcPr>
            <w:tcW w:w="779" w:type="dxa"/>
          </w:tcPr>
          <w:p w14:paraId="6DCAF05B" w14:textId="77777777" w:rsidR="00F149DF" w:rsidRPr="00AB1491" w:rsidRDefault="00F149DF" w:rsidP="00AB1491"/>
        </w:tc>
        <w:tc>
          <w:tcPr>
            <w:tcW w:w="779" w:type="dxa"/>
          </w:tcPr>
          <w:p w14:paraId="1D73C2B4" w14:textId="77777777" w:rsidR="00F149DF" w:rsidRPr="00AB1491" w:rsidRDefault="00F149DF" w:rsidP="00AB1491"/>
        </w:tc>
        <w:tc>
          <w:tcPr>
            <w:tcW w:w="779" w:type="dxa"/>
          </w:tcPr>
          <w:p w14:paraId="7D013FBD" w14:textId="77777777" w:rsidR="00F149DF" w:rsidRPr="00AB1491" w:rsidRDefault="00F149DF" w:rsidP="00AB1491"/>
        </w:tc>
        <w:tc>
          <w:tcPr>
            <w:tcW w:w="780" w:type="dxa"/>
          </w:tcPr>
          <w:p w14:paraId="33F73963" w14:textId="77777777" w:rsidR="00F149DF" w:rsidRPr="00AB1491" w:rsidRDefault="00F149DF" w:rsidP="00AB1491"/>
        </w:tc>
        <w:tc>
          <w:tcPr>
            <w:tcW w:w="780" w:type="dxa"/>
          </w:tcPr>
          <w:p w14:paraId="2E614B08" w14:textId="77777777" w:rsidR="00F149DF" w:rsidRPr="00AB1491" w:rsidRDefault="00F149DF" w:rsidP="00AB1491"/>
        </w:tc>
      </w:tr>
      <w:tr w:rsidR="00F149DF" w:rsidRPr="00AB1491" w14:paraId="49F573EA" w14:textId="77777777" w:rsidTr="002D6681">
        <w:tc>
          <w:tcPr>
            <w:tcW w:w="778" w:type="dxa"/>
          </w:tcPr>
          <w:p w14:paraId="34CC7E3B" w14:textId="77777777" w:rsidR="00F149DF" w:rsidRPr="00AB1491" w:rsidRDefault="00F149DF" w:rsidP="00AB1491"/>
        </w:tc>
        <w:tc>
          <w:tcPr>
            <w:tcW w:w="778" w:type="dxa"/>
          </w:tcPr>
          <w:p w14:paraId="24135DE0" w14:textId="77777777" w:rsidR="00F149DF" w:rsidRPr="00AB1491" w:rsidRDefault="00F149DF" w:rsidP="00AB1491"/>
        </w:tc>
        <w:tc>
          <w:tcPr>
            <w:tcW w:w="781" w:type="dxa"/>
          </w:tcPr>
          <w:p w14:paraId="160515F2" w14:textId="77777777" w:rsidR="00F149DF" w:rsidRPr="00AB1491" w:rsidRDefault="00F149DF" w:rsidP="00AB1491"/>
        </w:tc>
        <w:tc>
          <w:tcPr>
            <w:tcW w:w="779" w:type="dxa"/>
          </w:tcPr>
          <w:p w14:paraId="5C27A7E6" w14:textId="77777777" w:rsidR="00F149DF" w:rsidRPr="00AB1491" w:rsidRDefault="00F149DF" w:rsidP="00AB1491">
            <w:r w:rsidRPr="00AB1491">
              <w:t>27</w:t>
            </w:r>
          </w:p>
        </w:tc>
        <w:tc>
          <w:tcPr>
            <w:tcW w:w="779" w:type="dxa"/>
          </w:tcPr>
          <w:p w14:paraId="78610B3A" w14:textId="63B84382" w:rsidR="00F149DF" w:rsidRPr="00AB1491" w:rsidRDefault="002708EA" w:rsidP="00AB1491">
            <w:r>
              <w:t>9.5</w:t>
            </w:r>
          </w:p>
        </w:tc>
        <w:tc>
          <w:tcPr>
            <w:tcW w:w="779" w:type="dxa"/>
          </w:tcPr>
          <w:p w14:paraId="3DF8A6C2" w14:textId="36D5B36B" w:rsidR="00F149DF" w:rsidRPr="00AB1491" w:rsidRDefault="002708EA" w:rsidP="00AB1491">
            <w:r>
              <w:t>10.6</w:t>
            </w:r>
          </w:p>
        </w:tc>
        <w:tc>
          <w:tcPr>
            <w:tcW w:w="779" w:type="dxa"/>
          </w:tcPr>
          <w:p w14:paraId="07222F88" w14:textId="77777777" w:rsidR="00F149DF" w:rsidRPr="00AB1491" w:rsidRDefault="00F149DF" w:rsidP="00AB1491"/>
        </w:tc>
        <w:tc>
          <w:tcPr>
            <w:tcW w:w="779" w:type="dxa"/>
          </w:tcPr>
          <w:p w14:paraId="458619B8" w14:textId="77777777" w:rsidR="00F149DF" w:rsidRPr="00AB1491" w:rsidRDefault="00F149DF" w:rsidP="00AB1491"/>
        </w:tc>
        <w:tc>
          <w:tcPr>
            <w:tcW w:w="779" w:type="dxa"/>
          </w:tcPr>
          <w:p w14:paraId="44959337" w14:textId="77777777" w:rsidR="00F149DF" w:rsidRPr="00AB1491" w:rsidRDefault="00F149DF" w:rsidP="00AB1491"/>
        </w:tc>
        <w:tc>
          <w:tcPr>
            <w:tcW w:w="779" w:type="dxa"/>
          </w:tcPr>
          <w:p w14:paraId="393D89FC" w14:textId="77777777" w:rsidR="00F149DF" w:rsidRPr="00AB1491" w:rsidRDefault="00F149DF" w:rsidP="00AB1491"/>
        </w:tc>
        <w:tc>
          <w:tcPr>
            <w:tcW w:w="780" w:type="dxa"/>
          </w:tcPr>
          <w:p w14:paraId="08E35CB2" w14:textId="77777777" w:rsidR="00F149DF" w:rsidRPr="00AB1491" w:rsidRDefault="00F149DF" w:rsidP="00AB1491"/>
        </w:tc>
        <w:tc>
          <w:tcPr>
            <w:tcW w:w="780" w:type="dxa"/>
          </w:tcPr>
          <w:p w14:paraId="1567CB78" w14:textId="77777777" w:rsidR="00F149DF" w:rsidRPr="00AB1491" w:rsidRDefault="00F149DF" w:rsidP="00AB1491"/>
        </w:tc>
      </w:tr>
      <w:tr w:rsidR="00F149DF" w:rsidRPr="00AB1491" w14:paraId="4D97229D" w14:textId="77777777" w:rsidTr="002D6681">
        <w:tc>
          <w:tcPr>
            <w:tcW w:w="778" w:type="dxa"/>
          </w:tcPr>
          <w:p w14:paraId="686CB01F" w14:textId="77777777" w:rsidR="00F149DF" w:rsidRPr="00AB1491" w:rsidRDefault="00F149DF" w:rsidP="00AB1491"/>
        </w:tc>
        <w:tc>
          <w:tcPr>
            <w:tcW w:w="778" w:type="dxa"/>
          </w:tcPr>
          <w:p w14:paraId="2CAD867B" w14:textId="77777777" w:rsidR="00F149DF" w:rsidRPr="00AB1491" w:rsidRDefault="00F149DF" w:rsidP="00AB1491"/>
        </w:tc>
        <w:tc>
          <w:tcPr>
            <w:tcW w:w="781" w:type="dxa"/>
          </w:tcPr>
          <w:p w14:paraId="180CE1C5" w14:textId="77777777" w:rsidR="00F149DF" w:rsidRPr="00AB1491" w:rsidRDefault="00F149DF" w:rsidP="00AB1491"/>
        </w:tc>
        <w:tc>
          <w:tcPr>
            <w:tcW w:w="779" w:type="dxa"/>
          </w:tcPr>
          <w:p w14:paraId="413E082D" w14:textId="77777777" w:rsidR="00F149DF" w:rsidRPr="00AB1491" w:rsidRDefault="00F149DF" w:rsidP="00AB1491">
            <w:r w:rsidRPr="00AB1491">
              <w:t>28</w:t>
            </w:r>
          </w:p>
        </w:tc>
        <w:tc>
          <w:tcPr>
            <w:tcW w:w="779" w:type="dxa"/>
          </w:tcPr>
          <w:p w14:paraId="03CC7660" w14:textId="02E800F1" w:rsidR="00F149DF" w:rsidRPr="00AB1491" w:rsidRDefault="002708EA" w:rsidP="00AB1491">
            <w:r>
              <w:t>4.5</w:t>
            </w:r>
          </w:p>
        </w:tc>
        <w:tc>
          <w:tcPr>
            <w:tcW w:w="779" w:type="dxa"/>
          </w:tcPr>
          <w:p w14:paraId="55E5F40D" w14:textId="76524F2C" w:rsidR="00F149DF" w:rsidRPr="00AB1491" w:rsidRDefault="002708EA" w:rsidP="00AB1491">
            <w:r>
              <w:t>8.6</w:t>
            </w:r>
          </w:p>
        </w:tc>
        <w:tc>
          <w:tcPr>
            <w:tcW w:w="779" w:type="dxa"/>
          </w:tcPr>
          <w:p w14:paraId="71D072E2" w14:textId="77777777" w:rsidR="00F149DF" w:rsidRPr="00AB1491" w:rsidRDefault="00F149DF" w:rsidP="00AB1491"/>
        </w:tc>
        <w:tc>
          <w:tcPr>
            <w:tcW w:w="779" w:type="dxa"/>
          </w:tcPr>
          <w:p w14:paraId="64D431F9" w14:textId="77777777" w:rsidR="00F149DF" w:rsidRPr="00AB1491" w:rsidRDefault="00F149DF" w:rsidP="00AB1491"/>
        </w:tc>
        <w:tc>
          <w:tcPr>
            <w:tcW w:w="779" w:type="dxa"/>
          </w:tcPr>
          <w:p w14:paraId="3B8E109F" w14:textId="77777777" w:rsidR="00F149DF" w:rsidRPr="00AB1491" w:rsidRDefault="00F149DF" w:rsidP="00AB1491"/>
        </w:tc>
        <w:tc>
          <w:tcPr>
            <w:tcW w:w="779" w:type="dxa"/>
          </w:tcPr>
          <w:p w14:paraId="54208491" w14:textId="77777777" w:rsidR="00F149DF" w:rsidRPr="00AB1491" w:rsidRDefault="00F149DF" w:rsidP="00AB1491"/>
        </w:tc>
        <w:tc>
          <w:tcPr>
            <w:tcW w:w="780" w:type="dxa"/>
          </w:tcPr>
          <w:p w14:paraId="7E8AA296" w14:textId="77777777" w:rsidR="00F149DF" w:rsidRPr="00AB1491" w:rsidRDefault="00F149DF" w:rsidP="00AB1491"/>
        </w:tc>
        <w:tc>
          <w:tcPr>
            <w:tcW w:w="780" w:type="dxa"/>
          </w:tcPr>
          <w:p w14:paraId="278C549F" w14:textId="77777777" w:rsidR="00F149DF" w:rsidRPr="00AB1491" w:rsidRDefault="00F149DF" w:rsidP="00AB1491"/>
        </w:tc>
      </w:tr>
    </w:tbl>
    <w:p w14:paraId="02A804F6" w14:textId="77777777" w:rsidR="00D25DAB" w:rsidRDefault="00D25DAB" w:rsidP="00D25DAB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8659F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Food Frequency Questionnaire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3115"/>
        <w:gridCol w:w="3114"/>
        <w:gridCol w:w="3405"/>
      </w:tblGrid>
      <w:tr w:rsidR="00D25DAB" w:rsidRPr="00AB3AD7" w14:paraId="7F12F758" w14:textId="77777777" w:rsidTr="00B96436">
        <w:trPr>
          <w:trHeight w:val="338"/>
        </w:trPr>
        <w:tc>
          <w:tcPr>
            <w:tcW w:w="3115" w:type="dxa"/>
            <w:vAlign w:val="center"/>
          </w:tcPr>
          <w:p w14:paraId="02D3140F" w14:textId="77777777" w:rsidR="00D25DAB" w:rsidRPr="00B16B5D" w:rsidRDefault="00D25DAB" w:rsidP="00B964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ull </w:t>
            </w:r>
            <w:r w:rsidRPr="00B16B5D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3114" w:type="dxa"/>
            <w:vAlign w:val="center"/>
          </w:tcPr>
          <w:p w14:paraId="76B529E3" w14:textId="77777777" w:rsidR="00D25DAB" w:rsidRPr="00B16B5D" w:rsidRDefault="00D25DAB" w:rsidP="00B964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16B5D">
              <w:rPr>
                <w:rFonts w:ascii="Times New Roman" w:hAnsi="Times New Roman" w:cs="Times New Roman"/>
                <w:sz w:val="24"/>
                <w:szCs w:val="24"/>
              </w:rPr>
              <w:t>A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y)</w:t>
            </w:r>
          </w:p>
        </w:tc>
        <w:tc>
          <w:tcPr>
            <w:tcW w:w="3405" w:type="dxa"/>
            <w:vAlign w:val="center"/>
          </w:tcPr>
          <w:p w14:paraId="1F14E146" w14:textId="77777777" w:rsidR="00D25DAB" w:rsidRPr="00B16B5D" w:rsidRDefault="00D25DAB" w:rsidP="00B964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16B5D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</w:p>
        </w:tc>
      </w:tr>
      <w:tr w:rsidR="00D25DAB" w:rsidRPr="00AB3AD7" w14:paraId="30AAE199" w14:textId="77777777" w:rsidTr="00B96436">
        <w:trPr>
          <w:trHeight w:val="234"/>
        </w:trPr>
        <w:tc>
          <w:tcPr>
            <w:tcW w:w="3115" w:type="dxa"/>
            <w:vAlign w:val="center"/>
          </w:tcPr>
          <w:p w14:paraId="15A7DEA9" w14:textId="77777777" w:rsidR="00D25DAB" w:rsidRPr="00B16B5D" w:rsidRDefault="00D25DAB" w:rsidP="00B964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16B5D">
              <w:rPr>
                <w:rFonts w:ascii="Times New Roman" w:hAnsi="Times New Roman" w:cs="Times New Roman"/>
                <w:sz w:val="24"/>
                <w:szCs w:val="24"/>
              </w:rPr>
              <w:t>Weight (kg)</w:t>
            </w:r>
          </w:p>
        </w:tc>
        <w:tc>
          <w:tcPr>
            <w:tcW w:w="3114" w:type="dxa"/>
            <w:vAlign w:val="center"/>
          </w:tcPr>
          <w:p w14:paraId="6415BE40" w14:textId="77777777" w:rsidR="00D25DAB" w:rsidRPr="00B16B5D" w:rsidRDefault="00D25DAB" w:rsidP="00B964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16B5D">
              <w:rPr>
                <w:rFonts w:ascii="Times New Roman" w:hAnsi="Times New Roman" w:cs="Times New Roman"/>
                <w:sz w:val="24"/>
                <w:szCs w:val="24"/>
              </w:rPr>
              <w:t>City</w:t>
            </w:r>
          </w:p>
        </w:tc>
        <w:tc>
          <w:tcPr>
            <w:tcW w:w="3405" w:type="dxa"/>
            <w:vAlign w:val="center"/>
          </w:tcPr>
          <w:p w14:paraId="31309AAE" w14:textId="77777777" w:rsidR="00D25DAB" w:rsidRPr="00B16B5D" w:rsidRDefault="00D25DAB" w:rsidP="00B964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16B5D">
              <w:rPr>
                <w:rFonts w:ascii="Times New Roman" w:hAnsi="Times New Roman" w:cs="Times New Roman"/>
                <w:sz w:val="24"/>
                <w:szCs w:val="24"/>
              </w:rPr>
              <w:t>District</w:t>
            </w:r>
          </w:p>
        </w:tc>
      </w:tr>
      <w:tr w:rsidR="00D25DAB" w:rsidRPr="00AB3AD7" w14:paraId="1D0F3DDC" w14:textId="77777777" w:rsidTr="00B96436">
        <w:trPr>
          <w:trHeight w:val="260"/>
        </w:trPr>
        <w:tc>
          <w:tcPr>
            <w:tcW w:w="3115" w:type="dxa"/>
            <w:vAlign w:val="center"/>
          </w:tcPr>
          <w:p w14:paraId="269D8300" w14:textId="77777777" w:rsidR="00D25DAB" w:rsidRPr="00B16B5D" w:rsidRDefault="00D25DAB" w:rsidP="00B964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16B5D">
              <w:rPr>
                <w:rFonts w:ascii="Times New Roman" w:hAnsi="Times New Roman" w:cs="Times New Roman"/>
                <w:sz w:val="24"/>
                <w:szCs w:val="24"/>
              </w:rPr>
              <w:t>CNIN</w:t>
            </w:r>
          </w:p>
        </w:tc>
        <w:tc>
          <w:tcPr>
            <w:tcW w:w="3114" w:type="dxa"/>
            <w:vAlign w:val="center"/>
          </w:tcPr>
          <w:p w14:paraId="03B7575E" w14:textId="77777777" w:rsidR="00D25DAB" w:rsidRPr="00B16B5D" w:rsidRDefault="00D25DAB" w:rsidP="00B964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ight (m)</w:t>
            </w:r>
          </w:p>
        </w:tc>
        <w:tc>
          <w:tcPr>
            <w:tcW w:w="3405" w:type="dxa"/>
            <w:vAlign w:val="center"/>
          </w:tcPr>
          <w:p w14:paraId="2B9F65C0" w14:textId="77777777" w:rsidR="00D25DAB" w:rsidRPr="00B16B5D" w:rsidRDefault="00D25DAB" w:rsidP="00B964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16B5D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vid</w:t>
            </w:r>
            <w:r w:rsidRPr="00B16B5D">
              <w:rPr>
                <w:rFonts w:ascii="Times New Roman" w:hAnsi="Times New Roman" w:cs="Times New Roman"/>
                <w:sz w:val="24"/>
                <w:szCs w:val="24"/>
              </w:rPr>
              <w:t xml:space="preserve"> 19</w:t>
            </w:r>
            <w:proofErr w:type="gramStart"/>
            <w:r w:rsidRPr="00B16B5D">
              <w:rPr>
                <w:rFonts w:ascii="Times New Roman" w:hAnsi="Times New Roman" w:cs="Times New Roman"/>
                <w:sz w:val="24"/>
                <w:szCs w:val="24"/>
              </w:rPr>
              <w:t xml:space="preserve">=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ositive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/ Negative</w:t>
            </w:r>
          </w:p>
        </w:tc>
      </w:tr>
    </w:tbl>
    <w:p w14:paraId="6CC4E2DB" w14:textId="77777777" w:rsidR="00D25DAB" w:rsidRPr="00AB3AD7" w:rsidRDefault="00D25DAB" w:rsidP="00D25DAB">
      <w:pPr>
        <w:rPr>
          <w:rFonts w:ascii="Times New Roman" w:hAnsi="Times New Roman" w:cs="Times New Roman"/>
          <w:sz w:val="24"/>
          <w:szCs w:val="24"/>
        </w:rPr>
      </w:pPr>
    </w:p>
    <w:p w14:paraId="583FE5C4" w14:textId="77777777" w:rsidR="00D25DAB" w:rsidRPr="002C6A00" w:rsidRDefault="00D25DAB" w:rsidP="00D25DAB">
      <w:pPr>
        <w:jc w:val="both"/>
        <w:rPr>
          <w:rFonts w:ascii="Times New Roman" w:hAnsi="Times New Roman" w:cs="Times New Roman"/>
          <w:sz w:val="28"/>
          <w:szCs w:val="28"/>
        </w:rPr>
      </w:pPr>
      <w:r w:rsidRPr="002C6A00">
        <w:rPr>
          <w:rFonts w:ascii="Times New Roman" w:hAnsi="Times New Roman" w:cs="Times New Roman"/>
          <w:sz w:val="28"/>
          <w:szCs w:val="28"/>
        </w:rPr>
        <w:t xml:space="preserve">Please put a tick on </w:t>
      </w:r>
      <w:r>
        <w:rPr>
          <w:rFonts w:ascii="Times New Roman" w:hAnsi="Times New Roman" w:cs="Times New Roman"/>
          <w:sz w:val="28"/>
          <w:szCs w:val="28"/>
        </w:rPr>
        <w:t>your concerned</w:t>
      </w:r>
      <w:r w:rsidRPr="002C6A00">
        <w:rPr>
          <w:rFonts w:ascii="Times New Roman" w:hAnsi="Times New Roman" w:cs="Times New Roman"/>
          <w:sz w:val="28"/>
          <w:szCs w:val="28"/>
        </w:rPr>
        <w:t xml:space="preserve"> line</w:t>
      </w:r>
    </w:p>
    <w:tbl>
      <w:tblPr>
        <w:tblStyle w:val="TableGrid"/>
        <w:tblW w:w="10283" w:type="dxa"/>
        <w:tblInd w:w="-432" w:type="dxa"/>
        <w:tblLayout w:type="fixed"/>
        <w:tblLook w:val="04A0" w:firstRow="1" w:lastRow="0" w:firstColumn="1" w:lastColumn="0" w:noHBand="0" w:noVBand="1"/>
      </w:tblPr>
      <w:tblGrid>
        <w:gridCol w:w="1451"/>
        <w:gridCol w:w="1386"/>
        <w:gridCol w:w="851"/>
        <w:gridCol w:w="850"/>
        <w:gridCol w:w="992"/>
        <w:gridCol w:w="993"/>
        <w:gridCol w:w="850"/>
        <w:gridCol w:w="1267"/>
        <w:gridCol w:w="1643"/>
      </w:tblGrid>
      <w:tr w:rsidR="00D25DAB" w:rsidRPr="002C6A00" w14:paraId="73A14793" w14:textId="77777777" w:rsidTr="00B96436">
        <w:tc>
          <w:tcPr>
            <w:tcW w:w="1451" w:type="dxa"/>
            <w:vMerge w:val="restart"/>
          </w:tcPr>
          <w:p w14:paraId="265E73EF" w14:textId="77777777" w:rsidR="00D25DAB" w:rsidRPr="00B16B5D" w:rsidRDefault="00D25DAB" w:rsidP="00B96436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u w:val="single"/>
              </w:rPr>
            </w:pPr>
            <w:r w:rsidRPr="00B16B5D">
              <w:rPr>
                <w:rFonts w:ascii="Times New Roman" w:hAnsi="Times New Roman" w:cs="Times New Roman"/>
                <w:bCs/>
                <w:sz w:val="20"/>
                <w:szCs w:val="20"/>
              </w:rPr>
              <w:t>Product name</w:t>
            </w:r>
          </w:p>
        </w:tc>
        <w:tc>
          <w:tcPr>
            <w:tcW w:w="1386" w:type="dxa"/>
            <w:vMerge w:val="restart"/>
          </w:tcPr>
          <w:p w14:paraId="1092689A" w14:textId="77777777" w:rsidR="00D25DAB" w:rsidRPr="00B16B5D" w:rsidRDefault="00D25DAB" w:rsidP="00B96436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u w:val="single"/>
              </w:rPr>
            </w:pPr>
            <w:r w:rsidRPr="00B16B5D">
              <w:rPr>
                <w:rFonts w:ascii="Times New Roman" w:hAnsi="Times New Roman" w:cs="Times New Roman"/>
                <w:bCs/>
                <w:sz w:val="20"/>
                <w:szCs w:val="20"/>
              </w:rPr>
              <w:t>Never experienced</w:t>
            </w:r>
          </w:p>
        </w:tc>
        <w:tc>
          <w:tcPr>
            <w:tcW w:w="851" w:type="dxa"/>
            <w:vMerge w:val="restart"/>
          </w:tcPr>
          <w:p w14:paraId="5BC38814" w14:textId="77777777" w:rsidR="00D25DAB" w:rsidRPr="00B16B5D" w:rsidRDefault="00D25DAB" w:rsidP="00B96436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u w:val="single"/>
              </w:rPr>
            </w:pPr>
            <w:r w:rsidRPr="00B16B5D">
              <w:rPr>
                <w:rFonts w:ascii="Times New Roman" w:hAnsi="Times New Roman" w:cs="Times New Roman"/>
                <w:bCs/>
                <w:sz w:val="20"/>
                <w:szCs w:val="20"/>
              </w:rPr>
              <w:t>Seldom used</w:t>
            </w:r>
          </w:p>
        </w:tc>
        <w:tc>
          <w:tcPr>
            <w:tcW w:w="3685" w:type="dxa"/>
            <w:gridSpan w:val="4"/>
          </w:tcPr>
          <w:p w14:paraId="77484094" w14:textId="77777777" w:rsidR="00D25DAB" w:rsidRPr="00B16B5D" w:rsidRDefault="00D25DAB" w:rsidP="00B96436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u w:val="single"/>
              </w:rPr>
            </w:pPr>
            <w:r w:rsidRPr="00B16B5D">
              <w:rPr>
                <w:rFonts w:ascii="Times New Roman" w:hAnsi="Times New Roman" w:cs="Times New Roman"/>
                <w:bCs/>
                <w:sz w:val="20"/>
                <w:szCs w:val="20"/>
              </w:rPr>
              <w:t>Per day consumption</w:t>
            </w:r>
          </w:p>
        </w:tc>
        <w:tc>
          <w:tcPr>
            <w:tcW w:w="1267" w:type="dxa"/>
            <w:vMerge w:val="restart"/>
          </w:tcPr>
          <w:p w14:paraId="29E25B63" w14:textId="77777777" w:rsidR="00D25DAB" w:rsidRPr="00B16B5D" w:rsidRDefault="00D25DAB" w:rsidP="00B96436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u w:val="single"/>
              </w:rPr>
            </w:pPr>
            <w:r w:rsidRPr="00B16B5D">
              <w:rPr>
                <w:rFonts w:ascii="Times New Roman" w:hAnsi="Times New Roman" w:cs="Times New Roman"/>
                <w:bCs/>
                <w:sz w:val="20"/>
                <w:szCs w:val="20"/>
              </w:rPr>
              <w:t>Per week consumption</w:t>
            </w:r>
          </w:p>
        </w:tc>
        <w:tc>
          <w:tcPr>
            <w:tcW w:w="1643" w:type="dxa"/>
            <w:vMerge w:val="restart"/>
          </w:tcPr>
          <w:p w14:paraId="6BD8B4E9" w14:textId="77777777" w:rsidR="00D25DAB" w:rsidRPr="00B16B5D" w:rsidRDefault="00D25DAB" w:rsidP="00B96436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u w:val="single"/>
              </w:rPr>
            </w:pPr>
            <w:r w:rsidRPr="00B16B5D">
              <w:rPr>
                <w:rFonts w:ascii="Times New Roman" w:hAnsi="Times New Roman" w:cs="Times New Roman"/>
                <w:bCs/>
                <w:sz w:val="20"/>
                <w:szCs w:val="20"/>
              </w:rPr>
              <w:t>Per month consumption</w:t>
            </w:r>
          </w:p>
        </w:tc>
      </w:tr>
      <w:tr w:rsidR="00D25DAB" w:rsidRPr="002C6A00" w14:paraId="4BD41216" w14:textId="77777777" w:rsidTr="00B96436">
        <w:tc>
          <w:tcPr>
            <w:tcW w:w="1451" w:type="dxa"/>
            <w:vMerge/>
          </w:tcPr>
          <w:p w14:paraId="0D43D934" w14:textId="77777777" w:rsidR="00D25DAB" w:rsidRPr="002C6A00" w:rsidRDefault="00D25DAB" w:rsidP="00B96436">
            <w:pPr>
              <w:jc w:val="both"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1386" w:type="dxa"/>
            <w:vMerge/>
          </w:tcPr>
          <w:p w14:paraId="7EF04AAC" w14:textId="77777777" w:rsidR="00D25DAB" w:rsidRPr="002C6A00" w:rsidRDefault="00D25DAB" w:rsidP="00B96436">
            <w:pPr>
              <w:jc w:val="both"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851" w:type="dxa"/>
            <w:vMerge/>
          </w:tcPr>
          <w:p w14:paraId="636D9DD2" w14:textId="77777777" w:rsidR="00D25DAB" w:rsidRPr="002C6A00" w:rsidRDefault="00D25DAB" w:rsidP="00B96436">
            <w:pPr>
              <w:jc w:val="both"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850" w:type="dxa"/>
          </w:tcPr>
          <w:p w14:paraId="7F4C6C82" w14:textId="77777777" w:rsidR="00D25DAB" w:rsidRPr="002C6A00" w:rsidRDefault="00D25DAB" w:rsidP="00B96436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  <w:u w:val="single"/>
              </w:rPr>
              <w:t>150-200 mL</w:t>
            </w:r>
          </w:p>
        </w:tc>
        <w:tc>
          <w:tcPr>
            <w:tcW w:w="992" w:type="dxa"/>
          </w:tcPr>
          <w:p w14:paraId="31EBB4A8" w14:textId="77777777" w:rsidR="00D25DAB" w:rsidRPr="002C6A00" w:rsidRDefault="00D25DAB" w:rsidP="00B96436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  <w:u w:val="single"/>
              </w:rPr>
              <w:t>200- 350 mL</w:t>
            </w:r>
          </w:p>
        </w:tc>
        <w:tc>
          <w:tcPr>
            <w:tcW w:w="993" w:type="dxa"/>
          </w:tcPr>
          <w:p w14:paraId="3A7E6D91" w14:textId="77777777" w:rsidR="00D25DAB" w:rsidRPr="00AB3AD7" w:rsidRDefault="00D25DAB" w:rsidP="00B96436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u w:val="single"/>
              </w:rPr>
            </w:pPr>
            <w:r w:rsidRPr="00AB3AD7">
              <w:rPr>
                <w:rFonts w:ascii="Times New Roman" w:hAnsi="Times New Roman" w:cs="Times New Roman"/>
                <w:bCs/>
                <w:sz w:val="20"/>
                <w:szCs w:val="20"/>
                <w:u w:val="single"/>
              </w:rPr>
              <w:t>350-500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  <w:u w:val="single"/>
              </w:rPr>
              <w:t xml:space="preserve"> mL</w:t>
            </w:r>
          </w:p>
        </w:tc>
        <w:tc>
          <w:tcPr>
            <w:tcW w:w="850" w:type="dxa"/>
          </w:tcPr>
          <w:p w14:paraId="1F3E3A08" w14:textId="77777777" w:rsidR="00D25DAB" w:rsidRDefault="00D25DAB" w:rsidP="00B96436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u w:val="single"/>
              </w:rPr>
            </w:pPr>
            <w:r w:rsidRPr="00AB3AD7">
              <w:rPr>
                <w:rFonts w:ascii="Times New Roman" w:hAnsi="Times New Roman" w:cs="Times New Roman"/>
                <w:bCs/>
                <w:sz w:val="20"/>
                <w:szCs w:val="20"/>
                <w:u w:val="single"/>
              </w:rPr>
              <w:t>&gt;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  <w:u w:val="single"/>
              </w:rPr>
              <w:t>500</w:t>
            </w:r>
          </w:p>
          <w:p w14:paraId="3144FD07" w14:textId="77777777" w:rsidR="00D25DAB" w:rsidRPr="00AB3AD7" w:rsidRDefault="00D25DAB" w:rsidP="00B96436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  <w:u w:val="single"/>
              </w:rPr>
              <w:t>mL</w:t>
            </w:r>
          </w:p>
        </w:tc>
        <w:tc>
          <w:tcPr>
            <w:tcW w:w="1267" w:type="dxa"/>
            <w:vMerge/>
          </w:tcPr>
          <w:p w14:paraId="3EABD141" w14:textId="77777777" w:rsidR="00D25DAB" w:rsidRPr="002C6A00" w:rsidRDefault="00D25DAB" w:rsidP="00B96436">
            <w:pPr>
              <w:jc w:val="both"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1643" w:type="dxa"/>
            <w:vMerge/>
          </w:tcPr>
          <w:p w14:paraId="6087910A" w14:textId="77777777" w:rsidR="00D25DAB" w:rsidRPr="002C6A00" w:rsidRDefault="00D25DAB" w:rsidP="00B96436">
            <w:pPr>
              <w:jc w:val="both"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</w:tr>
      <w:tr w:rsidR="00D25DAB" w:rsidRPr="002C6A00" w14:paraId="5C7A373B" w14:textId="77777777" w:rsidTr="00B96436">
        <w:trPr>
          <w:trHeight w:val="827"/>
        </w:trPr>
        <w:tc>
          <w:tcPr>
            <w:tcW w:w="1451" w:type="dxa"/>
            <w:vAlign w:val="center"/>
          </w:tcPr>
          <w:p w14:paraId="21C6AD96" w14:textId="77777777" w:rsidR="00D25DAB" w:rsidRPr="000A798D" w:rsidRDefault="00D25DAB" w:rsidP="00B96436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71F8E">
              <w:rPr>
                <w:rFonts w:ascii="Times New Roman" w:hAnsi="Times New Roman" w:cs="Times New Roman"/>
                <w:sz w:val="20"/>
                <w:szCs w:val="20"/>
              </w:rPr>
              <w:t xml:space="preserve">Sunflower </w:t>
            </w:r>
          </w:p>
        </w:tc>
        <w:tc>
          <w:tcPr>
            <w:tcW w:w="1386" w:type="dxa"/>
            <w:vAlign w:val="center"/>
          </w:tcPr>
          <w:p w14:paraId="5DFE13EE" w14:textId="77777777" w:rsidR="00D25DAB" w:rsidRPr="002C6A00" w:rsidRDefault="00D25DAB" w:rsidP="00B96436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851" w:type="dxa"/>
            <w:vAlign w:val="center"/>
          </w:tcPr>
          <w:p w14:paraId="774F7364" w14:textId="77777777" w:rsidR="00D25DAB" w:rsidRPr="002C6A00" w:rsidRDefault="00D25DAB" w:rsidP="00B96436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850" w:type="dxa"/>
            <w:vAlign w:val="center"/>
          </w:tcPr>
          <w:p w14:paraId="3E0AACAE" w14:textId="77777777" w:rsidR="00D25DAB" w:rsidRPr="002C6A00" w:rsidRDefault="00D25DAB" w:rsidP="00B96436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992" w:type="dxa"/>
            <w:vAlign w:val="center"/>
          </w:tcPr>
          <w:p w14:paraId="3A8F51AC" w14:textId="77777777" w:rsidR="00D25DAB" w:rsidRPr="002C6A00" w:rsidRDefault="00D25DAB" w:rsidP="00B96436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993" w:type="dxa"/>
            <w:vAlign w:val="center"/>
          </w:tcPr>
          <w:p w14:paraId="273D11BF" w14:textId="77777777" w:rsidR="00D25DAB" w:rsidRPr="002C6A00" w:rsidRDefault="00D25DAB" w:rsidP="00B96436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850" w:type="dxa"/>
            <w:vAlign w:val="center"/>
          </w:tcPr>
          <w:p w14:paraId="6CDE9331" w14:textId="77777777" w:rsidR="00D25DAB" w:rsidRPr="002C6A00" w:rsidRDefault="00D25DAB" w:rsidP="00B96436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1267" w:type="dxa"/>
            <w:vAlign w:val="center"/>
          </w:tcPr>
          <w:p w14:paraId="31C1B198" w14:textId="77777777" w:rsidR="00D25DAB" w:rsidRPr="002C6A00" w:rsidRDefault="00D25DAB" w:rsidP="00B96436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1643" w:type="dxa"/>
            <w:vAlign w:val="center"/>
          </w:tcPr>
          <w:p w14:paraId="6EC6D22F" w14:textId="77777777" w:rsidR="00D25DAB" w:rsidRPr="002C6A00" w:rsidRDefault="00D25DAB" w:rsidP="00B96436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</w:tr>
      <w:tr w:rsidR="00D25DAB" w:rsidRPr="002C6A00" w14:paraId="3720FF05" w14:textId="77777777" w:rsidTr="00B96436">
        <w:trPr>
          <w:trHeight w:val="827"/>
        </w:trPr>
        <w:tc>
          <w:tcPr>
            <w:tcW w:w="1451" w:type="dxa"/>
            <w:vAlign w:val="center"/>
          </w:tcPr>
          <w:p w14:paraId="57A5AA79" w14:textId="77777777" w:rsidR="00D25DAB" w:rsidRPr="000A798D" w:rsidRDefault="00D25DAB" w:rsidP="00B96436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71F8E">
              <w:rPr>
                <w:rFonts w:ascii="Times New Roman" w:hAnsi="Times New Roman" w:cs="Times New Roman"/>
                <w:sz w:val="20"/>
                <w:szCs w:val="20"/>
              </w:rPr>
              <w:t xml:space="preserve">Soyabean </w:t>
            </w:r>
          </w:p>
        </w:tc>
        <w:tc>
          <w:tcPr>
            <w:tcW w:w="1386" w:type="dxa"/>
            <w:vAlign w:val="center"/>
          </w:tcPr>
          <w:p w14:paraId="0989CE36" w14:textId="77777777" w:rsidR="00D25DAB" w:rsidRPr="002C6A00" w:rsidRDefault="00D25DAB" w:rsidP="00B96436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851" w:type="dxa"/>
            <w:vAlign w:val="center"/>
          </w:tcPr>
          <w:p w14:paraId="06B89076" w14:textId="77777777" w:rsidR="00D25DAB" w:rsidRPr="002C6A00" w:rsidRDefault="00D25DAB" w:rsidP="00B96436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850" w:type="dxa"/>
            <w:vAlign w:val="center"/>
          </w:tcPr>
          <w:p w14:paraId="718AC419" w14:textId="77777777" w:rsidR="00D25DAB" w:rsidRPr="002C6A00" w:rsidRDefault="00D25DAB" w:rsidP="00B96436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992" w:type="dxa"/>
            <w:vAlign w:val="center"/>
          </w:tcPr>
          <w:p w14:paraId="7391ECFD" w14:textId="77777777" w:rsidR="00D25DAB" w:rsidRPr="002C6A00" w:rsidRDefault="00D25DAB" w:rsidP="00B96436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993" w:type="dxa"/>
            <w:vAlign w:val="center"/>
          </w:tcPr>
          <w:p w14:paraId="403D9421" w14:textId="77777777" w:rsidR="00D25DAB" w:rsidRPr="002C6A00" w:rsidRDefault="00D25DAB" w:rsidP="00B96436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850" w:type="dxa"/>
            <w:vAlign w:val="center"/>
          </w:tcPr>
          <w:p w14:paraId="15689753" w14:textId="77777777" w:rsidR="00D25DAB" w:rsidRPr="002C6A00" w:rsidRDefault="00D25DAB" w:rsidP="00B96436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1267" w:type="dxa"/>
            <w:vAlign w:val="center"/>
          </w:tcPr>
          <w:p w14:paraId="6881FCC1" w14:textId="77777777" w:rsidR="00D25DAB" w:rsidRPr="002C6A00" w:rsidRDefault="00D25DAB" w:rsidP="00B96436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1643" w:type="dxa"/>
            <w:vAlign w:val="center"/>
          </w:tcPr>
          <w:p w14:paraId="5DCA5B64" w14:textId="77777777" w:rsidR="00D25DAB" w:rsidRPr="002C6A00" w:rsidRDefault="00D25DAB" w:rsidP="00B96436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</w:tr>
      <w:tr w:rsidR="00D25DAB" w:rsidRPr="002C6A00" w14:paraId="43AA777C" w14:textId="77777777" w:rsidTr="00B96436">
        <w:trPr>
          <w:trHeight w:val="827"/>
        </w:trPr>
        <w:tc>
          <w:tcPr>
            <w:tcW w:w="1451" w:type="dxa"/>
            <w:vAlign w:val="center"/>
          </w:tcPr>
          <w:p w14:paraId="07E427AE" w14:textId="77777777" w:rsidR="00D25DAB" w:rsidRPr="000A798D" w:rsidRDefault="00D25DAB" w:rsidP="00B96436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71F8E">
              <w:rPr>
                <w:rFonts w:ascii="Times New Roman" w:hAnsi="Times New Roman" w:cs="Times New Roman"/>
                <w:sz w:val="20"/>
                <w:szCs w:val="20"/>
              </w:rPr>
              <w:t xml:space="preserve">Canola </w:t>
            </w:r>
          </w:p>
        </w:tc>
        <w:tc>
          <w:tcPr>
            <w:tcW w:w="1386" w:type="dxa"/>
            <w:vAlign w:val="center"/>
          </w:tcPr>
          <w:p w14:paraId="56D2EEEA" w14:textId="77777777" w:rsidR="00D25DAB" w:rsidRPr="002C6A00" w:rsidRDefault="00D25DAB" w:rsidP="00B96436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851" w:type="dxa"/>
            <w:vAlign w:val="center"/>
          </w:tcPr>
          <w:p w14:paraId="75246364" w14:textId="77777777" w:rsidR="00D25DAB" w:rsidRPr="002C6A00" w:rsidRDefault="00D25DAB" w:rsidP="00B96436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850" w:type="dxa"/>
            <w:vAlign w:val="center"/>
          </w:tcPr>
          <w:p w14:paraId="1005F21C" w14:textId="77777777" w:rsidR="00D25DAB" w:rsidRPr="002C6A00" w:rsidRDefault="00D25DAB" w:rsidP="00B96436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992" w:type="dxa"/>
            <w:vAlign w:val="center"/>
          </w:tcPr>
          <w:p w14:paraId="4F25DC89" w14:textId="77777777" w:rsidR="00D25DAB" w:rsidRPr="002C6A00" w:rsidRDefault="00D25DAB" w:rsidP="00B96436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993" w:type="dxa"/>
            <w:vAlign w:val="center"/>
          </w:tcPr>
          <w:p w14:paraId="7A8A4EBB" w14:textId="77777777" w:rsidR="00D25DAB" w:rsidRPr="002C6A00" w:rsidRDefault="00D25DAB" w:rsidP="00B96436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850" w:type="dxa"/>
            <w:vAlign w:val="center"/>
          </w:tcPr>
          <w:p w14:paraId="26FB4968" w14:textId="77777777" w:rsidR="00D25DAB" w:rsidRPr="002C6A00" w:rsidRDefault="00D25DAB" w:rsidP="00B96436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1267" w:type="dxa"/>
            <w:vAlign w:val="center"/>
          </w:tcPr>
          <w:p w14:paraId="113BDCCC" w14:textId="77777777" w:rsidR="00D25DAB" w:rsidRPr="002C6A00" w:rsidRDefault="00D25DAB" w:rsidP="00B96436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1643" w:type="dxa"/>
            <w:vAlign w:val="center"/>
          </w:tcPr>
          <w:p w14:paraId="4092328F" w14:textId="77777777" w:rsidR="00D25DAB" w:rsidRPr="002C6A00" w:rsidRDefault="00D25DAB" w:rsidP="00B96436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</w:tr>
      <w:tr w:rsidR="00D25DAB" w:rsidRPr="002C6A00" w14:paraId="526DA572" w14:textId="77777777" w:rsidTr="00B96436">
        <w:trPr>
          <w:trHeight w:val="827"/>
        </w:trPr>
        <w:tc>
          <w:tcPr>
            <w:tcW w:w="1451" w:type="dxa"/>
            <w:vAlign w:val="center"/>
          </w:tcPr>
          <w:p w14:paraId="7DB69A39" w14:textId="77777777" w:rsidR="00D25DAB" w:rsidRPr="000A798D" w:rsidRDefault="00D25DAB" w:rsidP="00B96436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71F8E">
              <w:rPr>
                <w:rFonts w:ascii="Times New Roman" w:hAnsi="Times New Roman" w:cs="Times New Roman"/>
                <w:sz w:val="20"/>
                <w:szCs w:val="20"/>
              </w:rPr>
              <w:t xml:space="preserve">Olive </w:t>
            </w:r>
          </w:p>
        </w:tc>
        <w:tc>
          <w:tcPr>
            <w:tcW w:w="1386" w:type="dxa"/>
            <w:vAlign w:val="center"/>
          </w:tcPr>
          <w:p w14:paraId="6147762A" w14:textId="77777777" w:rsidR="00D25DAB" w:rsidRPr="002C6A00" w:rsidRDefault="00D25DAB" w:rsidP="00B96436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851" w:type="dxa"/>
            <w:vAlign w:val="center"/>
          </w:tcPr>
          <w:p w14:paraId="0D8D1409" w14:textId="77777777" w:rsidR="00D25DAB" w:rsidRPr="002C6A00" w:rsidRDefault="00D25DAB" w:rsidP="00B96436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850" w:type="dxa"/>
            <w:vAlign w:val="center"/>
          </w:tcPr>
          <w:p w14:paraId="78464A86" w14:textId="77777777" w:rsidR="00D25DAB" w:rsidRPr="002C6A00" w:rsidRDefault="00D25DAB" w:rsidP="00B96436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992" w:type="dxa"/>
            <w:vAlign w:val="center"/>
          </w:tcPr>
          <w:p w14:paraId="3BA5EBCB" w14:textId="77777777" w:rsidR="00D25DAB" w:rsidRPr="002C6A00" w:rsidRDefault="00D25DAB" w:rsidP="00B96436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993" w:type="dxa"/>
            <w:vAlign w:val="center"/>
          </w:tcPr>
          <w:p w14:paraId="6753A0FD" w14:textId="77777777" w:rsidR="00D25DAB" w:rsidRPr="002C6A00" w:rsidRDefault="00D25DAB" w:rsidP="00B96436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850" w:type="dxa"/>
            <w:vAlign w:val="center"/>
          </w:tcPr>
          <w:p w14:paraId="0E53E660" w14:textId="77777777" w:rsidR="00D25DAB" w:rsidRPr="002C6A00" w:rsidRDefault="00D25DAB" w:rsidP="00B96436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1267" w:type="dxa"/>
            <w:vAlign w:val="center"/>
          </w:tcPr>
          <w:p w14:paraId="43B9A9E5" w14:textId="77777777" w:rsidR="00D25DAB" w:rsidRPr="002C6A00" w:rsidRDefault="00D25DAB" w:rsidP="00B96436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1643" w:type="dxa"/>
            <w:vAlign w:val="center"/>
          </w:tcPr>
          <w:p w14:paraId="44B798CC" w14:textId="77777777" w:rsidR="00D25DAB" w:rsidRPr="002C6A00" w:rsidRDefault="00D25DAB" w:rsidP="00B96436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</w:tr>
      <w:tr w:rsidR="00D25DAB" w:rsidRPr="002C6A00" w14:paraId="5ED276D4" w14:textId="77777777" w:rsidTr="00B96436">
        <w:trPr>
          <w:trHeight w:val="827"/>
        </w:trPr>
        <w:tc>
          <w:tcPr>
            <w:tcW w:w="1451" w:type="dxa"/>
            <w:vAlign w:val="center"/>
          </w:tcPr>
          <w:p w14:paraId="5370F05D" w14:textId="77777777" w:rsidR="00D25DAB" w:rsidRPr="000A798D" w:rsidRDefault="00D25DAB" w:rsidP="00B96436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71F8E">
              <w:rPr>
                <w:rFonts w:ascii="Times New Roman" w:hAnsi="Times New Roman" w:cs="Times New Roman"/>
                <w:sz w:val="20"/>
                <w:szCs w:val="20"/>
              </w:rPr>
              <w:t xml:space="preserve">Corn </w:t>
            </w:r>
          </w:p>
        </w:tc>
        <w:tc>
          <w:tcPr>
            <w:tcW w:w="1386" w:type="dxa"/>
            <w:vAlign w:val="center"/>
          </w:tcPr>
          <w:p w14:paraId="2EC1F37B" w14:textId="77777777" w:rsidR="00D25DAB" w:rsidRPr="002C6A00" w:rsidRDefault="00D25DAB" w:rsidP="00B96436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851" w:type="dxa"/>
            <w:vAlign w:val="center"/>
          </w:tcPr>
          <w:p w14:paraId="61A68B66" w14:textId="77777777" w:rsidR="00D25DAB" w:rsidRPr="002C6A00" w:rsidRDefault="00D25DAB" w:rsidP="00B96436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850" w:type="dxa"/>
            <w:vAlign w:val="center"/>
          </w:tcPr>
          <w:p w14:paraId="4D3EC077" w14:textId="77777777" w:rsidR="00D25DAB" w:rsidRPr="002C6A00" w:rsidRDefault="00D25DAB" w:rsidP="00B96436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992" w:type="dxa"/>
            <w:vAlign w:val="center"/>
          </w:tcPr>
          <w:p w14:paraId="7B6A6B18" w14:textId="77777777" w:rsidR="00D25DAB" w:rsidRPr="002C6A00" w:rsidRDefault="00D25DAB" w:rsidP="00B96436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993" w:type="dxa"/>
            <w:vAlign w:val="center"/>
          </w:tcPr>
          <w:p w14:paraId="3C9B7E11" w14:textId="77777777" w:rsidR="00D25DAB" w:rsidRPr="002C6A00" w:rsidRDefault="00D25DAB" w:rsidP="00B96436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850" w:type="dxa"/>
            <w:vAlign w:val="center"/>
          </w:tcPr>
          <w:p w14:paraId="34401FE1" w14:textId="77777777" w:rsidR="00D25DAB" w:rsidRPr="002C6A00" w:rsidRDefault="00D25DAB" w:rsidP="00B96436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1267" w:type="dxa"/>
            <w:vAlign w:val="center"/>
          </w:tcPr>
          <w:p w14:paraId="1B13BC14" w14:textId="77777777" w:rsidR="00D25DAB" w:rsidRPr="002C6A00" w:rsidRDefault="00D25DAB" w:rsidP="00B96436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1643" w:type="dxa"/>
            <w:vAlign w:val="center"/>
          </w:tcPr>
          <w:p w14:paraId="5F230DBA" w14:textId="77777777" w:rsidR="00D25DAB" w:rsidRPr="002C6A00" w:rsidRDefault="00D25DAB" w:rsidP="00B96436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</w:tr>
      <w:tr w:rsidR="00D25DAB" w:rsidRPr="002C6A00" w14:paraId="04D0266C" w14:textId="77777777" w:rsidTr="00B96436">
        <w:trPr>
          <w:trHeight w:val="827"/>
        </w:trPr>
        <w:tc>
          <w:tcPr>
            <w:tcW w:w="1451" w:type="dxa"/>
            <w:vAlign w:val="center"/>
          </w:tcPr>
          <w:p w14:paraId="4B259030" w14:textId="77777777" w:rsidR="00D25DAB" w:rsidRPr="00D71F8E" w:rsidRDefault="00D25DAB" w:rsidP="00B964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71F8E">
              <w:rPr>
                <w:rFonts w:ascii="Times New Roman" w:hAnsi="Times New Roman" w:cs="Times New Roman"/>
                <w:sz w:val="20"/>
                <w:szCs w:val="20"/>
              </w:rPr>
              <w:t xml:space="preserve">Mustard </w:t>
            </w:r>
          </w:p>
        </w:tc>
        <w:tc>
          <w:tcPr>
            <w:tcW w:w="1386" w:type="dxa"/>
            <w:vAlign w:val="center"/>
          </w:tcPr>
          <w:p w14:paraId="7B194DDC" w14:textId="77777777" w:rsidR="00D25DAB" w:rsidRPr="002C6A00" w:rsidRDefault="00D25DAB" w:rsidP="00B96436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851" w:type="dxa"/>
            <w:vAlign w:val="center"/>
          </w:tcPr>
          <w:p w14:paraId="14CCFB9E" w14:textId="77777777" w:rsidR="00D25DAB" w:rsidRPr="002C6A00" w:rsidRDefault="00D25DAB" w:rsidP="00B96436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850" w:type="dxa"/>
            <w:vAlign w:val="center"/>
          </w:tcPr>
          <w:p w14:paraId="16DD9845" w14:textId="77777777" w:rsidR="00D25DAB" w:rsidRPr="002C6A00" w:rsidRDefault="00D25DAB" w:rsidP="00B96436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992" w:type="dxa"/>
            <w:vAlign w:val="center"/>
          </w:tcPr>
          <w:p w14:paraId="4E274790" w14:textId="77777777" w:rsidR="00D25DAB" w:rsidRPr="002C6A00" w:rsidRDefault="00D25DAB" w:rsidP="00B96436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993" w:type="dxa"/>
            <w:vAlign w:val="center"/>
          </w:tcPr>
          <w:p w14:paraId="53F13781" w14:textId="77777777" w:rsidR="00D25DAB" w:rsidRPr="002C6A00" w:rsidRDefault="00D25DAB" w:rsidP="00B96436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850" w:type="dxa"/>
            <w:vAlign w:val="center"/>
          </w:tcPr>
          <w:p w14:paraId="67EB21AF" w14:textId="77777777" w:rsidR="00D25DAB" w:rsidRPr="002C6A00" w:rsidRDefault="00D25DAB" w:rsidP="00B96436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1267" w:type="dxa"/>
            <w:vAlign w:val="center"/>
          </w:tcPr>
          <w:p w14:paraId="42781DE7" w14:textId="77777777" w:rsidR="00D25DAB" w:rsidRPr="002C6A00" w:rsidRDefault="00D25DAB" w:rsidP="00B96436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1643" w:type="dxa"/>
            <w:vAlign w:val="center"/>
          </w:tcPr>
          <w:p w14:paraId="151FECE7" w14:textId="77777777" w:rsidR="00D25DAB" w:rsidRPr="002C6A00" w:rsidRDefault="00D25DAB" w:rsidP="00B96436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</w:tr>
    </w:tbl>
    <w:p w14:paraId="405EC22B" w14:textId="77777777" w:rsidR="00D25DAB" w:rsidRPr="000A798D" w:rsidRDefault="00D25DAB" w:rsidP="00D25DAB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0E4BC9A9" w14:textId="77777777" w:rsidR="00D25DAB" w:rsidRDefault="00D25DAB" w:rsidP="00D25DAB">
      <w:pPr>
        <w:jc w:val="both"/>
        <w:rPr>
          <w:rFonts w:ascii="Times New Roman" w:hAnsi="Times New Roman" w:cs="Times New Roman"/>
          <w:sz w:val="24"/>
          <w:szCs w:val="24"/>
        </w:rPr>
      </w:pPr>
      <w:r w:rsidRPr="000A798D">
        <w:rPr>
          <w:rFonts w:ascii="Times New Roman" w:hAnsi="Times New Roman" w:cs="Times New Roman"/>
          <w:sz w:val="24"/>
          <w:szCs w:val="24"/>
        </w:rPr>
        <w:t xml:space="preserve">Consent: I give my full consent to use my information for research purpose </w:t>
      </w:r>
    </w:p>
    <w:p w14:paraId="0C840A4D" w14:textId="77777777" w:rsidR="00D25DAB" w:rsidRDefault="00D25DAB" w:rsidP="00D25DA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6B5D">
        <w:rPr>
          <w:rFonts w:ascii="Times New Roman" w:hAnsi="Times New Roman" w:cs="Times New Roman"/>
          <w:bCs/>
          <w:sz w:val="24"/>
          <w:szCs w:val="24"/>
        </w:rPr>
        <w:t>First Name</w:t>
      </w:r>
      <w:r>
        <w:rPr>
          <w:rFonts w:ascii="Times New Roman" w:hAnsi="Times New Roman" w:cs="Times New Roman"/>
          <w:sz w:val="24"/>
          <w:szCs w:val="24"/>
        </w:rPr>
        <w:t>: -----------------------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43520F">
        <w:rPr>
          <w:rFonts w:ascii="Times New Roman" w:hAnsi="Times New Roman" w:cs="Times New Roman"/>
          <w:b/>
          <w:sz w:val="24"/>
          <w:szCs w:val="24"/>
        </w:rPr>
        <w:t>Signature</w:t>
      </w:r>
      <w:r>
        <w:rPr>
          <w:rFonts w:ascii="Times New Roman" w:hAnsi="Times New Roman" w:cs="Times New Roman"/>
          <w:b/>
          <w:sz w:val="24"/>
          <w:szCs w:val="24"/>
        </w:rPr>
        <w:t>/Date</w:t>
      </w:r>
      <w:r>
        <w:rPr>
          <w:rFonts w:ascii="Times New Roman" w:hAnsi="Times New Roman" w:cs="Times New Roman"/>
          <w:sz w:val="24"/>
          <w:szCs w:val="24"/>
        </w:rPr>
        <w:t>: ---------------------</w:t>
      </w:r>
    </w:p>
    <w:p w14:paraId="408BDE66" w14:textId="77777777" w:rsidR="00D25DAB" w:rsidRDefault="00D25DAB" w:rsidP="00D25DA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ddle Name: ----------------------</w:t>
      </w:r>
    </w:p>
    <w:p w14:paraId="50DFD242" w14:textId="77777777" w:rsidR="00D25DAB" w:rsidRPr="000A798D" w:rsidRDefault="00D25DAB" w:rsidP="00D25DA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mily Name: ---------------------</w:t>
      </w:r>
    </w:p>
    <w:p w14:paraId="35921AB3" w14:textId="77777777" w:rsidR="00D25DAB" w:rsidRDefault="00D25DAB" w:rsidP="00D25DAB">
      <w:pPr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1170E02" w14:textId="77777777" w:rsidR="00D25DAB" w:rsidRDefault="00D25DAB" w:rsidP="00D25DAB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16B5D">
        <w:rPr>
          <w:rFonts w:ascii="Times New Roman" w:hAnsi="Times New Roman" w:cs="Times New Roman"/>
          <w:bCs/>
          <w:sz w:val="24"/>
          <w:szCs w:val="24"/>
        </w:rPr>
        <w:t xml:space="preserve">Education: </w:t>
      </w:r>
    </w:p>
    <w:p w14:paraId="2C81396C" w14:textId="77777777" w:rsidR="00D25DAB" w:rsidRDefault="00D25DAB" w:rsidP="00D25DAB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Cell No: </w:t>
      </w:r>
    </w:p>
    <w:p w14:paraId="74849DC7" w14:textId="77777777" w:rsidR="00D25DAB" w:rsidRPr="00B16B5D" w:rsidRDefault="00D25DAB" w:rsidP="00D25DAB">
      <w:pPr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EA5C851" w14:textId="77777777" w:rsidR="00D25DAB" w:rsidRPr="0028659F" w:rsidRDefault="00D25DAB" w:rsidP="00D25DAB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9C64495" w14:textId="77777777" w:rsidR="00F149DF" w:rsidRPr="00AB1491" w:rsidRDefault="00F149DF" w:rsidP="00AB1491"/>
    <w:sectPr w:rsidR="00F149DF" w:rsidRPr="00AB1491" w:rsidSect="009C01DD">
      <w:pgSz w:w="12240" w:h="20160" w:code="5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87E6BF" w14:textId="77777777" w:rsidR="00A1024E" w:rsidRDefault="00A1024E" w:rsidP="005638FE">
      <w:pPr>
        <w:spacing w:after="0" w:line="240" w:lineRule="auto"/>
      </w:pPr>
      <w:r>
        <w:separator/>
      </w:r>
    </w:p>
  </w:endnote>
  <w:endnote w:type="continuationSeparator" w:id="0">
    <w:p w14:paraId="5F6F0AC0" w14:textId="77777777" w:rsidR="00A1024E" w:rsidRDefault="00A1024E" w:rsidP="005638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378408" w14:textId="77777777" w:rsidR="00A1024E" w:rsidRDefault="00A1024E" w:rsidP="005638FE">
      <w:pPr>
        <w:spacing w:after="0" w:line="240" w:lineRule="auto"/>
      </w:pPr>
      <w:r>
        <w:separator/>
      </w:r>
    </w:p>
  </w:footnote>
  <w:footnote w:type="continuationSeparator" w:id="0">
    <w:p w14:paraId="339864C6" w14:textId="77777777" w:rsidR="00A1024E" w:rsidRDefault="00A1024E" w:rsidP="005638F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0MzM3tjCztDQyNTRS0lEKTi0uzszPAykwqQUAWmy/ZiwAAAA="/>
  </w:docVars>
  <w:rsids>
    <w:rsidRoot w:val="009C01DD"/>
    <w:rsid w:val="0014145E"/>
    <w:rsid w:val="002708EA"/>
    <w:rsid w:val="002D6681"/>
    <w:rsid w:val="004A6FE9"/>
    <w:rsid w:val="0052035E"/>
    <w:rsid w:val="005638FE"/>
    <w:rsid w:val="005A649D"/>
    <w:rsid w:val="005C45B0"/>
    <w:rsid w:val="0062310B"/>
    <w:rsid w:val="00904657"/>
    <w:rsid w:val="009454E3"/>
    <w:rsid w:val="009C01DD"/>
    <w:rsid w:val="009D26B5"/>
    <w:rsid w:val="00A1024E"/>
    <w:rsid w:val="00AB1491"/>
    <w:rsid w:val="00BD763F"/>
    <w:rsid w:val="00C906D6"/>
    <w:rsid w:val="00D25DAB"/>
    <w:rsid w:val="00D976CC"/>
    <w:rsid w:val="00E222F9"/>
    <w:rsid w:val="00EE6052"/>
    <w:rsid w:val="00F04E5A"/>
    <w:rsid w:val="00F149DF"/>
    <w:rsid w:val="00F15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8B90B"/>
  <w15:chartTrackingRefBased/>
  <w15:docId w15:val="{5C9049C9-030F-464D-8C06-33748565F8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C01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638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8FE"/>
  </w:style>
  <w:style w:type="paragraph" w:styleId="Footer">
    <w:name w:val="footer"/>
    <w:basedOn w:val="Normal"/>
    <w:link w:val="FooterChar"/>
    <w:uiPriority w:val="99"/>
    <w:unhideWhenUsed/>
    <w:rsid w:val="005638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8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68</Words>
  <Characters>551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waqas028@hotmail.com</dc:creator>
  <cp:keywords/>
  <dc:description/>
  <cp:lastModifiedBy>Shahzad Zafar Iqbal</cp:lastModifiedBy>
  <cp:revision>2</cp:revision>
  <dcterms:created xsi:type="dcterms:W3CDTF">2021-03-26T14:47:00Z</dcterms:created>
  <dcterms:modified xsi:type="dcterms:W3CDTF">2021-03-26T14:47:00Z</dcterms:modified>
</cp:coreProperties>
</file>